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7DC44800"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370CFF">
        <w:rPr>
          <w:rFonts w:ascii="Arial" w:eastAsia="Arial" w:hAnsi="Arial" w:cs="Arial"/>
          <w:sz w:val="28"/>
          <w:szCs w:val="28"/>
        </w:rPr>
        <w:t>8</w:t>
      </w:r>
      <w:r w:rsidR="00043E68">
        <w:rPr>
          <w:rFonts w:ascii="Arial" w:eastAsia="Arial" w:hAnsi="Arial" w:cs="Arial"/>
          <w:sz w:val="28"/>
          <w:szCs w:val="28"/>
        </w:rPr>
        <w:t>3</w:t>
      </w:r>
      <w:r w:rsidR="002A7D6A">
        <w:rPr>
          <w:rFonts w:ascii="Arial" w:eastAsia="Arial" w:hAnsi="Arial" w:cs="Arial"/>
          <w:sz w:val="28"/>
          <w:szCs w:val="28"/>
        </w:rPr>
        <w:t xml:space="preserve"> on the Coronavirus Disease (COVID19)</w:t>
      </w:r>
    </w:p>
    <w:p w14:paraId="3F11FAFB" w14:textId="737D3615"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370CFF">
        <w:rPr>
          <w:rFonts w:ascii="Arial" w:eastAsia="Arial" w:hAnsi="Arial" w:cs="Arial"/>
          <w:sz w:val="24"/>
          <w:szCs w:val="24"/>
        </w:rPr>
        <w:t>2</w:t>
      </w:r>
      <w:r w:rsidR="00043E68">
        <w:rPr>
          <w:rFonts w:ascii="Arial" w:eastAsia="Arial" w:hAnsi="Arial" w:cs="Arial"/>
          <w:sz w:val="24"/>
          <w:szCs w:val="24"/>
        </w:rPr>
        <w:t>7</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D108667"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BD0DA4">
        <w:rPr>
          <w:rFonts w:ascii="Arial" w:eastAsia="Arial" w:hAnsi="Arial" w:cs="Arial"/>
          <w:b/>
          <w:color w:val="0070C0"/>
          <w:sz w:val="24"/>
          <w:szCs w:val="24"/>
        </w:rPr>
        <w:t>2</w:t>
      </w:r>
      <w:r w:rsidR="005C3C35">
        <w:rPr>
          <w:rFonts w:ascii="Arial" w:eastAsia="Arial" w:hAnsi="Arial" w:cs="Arial"/>
          <w:b/>
          <w:color w:val="0070C0"/>
          <w:sz w:val="24"/>
          <w:szCs w:val="24"/>
        </w:rPr>
        <w:t>7</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5C3C35" w:rsidRPr="005C3C35">
        <w:rPr>
          <w:rFonts w:ascii="Arial" w:eastAsia="Arial" w:hAnsi="Arial" w:cs="Arial"/>
          <w:b/>
          <w:color w:val="0070C0"/>
          <w:sz w:val="24"/>
          <w:szCs w:val="24"/>
        </w:rPr>
        <w:t>1,916,461</w:t>
      </w:r>
      <w:r w:rsidR="005C3C35">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5C3C35" w:rsidRPr="005C3C35">
        <w:rPr>
          <w:rFonts w:ascii="Arial" w:eastAsia="Arial" w:hAnsi="Arial" w:cs="Arial"/>
          <w:b/>
          <w:color w:val="0070C0"/>
          <w:sz w:val="24"/>
          <w:szCs w:val="24"/>
        </w:rPr>
        <w:t>142,531</w:t>
      </w:r>
      <w:r w:rsidR="005C3C35">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5C3C35" w:rsidRPr="005C3C35">
        <w:rPr>
          <w:rFonts w:ascii="Arial" w:eastAsia="Arial" w:hAnsi="Arial" w:cs="Arial"/>
          <w:b/>
          <w:color w:val="0070C0"/>
          <w:sz w:val="24"/>
          <w:szCs w:val="24"/>
        </w:rPr>
        <w:t>1,741,089</w:t>
      </w:r>
      <w:r w:rsidR="005C3C35">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5C3C35" w:rsidRPr="005C3C35">
        <w:rPr>
          <w:rFonts w:ascii="Arial" w:eastAsia="Arial" w:hAnsi="Arial" w:cs="Arial"/>
          <w:b/>
          <w:color w:val="0070C0"/>
          <w:sz w:val="24"/>
          <w:szCs w:val="24"/>
        </w:rPr>
        <w:t>32,841</w:t>
      </w:r>
      <w:r w:rsidR="005C3C35">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70E4DD4B"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w:t>
      </w:r>
      <w:r w:rsidR="005C3C35">
        <w:rPr>
          <w:rFonts w:ascii="Arial" w:eastAsia="Arial" w:hAnsi="Arial" w:cs="Arial"/>
          <w:i/>
          <w:color w:val="0070C0"/>
          <w:sz w:val="16"/>
          <w:szCs w:val="16"/>
        </w:rPr>
        <w:t>31</w:t>
      </w:r>
    </w:p>
    <w:p w14:paraId="26579145" w14:textId="6016C244" w:rsidR="00633EEB" w:rsidRDefault="005C3C35">
      <w:pPr>
        <w:pStyle w:val="NoSpacing1"/>
        <w:rPr>
          <w:rFonts w:ascii="Arial" w:hAnsi="Arial" w:cs="Arial"/>
          <w:b/>
          <w:color w:val="002060"/>
          <w:sz w:val="28"/>
        </w:rPr>
      </w:pPr>
      <w:r>
        <w:rPr>
          <w:rFonts w:ascii="Arial" w:hAnsi="Arial" w:cs="Arial"/>
          <w:b/>
          <w:color w:val="002060"/>
          <w:sz w:val="28"/>
        </w:rPr>
        <w:t xml:space="preserve"> </w:t>
      </w: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67A8866E" w:rsidR="002A2C5B" w:rsidRPr="004B2DC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352919" w:rsidRPr="00352919">
        <w:rPr>
          <w:rFonts w:ascii="Arial" w:eastAsia="Arial" w:hAnsi="Arial" w:cs="Arial"/>
          <w:b/>
          <w:bCs/>
          <w:color w:val="0070C0"/>
          <w:sz w:val="24"/>
          <w:szCs w:val="24"/>
        </w:rPr>
        <w:t xml:space="preserve">2,737,794,403.96 </w:t>
      </w:r>
      <w:r w:rsidRPr="004B2DC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CD5863">
        <w:rPr>
          <w:rFonts w:ascii="Arial" w:eastAsia="Arial" w:hAnsi="Arial" w:cs="Arial"/>
          <w:b/>
          <w:color w:val="0070C0"/>
          <w:sz w:val="24"/>
          <w:szCs w:val="24"/>
        </w:rPr>
        <w:t>₱</w:t>
      </w:r>
      <w:r w:rsidR="00352919" w:rsidRPr="00352919">
        <w:rPr>
          <w:rFonts w:ascii="Arial" w:eastAsia="Arial" w:hAnsi="Arial" w:cs="Arial"/>
          <w:b/>
          <w:bCs/>
          <w:color w:val="0070C0"/>
          <w:sz w:val="24"/>
          <w:szCs w:val="24"/>
        </w:rPr>
        <w:t xml:space="preserve">2,164,438,199.23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5960CA">
        <w:rPr>
          <w:rFonts w:ascii="Arial" w:eastAsia="Arial" w:hAnsi="Arial" w:cs="Arial"/>
          <w:b/>
          <w:color w:val="0070C0"/>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Pr="00352919">
        <w:rPr>
          <w:rFonts w:ascii="Arial" w:eastAsia="Arial" w:hAnsi="Arial" w:cs="Arial"/>
          <w:b/>
          <w:sz w:val="24"/>
          <w:szCs w:val="24"/>
        </w:rPr>
        <w:t>₱</w:t>
      </w:r>
      <w:r w:rsidR="00965234" w:rsidRPr="00352919">
        <w:rPr>
          <w:rFonts w:ascii="Arial" w:eastAsia="Arial" w:hAnsi="Arial" w:cs="Arial"/>
          <w:b/>
          <w:bCs/>
          <w:sz w:val="24"/>
          <w:szCs w:val="24"/>
        </w:rPr>
        <w:t xml:space="preserve">541,505,794.77 </w:t>
      </w:r>
      <w:r w:rsidRPr="004B2DCC">
        <w:rPr>
          <w:rFonts w:ascii="Arial" w:eastAsia="Arial" w:hAnsi="Arial" w:cs="Arial"/>
          <w:sz w:val="24"/>
          <w:szCs w:val="24"/>
        </w:rPr>
        <w:t xml:space="preserve">from </w:t>
      </w:r>
      <w:r w:rsidRPr="00352919">
        <w:rPr>
          <w:rFonts w:ascii="Arial" w:eastAsia="Arial" w:hAnsi="Arial" w:cs="Arial"/>
          <w:b/>
          <w:sz w:val="24"/>
          <w:szCs w:val="24"/>
        </w:rPr>
        <w:t>NGOs</w:t>
      </w:r>
      <w:r w:rsidRPr="00352919">
        <w:rPr>
          <w:rFonts w:ascii="Arial" w:eastAsia="Arial" w:hAnsi="Arial" w:cs="Arial"/>
          <w:sz w:val="24"/>
          <w:szCs w:val="24"/>
        </w:rPr>
        <w:t xml:space="preserve">, </w:t>
      </w:r>
      <w:r w:rsidRPr="004B2DCC">
        <w:rPr>
          <w:rFonts w:ascii="Arial" w:eastAsia="Arial" w:hAnsi="Arial" w:cs="Arial"/>
          <w:sz w:val="24"/>
          <w:szCs w:val="24"/>
        </w:rPr>
        <w:t xml:space="preserve">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352919" w:rsidRPr="00352919" w14:paraId="4A7161B7" w14:textId="77777777" w:rsidTr="00352919">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91D9A92" w14:textId="77777777" w:rsidR="00352919" w:rsidRPr="00352919" w:rsidRDefault="00352919" w:rsidP="00352919">
            <w:pPr>
              <w:widowControl/>
              <w:spacing w:after="0" w:line="240" w:lineRule="auto"/>
              <w:ind w:right="57"/>
              <w:contextualSpacing/>
              <w:jc w:val="center"/>
              <w:rPr>
                <w:rFonts w:ascii="Arial Narrow" w:eastAsia="Times New Roman" w:hAnsi="Arial Narrow"/>
                <w:b/>
                <w:bCs/>
                <w:color w:val="000000"/>
                <w:sz w:val="20"/>
                <w:szCs w:val="20"/>
              </w:rPr>
            </w:pPr>
            <w:r w:rsidRPr="00352919">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FBFC190" w14:textId="124AFD92" w:rsidR="00352919" w:rsidRPr="00352919" w:rsidRDefault="00352919" w:rsidP="00352919">
            <w:pPr>
              <w:spacing w:after="0" w:line="240" w:lineRule="auto"/>
              <w:ind w:right="57"/>
              <w:contextualSpacing/>
              <w:jc w:val="center"/>
              <w:rPr>
                <w:rFonts w:ascii="Arial Narrow" w:hAnsi="Arial Narrow"/>
                <w:b/>
                <w:bCs/>
                <w:color w:val="000000"/>
                <w:sz w:val="20"/>
                <w:szCs w:val="20"/>
              </w:rPr>
            </w:pPr>
            <w:r w:rsidRPr="00352919">
              <w:rPr>
                <w:rFonts w:ascii="Arial Narrow" w:hAnsi="Arial Narrow"/>
                <w:b/>
                <w:bCs/>
                <w:color w:val="000000"/>
                <w:sz w:val="20"/>
                <w:szCs w:val="20"/>
              </w:rPr>
              <w:t>COST OF ASSISTANCE</w:t>
            </w:r>
          </w:p>
        </w:tc>
      </w:tr>
      <w:tr w:rsidR="00352919" w:rsidRPr="00352919" w14:paraId="2A876F35" w14:textId="77777777" w:rsidTr="00352919">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0216655" w14:textId="77777777" w:rsidR="00352919" w:rsidRPr="00352919" w:rsidRDefault="00352919" w:rsidP="00352919">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C5FA120" w14:textId="13B41540" w:rsidR="00352919" w:rsidRPr="00352919" w:rsidRDefault="00352919" w:rsidP="00352919">
            <w:pPr>
              <w:spacing w:after="0" w:line="240" w:lineRule="auto"/>
              <w:ind w:right="57"/>
              <w:contextualSpacing/>
              <w:jc w:val="center"/>
              <w:rPr>
                <w:rFonts w:ascii="Arial Narrow" w:hAnsi="Arial Narrow"/>
                <w:b/>
                <w:bCs/>
                <w:color w:val="000000"/>
                <w:sz w:val="20"/>
                <w:szCs w:val="20"/>
              </w:rPr>
            </w:pPr>
            <w:r w:rsidRPr="00352919">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BB4FEB9" w14:textId="5AC3B1FB" w:rsidR="00352919" w:rsidRPr="00352919" w:rsidRDefault="00352919" w:rsidP="00352919">
            <w:pPr>
              <w:spacing w:after="0" w:line="240" w:lineRule="auto"/>
              <w:ind w:right="57"/>
              <w:contextualSpacing/>
              <w:jc w:val="center"/>
              <w:rPr>
                <w:rFonts w:ascii="Arial Narrow" w:hAnsi="Arial Narrow"/>
                <w:b/>
                <w:bCs/>
                <w:color w:val="000000"/>
                <w:sz w:val="20"/>
                <w:szCs w:val="20"/>
              </w:rPr>
            </w:pPr>
            <w:r w:rsidRPr="00352919">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9CDE96" w14:textId="458575AE" w:rsidR="00352919" w:rsidRPr="00352919" w:rsidRDefault="00352919" w:rsidP="00352919">
            <w:pPr>
              <w:spacing w:after="0" w:line="240" w:lineRule="auto"/>
              <w:ind w:right="57"/>
              <w:contextualSpacing/>
              <w:jc w:val="center"/>
              <w:rPr>
                <w:rFonts w:ascii="Arial Narrow" w:hAnsi="Arial Narrow"/>
                <w:b/>
                <w:bCs/>
                <w:color w:val="000000"/>
                <w:sz w:val="20"/>
                <w:szCs w:val="20"/>
              </w:rPr>
            </w:pPr>
            <w:r w:rsidRPr="00352919">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142977" w14:textId="286AF04F" w:rsidR="00352919" w:rsidRPr="00352919" w:rsidRDefault="00352919" w:rsidP="00352919">
            <w:pPr>
              <w:spacing w:after="0" w:line="240" w:lineRule="auto"/>
              <w:ind w:right="57"/>
              <w:contextualSpacing/>
              <w:jc w:val="center"/>
              <w:rPr>
                <w:rFonts w:ascii="Arial Narrow" w:hAnsi="Arial Narrow"/>
                <w:b/>
                <w:bCs/>
                <w:color w:val="000000"/>
                <w:sz w:val="20"/>
                <w:szCs w:val="20"/>
              </w:rPr>
            </w:pPr>
            <w:r w:rsidRPr="00352919">
              <w:rPr>
                <w:rFonts w:ascii="Arial Narrow" w:hAnsi="Arial Narrow"/>
                <w:b/>
                <w:bCs/>
                <w:color w:val="000000"/>
                <w:sz w:val="20"/>
                <w:szCs w:val="20"/>
              </w:rPr>
              <w:t>GRAND TOTAL</w:t>
            </w:r>
          </w:p>
        </w:tc>
      </w:tr>
      <w:tr w:rsidR="00352919" w:rsidRPr="00352919" w14:paraId="6988BD89" w14:textId="77777777" w:rsidTr="00352919">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6A08AB7" w14:textId="77777777" w:rsidR="00352919" w:rsidRPr="00352919" w:rsidRDefault="00352919" w:rsidP="00352919">
            <w:pPr>
              <w:spacing w:after="0" w:line="240" w:lineRule="auto"/>
              <w:ind w:right="57"/>
              <w:contextualSpacing/>
              <w:jc w:val="center"/>
              <w:rPr>
                <w:rFonts w:ascii="Arial Narrow" w:hAnsi="Arial Narrow"/>
                <w:b/>
                <w:bCs/>
                <w:color w:val="000000"/>
                <w:sz w:val="20"/>
                <w:szCs w:val="20"/>
              </w:rPr>
            </w:pPr>
            <w:r w:rsidRPr="00352919">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7F66F36" w14:textId="0D5F9DF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2,164,438,199.2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415578F" w14:textId="4B8FCF7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41,505,79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1CD0D32" w14:textId="49C2C16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628027EE" w14:textId="5219B15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2,737,794,403.96 </w:t>
            </w:r>
          </w:p>
        </w:tc>
      </w:tr>
      <w:tr w:rsidR="00352919" w:rsidRPr="00352919" w14:paraId="5102541C"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DC1613"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3F47A08F" w14:textId="63670A2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65,643,265.58 </w:t>
            </w:r>
          </w:p>
        </w:tc>
        <w:tc>
          <w:tcPr>
            <w:tcW w:w="810" w:type="pct"/>
            <w:tcBorders>
              <w:top w:val="nil"/>
              <w:left w:val="nil"/>
              <w:bottom w:val="single" w:sz="4" w:space="0" w:color="000000"/>
              <w:right w:val="single" w:sz="4" w:space="0" w:color="000000"/>
            </w:tcBorders>
            <w:shd w:val="clear" w:color="A5A5A5" w:fill="A5A5A5"/>
            <w:noWrap/>
            <w:vAlign w:val="bottom"/>
            <w:hideMark/>
          </w:tcPr>
          <w:p w14:paraId="39E756A1" w14:textId="5178670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AF33FAB" w14:textId="43F74FC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0DE7383" w14:textId="2C5D4D9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31,053,265.58 </w:t>
            </w:r>
          </w:p>
        </w:tc>
      </w:tr>
      <w:tr w:rsidR="00352919" w:rsidRPr="00352919" w14:paraId="0D4C097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61A91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7AA1896F" w14:textId="37ACABFC"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81,269,715.06 </w:t>
            </w:r>
          </w:p>
        </w:tc>
        <w:tc>
          <w:tcPr>
            <w:tcW w:w="810" w:type="pct"/>
            <w:tcBorders>
              <w:top w:val="nil"/>
              <w:left w:val="nil"/>
              <w:bottom w:val="single" w:sz="4" w:space="0" w:color="000000"/>
              <w:right w:val="single" w:sz="4" w:space="0" w:color="000000"/>
            </w:tcBorders>
            <w:shd w:val="clear" w:color="auto" w:fill="auto"/>
            <w:noWrap/>
            <w:vAlign w:val="bottom"/>
            <w:hideMark/>
          </w:tcPr>
          <w:p w14:paraId="2222679B" w14:textId="263F0563"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ED5797" w14:textId="4B9977E0"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45EAC2" w14:textId="46C315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81,269,715.06 </w:t>
            </w:r>
          </w:p>
        </w:tc>
      </w:tr>
      <w:tr w:rsidR="00352919" w:rsidRPr="00352919" w14:paraId="114BD613"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12FC4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86533E5" w14:textId="13F1B3B6"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47,910,008.21 </w:t>
            </w:r>
          </w:p>
        </w:tc>
        <w:tc>
          <w:tcPr>
            <w:tcW w:w="810" w:type="pct"/>
            <w:tcBorders>
              <w:top w:val="nil"/>
              <w:left w:val="nil"/>
              <w:bottom w:val="single" w:sz="4" w:space="0" w:color="000000"/>
              <w:right w:val="single" w:sz="4" w:space="0" w:color="000000"/>
            </w:tcBorders>
            <w:shd w:val="clear" w:color="auto" w:fill="auto"/>
            <w:noWrap/>
            <w:vAlign w:val="bottom"/>
            <w:hideMark/>
          </w:tcPr>
          <w:p w14:paraId="4D849495" w14:textId="18959BBA"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450167" w14:textId="181D98A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C53AE20" w14:textId="6EF36F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90,010,008.21 </w:t>
            </w:r>
          </w:p>
        </w:tc>
      </w:tr>
      <w:tr w:rsidR="00352919" w:rsidRPr="00352919" w14:paraId="398BFB9E"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603F3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7865F02D" w14:textId="23325380"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0,476,950.00 </w:t>
            </w:r>
          </w:p>
        </w:tc>
        <w:tc>
          <w:tcPr>
            <w:tcW w:w="810" w:type="pct"/>
            <w:tcBorders>
              <w:top w:val="nil"/>
              <w:left w:val="nil"/>
              <w:bottom w:val="single" w:sz="4" w:space="0" w:color="000000"/>
              <w:right w:val="single" w:sz="4" w:space="0" w:color="000000"/>
            </w:tcBorders>
            <w:shd w:val="clear" w:color="auto" w:fill="auto"/>
            <w:noWrap/>
            <w:vAlign w:val="bottom"/>
            <w:hideMark/>
          </w:tcPr>
          <w:p w14:paraId="79BBEE52" w14:textId="5DAA792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B2C948" w14:textId="3692E52C"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AE0B4FD" w14:textId="6DC492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101,950.00 </w:t>
            </w:r>
          </w:p>
        </w:tc>
      </w:tr>
      <w:tr w:rsidR="00352919" w:rsidRPr="00352919" w14:paraId="22D0CF06"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40AE9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2E76E106" w14:textId="087F1926"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7,960,418.00 </w:t>
            </w:r>
          </w:p>
        </w:tc>
        <w:tc>
          <w:tcPr>
            <w:tcW w:w="810" w:type="pct"/>
            <w:tcBorders>
              <w:top w:val="nil"/>
              <w:left w:val="nil"/>
              <w:bottom w:val="single" w:sz="4" w:space="0" w:color="000000"/>
              <w:right w:val="single" w:sz="4" w:space="0" w:color="000000"/>
            </w:tcBorders>
            <w:shd w:val="clear" w:color="auto" w:fill="auto"/>
            <w:noWrap/>
            <w:vAlign w:val="bottom"/>
            <w:hideMark/>
          </w:tcPr>
          <w:p w14:paraId="21A37AEC" w14:textId="0ABD159D"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AF7E1D" w14:textId="422C9405"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285D1DC" w14:textId="31B578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210,418.00 </w:t>
            </w:r>
          </w:p>
        </w:tc>
      </w:tr>
      <w:tr w:rsidR="00352919" w:rsidRPr="00352919" w14:paraId="0119FACF"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2D47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4BD0D40" w14:textId="73288478"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8,437,594.10 </w:t>
            </w:r>
          </w:p>
        </w:tc>
        <w:tc>
          <w:tcPr>
            <w:tcW w:w="810" w:type="pct"/>
            <w:tcBorders>
              <w:top w:val="nil"/>
              <w:left w:val="nil"/>
              <w:bottom w:val="single" w:sz="4" w:space="0" w:color="000000"/>
              <w:right w:val="single" w:sz="4" w:space="0" w:color="000000"/>
            </w:tcBorders>
            <w:shd w:val="clear" w:color="auto" w:fill="auto"/>
            <w:noWrap/>
            <w:vAlign w:val="bottom"/>
            <w:hideMark/>
          </w:tcPr>
          <w:p w14:paraId="43B24969" w14:textId="576012A9"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9B70FF9" w14:textId="0EBC8DFD"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EEC7A3A" w14:textId="7151B6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945,094.10 </w:t>
            </w:r>
          </w:p>
        </w:tc>
      </w:tr>
      <w:tr w:rsidR="00352919" w:rsidRPr="00352919" w14:paraId="1AA3DD77"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B794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09D6CEF0" w14:textId="65A1E0E9"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7,586,488.00 </w:t>
            </w:r>
          </w:p>
        </w:tc>
        <w:tc>
          <w:tcPr>
            <w:tcW w:w="810" w:type="pct"/>
            <w:tcBorders>
              <w:top w:val="nil"/>
              <w:left w:val="nil"/>
              <w:bottom w:val="single" w:sz="4" w:space="0" w:color="000000"/>
              <w:right w:val="single" w:sz="4" w:space="0" w:color="000000"/>
            </w:tcBorders>
            <w:shd w:val="clear" w:color="auto" w:fill="auto"/>
            <w:noWrap/>
            <w:vAlign w:val="bottom"/>
            <w:hideMark/>
          </w:tcPr>
          <w:p w14:paraId="10CD744E" w14:textId="3E7A324A"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4F380C5" w14:textId="6F663D2F"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C9FD463" w14:textId="42D90A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5,978,988.00 </w:t>
            </w:r>
          </w:p>
        </w:tc>
      </w:tr>
      <w:tr w:rsidR="00352919" w:rsidRPr="00352919" w14:paraId="73649025"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3EFA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49BEAAB2" w14:textId="0AB7934D"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55,950,448.00 </w:t>
            </w:r>
          </w:p>
        </w:tc>
        <w:tc>
          <w:tcPr>
            <w:tcW w:w="810" w:type="pct"/>
            <w:tcBorders>
              <w:top w:val="nil"/>
              <w:left w:val="nil"/>
              <w:bottom w:val="single" w:sz="4" w:space="0" w:color="000000"/>
              <w:right w:val="single" w:sz="4" w:space="0" w:color="000000"/>
            </w:tcBorders>
            <w:shd w:val="clear" w:color="auto" w:fill="auto"/>
            <w:noWrap/>
            <w:vAlign w:val="bottom"/>
            <w:hideMark/>
          </w:tcPr>
          <w:p w14:paraId="32A74941" w14:textId="40238AEC"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6B20D3E" w14:textId="27C209D4"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7B2DA12" w14:textId="419242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93,392,948.00 </w:t>
            </w:r>
          </w:p>
        </w:tc>
      </w:tr>
      <w:tr w:rsidR="00352919" w:rsidRPr="00352919" w14:paraId="52EDE1E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FAD0B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8256D91" w14:textId="4B0844CF"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22,813,730.00 </w:t>
            </w:r>
          </w:p>
        </w:tc>
        <w:tc>
          <w:tcPr>
            <w:tcW w:w="810" w:type="pct"/>
            <w:tcBorders>
              <w:top w:val="nil"/>
              <w:left w:val="nil"/>
              <w:bottom w:val="single" w:sz="4" w:space="0" w:color="000000"/>
              <w:right w:val="single" w:sz="4" w:space="0" w:color="000000"/>
            </w:tcBorders>
            <w:shd w:val="clear" w:color="auto" w:fill="auto"/>
            <w:noWrap/>
            <w:vAlign w:val="bottom"/>
            <w:hideMark/>
          </w:tcPr>
          <w:p w14:paraId="4EE94E55" w14:textId="76DF944C"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6EFA0E" w14:textId="4F5BC2E2"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77BC97F" w14:textId="7F04D0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813,730.00 </w:t>
            </w:r>
          </w:p>
        </w:tc>
      </w:tr>
      <w:tr w:rsidR="00352919" w:rsidRPr="00352919" w14:paraId="1A8AC87B"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FF5F4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01F7589A" w14:textId="2F0DC332"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0EC0B3" w14:textId="39D985CC"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0341B7" w14:textId="59349F90"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5FCB3CF" w14:textId="4DACC9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289,000.00 </w:t>
            </w:r>
          </w:p>
        </w:tc>
      </w:tr>
      <w:tr w:rsidR="00352919" w:rsidRPr="00352919" w14:paraId="2FA9AA64"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39E25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1CAC5EDC" w14:textId="27C329A5"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4,307,818.00 </w:t>
            </w:r>
          </w:p>
        </w:tc>
        <w:tc>
          <w:tcPr>
            <w:tcW w:w="810" w:type="pct"/>
            <w:tcBorders>
              <w:top w:val="nil"/>
              <w:left w:val="nil"/>
              <w:bottom w:val="single" w:sz="4" w:space="0" w:color="000000"/>
              <w:right w:val="single" w:sz="4" w:space="0" w:color="000000"/>
            </w:tcBorders>
            <w:shd w:val="clear" w:color="auto" w:fill="auto"/>
            <w:noWrap/>
            <w:vAlign w:val="bottom"/>
            <w:hideMark/>
          </w:tcPr>
          <w:p w14:paraId="1BBFF1D8" w14:textId="1693E4A3"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ADAFBB" w14:textId="1D9160B4"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B3B5E9D" w14:textId="0FCEEF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222,818.00 </w:t>
            </w:r>
          </w:p>
        </w:tc>
      </w:tr>
      <w:tr w:rsidR="00352919" w:rsidRPr="00352919" w14:paraId="5029403D"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FA93D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1A05C2CC" w14:textId="258C86A1"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29,482,048.30 </w:t>
            </w:r>
          </w:p>
        </w:tc>
        <w:tc>
          <w:tcPr>
            <w:tcW w:w="810" w:type="pct"/>
            <w:tcBorders>
              <w:top w:val="nil"/>
              <w:left w:val="nil"/>
              <w:bottom w:val="single" w:sz="4" w:space="0" w:color="000000"/>
              <w:right w:val="single" w:sz="4" w:space="0" w:color="000000"/>
            </w:tcBorders>
            <w:shd w:val="clear" w:color="auto" w:fill="auto"/>
            <w:noWrap/>
            <w:vAlign w:val="bottom"/>
            <w:hideMark/>
          </w:tcPr>
          <w:p w14:paraId="6A0EC7FA" w14:textId="6CE711AC"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AA0AE" w14:textId="093B0881"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C930B67" w14:textId="3E0012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9,482,048.30 </w:t>
            </w:r>
          </w:p>
        </w:tc>
      </w:tr>
      <w:tr w:rsidR="00352919" w:rsidRPr="00352919" w14:paraId="3B2E662A"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924B7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5C66C064" w14:textId="1CAC1FA2"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5,491,288.80 </w:t>
            </w:r>
          </w:p>
        </w:tc>
        <w:tc>
          <w:tcPr>
            <w:tcW w:w="810" w:type="pct"/>
            <w:tcBorders>
              <w:top w:val="nil"/>
              <w:left w:val="nil"/>
              <w:bottom w:val="single" w:sz="4" w:space="0" w:color="000000"/>
              <w:right w:val="single" w:sz="4" w:space="0" w:color="000000"/>
            </w:tcBorders>
            <w:shd w:val="clear" w:color="auto" w:fill="auto"/>
            <w:noWrap/>
            <w:vAlign w:val="bottom"/>
            <w:hideMark/>
          </w:tcPr>
          <w:p w14:paraId="6CEFAF31" w14:textId="1B27EB25"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220D619" w14:textId="7A73B665"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0C25B1F" w14:textId="2A1585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6,213,788.80 </w:t>
            </w:r>
          </w:p>
        </w:tc>
      </w:tr>
      <w:tr w:rsidR="00352919" w:rsidRPr="00352919" w14:paraId="098EFE1F"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1232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B16E508" w14:textId="372F4059"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6,142,540.00 </w:t>
            </w:r>
          </w:p>
        </w:tc>
        <w:tc>
          <w:tcPr>
            <w:tcW w:w="810" w:type="pct"/>
            <w:tcBorders>
              <w:top w:val="nil"/>
              <w:left w:val="nil"/>
              <w:bottom w:val="single" w:sz="4" w:space="0" w:color="000000"/>
              <w:right w:val="single" w:sz="4" w:space="0" w:color="000000"/>
            </w:tcBorders>
            <w:shd w:val="clear" w:color="auto" w:fill="auto"/>
            <w:noWrap/>
            <w:vAlign w:val="bottom"/>
            <w:hideMark/>
          </w:tcPr>
          <w:p w14:paraId="585D2252" w14:textId="6F145BC4"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FA8965" w14:textId="4B302B20"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175A6DB" w14:textId="013A26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142,540.00 </w:t>
            </w:r>
          </w:p>
        </w:tc>
      </w:tr>
      <w:tr w:rsidR="00352919" w:rsidRPr="00352919" w14:paraId="69858CEF"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B7A79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19A4BB13" w14:textId="128478B0"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7,001,073.60 </w:t>
            </w:r>
          </w:p>
        </w:tc>
        <w:tc>
          <w:tcPr>
            <w:tcW w:w="810" w:type="pct"/>
            <w:tcBorders>
              <w:top w:val="nil"/>
              <w:left w:val="nil"/>
              <w:bottom w:val="single" w:sz="4" w:space="0" w:color="000000"/>
              <w:right w:val="single" w:sz="4" w:space="0" w:color="000000"/>
            </w:tcBorders>
            <w:shd w:val="clear" w:color="auto" w:fill="auto"/>
            <w:noWrap/>
            <w:vAlign w:val="bottom"/>
            <w:hideMark/>
          </w:tcPr>
          <w:p w14:paraId="5FA9875D" w14:textId="41A837D4"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BAF539" w14:textId="25F730BA"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05E378A" w14:textId="35EEF2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3,501,073.60 </w:t>
            </w:r>
          </w:p>
        </w:tc>
      </w:tr>
      <w:tr w:rsidR="00352919" w:rsidRPr="00352919" w14:paraId="5D6BF71A"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7CAAE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0B63AD7" w14:textId="1AF2CE7C"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22,714,165.21 </w:t>
            </w:r>
          </w:p>
        </w:tc>
        <w:tc>
          <w:tcPr>
            <w:tcW w:w="810" w:type="pct"/>
            <w:tcBorders>
              <w:top w:val="nil"/>
              <w:left w:val="nil"/>
              <w:bottom w:val="single" w:sz="4" w:space="0" w:color="000000"/>
              <w:right w:val="single" w:sz="4" w:space="0" w:color="000000"/>
            </w:tcBorders>
            <w:shd w:val="clear" w:color="auto" w:fill="auto"/>
            <w:noWrap/>
            <w:vAlign w:val="bottom"/>
            <w:hideMark/>
          </w:tcPr>
          <w:p w14:paraId="09FBFD6F" w14:textId="02DF9188"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364F10" w14:textId="7B27E6A5"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583D414" w14:textId="01BDDA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8,199,165.21 </w:t>
            </w:r>
          </w:p>
        </w:tc>
      </w:tr>
      <w:tr w:rsidR="00352919" w:rsidRPr="00352919" w14:paraId="37F58B4B"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F399C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95E5DE0" w14:textId="302A8D43"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47,886,000.30 </w:t>
            </w:r>
          </w:p>
        </w:tc>
        <w:tc>
          <w:tcPr>
            <w:tcW w:w="810" w:type="pct"/>
            <w:tcBorders>
              <w:top w:val="nil"/>
              <w:left w:val="nil"/>
              <w:bottom w:val="single" w:sz="4" w:space="0" w:color="000000"/>
              <w:right w:val="single" w:sz="4" w:space="0" w:color="000000"/>
            </w:tcBorders>
            <w:shd w:val="clear" w:color="auto" w:fill="auto"/>
            <w:noWrap/>
            <w:vAlign w:val="bottom"/>
            <w:hideMark/>
          </w:tcPr>
          <w:p w14:paraId="44442F45" w14:textId="4E739DAE"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D63C31" w14:textId="0BBBFEB8"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3CFDA46" w14:textId="38D63E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6,736,000.30 </w:t>
            </w:r>
          </w:p>
        </w:tc>
      </w:tr>
      <w:tr w:rsidR="00352919" w:rsidRPr="00352919" w14:paraId="58A80DEA"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ED8A3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0DD7018" w14:textId="4457EF93"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2,251,180.00 </w:t>
            </w:r>
          </w:p>
        </w:tc>
        <w:tc>
          <w:tcPr>
            <w:tcW w:w="810" w:type="pct"/>
            <w:tcBorders>
              <w:top w:val="nil"/>
              <w:left w:val="nil"/>
              <w:bottom w:val="single" w:sz="4" w:space="0" w:color="000000"/>
              <w:right w:val="single" w:sz="4" w:space="0" w:color="000000"/>
            </w:tcBorders>
            <w:shd w:val="clear" w:color="auto" w:fill="auto"/>
            <w:noWrap/>
            <w:vAlign w:val="bottom"/>
            <w:hideMark/>
          </w:tcPr>
          <w:p w14:paraId="7A22476B" w14:textId="23F3F2DE"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1ADA12" w14:textId="62BB66C6"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12CA44D" w14:textId="53C7A0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751,180.00 </w:t>
            </w:r>
          </w:p>
        </w:tc>
      </w:tr>
      <w:tr w:rsidR="00352919" w:rsidRPr="00352919" w14:paraId="20A278B3"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2AB23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B0474AC" w14:textId="24EE5E6A"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10,67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4FCD242" w14:textId="678430D2"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1B1DD9" w14:textId="7018E3C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554C8A8" w14:textId="2465A8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9,792,800.00 </w:t>
            </w:r>
          </w:p>
        </w:tc>
      </w:tr>
      <w:tr w:rsidR="00352919" w:rsidRPr="00352919" w14:paraId="6A52063D"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FD3030"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732E6E03" w14:textId="295CC10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5,150,193.18 </w:t>
            </w:r>
          </w:p>
        </w:tc>
        <w:tc>
          <w:tcPr>
            <w:tcW w:w="810" w:type="pct"/>
            <w:tcBorders>
              <w:top w:val="nil"/>
              <w:left w:val="nil"/>
              <w:bottom w:val="single" w:sz="4" w:space="0" w:color="000000"/>
              <w:right w:val="single" w:sz="4" w:space="0" w:color="000000"/>
            </w:tcBorders>
            <w:shd w:val="clear" w:color="A5A5A5" w:fill="A5A5A5"/>
            <w:noWrap/>
            <w:vAlign w:val="bottom"/>
            <w:hideMark/>
          </w:tcPr>
          <w:p w14:paraId="573F5B5B" w14:textId="5D63FBB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34A08C0C" w14:textId="1826D8A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0E2987F9" w14:textId="1DFDF8A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99,806,303.77 </w:t>
            </w:r>
          </w:p>
        </w:tc>
      </w:tr>
      <w:tr w:rsidR="00352919" w:rsidRPr="00352919" w14:paraId="2ABC9BAC"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6477F"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CB1BE36" w14:textId="2DC81C4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9,164,237.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9DAE6C0" w14:textId="09E6A6F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D31204" w14:textId="4ACB276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66FB1F" w14:textId="098462B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2,660,915.88 </w:t>
            </w:r>
          </w:p>
        </w:tc>
      </w:tr>
      <w:tr w:rsidR="00352919" w:rsidRPr="00352919" w14:paraId="2B1450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CCCE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EB03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1FF9E03B" w14:textId="42C8F5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590,000.00 </w:t>
            </w:r>
          </w:p>
        </w:tc>
        <w:tc>
          <w:tcPr>
            <w:tcW w:w="810" w:type="pct"/>
            <w:tcBorders>
              <w:top w:val="nil"/>
              <w:left w:val="nil"/>
              <w:bottom w:val="single" w:sz="4" w:space="0" w:color="000000"/>
              <w:right w:val="single" w:sz="4" w:space="0" w:color="000000"/>
            </w:tcBorders>
            <w:shd w:val="clear" w:color="auto" w:fill="auto"/>
            <w:noWrap/>
            <w:vAlign w:val="center"/>
            <w:hideMark/>
          </w:tcPr>
          <w:p w14:paraId="501BF327" w14:textId="09943B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4BF017" w14:textId="371BB5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4682CB" w14:textId="65A485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590,000.00 </w:t>
            </w:r>
          </w:p>
        </w:tc>
      </w:tr>
      <w:tr w:rsidR="00352919" w:rsidRPr="00352919" w14:paraId="1CC65E4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F608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64A6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4761D9FD" w14:textId="436642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0FF4A723" w14:textId="6082D1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BCB698" w14:textId="3B30ED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5A6A1" w14:textId="2ED7E0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2,552.45 </w:t>
            </w:r>
          </w:p>
        </w:tc>
      </w:tr>
      <w:tr w:rsidR="00352919" w:rsidRPr="00352919" w14:paraId="27B909E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BCA4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C8CC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222210A8" w14:textId="144442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0FE5B1E5" w14:textId="26C20E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9E66A81" w14:textId="731860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0C3ED" w14:textId="6F3162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6,073.20 </w:t>
            </w:r>
          </w:p>
        </w:tc>
      </w:tr>
      <w:tr w:rsidR="00352919" w:rsidRPr="00352919" w14:paraId="4FB7274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EB71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2E01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4ADAEFE7" w14:textId="5AA4EC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4C323C55" w14:textId="328757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416F15" w14:textId="30C09E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F492D" w14:textId="35947D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6,295.58 </w:t>
            </w:r>
          </w:p>
        </w:tc>
      </w:tr>
      <w:tr w:rsidR="00352919" w:rsidRPr="00352919" w14:paraId="3CB1637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B9AC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E7E8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BE96CB1" w14:textId="73F7B4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24FBA62F" w14:textId="7A51AC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23116B" w14:textId="682BA0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0267E" w14:textId="0E78FF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6,299.20 </w:t>
            </w:r>
          </w:p>
        </w:tc>
      </w:tr>
      <w:tr w:rsidR="00352919" w:rsidRPr="00352919" w14:paraId="2FD9EC3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1FF8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4F7C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72D31C75" w14:textId="466159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7F79C0E" w14:textId="0A4581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2AA01F" w14:textId="7FDDC4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DB9B3" w14:textId="173053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r>
      <w:tr w:rsidR="00352919" w:rsidRPr="00352919" w14:paraId="76F66E0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7817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EDF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570150EB" w14:textId="479924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688A1FDC" w14:textId="6AC850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F5289F" w14:textId="002C89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40C3D" w14:textId="15E749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5,140.00 </w:t>
            </w:r>
          </w:p>
        </w:tc>
      </w:tr>
      <w:tr w:rsidR="00352919" w:rsidRPr="00352919" w14:paraId="29D4AD1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7014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9677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1A745765" w14:textId="626AFD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C497283" w14:textId="711DD7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28BB0DF8" w14:textId="446426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398AB" w14:textId="51FE59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68,551.20 </w:t>
            </w:r>
          </w:p>
        </w:tc>
      </w:tr>
      <w:tr w:rsidR="00352919" w:rsidRPr="00352919" w14:paraId="3D55A87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1247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9E0022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31BE883A" w14:textId="5B4C22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757CE38C" w14:textId="1D2A92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533260D4" w14:textId="320749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97F4E" w14:textId="5F0048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7,092.45 </w:t>
            </w:r>
          </w:p>
        </w:tc>
      </w:tr>
      <w:tr w:rsidR="00352919" w:rsidRPr="00352919" w14:paraId="26CA42E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C512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2AF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007408B5" w14:textId="62AFDD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E7ECB30" w14:textId="26FB89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45DC8F" w14:textId="3F91BF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B4386" w14:textId="4A4497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r>
      <w:tr w:rsidR="00352919" w:rsidRPr="00352919" w14:paraId="4057482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5358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2D92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33A0881A" w14:textId="41DB3B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3092215E" w14:textId="4EF155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16D768" w14:textId="038DE7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29CD5" w14:textId="261912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1,247.70 </w:t>
            </w:r>
          </w:p>
        </w:tc>
      </w:tr>
      <w:tr w:rsidR="00352919" w:rsidRPr="00352919" w14:paraId="0D6BBCB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809E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01DC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4A2282A7" w14:textId="6DA98E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28FB1F27" w14:textId="3606C8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4E6F6E1" w14:textId="6DAEFD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9FC2A" w14:textId="77F3B0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1,304.70 </w:t>
            </w:r>
          </w:p>
        </w:tc>
      </w:tr>
      <w:tr w:rsidR="00352919" w:rsidRPr="00352919" w14:paraId="32D82D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369D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0EB4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3AFF9C73" w14:textId="4AA3EA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38,280.50 </w:t>
            </w:r>
          </w:p>
        </w:tc>
        <w:tc>
          <w:tcPr>
            <w:tcW w:w="810" w:type="pct"/>
            <w:tcBorders>
              <w:top w:val="nil"/>
              <w:left w:val="nil"/>
              <w:bottom w:val="single" w:sz="4" w:space="0" w:color="000000"/>
              <w:right w:val="single" w:sz="4" w:space="0" w:color="000000"/>
            </w:tcBorders>
            <w:shd w:val="clear" w:color="auto" w:fill="auto"/>
            <w:noWrap/>
            <w:vAlign w:val="center"/>
            <w:hideMark/>
          </w:tcPr>
          <w:p w14:paraId="7B21B972" w14:textId="2D639F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D44A2A" w14:textId="617BC2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E21ED" w14:textId="492842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38,280.50 </w:t>
            </w:r>
          </w:p>
        </w:tc>
      </w:tr>
      <w:tr w:rsidR="00352919" w:rsidRPr="00352919" w14:paraId="3794AEC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4A95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20FA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3D505735" w14:textId="7582AF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72,509.20 </w:t>
            </w:r>
          </w:p>
        </w:tc>
        <w:tc>
          <w:tcPr>
            <w:tcW w:w="810" w:type="pct"/>
            <w:tcBorders>
              <w:top w:val="nil"/>
              <w:left w:val="nil"/>
              <w:bottom w:val="single" w:sz="4" w:space="0" w:color="000000"/>
              <w:right w:val="single" w:sz="4" w:space="0" w:color="000000"/>
            </w:tcBorders>
            <w:shd w:val="clear" w:color="auto" w:fill="auto"/>
            <w:noWrap/>
            <w:vAlign w:val="center"/>
            <w:hideMark/>
          </w:tcPr>
          <w:p w14:paraId="4E2E73A8" w14:textId="18DDB1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6717C0FB" w14:textId="41F26C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34BEE" w14:textId="4902F2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094,949.20 </w:t>
            </w:r>
          </w:p>
        </w:tc>
      </w:tr>
      <w:tr w:rsidR="00352919" w:rsidRPr="00352919" w14:paraId="7CBA813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1961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7674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31725C8C" w14:textId="7D0672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0B55389C" w14:textId="6A6A28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5F6972AA" w14:textId="042838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0D439" w14:textId="3BA5D1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1,333.20 </w:t>
            </w:r>
          </w:p>
        </w:tc>
      </w:tr>
      <w:tr w:rsidR="00352919" w:rsidRPr="00352919" w14:paraId="0D09738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B49F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214E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5FF898EA" w14:textId="6EFF56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5F0F2F49" w14:textId="18C068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95DB09" w14:textId="2B2B70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0C81A" w14:textId="0BB47E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1,187.20 </w:t>
            </w:r>
          </w:p>
        </w:tc>
      </w:tr>
      <w:tr w:rsidR="00352919" w:rsidRPr="00352919" w14:paraId="731047D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0B81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3F65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16CF5914" w14:textId="5D3806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2B992171" w14:textId="57A653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A4C957" w14:textId="03EC2B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CC78D" w14:textId="038374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140.00 </w:t>
            </w:r>
          </w:p>
        </w:tc>
      </w:tr>
      <w:tr w:rsidR="00352919" w:rsidRPr="00352919" w14:paraId="022998B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1A26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F4CF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1A985E86" w14:textId="1CCEDF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26EF665" w14:textId="725C9B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EF77FA" w14:textId="6721B7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A9240" w14:textId="5B835F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r>
      <w:tr w:rsidR="00352919" w:rsidRPr="00352919" w14:paraId="52E5763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35FF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48FC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67DB7225" w14:textId="5F2B7E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8B6D486" w14:textId="5707F3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0405C6" w14:textId="16D412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E68C1" w14:textId="4FE362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r>
      <w:tr w:rsidR="00352919" w:rsidRPr="00352919" w14:paraId="1929FDC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4644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906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262C5117" w14:textId="73A318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D2FAEEF" w14:textId="262CE7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956B68D" w14:textId="2AC696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6341D" w14:textId="64783D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r>
      <w:tr w:rsidR="00352919" w:rsidRPr="00352919" w14:paraId="4369A5F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A5CF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D521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6CD3E90A" w14:textId="0A3442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8A021FE" w14:textId="2A4884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44BC67" w14:textId="64ACAE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C9EED" w14:textId="51799B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13.20 </w:t>
            </w:r>
          </w:p>
        </w:tc>
      </w:tr>
      <w:tr w:rsidR="00352919" w:rsidRPr="00352919" w14:paraId="24961EE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0D39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2200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5FE43E2E" w14:textId="5973C5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2325209" w14:textId="4930E6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820F9D" w14:textId="11C118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DECE6" w14:textId="530C313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0,453.20 </w:t>
            </w:r>
          </w:p>
        </w:tc>
      </w:tr>
      <w:tr w:rsidR="00352919" w:rsidRPr="00352919" w14:paraId="7BD715A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D4F2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34C7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7FD91FE8" w14:textId="1B084A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98,127.20 </w:t>
            </w:r>
          </w:p>
        </w:tc>
        <w:tc>
          <w:tcPr>
            <w:tcW w:w="810" w:type="pct"/>
            <w:tcBorders>
              <w:top w:val="nil"/>
              <w:left w:val="nil"/>
              <w:bottom w:val="single" w:sz="4" w:space="0" w:color="000000"/>
              <w:right w:val="single" w:sz="4" w:space="0" w:color="000000"/>
            </w:tcBorders>
            <w:shd w:val="clear" w:color="auto" w:fill="auto"/>
            <w:noWrap/>
            <w:vAlign w:val="center"/>
            <w:hideMark/>
          </w:tcPr>
          <w:p w14:paraId="47AA0DB4" w14:textId="42FF36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DC8722" w14:textId="544C35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90DE6" w14:textId="02D799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98,127.20 </w:t>
            </w:r>
          </w:p>
        </w:tc>
      </w:tr>
      <w:tr w:rsidR="00352919" w:rsidRPr="00352919" w14:paraId="27BEEF0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5C2F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552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7D7555FC" w14:textId="7F9486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19709F82" w14:textId="5FB343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A3F48E" w14:textId="0F8D8D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99325" w14:textId="17BA11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5,009.70 </w:t>
            </w:r>
          </w:p>
        </w:tc>
      </w:tr>
      <w:tr w:rsidR="00352919" w:rsidRPr="00352919" w14:paraId="72DA05D9"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57BE5"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8CEE68C" w14:textId="60A4BF8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3,209,058.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46F40FB" w14:textId="260C58E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B1CB8E5" w14:textId="141C062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7EE0F9F" w14:textId="0605D4A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3,209,058.08 </w:t>
            </w:r>
          </w:p>
        </w:tc>
      </w:tr>
      <w:tr w:rsidR="00352919" w:rsidRPr="00352919" w14:paraId="16B4E74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F53C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E2CE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7B6D3616" w14:textId="0FA26B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27C0F596" w14:textId="411E62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A3E41" w14:textId="16FFA3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31763" w14:textId="41EB3F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5,230.00 </w:t>
            </w:r>
          </w:p>
        </w:tc>
      </w:tr>
      <w:tr w:rsidR="00352919" w:rsidRPr="00352919" w14:paraId="7F1974D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9CFCF"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60E7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2CA4E184" w14:textId="1B609F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4C6C3DF9" w14:textId="180B65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25C0F" w14:textId="2E7D46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2AD26" w14:textId="091086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1,574.25 </w:t>
            </w:r>
          </w:p>
        </w:tc>
      </w:tr>
      <w:tr w:rsidR="00352919" w:rsidRPr="00352919" w14:paraId="429AC72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3C3AF"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6BBF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20B5865D" w14:textId="002DA2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6EF067E3" w14:textId="3FA147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E61F5" w14:textId="0AC219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0BC75" w14:textId="5B8940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3,860.50 </w:t>
            </w:r>
          </w:p>
        </w:tc>
      </w:tr>
      <w:tr w:rsidR="00352919" w:rsidRPr="00352919" w14:paraId="5DB2382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6ACD5"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151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119B1670" w14:textId="1DC956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05B883AF" w14:textId="2C42C8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07E82" w14:textId="18CC04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201F7" w14:textId="1594AA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7,422.64 </w:t>
            </w:r>
          </w:p>
        </w:tc>
      </w:tr>
      <w:tr w:rsidR="00352919" w:rsidRPr="00352919" w14:paraId="52AC6BD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1C8D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3170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1D3669F7" w14:textId="559AA5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4B8BF216" w14:textId="20CFCE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D30929" w14:textId="11D0C4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35B91" w14:textId="0F043A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0,285.00 </w:t>
            </w:r>
          </w:p>
        </w:tc>
      </w:tr>
      <w:tr w:rsidR="00352919" w:rsidRPr="00352919" w14:paraId="7410715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210B7"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80EC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369AC686" w14:textId="734D21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6ABED64C" w14:textId="438978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016B9" w14:textId="7A4C52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48D5F" w14:textId="2758CA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2,230.82 </w:t>
            </w:r>
          </w:p>
        </w:tc>
      </w:tr>
      <w:tr w:rsidR="00352919" w:rsidRPr="00352919" w14:paraId="600B23F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A06BB"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0F6D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3F4A9E2D" w14:textId="7543A1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2CA2F8CB" w14:textId="4F469A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F526D" w14:textId="6DD61F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9C86F" w14:textId="0687FD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1,931.42 </w:t>
            </w:r>
          </w:p>
        </w:tc>
      </w:tr>
      <w:tr w:rsidR="00352919" w:rsidRPr="00352919" w14:paraId="32BC433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EA853"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C2E7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65CFCC3E" w14:textId="5D81A6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6FDB6320" w14:textId="44A18F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6C573" w14:textId="253D47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1AC50" w14:textId="288CB9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1,001.42 </w:t>
            </w:r>
          </w:p>
        </w:tc>
      </w:tr>
      <w:tr w:rsidR="00352919" w:rsidRPr="00352919" w14:paraId="2838EA3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C749E"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2BC1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BB6D7BB" w14:textId="2A5BA1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607F1A2A" w14:textId="3114EE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BB991" w14:textId="6C9047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AB043" w14:textId="34907B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9,950.25 </w:t>
            </w:r>
          </w:p>
        </w:tc>
      </w:tr>
      <w:tr w:rsidR="00352919" w:rsidRPr="00352919" w14:paraId="59145E9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DD45D"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8B6D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589B6C1C" w14:textId="2D3EA5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5D8F60BC" w14:textId="2F5F99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F0215" w14:textId="14873D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FCE27" w14:textId="70A92D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9,893.25 </w:t>
            </w:r>
          </w:p>
        </w:tc>
      </w:tr>
      <w:tr w:rsidR="00352919" w:rsidRPr="00352919" w14:paraId="2CBE490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CEDE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012E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FA23383" w14:textId="2E018F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7C9EEB46" w14:textId="512268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4CF97" w14:textId="78278D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CDB19" w14:textId="12942C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2,015.75 </w:t>
            </w:r>
          </w:p>
        </w:tc>
      </w:tr>
      <w:tr w:rsidR="00352919" w:rsidRPr="00352919" w14:paraId="0A0097E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4E152"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4D4B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5CA146B9" w14:textId="747D24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322303AB" w14:textId="5AD4EE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09682" w14:textId="75EA8A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AB579" w14:textId="77B049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0,007.25 </w:t>
            </w:r>
          </w:p>
        </w:tc>
      </w:tr>
      <w:tr w:rsidR="00352919" w:rsidRPr="00352919" w14:paraId="246B91B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16F6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BE2D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712A27D2" w14:textId="7AEFF8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79469BB2" w14:textId="780277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FF7F9" w14:textId="01E1F9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8CC1E" w14:textId="6725CF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065.92 </w:t>
            </w:r>
          </w:p>
        </w:tc>
      </w:tr>
      <w:tr w:rsidR="00352919" w:rsidRPr="00352919" w14:paraId="1BF97D2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2B648"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7D1F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0F9E69C4" w14:textId="13FE8F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4B4C3BCD" w14:textId="730D01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EF8C5" w14:textId="3518C1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A7A7A" w14:textId="2B474D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3,161.78 </w:t>
            </w:r>
          </w:p>
        </w:tc>
      </w:tr>
      <w:tr w:rsidR="00352919" w:rsidRPr="00352919" w14:paraId="635ED46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30B0C"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BA8F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7A5D20BB" w14:textId="61E16E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61BD9773" w14:textId="131B13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7F7CF" w14:textId="2499B7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AA2A8" w14:textId="25931B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392,217.48 </w:t>
            </w:r>
          </w:p>
        </w:tc>
      </w:tr>
      <w:tr w:rsidR="00352919" w:rsidRPr="00352919" w14:paraId="42734F7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87227"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015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0F06D64D" w14:textId="489F31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457F682" w14:textId="20640D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884FD" w14:textId="1A566F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29462" w14:textId="42E3D9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7,436.00 </w:t>
            </w:r>
          </w:p>
        </w:tc>
      </w:tr>
      <w:tr w:rsidR="00352919" w:rsidRPr="00352919" w14:paraId="1E75837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C563B"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4F2A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301D7C48" w14:textId="543943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7635B5E9" w14:textId="607AF9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0B119" w14:textId="7F794D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6AC87" w14:textId="68080D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7,436.00 </w:t>
            </w:r>
          </w:p>
        </w:tc>
      </w:tr>
      <w:tr w:rsidR="00352919" w:rsidRPr="00352919" w14:paraId="39E79EC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176ED"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C1DE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7B938BB7" w14:textId="56157D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6663EE3A" w14:textId="2B3E08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725ED" w14:textId="42758A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6BC6D" w14:textId="04FEEA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2,799.25 </w:t>
            </w:r>
          </w:p>
        </w:tc>
      </w:tr>
      <w:tr w:rsidR="00352919" w:rsidRPr="00352919" w14:paraId="15EBB14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40C52"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9643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6226047E" w14:textId="0DE380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67873B4D" w14:textId="59FAB1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AD788" w14:textId="23BCC4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B5F16" w14:textId="0AFDB4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42.03 </w:t>
            </w:r>
          </w:p>
        </w:tc>
      </w:tr>
      <w:tr w:rsidR="00352919" w:rsidRPr="00352919" w14:paraId="08CA163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D9671"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11AC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77EC56AB" w14:textId="095376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40C5E84A" w14:textId="1E76A0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D36A1" w14:textId="3BC5D2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56681" w14:textId="2E71BF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015.34 </w:t>
            </w:r>
          </w:p>
        </w:tc>
      </w:tr>
      <w:tr w:rsidR="00352919" w:rsidRPr="00352919" w14:paraId="7A62221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2198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A7E6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AB002E4" w14:textId="4A8867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2D6BDE23" w14:textId="3CB1F2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5C17A" w14:textId="2D4B3E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C3A38" w14:textId="1A0010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244.90 </w:t>
            </w:r>
          </w:p>
        </w:tc>
      </w:tr>
      <w:tr w:rsidR="00352919" w:rsidRPr="00352919" w14:paraId="4EFD19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31C4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0D2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6728B7AF" w14:textId="3DE270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7,499.75 </w:t>
            </w:r>
          </w:p>
        </w:tc>
        <w:tc>
          <w:tcPr>
            <w:tcW w:w="810" w:type="pct"/>
            <w:tcBorders>
              <w:top w:val="nil"/>
              <w:left w:val="nil"/>
              <w:bottom w:val="single" w:sz="4" w:space="0" w:color="000000"/>
              <w:right w:val="single" w:sz="4" w:space="0" w:color="000000"/>
            </w:tcBorders>
            <w:shd w:val="clear" w:color="auto" w:fill="auto"/>
            <w:noWrap/>
            <w:vAlign w:val="bottom"/>
            <w:hideMark/>
          </w:tcPr>
          <w:p w14:paraId="201BB408" w14:textId="44A76E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64942" w14:textId="42CC13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54536" w14:textId="386200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7,499.75 </w:t>
            </w:r>
          </w:p>
        </w:tc>
      </w:tr>
      <w:tr w:rsidR="00352919" w:rsidRPr="00352919" w14:paraId="185A582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68C9F"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D97E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5E89B1EA" w14:textId="6E9588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2,080.64 </w:t>
            </w:r>
          </w:p>
        </w:tc>
        <w:tc>
          <w:tcPr>
            <w:tcW w:w="810" w:type="pct"/>
            <w:tcBorders>
              <w:top w:val="nil"/>
              <w:left w:val="nil"/>
              <w:bottom w:val="single" w:sz="4" w:space="0" w:color="000000"/>
              <w:right w:val="single" w:sz="4" w:space="0" w:color="000000"/>
            </w:tcBorders>
            <w:shd w:val="clear" w:color="auto" w:fill="auto"/>
            <w:noWrap/>
            <w:vAlign w:val="bottom"/>
            <w:hideMark/>
          </w:tcPr>
          <w:p w14:paraId="637B49E8" w14:textId="45327B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F2958" w14:textId="5B17F5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1C334" w14:textId="20B7CD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2,080.64 </w:t>
            </w:r>
          </w:p>
        </w:tc>
      </w:tr>
      <w:tr w:rsidR="00352919" w:rsidRPr="00352919" w14:paraId="4FF80E2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4240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747A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123EDF1" w14:textId="25F8E9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7A6BF317" w14:textId="03F0D5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9B092" w14:textId="420CEA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78436" w14:textId="0B79D3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0,381.56 </w:t>
            </w:r>
          </w:p>
        </w:tc>
      </w:tr>
      <w:tr w:rsidR="00352919" w:rsidRPr="00352919" w14:paraId="1A40134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3651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A711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82210EC" w14:textId="21246C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DEFE7BB" w14:textId="5138D8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9BB0A" w14:textId="6445C2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93AC2" w14:textId="309D71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77.14 </w:t>
            </w:r>
          </w:p>
        </w:tc>
      </w:tr>
      <w:tr w:rsidR="00352919" w:rsidRPr="00352919" w14:paraId="7664EBA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116F7"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AB8B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A9D9DD9" w14:textId="37FD03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BBD655A" w14:textId="6D75E9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5E72A" w14:textId="6691BA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21C4F" w14:textId="42A64B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77.14 </w:t>
            </w:r>
          </w:p>
        </w:tc>
      </w:tr>
      <w:tr w:rsidR="00352919" w:rsidRPr="00352919" w14:paraId="081449A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211AF"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D252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A66A341" w14:textId="377A4D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5E91D1E6" w14:textId="7EEAAE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E5ADE" w14:textId="499268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0C938" w14:textId="14B755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7,325.39 </w:t>
            </w:r>
          </w:p>
        </w:tc>
      </w:tr>
      <w:tr w:rsidR="00352919" w:rsidRPr="00352919" w14:paraId="1D8EA0D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968A1"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F926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026F34F6" w14:textId="1E455F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7F4F6ACD" w14:textId="4D4385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12579" w14:textId="6CA1A4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76C33" w14:textId="7284D7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4,166.03 </w:t>
            </w:r>
          </w:p>
        </w:tc>
      </w:tr>
      <w:tr w:rsidR="00352919" w:rsidRPr="00352919" w14:paraId="1347225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C45ED"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339F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0A637A4C" w14:textId="44FE94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2557669D" w14:textId="240FF6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866EF" w14:textId="1ACD1D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1A6C1" w14:textId="01CF6C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704.28 </w:t>
            </w:r>
          </w:p>
        </w:tc>
      </w:tr>
      <w:tr w:rsidR="00352919" w:rsidRPr="00352919" w14:paraId="37AECDA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D307C"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9C67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197F664D" w14:textId="59F3F9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47844BBF" w14:textId="3A1915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ACBEF" w14:textId="043B1A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E58BA" w14:textId="7FA2DE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9,451.75 </w:t>
            </w:r>
          </w:p>
        </w:tc>
      </w:tr>
      <w:tr w:rsidR="00352919" w:rsidRPr="00352919" w14:paraId="6399CA0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48A0F"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14E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681DD717" w14:textId="587ED4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5BD18E88" w14:textId="4037E2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5D6F1" w14:textId="120B85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23A5BB" w14:textId="766825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69,640.00 </w:t>
            </w:r>
          </w:p>
        </w:tc>
      </w:tr>
      <w:tr w:rsidR="00352919" w:rsidRPr="00352919" w14:paraId="39113CF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8593E"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46C2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25A6CD38" w14:textId="7108D0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0B1BB34A" w14:textId="72092E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9DE79" w14:textId="2DA886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89176" w14:textId="499EB58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3,733.15 </w:t>
            </w:r>
          </w:p>
        </w:tc>
      </w:tr>
      <w:tr w:rsidR="00352919" w:rsidRPr="00352919" w14:paraId="000A25E8"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D05E1"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3CB77862" w14:textId="630E543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659213CD" w14:textId="02CEEB8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00E9543" w14:textId="4F4EBFD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3A80F37F" w14:textId="76A43F9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5,984,293.78 </w:t>
            </w:r>
          </w:p>
        </w:tc>
      </w:tr>
      <w:tr w:rsidR="00352919" w:rsidRPr="00352919" w14:paraId="35411B6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F5CC"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E55A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3D388DCF" w14:textId="0FB366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3DA50322" w14:textId="1696BA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60D62" w14:textId="39DC53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C673C" w14:textId="408B84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3,830.57 </w:t>
            </w:r>
          </w:p>
        </w:tc>
      </w:tr>
      <w:tr w:rsidR="00352919" w:rsidRPr="00352919" w14:paraId="62B5FA8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3FCA8"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0772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2CA7B689" w14:textId="7471A0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3912756C" w14:textId="2F3F7E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F7DF0" w14:textId="4651C4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F2186" w14:textId="7794BC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7,624.03 </w:t>
            </w:r>
          </w:p>
        </w:tc>
      </w:tr>
      <w:tr w:rsidR="00352919" w:rsidRPr="00352919" w14:paraId="52A011D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80532"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C434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403ECFCB" w14:textId="33970A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44B66B06" w14:textId="47647B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49B93" w14:textId="02B18C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11A6F" w14:textId="34B3E2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9,877.16 </w:t>
            </w:r>
          </w:p>
        </w:tc>
      </w:tr>
      <w:tr w:rsidR="00352919" w:rsidRPr="00352919" w14:paraId="56C7F48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D8D572"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151A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3A273CD4" w14:textId="763144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0E5568D6" w14:textId="175C41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388B8" w14:textId="50436D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0F6C7" w14:textId="751FA1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8,162.50 </w:t>
            </w:r>
          </w:p>
        </w:tc>
      </w:tr>
      <w:tr w:rsidR="00352919" w:rsidRPr="00352919" w14:paraId="44D6F65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DB145"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67B0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0C2BC3DF" w14:textId="017777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605F830" w14:textId="77F4AE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F096D" w14:textId="273932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97916" w14:textId="68F5B1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140.00 </w:t>
            </w:r>
          </w:p>
        </w:tc>
      </w:tr>
      <w:tr w:rsidR="00352919" w:rsidRPr="00352919" w14:paraId="1D8B31D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54E0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F6E5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0EB99704" w14:textId="3E21CB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00E334E5" w14:textId="435A00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0F0C3" w14:textId="0E8D18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12BD4" w14:textId="4852CD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1,737.14 </w:t>
            </w:r>
          </w:p>
        </w:tc>
      </w:tr>
      <w:tr w:rsidR="00352919" w:rsidRPr="00352919" w14:paraId="101EB8A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370FE"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2696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20614056" w14:textId="473CF3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4DEDF297" w14:textId="2B9037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07268" w14:textId="05C941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1DAAC" w14:textId="52BA1C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86,042.75 </w:t>
            </w:r>
          </w:p>
        </w:tc>
      </w:tr>
      <w:tr w:rsidR="00352919" w:rsidRPr="00352919" w14:paraId="11DE5AB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D9830"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4168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0E41B9AD" w14:textId="65F993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0A7CD9E6" w14:textId="56A1CB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FFAEF" w14:textId="005986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4A0A8D5F" w14:textId="765E03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0,321.00 </w:t>
            </w:r>
          </w:p>
        </w:tc>
      </w:tr>
      <w:tr w:rsidR="00352919" w:rsidRPr="00352919" w14:paraId="023E8C2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BEDB6"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DEB2BE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7200B72D" w14:textId="4694EE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20802D44" w14:textId="21A604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53D2D" w14:textId="4BE00C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8DF63" w14:textId="3D3D96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56,798.14 </w:t>
            </w:r>
          </w:p>
        </w:tc>
      </w:tr>
      <w:tr w:rsidR="00352919" w:rsidRPr="00352919" w14:paraId="6E8C244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31D3E"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5970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F101800" w14:textId="3F2429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677588C5" w14:textId="6280F1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CE66E" w14:textId="093A56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0BCEA" w14:textId="27C122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47,764.75 </w:t>
            </w:r>
          </w:p>
        </w:tc>
      </w:tr>
      <w:tr w:rsidR="00352919" w:rsidRPr="00352919" w14:paraId="3E13459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81494"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A3D8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8B6E34B" w14:textId="2E4FBA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5B3A9547" w14:textId="19D3E1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DA73F" w14:textId="039140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60FA6" w14:textId="7E3CCC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9,805.12 </w:t>
            </w:r>
          </w:p>
        </w:tc>
      </w:tr>
      <w:tr w:rsidR="00352919" w:rsidRPr="00352919" w14:paraId="6CFC418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0CC08"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008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1AC59151" w14:textId="02AF19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28649F67" w14:textId="0125CD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3F721" w14:textId="633C5F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C761E" w14:textId="2C4253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9,067.50 </w:t>
            </w:r>
          </w:p>
        </w:tc>
      </w:tr>
      <w:tr w:rsidR="00352919" w:rsidRPr="00352919" w14:paraId="0CA2C8B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AAFB6"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3A0A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697D23B" w14:textId="6A9790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196902EB" w14:textId="3098EC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CA1B0E8" w14:textId="7AC306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CB5AF" w14:textId="5DCA15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2,598.20 </w:t>
            </w:r>
          </w:p>
        </w:tc>
      </w:tr>
      <w:tr w:rsidR="00352919" w:rsidRPr="00352919" w14:paraId="144AF01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B4C5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D0F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42B520A" w14:textId="282F73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1CF721AD" w14:textId="4B0937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3ADBB" w14:textId="4A6DF8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BCCE81" w14:textId="0F4FDA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83,824.22 </w:t>
            </w:r>
          </w:p>
        </w:tc>
      </w:tr>
      <w:tr w:rsidR="00352919" w:rsidRPr="00352919" w14:paraId="36B45A5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9C2A1"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C62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1CB2CB5C" w14:textId="7F3A51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1230372E" w14:textId="1FCFF1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1A05F" w14:textId="2C508A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25359" w14:textId="6A4F7E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07,965.53 </w:t>
            </w:r>
          </w:p>
        </w:tc>
      </w:tr>
      <w:tr w:rsidR="00352919" w:rsidRPr="00352919" w14:paraId="76CCE73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9BF3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9D9D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F9677FA" w14:textId="6E5A2F3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0A858345" w14:textId="181F8D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9B28D" w14:textId="19E5B7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3A5CF" w14:textId="619024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3,486.50 </w:t>
            </w:r>
          </w:p>
        </w:tc>
      </w:tr>
      <w:tr w:rsidR="00352919" w:rsidRPr="00352919" w14:paraId="4E42505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E1958"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F170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612CA53" w14:textId="64D106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69E88BC5" w14:textId="6B6108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6F88F" w14:textId="1411E6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52BA4051" w14:textId="4427A0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05,530.92 </w:t>
            </w:r>
          </w:p>
        </w:tc>
      </w:tr>
      <w:tr w:rsidR="00352919" w:rsidRPr="00352919" w14:paraId="00E74F5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22A65"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1556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156571A3" w14:textId="1E2A1A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6FC5364E" w14:textId="69B857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14219" w14:textId="13DE61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1AB59" w14:textId="6ACFC3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7,713.75 </w:t>
            </w:r>
          </w:p>
        </w:tc>
      </w:tr>
      <w:tr w:rsidR="00352919" w:rsidRPr="00352919" w14:paraId="7C98515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ADC66"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6063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6868D354" w14:textId="795FE3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18802093" w14:textId="392B23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E5FD4" w14:textId="055FED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EF2E0" w14:textId="22A622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8,611.25 </w:t>
            </w:r>
          </w:p>
        </w:tc>
      </w:tr>
      <w:tr w:rsidR="00352919" w:rsidRPr="00352919" w14:paraId="340634E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47760"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48DE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6C9452F2" w14:textId="0E3547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113EF611" w14:textId="657903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3772B03C" w14:textId="5CA38B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FC144" w14:textId="51EA98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6,392.75 </w:t>
            </w:r>
          </w:p>
        </w:tc>
      </w:tr>
      <w:tr w:rsidR="00352919" w:rsidRPr="00352919" w14:paraId="277EC098"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77A25"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1E85D88D" w14:textId="5AFA892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7,909,91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FD15D7C" w14:textId="18BAAC4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6DFC23BA" w14:textId="672BD75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7CF393EC" w14:textId="4B0CAE7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7,952,036.03 </w:t>
            </w:r>
          </w:p>
        </w:tc>
      </w:tr>
      <w:tr w:rsidR="00352919" w:rsidRPr="00352919" w14:paraId="17A6D7A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F446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13F8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664ED26A" w14:textId="1539C1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9,527.50 </w:t>
            </w:r>
          </w:p>
        </w:tc>
        <w:tc>
          <w:tcPr>
            <w:tcW w:w="810" w:type="pct"/>
            <w:tcBorders>
              <w:top w:val="nil"/>
              <w:left w:val="nil"/>
              <w:bottom w:val="single" w:sz="4" w:space="0" w:color="000000"/>
              <w:right w:val="single" w:sz="4" w:space="0" w:color="000000"/>
            </w:tcBorders>
            <w:shd w:val="clear" w:color="auto" w:fill="auto"/>
            <w:noWrap/>
            <w:vAlign w:val="bottom"/>
            <w:hideMark/>
          </w:tcPr>
          <w:p w14:paraId="78EB2B6F" w14:textId="195EB7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E35FC" w14:textId="2138EC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9FDB4" w14:textId="794C7E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9,527.50 </w:t>
            </w:r>
          </w:p>
        </w:tc>
      </w:tr>
      <w:tr w:rsidR="00352919" w:rsidRPr="00352919" w14:paraId="1AB1CD4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C05D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92A0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1D7F14DC" w14:textId="3B758B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2F4FF11F" w14:textId="0F6C8B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20AC1" w14:textId="259099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35573" w14:textId="15588F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2,807.94 </w:t>
            </w:r>
          </w:p>
        </w:tc>
      </w:tr>
      <w:tr w:rsidR="00352919" w:rsidRPr="00352919" w14:paraId="7D0F230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C247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F984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772050E" w14:textId="3D22BB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72,519.39 </w:t>
            </w:r>
          </w:p>
        </w:tc>
        <w:tc>
          <w:tcPr>
            <w:tcW w:w="810" w:type="pct"/>
            <w:tcBorders>
              <w:top w:val="nil"/>
              <w:left w:val="nil"/>
              <w:bottom w:val="single" w:sz="4" w:space="0" w:color="000000"/>
              <w:right w:val="single" w:sz="4" w:space="0" w:color="000000"/>
            </w:tcBorders>
            <w:shd w:val="clear" w:color="auto" w:fill="auto"/>
            <w:noWrap/>
            <w:vAlign w:val="bottom"/>
            <w:hideMark/>
          </w:tcPr>
          <w:p w14:paraId="6C38D083" w14:textId="6F200F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4171E" w14:textId="32DC8F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7B888" w14:textId="061742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72,519.39 </w:t>
            </w:r>
          </w:p>
        </w:tc>
      </w:tr>
      <w:tr w:rsidR="00352919" w:rsidRPr="00352919" w14:paraId="1FEEFC5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0AE4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A735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1757CE7D" w14:textId="04EFFD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E994AE2" w14:textId="1D0B9F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A7FCA" w14:textId="0429C0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5515B" w14:textId="27A5F5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77.14 </w:t>
            </w:r>
          </w:p>
        </w:tc>
      </w:tr>
      <w:tr w:rsidR="00352919" w:rsidRPr="00352919" w14:paraId="1CC7825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30E6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CC19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587A8EF9" w14:textId="1F6AA0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0CBC23E" w14:textId="0259BD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7B1EB" w14:textId="03CD46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7AA165B3" w14:textId="73F1EA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08,628.72 </w:t>
            </w:r>
          </w:p>
        </w:tc>
      </w:tr>
      <w:tr w:rsidR="00352919" w:rsidRPr="00352919" w14:paraId="7A40B85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0C07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556A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101AE778" w14:textId="442D7D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732E980B" w14:textId="459278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BD9B4" w14:textId="7EBBE6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BA408" w14:textId="5966E2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4,392.00 </w:t>
            </w:r>
          </w:p>
        </w:tc>
      </w:tr>
      <w:tr w:rsidR="00352919" w:rsidRPr="00352919" w14:paraId="6E0857C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D085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5117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375C2713" w14:textId="5D96E8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6553CEC1" w14:textId="08BE4A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FAD8F" w14:textId="0039D8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232EC" w14:textId="487ECC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3,928.52 </w:t>
            </w:r>
          </w:p>
        </w:tc>
      </w:tr>
      <w:tr w:rsidR="00352919" w:rsidRPr="00352919" w14:paraId="2A9D518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B870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780B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28B0D0C8" w14:textId="62D6AD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2465144" w14:textId="43A697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8518D" w14:textId="352DD4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D82BD" w14:textId="7D4DDC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140.00 </w:t>
            </w:r>
          </w:p>
        </w:tc>
      </w:tr>
      <w:tr w:rsidR="00352919" w:rsidRPr="00352919" w14:paraId="18F6CAC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D326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2B5F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035C8368" w14:textId="21E2DE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0F29CDC1" w14:textId="66A793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71597" w14:textId="71A2BB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42FB3" w14:textId="73458D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0,157.12 </w:t>
            </w:r>
          </w:p>
        </w:tc>
      </w:tr>
      <w:tr w:rsidR="00352919" w:rsidRPr="00352919" w14:paraId="5DECABC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F267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27C3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0664288B" w14:textId="556D82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418F6" w14:textId="269BC2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E859C" w14:textId="4997CA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3C888F42" w14:textId="451727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12,800.00 </w:t>
            </w:r>
          </w:p>
        </w:tc>
      </w:tr>
      <w:tr w:rsidR="00352919" w:rsidRPr="00352919" w14:paraId="589D3BF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77C4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6F74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linao</w:t>
            </w:r>
          </w:p>
        </w:tc>
        <w:tc>
          <w:tcPr>
            <w:tcW w:w="810" w:type="pct"/>
            <w:tcBorders>
              <w:top w:val="nil"/>
              <w:left w:val="nil"/>
              <w:bottom w:val="single" w:sz="4" w:space="0" w:color="000000"/>
              <w:right w:val="single" w:sz="4" w:space="0" w:color="000000"/>
            </w:tcBorders>
            <w:shd w:val="clear" w:color="auto" w:fill="auto"/>
            <w:noWrap/>
            <w:vAlign w:val="bottom"/>
            <w:hideMark/>
          </w:tcPr>
          <w:p w14:paraId="4139FA19" w14:textId="42DBE7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4,580.00 </w:t>
            </w:r>
          </w:p>
        </w:tc>
        <w:tc>
          <w:tcPr>
            <w:tcW w:w="810" w:type="pct"/>
            <w:tcBorders>
              <w:top w:val="nil"/>
              <w:left w:val="nil"/>
              <w:bottom w:val="single" w:sz="4" w:space="0" w:color="000000"/>
              <w:right w:val="single" w:sz="4" w:space="0" w:color="000000"/>
            </w:tcBorders>
            <w:shd w:val="clear" w:color="auto" w:fill="auto"/>
            <w:noWrap/>
            <w:vAlign w:val="bottom"/>
            <w:hideMark/>
          </w:tcPr>
          <w:p w14:paraId="683C62AD" w14:textId="3F2CEC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27FA1" w14:textId="245748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73C33" w14:textId="19CEEB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4,580.00 </w:t>
            </w:r>
          </w:p>
        </w:tc>
      </w:tr>
      <w:tr w:rsidR="00352919" w:rsidRPr="00352919" w14:paraId="1A0897E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2E2A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DEBA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2D96F882" w14:textId="5478E9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13C85099" w14:textId="4CA877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8A7FF" w14:textId="4814D5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5AE18DC5" w14:textId="7D2331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4,800.64 </w:t>
            </w:r>
          </w:p>
        </w:tc>
      </w:tr>
      <w:tr w:rsidR="00352919" w:rsidRPr="00352919" w14:paraId="723F0B7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7805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4194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60B4436" w14:textId="304A6A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4B006" w14:textId="114121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198F1" w14:textId="37BD6B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62F52952" w14:textId="4A1EB5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94,840.00 </w:t>
            </w:r>
          </w:p>
        </w:tc>
      </w:tr>
      <w:tr w:rsidR="00352919" w:rsidRPr="00352919" w14:paraId="4DC6E7D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8153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3E82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762D1686" w14:textId="0E2D20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C5F908" w14:textId="798489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F868A" w14:textId="56CFBF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1B0945C9" w14:textId="3C775F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16,520.00 </w:t>
            </w:r>
          </w:p>
        </w:tc>
      </w:tr>
      <w:tr w:rsidR="00352919" w:rsidRPr="00352919" w14:paraId="28613FA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9094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6EC3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1C210D7" w14:textId="227485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3D0CEDEF" w14:textId="43B21B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0BDF8" w14:textId="16F9E7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4AC43" w14:textId="3B367F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614,403.89 </w:t>
            </w:r>
          </w:p>
        </w:tc>
      </w:tr>
      <w:tr w:rsidR="00352919" w:rsidRPr="00352919" w14:paraId="57A9A46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40E8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D8DF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0B7B50B0" w14:textId="2902CC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14D32643" w14:textId="33CB65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FA645" w14:textId="28E688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A54F1" w14:textId="497AA0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93.39 </w:t>
            </w:r>
          </w:p>
        </w:tc>
      </w:tr>
      <w:tr w:rsidR="00352919" w:rsidRPr="00352919" w14:paraId="69DF762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3D66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5445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0EAF740" w14:textId="6908B0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111C16AA" w14:textId="202376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E2503" w14:textId="6CE61E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ED934" w14:textId="78E71F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7,588.75 </w:t>
            </w:r>
          </w:p>
        </w:tc>
      </w:tr>
      <w:tr w:rsidR="00352919" w:rsidRPr="00352919" w14:paraId="2BABDC5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C3D2D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B54F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7976AA84" w14:textId="431BD6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58788BA7" w14:textId="6C08EC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26FB2" w14:textId="76D74D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3B3F7" w14:textId="7D8A29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0,696.12 </w:t>
            </w:r>
          </w:p>
        </w:tc>
      </w:tr>
      <w:tr w:rsidR="00352919" w:rsidRPr="00352919" w14:paraId="6B77853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054E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74D8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4CA64C39" w14:textId="5875C9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22C6FD2D" w14:textId="13EFBB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B725A" w14:textId="35AA8F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EB9B7" w14:textId="0C9A22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5,744.00 </w:t>
            </w:r>
          </w:p>
        </w:tc>
      </w:tr>
      <w:tr w:rsidR="00352919" w:rsidRPr="00352919" w14:paraId="07F6928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E396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C83F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77CFCEB5" w14:textId="4A16FD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7A39DB21" w14:textId="1F1AA4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8780D" w14:textId="7416A9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25654" w14:textId="0F2248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2,612.20 </w:t>
            </w:r>
          </w:p>
        </w:tc>
      </w:tr>
      <w:tr w:rsidR="00352919" w:rsidRPr="00352919" w14:paraId="19C2F56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13AB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62BE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79E8026" w14:textId="4A0794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46A72618" w14:textId="2889ED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D3CF7" w14:textId="79F232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885D5" w14:textId="32E9A8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448.75 </w:t>
            </w:r>
          </w:p>
        </w:tc>
      </w:tr>
      <w:tr w:rsidR="00352919" w:rsidRPr="00352919" w14:paraId="51FA6BC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D2CA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72AB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0BEF31E3" w14:textId="0C8CE6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72597ECB" w14:textId="39F6BB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22DD3" w14:textId="77B2FA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4F010" w14:textId="36B475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2,397.14 </w:t>
            </w:r>
          </w:p>
        </w:tc>
      </w:tr>
      <w:tr w:rsidR="00352919" w:rsidRPr="00352919" w14:paraId="2F40BF1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4B21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FFFA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46709751" w14:textId="026AFA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6869E7D9" w14:textId="6FE666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05F7A" w14:textId="1AA0ED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B9786" w14:textId="61849E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3,772.50 </w:t>
            </w:r>
          </w:p>
        </w:tc>
      </w:tr>
      <w:tr w:rsidR="00352919" w:rsidRPr="00352919" w14:paraId="066DDC0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036F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9787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6A108703" w14:textId="73B491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71866FE" w14:textId="349ADF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3DD24" w14:textId="6A0982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770C4" w14:textId="050B56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0FB727B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DF32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6AC8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2E95DD89" w14:textId="58C0A3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46609B79" w14:textId="3E4D5F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94E79" w14:textId="60A86D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41F72" w14:textId="7A58A8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5,778.00 </w:t>
            </w:r>
          </w:p>
        </w:tc>
      </w:tr>
      <w:tr w:rsidR="00352919" w:rsidRPr="00352919" w14:paraId="74278BF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A828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E249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28FFCEB7" w14:textId="12A833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AA1785" w14:textId="7F86E8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54FBD" w14:textId="05B354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0DA67" w14:textId="6EA429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71B704E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167C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84B6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220F0FB" w14:textId="40B4AF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44C982C2" w14:textId="5F3C84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A2174" w14:textId="33545C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20281" w14:textId="7DA702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042.39 </w:t>
            </w:r>
          </w:p>
        </w:tc>
      </w:tr>
      <w:tr w:rsidR="00352919" w:rsidRPr="00352919" w14:paraId="5ABD661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2EE0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3391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4DA33047" w14:textId="3EB9CF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088001B7" w14:textId="661138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E8EDE" w14:textId="3A37B0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B95C4" w14:textId="549135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0,494.75 </w:t>
            </w:r>
          </w:p>
        </w:tc>
      </w:tr>
      <w:tr w:rsidR="00352919" w:rsidRPr="00352919" w14:paraId="379DB61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02F4D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7F6E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58480676" w14:textId="24D857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994,211.32 </w:t>
            </w:r>
          </w:p>
        </w:tc>
        <w:tc>
          <w:tcPr>
            <w:tcW w:w="810" w:type="pct"/>
            <w:tcBorders>
              <w:top w:val="nil"/>
              <w:left w:val="nil"/>
              <w:bottom w:val="single" w:sz="4" w:space="0" w:color="000000"/>
              <w:right w:val="single" w:sz="4" w:space="0" w:color="000000"/>
            </w:tcBorders>
            <w:shd w:val="clear" w:color="auto" w:fill="auto"/>
            <w:noWrap/>
            <w:vAlign w:val="bottom"/>
            <w:hideMark/>
          </w:tcPr>
          <w:p w14:paraId="5E2CB116" w14:textId="19F362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2791F" w14:textId="71840A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3D9C30" w14:textId="41DCA2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994,211.32 </w:t>
            </w:r>
          </w:p>
        </w:tc>
      </w:tr>
      <w:tr w:rsidR="00352919" w:rsidRPr="00352919" w14:paraId="66F450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EF28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B405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523144BE" w14:textId="5CD786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47270AC2" w14:textId="69B6A1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4973B" w14:textId="2E4EAE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A9BB5" w14:textId="575345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80,677.34 </w:t>
            </w:r>
          </w:p>
        </w:tc>
      </w:tr>
      <w:tr w:rsidR="00352919" w:rsidRPr="00352919" w14:paraId="1D86C30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F935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332B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013E4BDD" w14:textId="28C464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DF11089" w14:textId="5931C2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43AE7" w14:textId="68DAD4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47AC6" w14:textId="481857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140.00 </w:t>
            </w:r>
          </w:p>
        </w:tc>
      </w:tr>
      <w:tr w:rsidR="00352919" w:rsidRPr="00352919" w14:paraId="1A1F8FD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4360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AD3D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442D9248" w14:textId="1C531E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2351B052" w14:textId="44B28D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5FD4D" w14:textId="182277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05333FB4" w14:textId="5BE6E4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84,179.30 </w:t>
            </w:r>
          </w:p>
        </w:tc>
      </w:tr>
      <w:tr w:rsidR="00352919" w:rsidRPr="00352919" w14:paraId="2732E68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F095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5682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7D2A7AEF" w14:textId="53A6F5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61BB14F0" w14:textId="1C3517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F2D9A" w14:textId="401530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554CD" w14:textId="40E81C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8,868.77 </w:t>
            </w:r>
          </w:p>
        </w:tc>
      </w:tr>
      <w:tr w:rsidR="00352919" w:rsidRPr="00352919" w14:paraId="2A3926E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1DF3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E3B7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F5B49CC" w14:textId="136B39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C2AF898" w14:textId="6326D5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F9ED5" w14:textId="0A048F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D3363" w14:textId="318DC8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77.14 </w:t>
            </w:r>
          </w:p>
        </w:tc>
      </w:tr>
      <w:tr w:rsidR="00352919" w:rsidRPr="00352919" w14:paraId="3B30E1F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6E9E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8F9C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74B3D2B6" w14:textId="13BE8A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A77486" w14:textId="639541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DFB72" w14:textId="5A1A88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3F1D1" w14:textId="28EF39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0,000.00 </w:t>
            </w:r>
          </w:p>
        </w:tc>
      </w:tr>
      <w:tr w:rsidR="00352919" w:rsidRPr="00352919" w14:paraId="1246330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A103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C99A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41101BD9" w14:textId="196B10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22092ECC" w14:textId="22392F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50F37" w14:textId="2D20F5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3B359948" w14:textId="40237E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51,470.00 </w:t>
            </w:r>
          </w:p>
        </w:tc>
      </w:tr>
      <w:tr w:rsidR="00352919" w:rsidRPr="00352919" w14:paraId="5529EB5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F6AA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B78D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7467805B" w14:textId="5E1B23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1B4225D" w14:textId="32BE79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714A4" w14:textId="4E77B7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F9CA9" w14:textId="33E573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140.00 </w:t>
            </w:r>
          </w:p>
        </w:tc>
      </w:tr>
      <w:tr w:rsidR="00352919" w:rsidRPr="00352919" w14:paraId="6F39FAB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7452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5828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C4D2AD8" w14:textId="50CA36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277163FB" w14:textId="7FC786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560E9" w14:textId="07EFB9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3A47D" w14:textId="0B9C4B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6,796.75 </w:t>
            </w:r>
          </w:p>
        </w:tc>
      </w:tr>
      <w:tr w:rsidR="00352919" w:rsidRPr="00352919" w14:paraId="78527C9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43E3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4690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759DF43A" w14:textId="5375DD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47AF483C" w14:textId="0583F3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306AE" w14:textId="3C5DFB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D415BC" w14:textId="113860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632.50 </w:t>
            </w:r>
          </w:p>
        </w:tc>
      </w:tr>
      <w:tr w:rsidR="00352919" w:rsidRPr="00352919" w14:paraId="6CD0A0C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204D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0AC9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56EAA3DA" w14:textId="3012BA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029CD178" w14:textId="47C406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551C91F4" w14:textId="10C844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821AC" w14:textId="66E8A7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7,084.67 </w:t>
            </w:r>
          </w:p>
        </w:tc>
      </w:tr>
      <w:tr w:rsidR="00352919" w:rsidRPr="00352919" w14:paraId="18EAC4A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484E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A610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18488F8D" w14:textId="5ECEB2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32B7D76F" w14:textId="302942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0948A" w14:textId="670A3C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49DF5C75" w14:textId="5E1E3C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91,635.50 </w:t>
            </w:r>
          </w:p>
        </w:tc>
      </w:tr>
      <w:tr w:rsidR="00352919" w:rsidRPr="00352919" w14:paraId="44960EA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8085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42C1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4D0B992A" w14:textId="08221E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50FFB168" w14:textId="686DF7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45B1C1" w14:textId="0A8409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12430" w14:textId="441B5F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04,253.75 </w:t>
            </w:r>
          </w:p>
        </w:tc>
      </w:tr>
      <w:tr w:rsidR="00352919" w:rsidRPr="00352919" w14:paraId="38CFB24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C952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3B2E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34E2C2F9" w14:textId="3AE4EC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7A5EA4BE" w14:textId="79D4E0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30882" w14:textId="735FB7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6FCA23E3" w14:textId="223886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84,668.14 </w:t>
            </w:r>
          </w:p>
        </w:tc>
      </w:tr>
      <w:tr w:rsidR="00352919" w:rsidRPr="00352919" w14:paraId="25E6685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111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5308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2F142860" w14:textId="191C4C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5DC996" w14:textId="0E1F1D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B49BF" w14:textId="63A411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8FE73" w14:textId="3C4421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469FF4EF"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3E3817"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54FA7357" w14:textId="6E7F39E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03,737,141.51 </w:t>
            </w:r>
          </w:p>
        </w:tc>
        <w:tc>
          <w:tcPr>
            <w:tcW w:w="810" w:type="pct"/>
            <w:tcBorders>
              <w:top w:val="nil"/>
              <w:left w:val="nil"/>
              <w:bottom w:val="single" w:sz="4" w:space="0" w:color="000000"/>
              <w:right w:val="single" w:sz="4" w:space="0" w:color="000000"/>
            </w:tcBorders>
            <w:shd w:val="clear" w:color="A5A5A5" w:fill="A5A5A5"/>
            <w:noWrap/>
            <w:vAlign w:val="bottom"/>
            <w:hideMark/>
          </w:tcPr>
          <w:p w14:paraId="2727B829" w14:textId="6960A5E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9D0B16C" w14:textId="258A125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6333C60" w14:textId="568C90C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03,737,141.51 </w:t>
            </w:r>
          </w:p>
        </w:tc>
      </w:tr>
      <w:tr w:rsidR="00352919" w:rsidRPr="00352919" w14:paraId="6E4AB2AF"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4484C"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lastRenderedPageBreak/>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4AD64C6C" w14:textId="304051D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1A3EA9A6" w14:textId="6BE7B66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FEFF26" w14:textId="6E16ABC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8F3757" w14:textId="3CD1072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114,722.08 </w:t>
            </w:r>
          </w:p>
        </w:tc>
      </w:tr>
      <w:tr w:rsidR="00352919" w:rsidRPr="00352919" w14:paraId="4D7B5F4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5D89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3D9C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2706597F" w14:textId="279ED0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39A42B70" w14:textId="2ECF00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33A68" w14:textId="0A689A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49600" w14:textId="412EBD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9,949.52 </w:t>
            </w:r>
          </w:p>
        </w:tc>
      </w:tr>
      <w:tr w:rsidR="00352919" w:rsidRPr="00352919" w14:paraId="03466E5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237F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A32D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76EDEEDF" w14:textId="589CB3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20F1CFC2" w14:textId="1CBFCA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C0AEF" w14:textId="186F9E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C5B47" w14:textId="5619A6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0,759.04 </w:t>
            </w:r>
          </w:p>
        </w:tc>
      </w:tr>
      <w:tr w:rsidR="00352919" w:rsidRPr="00352919" w14:paraId="2545160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4A8C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B763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51840FD9" w14:textId="7431CE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5260E42D" w14:textId="28BB4B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E8536" w14:textId="158070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953EA" w14:textId="728256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1.00 </w:t>
            </w:r>
          </w:p>
        </w:tc>
      </w:tr>
      <w:tr w:rsidR="00352919" w:rsidRPr="00352919" w14:paraId="520A6EE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B7C4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AEF2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2104A832" w14:textId="17D735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4AB54C85" w14:textId="761A57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579A9" w14:textId="5E0302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91F17" w14:textId="45C96B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62.52 </w:t>
            </w:r>
          </w:p>
        </w:tc>
      </w:tr>
      <w:tr w:rsidR="00352919" w:rsidRPr="00352919" w14:paraId="4ED6CD6D"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D5A93"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33989E42" w14:textId="14D87CF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9,027,770.01 </w:t>
            </w:r>
          </w:p>
        </w:tc>
        <w:tc>
          <w:tcPr>
            <w:tcW w:w="810" w:type="pct"/>
            <w:tcBorders>
              <w:top w:val="nil"/>
              <w:left w:val="nil"/>
              <w:bottom w:val="single" w:sz="4" w:space="0" w:color="000000"/>
              <w:right w:val="single" w:sz="4" w:space="0" w:color="000000"/>
            </w:tcBorders>
            <w:shd w:val="clear" w:color="D8D8D8" w:fill="D8D8D8"/>
            <w:noWrap/>
            <w:vAlign w:val="bottom"/>
            <w:hideMark/>
          </w:tcPr>
          <w:p w14:paraId="00FC1057" w14:textId="05B7ABB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0B7C38" w14:textId="2CF901C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A96D67" w14:textId="0C48CE4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9,027,770.01 </w:t>
            </w:r>
          </w:p>
        </w:tc>
      </w:tr>
      <w:tr w:rsidR="00352919" w:rsidRPr="00352919" w14:paraId="515D523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3B39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DEF1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40AA1E85" w14:textId="3D3266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996,704.82 </w:t>
            </w:r>
          </w:p>
        </w:tc>
        <w:tc>
          <w:tcPr>
            <w:tcW w:w="810" w:type="pct"/>
            <w:tcBorders>
              <w:top w:val="nil"/>
              <w:left w:val="nil"/>
              <w:bottom w:val="single" w:sz="4" w:space="0" w:color="000000"/>
              <w:right w:val="single" w:sz="4" w:space="0" w:color="000000"/>
            </w:tcBorders>
            <w:shd w:val="clear" w:color="auto" w:fill="auto"/>
            <w:noWrap/>
            <w:vAlign w:val="bottom"/>
            <w:hideMark/>
          </w:tcPr>
          <w:p w14:paraId="5961B400" w14:textId="2E17B7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33C1E" w14:textId="443240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26615C0" w14:textId="27B758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996,704.82 </w:t>
            </w:r>
          </w:p>
        </w:tc>
      </w:tr>
      <w:tr w:rsidR="00352919" w:rsidRPr="00352919" w14:paraId="17250A2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7344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DB27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7B84E9FA" w14:textId="16D178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35111F2C" w14:textId="7D8DB8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59E7E" w14:textId="1C46A8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E3ADD" w14:textId="743F7A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84.40 </w:t>
            </w:r>
          </w:p>
        </w:tc>
      </w:tr>
      <w:tr w:rsidR="00352919" w:rsidRPr="00352919" w14:paraId="0FFBE39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23F4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3200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122F6E3B" w14:textId="2A7127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40A489D1" w14:textId="21AE3B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7F0F5" w14:textId="0B9C3A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39083" w14:textId="714C0B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1,879.32 </w:t>
            </w:r>
          </w:p>
        </w:tc>
      </w:tr>
      <w:tr w:rsidR="00352919" w:rsidRPr="00352919" w14:paraId="3945104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5B9F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D255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151E027A" w14:textId="731D63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3B51B8A5" w14:textId="516FBE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55FDE" w14:textId="52329A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B9DE4" w14:textId="72F725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4,973.52 </w:t>
            </w:r>
          </w:p>
        </w:tc>
      </w:tr>
      <w:tr w:rsidR="00352919" w:rsidRPr="00352919" w14:paraId="5776B5B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EC64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9014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22940F0A" w14:textId="6CAB44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2511B638" w14:textId="2A3D39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8560A" w14:textId="187E3F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9935B" w14:textId="31B152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7,782.26 </w:t>
            </w:r>
          </w:p>
        </w:tc>
      </w:tr>
      <w:tr w:rsidR="00352919" w:rsidRPr="00352919" w14:paraId="5B8EA75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70FE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97DC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1C7C6231" w14:textId="1EC842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6ACFBA8E" w14:textId="2A1441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4C1BD" w14:textId="5714B5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935B9" w14:textId="6359A2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80,002.24 </w:t>
            </w:r>
          </w:p>
        </w:tc>
      </w:tr>
      <w:tr w:rsidR="00352919" w:rsidRPr="00352919" w14:paraId="59D5538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58F3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4F5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5A8DB6C8" w14:textId="0BB68A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09AA0148" w14:textId="027579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FECD7" w14:textId="47CB28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DCB19" w14:textId="5A47E8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99,335.76 </w:t>
            </w:r>
          </w:p>
        </w:tc>
      </w:tr>
      <w:tr w:rsidR="00352919" w:rsidRPr="00352919" w14:paraId="03F55D4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1320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969A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08F5D740" w14:textId="6A168E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5A4F6799" w14:textId="47D57F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63F03" w14:textId="22F433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C152E" w14:textId="3CB9F8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21.00 </w:t>
            </w:r>
          </w:p>
        </w:tc>
      </w:tr>
      <w:tr w:rsidR="00352919" w:rsidRPr="00352919" w14:paraId="7BD81AA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939C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A42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16E3DB59" w14:textId="7BE55C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E62AE9D" w14:textId="4110B6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1893C" w14:textId="0DCCDE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AB897" w14:textId="06A329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76 </w:t>
            </w:r>
          </w:p>
        </w:tc>
      </w:tr>
      <w:tr w:rsidR="00352919" w:rsidRPr="00352919" w14:paraId="5E33275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3291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B7E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1FC35127" w14:textId="7738EA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24,771.36 </w:t>
            </w:r>
          </w:p>
        </w:tc>
        <w:tc>
          <w:tcPr>
            <w:tcW w:w="810" w:type="pct"/>
            <w:tcBorders>
              <w:top w:val="nil"/>
              <w:left w:val="nil"/>
              <w:bottom w:val="single" w:sz="4" w:space="0" w:color="000000"/>
              <w:right w:val="single" w:sz="4" w:space="0" w:color="000000"/>
            </w:tcBorders>
            <w:shd w:val="clear" w:color="auto" w:fill="auto"/>
            <w:noWrap/>
            <w:vAlign w:val="bottom"/>
            <w:hideMark/>
          </w:tcPr>
          <w:p w14:paraId="230CFBCB" w14:textId="5B3342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45E2E" w14:textId="5A5909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DF6D5" w14:textId="52E24C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24,771.36 </w:t>
            </w:r>
          </w:p>
        </w:tc>
      </w:tr>
      <w:tr w:rsidR="00352919" w:rsidRPr="00352919" w14:paraId="6CEB538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905E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44B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7D3DE6D8" w14:textId="00BE30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4ACDDCB6" w14:textId="3B52B0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90FDA" w14:textId="044C56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200F3" w14:textId="6CA7F8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41,009.00 </w:t>
            </w:r>
          </w:p>
        </w:tc>
      </w:tr>
      <w:tr w:rsidR="00352919" w:rsidRPr="00352919" w14:paraId="152875C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129E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263E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781F89F4" w14:textId="0B4AD5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6CFC4B33" w14:textId="24E045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DE395" w14:textId="5190CD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08EF0" w14:textId="7B16D5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00,200.00 </w:t>
            </w:r>
          </w:p>
        </w:tc>
      </w:tr>
      <w:tr w:rsidR="00352919" w:rsidRPr="00352919" w14:paraId="739BDBD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B8FB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618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18F36EAF" w14:textId="2508DC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87,216.82 </w:t>
            </w:r>
          </w:p>
        </w:tc>
        <w:tc>
          <w:tcPr>
            <w:tcW w:w="810" w:type="pct"/>
            <w:tcBorders>
              <w:top w:val="nil"/>
              <w:left w:val="nil"/>
              <w:bottom w:val="single" w:sz="4" w:space="0" w:color="000000"/>
              <w:right w:val="single" w:sz="4" w:space="0" w:color="000000"/>
            </w:tcBorders>
            <w:shd w:val="clear" w:color="auto" w:fill="auto"/>
            <w:noWrap/>
            <w:vAlign w:val="bottom"/>
            <w:hideMark/>
          </w:tcPr>
          <w:p w14:paraId="4DE9F81B" w14:textId="78C5B5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FF70E" w14:textId="5A683A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5A65B" w14:textId="61581D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87,216.82 </w:t>
            </w:r>
          </w:p>
        </w:tc>
      </w:tr>
      <w:tr w:rsidR="00352919" w:rsidRPr="00352919" w14:paraId="762B74E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D4E0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624C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3BACAFEB" w14:textId="2ED162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6AE59FDD" w14:textId="2608D3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2C4CB" w14:textId="7EC1D4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45B9D" w14:textId="7B94BC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2,084.40 </w:t>
            </w:r>
          </w:p>
        </w:tc>
      </w:tr>
      <w:tr w:rsidR="00352919" w:rsidRPr="00352919" w14:paraId="3727D70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04D6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57A7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27094882" w14:textId="263259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56,722.00 </w:t>
            </w:r>
          </w:p>
        </w:tc>
        <w:tc>
          <w:tcPr>
            <w:tcW w:w="810" w:type="pct"/>
            <w:tcBorders>
              <w:top w:val="nil"/>
              <w:left w:val="nil"/>
              <w:bottom w:val="single" w:sz="4" w:space="0" w:color="000000"/>
              <w:right w:val="single" w:sz="4" w:space="0" w:color="000000"/>
            </w:tcBorders>
            <w:shd w:val="clear" w:color="auto" w:fill="auto"/>
            <w:noWrap/>
            <w:vAlign w:val="bottom"/>
            <w:hideMark/>
          </w:tcPr>
          <w:p w14:paraId="2A2F6C0F" w14:textId="6DB7D1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14434" w14:textId="56EECB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2670A" w14:textId="5CB389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56,722.00 </w:t>
            </w:r>
          </w:p>
        </w:tc>
      </w:tr>
      <w:tr w:rsidR="00352919" w:rsidRPr="00352919" w14:paraId="7A84274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2078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8B9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491B4C40" w14:textId="5BD116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374907FF" w14:textId="3C0CE4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485D3" w14:textId="40BFDA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EAE5F" w14:textId="29047F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6,089.00 </w:t>
            </w:r>
          </w:p>
        </w:tc>
      </w:tr>
      <w:tr w:rsidR="00352919" w:rsidRPr="00352919" w14:paraId="76711CC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30A6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231B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5C0AD4DC" w14:textId="2EF5C8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2694D46A" w14:textId="5809E5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5ADD7" w14:textId="702FB8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AE7F3" w14:textId="760352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85,704.40 </w:t>
            </w:r>
          </w:p>
        </w:tc>
      </w:tr>
      <w:tr w:rsidR="00352919" w:rsidRPr="00352919" w14:paraId="54C9E92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9234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A5A4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28E6B575" w14:textId="0B64A1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8,107.70 </w:t>
            </w:r>
          </w:p>
        </w:tc>
        <w:tc>
          <w:tcPr>
            <w:tcW w:w="810" w:type="pct"/>
            <w:tcBorders>
              <w:top w:val="nil"/>
              <w:left w:val="nil"/>
              <w:bottom w:val="single" w:sz="4" w:space="0" w:color="000000"/>
              <w:right w:val="single" w:sz="4" w:space="0" w:color="000000"/>
            </w:tcBorders>
            <w:shd w:val="clear" w:color="auto" w:fill="auto"/>
            <w:noWrap/>
            <w:vAlign w:val="bottom"/>
            <w:hideMark/>
          </w:tcPr>
          <w:p w14:paraId="35CC048C" w14:textId="23DA4F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74DCA" w14:textId="4F89E0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043E7" w14:textId="259188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8,107.70 </w:t>
            </w:r>
          </w:p>
        </w:tc>
      </w:tr>
      <w:tr w:rsidR="00352919" w:rsidRPr="00352919" w14:paraId="3DD9C64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18CA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CB6B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327A1CC4" w14:textId="195D52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11AE4AF8" w14:textId="5E3FC3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ED5AC" w14:textId="657A03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80F90" w14:textId="29315A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85.68 </w:t>
            </w:r>
          </w:p>
        </w:tc>
      </w:tr>
      <w:tr w:rsidR="00352919" w:rsidRPr="00352919" w14:paraId="38CF2F3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7754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AA0B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0A75A093" w14:textId="2C97C2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D9DCB11" w14:textId="52411B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436B4" w14:textId="672208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33D9B" w14:textId="3A01E0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16.88 </w:t>
            </w:r>
          </w:p>
        </w:tc>
      </w:tr>
      <w:tr w:rsidR="00352919" w:rsidRPr="00352919" w14:paraId="1D0C1F3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3048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1AE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22DED7B4" w14:textId="1F030C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5A05E9F5" w14:textId="6C0A8E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D467A" w14:textId="5B3CE3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5946E" w14:textId="45C452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116.88 </w:t>
            </w:r>
          </w:p>
        </w:tc>
      </w:tr>
      <w:tr w:rsidR="00352919" w:rsidRPr="00352919" w14:paraId="5670E7E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595D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1EFF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8FF7348" w14:textId="5AD233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3,454.22 </w:t>
            </w:r>
          </w:p>
        </w:tc>
        <w:tc>
          <w:tcPr>
            <w:tcW w:w="810" w:type="pct"/>
            <w:tcBorders>
              <w:top w:val="nil"/>
              <w:left w:val="nil"/>
              <w:bottom w:val="single" w:sz="4" w:space="0" w:color="000000"/>
              <w:right w:val="single" w:sz="4" w:space="0" w:color="000000"/>
            </w:tcBorders>
            <w:shd w:val="clear" w:color="auto" w:fill="auto"/>
            <w:noWrap/>
            <w:vAlign w:val="bottom"/>
            <w:hideMark/>
          </w:tcPr>
          <w:p w14:paraId="6AF64C7F" w14:textId="65D88B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19EF3" w14:textId="2F470B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B78AA" w14:textId="4E96EA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3,454.22 </w:t>
            </w:r>
          </w:p>
        </w:tc>
      </w:tr>
      <w:tr w:rsidR="00352919" w:rsidRPr="00352919" w14:paraId="15F7527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E449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A385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77F103A6" w14:textId="27131A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7425FC86" w14:textId="5145F9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59F61" w14:textId="363CBB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05270" w14:textId="2D01CF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17.00 </w:t>
            </w:r>
          </w:p>
        </w:tc>
      </w:tr>
      <w:tr w:rsidR="00352919" w:rsidRPr="00352919" w14:paraId="5AEAAC3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2F5B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97BE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5C53CBAC" w14:textId="4F0B18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6,905.13 </w:t>
            </w:r>
          </w:p>
        </w:tc>
        <w:tc>
          <w:tcPr>
            <w:tcW w:w="810" w:type="pct"/>
            <w:tcBorders>
              <w:top w:val="nil"/>
              <w:left w:val="nil"/>
              <w:bottom w:val="single" w:sz="4" w:space="0" w:color="000000"/>
              <w:right w:val="single" w:sz="4" w:space="0" w:color="000000"/>
            </w:tcBorders>
            <w:shd w:val="clear" w:color="auto" w:fill="auto"/>
            <w:noWrap/>
            <w:vAlign w:val="bottom"/>
            <w:hideMark/>
          </w:tcPr>
          <w:p w14:paraId="15B97581" w14:textId="1A183C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D9E8C" w14:textId="14851F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81BAD" w14:textId="7D892B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6,905.13 </w:t>
            </w:r>
          </w:p>
        </w:tc>
      </w:tr>
      <w:tr w:rsidR="00352919" w:rsidRPr="00352919" w14:paraId="0A0FC57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E8BA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1852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27DF538" w14:textId="2EEE49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13,511.25 </w:t>
            </w:r>
          </w:p>
        </w:tc>
        <w:tc>
          <w:tcPr>
            <w:tcW w:w="810" w:type="pct"/>
            <w:tcBorders>
              <w:top w:val="nil"/>
              <w:left w:val="nil"/>
              <w:bottom w:val="single" w:sz="4" w:space="0" w:color="000000"/>
              <w:right w:val="single" w:sz="4" w:space="0" w:color="000000"/>
            </w:tcBorders>
            <w:shd w:val="clear" w:color="auto" w:fill="auto"/>
            <w:noWrap/>
            <w:vAlign w:val="bottom"/>
            <w:hideMark/>
          </w:tcPr>
          <w:p w14:paraId="15354D33" w14:textId="30DFD5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F4790" w14:textId="1434FF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93554" w14:textId="6B1A0E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13,511.25 </w:t>
            </w:r>
          </w:p>
        </w:tc>
      </w:tr>
      <w:tr w:rsidR="00352919" w:rsidRPr="00352919" w14:paraId="59E3960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61F1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2D70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0EFC0B8" w14:textId="5EA226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8C12DE1" w14:textId="7E8C01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A052E" w14:textId="5C3788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573AD" w14:textId="31E8AE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3.76 </w:t>
            </w:r>
          </w:p>
        </w:tc>
      </w:tr>
      <w:tr w:rsidR="00352919" w:rsidRPr="00352919" w14:paraId="0622F72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E7C4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1A5E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5477468B" w14:textId="65DA6D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7EDA2D57" w14:textId="61D7B2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A638F" w14:textId="17BF51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A2FA8" w14:textId="001A7F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5,558.53 </w:t>
            </w:r>
          </w:p>
        </w:tc>
      </w:tr>
      <w:tr w:rsidR="00352919" w:rsidRPr="00352919" w14:paraId="14F35E4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16D9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4FC9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30DAE713" w14:textId="004F83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2,113.64 </w:t>
            </w:r>
          </w:p>
        </w:tc>
        <w:tc>
          <w:tcPr>
            <w:tcW w:w="810" w:type="pct"/>
            <w:tcBorders>
              <w:top w:val="nil"/>
              <w:left w:val="nil"/>
              <w:bottom w:val="single" w:sz="4" w:space="0" w:color="000000"/>
              <w:right w:val="single" w:sz="4" w:space="0" w:color="000000"/>
            </w:tcBorders>
            <w:shd w:val="clear" w:color="auto" w:fill="auto"/>
            <w:noWrap/>
            <w:vAlign w:val="bottom"/>
            <w:hideMark/>
          </w:tcPr>
          <w:p w14:paraId="58DFA2E9" w14:textId="5119CA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9AAC6" w14:textId="4635F1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93782" w14:textId="3EFA94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2,113.64 </w:t>
            </w:r>
          </w:p>
        </w:tc>
      </w:tr>
      <w:tr w:rsidR="00352919" w:rsidRPr="00352919" w14:paraId="1EBD553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5954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C8E7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2219A76" w14:textId="40341A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2E2F5BB0" w14:textId="75E62B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D38F7" w14:textId="53D721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F4740" w14:textId="04FB77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16.88 </w:t>
            </w:r>
          </w:p>
        </w:tc>
      </w:tr>
      <w:tr w:rsidR="00352919" w:rsidRPr="00352919" w14:paraId="39047D8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A04B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3474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2A353FA" w14:textId="289F79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477,418.40 </w:t>
            </w:r>
          </w:p>
        </w:tc>
        <w:tc>
          <w:tcPr>
            <w:tcW w:w="810" w:type="pct"/>
            <w:tcBorders>
              <w:top w:val="nil"/>
              <w:left w:val="nil"/>
              <w:bottom w:val="single" w:sz="4" w:space="0" w:color="000000"/>
              <w:right w:val="single" w:sz="4" w:space="0" w:color="000000"/>
            </w:tcBorders>
            <w:shd w:val="clear" w:color="auto" w:fill="auto"/>
            <w:noWrap/>
            <w:vAlign w:val="bottom"/>
            <w:hideMark/>
          </w:tcPr>
          <w:p w14:paraId="3ED97317" w14:textId="7E3F57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107F5" w14:textId="30174A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B0A3D" w14:textId="2F5839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477,418.40 </w:t>
            </w:r>
          </w:p>
        </w:tc>
      </w:tr>
      <w:tr w:rsidR="00352919" w:rsidRPr="00352919" w14:paraId="7949C866"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0AD29"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3E0FE72B" w14:textId="7EACABA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4,100,59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3243E68" w14:textId="28D51B2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7AD0D5" w14:textId="6AEEAB8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AA45F0" w14:textId="0AE7DDE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4,100,592.95 </w:t>
            </w:r>
          </w:p>
        </w:tc>
      </w:tr>
      <w:tr w:rsidR="00352919" w:rsidRPr="00352919" w14:paraId="754EDD4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9E47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DB8C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505F865" w14:textId="144F8F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7116EF37" w14:textId="6946F6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3F77C" w14:textId="6B03BB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F9A161B" w14:textId="5CDBA3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81,224.12 </w:t>
            </w:r>
          </w:p>
        </w:tc>
      </w:tr>
      <w:tr w:rsidR="00352919" w:rsidRPr="00352919" w14:paraId="1D7BC3D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BD3F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FAF9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40F9C8E" w14:textId="126711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35F5BA9E" w14:textId="0A0150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520BB" w14:textId="6E6883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57DE6" w14:textId="11386C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279,936.81 </w:t>
            </w:r>
          </w:p>
        </w:tc>
      </w:tr>
      <w:tr w:rsidR="00352919" w:rsidRPr="00352919" w14:paraId="1C7452F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4B62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C75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7E4BAB02" w14:textId="672C70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7EC6EDA" w14:textId="0969E6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5763E" w14:textId="7AD897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5E238" w14:textId="10B467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4,760.66 </w:t>
            </w:r>
          </w:p>
        </w:tc>
      </w:tr>
      <w:tr w:rsidR="00352919" w:rsidRPr="00352919" w14:paraId="2EE8A1A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E9DC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888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536BE53" w14:textId="2CA3B5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6030523D" w14:textId="5AC039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FD111" w14:textId="55C441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44A07" w14:textId="78DDFD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4,777.66 </w:t>
            </w:r>
          </w:p>
        </w:tc>
      </w:tr>
      <w:tr w:rsidR="00352919" w:rsidRPr="00352919" w14:paraId="5536A23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E0C2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4625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34EDBCAF" w14:textId="69FFC0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1F6C62F0" w14:textId="229420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1C511B" w14:textId="79240E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029F7" w14:textId="394EE5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17,122.54 </w:t>
            </w:r>
          </w:p>
        </w:tc>
      </w:tr>
      <w:tr w:rsidR="00352919" w:rsidRPr="00352919" w14:paraId="2C4BCC7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9649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46AB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DCFC0DB" w14:textId="47503B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5626767C" w14:textId="59D9D2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C66AA" w14:textId="6D618B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1B45A6" w14:textId="1B2C33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9,172.06 </w:t>
            </w:r>
          </w:p>
        </w:tc>
      </w:tr>
      <w:tr w:rsidR="00352919" w:rsidRPr="00352919" w14:paraId="2D13426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0D9C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FCFF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5139BF0C" w14:textId="15EF40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2F630F6B" w14:textId="70C095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35078" w14:textId="35E0FC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2C1D8" w14:textId="79C61F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2,101.16 </w:t>
            </w:r>
          </w:p>
        </w:tc>
      </w:tr>
      <w:tr w:rsidR="00352919" w:rsidRPr="00352919" w14:paraId="6EEB554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829F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E9E7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731AB0C" w14:textId="7307EC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677BBC34" w14:textId="628E83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016B9" w14:textId="44D4E9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A46609" w14:textId="74A506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3,077.36 </w:t>
            </w:r>
          </w:p>
        </w:tc>
      </w:tr>
      <w:tr w:rsidR="00352919" w:rsidRPr="00352919" w14:paraId="3E331FE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2DE0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D9C8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CEA8790" w14:textId="3822A9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0C5F72B6" w14:textId="09811D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069F6" w14:textId="18DD13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DE4E6" w14:textId="594723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6,902.96 </w:t>
            </w:r>
          </w:p>
        </w:tc>
      </w:tr>
      <w:tr w:rsidR="00352919" w:rsidRPr="00352919" w14:paraId="34B6FA4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C8EC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DF48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1FDFFFC6" w14:textId="1A6617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6F640F37" w14:textId="1519B1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8AB56" w14:textId="766F85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C1F3E9" w14:textId="1B4E43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93,704.66 </w:t>
            </w:r>
          </w:p>
        </w:tc>
      </w:tr>
      <w:tr w:rsidR="00352919" w:rsidRPr="00352919" w14:paraId="536A064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B437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7FA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F5D4663" w14:textId="450DE1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28621411" w14:textId="4C0EDF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88A52" w14:textId="6D0A8A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F43D5" w14:textId="6AD6CD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41,449.56 </w:t>
            </w:r>
          </w:p>
        </w:tc>
      </w:tr>
      <w:tr w:rsidR="00352919" w:rsidRPr="00352919" w14:paraId="77F5AF4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F27E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ADA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791BBD48" w14:textId="6844C6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3839614D" w14:textId="199751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6A16A" w14:textId="6FDCCC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B1C32" w14:textId="478820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7,448.42 </w:t>
            </w:r>
          </w:p>
        </w:tc>
      </w:tr>
      <w:tr w:rsidR="00352919" w:rsidRPr="00352919" w14:paraId="5B2FC11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3615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AE3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3682F695" w14:textId="6610F6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593A77E3" w14:textId="465FAA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61D6D" w14:textId="5EE54C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3AFE4" w14:textId="3B09FA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26.66 </w:t>
            </w:r>
          </w:p>
        </w:tc>
      </w:tr>
      <w:tr w:rsidR="00352919" w:rsidRPr="00352919" w14:paraId="6201EDE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FE54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B9EA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72630A11" w14:textId="042360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5C86295B" w14:textId="0F452D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D7994" w14:textId="0B6E58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DDD5C" w14:textId="2B9978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8,775.86 </w:t>
            </w:r>
          </w:p>
        </w:tc>
      </w:tr>
      <w:tr w:rsidR="00352919" w:rsidRPr="00352919" w14:paraId="527DCF7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0D52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E9E1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68931571" w14:textId="01761A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6DAA8862" w14:textId="3B5F94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F0CDD" w14:textId="331BE2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D5E78" w14:textId="524DF2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1,260.66 </w:t>
            </w:r>
          </w:p>
        </w:tc>
      </w:tr>
      <w:tr w:rsidR="00352919" w:rsidRPr="00352919" w14:paraId="606B8CA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C4EE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C1C3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3F92F5BF" w14:textId="6354E6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03EA67B9" w14:textId="6A2612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9D4AF" w14:textId="5277CE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12B6B" w14:textId="64D63B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2,251.04 </w:t>
            </w:r>
          </w:p>
        </w:tc>
      </w:tr>
      <w:tr w:rsidR="00352919" w:rsidRPr="00352919" w14:paraId="175B2E0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FA1F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606A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766B1BA5" w14:textId="000174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0610925D" w14:textId="7CDC6E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BB25B" w14:textId="025130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62C37" w14:textId="3EFB6A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73,009.66 </w:t>
            </w:r>
          </w:p>
        </w:tc>
      </w:tr>
      <w:tr w:rsidR="00352919" w:rsidRPr="00352919" w14:paraId="09F506B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243B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BEC7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2DC55AC" w14:textId="72DC80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79CF6E4A" w14:textId="72FE45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6FFAD" w14:textId="34E883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B4DD0" w14:textId="150CC0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8,351.66 </w:t>
            </w:r>
          </w:p>
        </w:tc>
      </w:tr>
      <w:tr w:rsidR="00352919" w:rsidRPr="00352919" w14:paraId="03D6CF5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F98B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3409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5FB2721E" w14:textId="23F510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5BD0D3BF" w14:textId="1B3E95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820F9" w14:textId="3C4515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5E173" w14:textId="67C50C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5,337.88 </w:t>
            </w:r>
          </w:p>
        </w:tc>
      </w:tr>
      <w:tr w:rsidR="00352919" w:rsidRPr="00352919" w14:paraId="2BDC894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C4EC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65DB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2D06FFC4" w14:textId="520942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008ECF75" w14:textId="6B87E7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97966" w14:textId="37C72C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2F2E1" w14:textId="3D498E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301.78 </w:t>
            </w:r>
          </w:p>
        </w:tc>
      </w:tr>
      <w:tr w:rsidR="00352919" w:rsidRPr="00352919" w14:paraId="617DB3A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A2FD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B4C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4F9CAB02" w14:textId="27772E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48594138" w14:textId="49FB01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7E4DA" w14:textId="14C5CA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33B10" w14:textId="6F78CD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1,401.58 </w:t>
            </w:r>
          </w:p>
        </w:tc>
      </w:tr>
      <w:tr w:rsidR="00352919" w:rsidRPr="00352919" w14:paraId="59BF4BF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2A5A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97AAFA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12B21A73" w14:textId="2AF48A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55AD73C2" w14:textId="556C05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ECC57" w14:textId="2D679E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210E7" w14:textId="03DC9C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2,339.30 </w:t>
            </w:r>
          </w:p>
        </w:tc>
      </w:tr>
      <w:tr w:rsidR="00352919" w:rsidRPr="00352919" w14:paraId="0A7A2BE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1A7E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3481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C90BDBE" w14:textId="7C8B99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57CC0EBE" w14:textId="204EAE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5E7E71" w14:textId="53AC96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592B7" w14:textId="117A63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7,449.16 </w:t>
            </w:r>
          </w:p>
        </w:tc>
      </w:tr>
      <w:tr w:rsidR="00352919" w:rsidRPr="00352919" w14:paraId="3FFFC98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32A5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B206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2069AA8" w14:textId="0778C2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32680250" w14:textId="3994A5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D8463" w14:textId="1C8ACF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CB52F" w14:textId="33975C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9,573.66 </w:t>
            </w:r>
          </w:p>
        </w:tc>
      </w:tr>
      <w:tr w:rsidR="00352919" w:rsidRPr="00352919" w14:paraId="2CCDD2C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2366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DCD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02CDED45" w14:textId="3855F1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3114256B" w14:textId="212407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C39EF" w14:textId="0344A9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78248" w14:textId="481C90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3,329.86 </w:t>
            </w:r>
          </w:p>
        </w:tc>
      </w:tr>
      <w:tr w:rsidR="00352919" w:rsidRPr="00352919" w14:paraId="7392E96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B24B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C117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0A17CB3F" w14:textId="19B674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4DDCD37A" w14:textId="4C35C7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9D3E0" w14:textId="34AF82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20913" w14:textId="1840B4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84,434.66 </w:t>
            </w:r>
          </w:p>
        </w:tc>
      </w:tr>
      <w:tr w:rsidR="00352919" w:rsidRPr="00352919" w14:paraId="4426609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1FE6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9560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D458B75" w14:textId="3D9A12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351,016.86 </w:t>
            </w:r>
          </w:p>
        </w:tc>
        <w:tc>
          <w:tcPr>
            <w:tcW w:w="810" w:type="pct"/>
            <w:tcBorders>
              <w:top w:val="nil"/>
              <w:left w:val="nil"/>
              <w:bottom w:val="single" w:sz="4" w:space="0" w:color="000000"/>
              <w:right w:val="single" w:sz="4" w:space="0" w:color="000000"/>
            </w:tcBorders>
            <w:shd w:val="clear" w:color="auto" w:fill="auto"/>
            <w:noWrap/>
            <w:vAlign w:val="bottom"/>
            <w:hideMark/>
          </w:tcPr>
          <w:p w14:paraId="4003BD3A" w14:textId="4CAC14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F3CF9" w14:textId="7010F4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313AB" w14:textId="73BDCB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351,016.86 </w:t>
            </w:r>
          </w:p>
        </w:tc>
      </w:tr>
      <w:tr w:rsidR="00352919" w:rsidRPr="00352919" w14:paraId="32B3AAF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42FB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63A9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8F1BF65" w14:textId="7D94E6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3D483CB0" w14:textId="07AAE1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D1238" w14:textId="6B96AD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09F80" w14:textId="07A3B4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81,904.54 </w:t>
            </w:r>
          </w:p>
        </w:tc>
      </w:tr>
      <w:tr w:rsidR="00352919" w:rsidRPr="00352919" w14:paraId="411E220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2D22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4D56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69EC4D00" w14:textId="25B90C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2952DEC1" w14:textId="177ABB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85F36" w14:textId="71AAEC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9974C" w14:textId="5BC8A3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3,022.76 </w:t>
            </w:r>
          </w:p>
        </w:tc>
      </w:tr>
      <w:tr w:rsidR="00352919" w:rsidRPr="00352919" w14:paraId="225EE22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CB4F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7780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E1511B1" w14:textId="7DBFA1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9,163.70 </w:t>
            </w:r>
          </w:p>
        </w:tc>
        <w:tc>
          <w:tcPr>
            <w:tcW w:w="810" w:type="pct"/>
            <w:tcBorders>
              <w:top w:val="nil"/>
              <w:left w:val="nil"/>
              <w:bottom w:val="single" w:sz="4" w:space="0" w:color="000000"/>
              <w:right w:val="single" w:sz="4" w:space="0" w:color="000000"/>
            </w:tcBorders>
            <w:shd w:val="clear" w:color="auto" w:fill="auto"/>
            <w:noWrap/>
            <w:vAlign w:val="bottom"/>
            <w:hideMark/>
          </w:tcPr>
          <w:p w14:paraId="49548905" w14:textId="503B47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956DD" w14:textId="65EB61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63228" w14:textId="0EE148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9,163.70 </w:t>
            </w:r>
          </w:p>
        </w:tc>
      </w:tr>
      <w:tr w:rsidR="00352919" w:rsidRPr="00352919" w14:paraId="4FA23B4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6BFC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8AF7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A00C845" w14:textId="07618A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2B0FB697" w14:textId="4939DD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C8930" w14:textId="4B753B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7B11B" w14:textId="1D1D51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2,555.46 </w:t>
            </w:r>
          </w:p>
        </w:tc>
      </w:tr>
      <w:tr w:rsidR="00352919" w:rsidRPr="00352919" w14:paraId="0713BD7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86D4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430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A90C3F0" w14:textId="60604B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7,173.66 </w:t>
            </w:r>
          </w:p>
        </w:tc>
        <w:tc>
          <w:tcPr>
            <w:tcW w:w="810" w:type="pct"/>
            <w:tcBorders>
              <w:top w:val="nil"/>
              <w:left w:val="nil"/>
              <w:bottom w:val="single" w:sz="4" w:space="0" w:color="000000"/>
              <w:right w:val="single" w:sz="4" w:space="0" w:color="000000"/>
            </w:tcBorders>
            <w:shd w:val="clear" w:color="auto" w:fill="auto"/>
            <w:noWrap/>
            <w:vAlign w:val="bottom"/>
            <w:hideMark/>
          </w:tcPr>
          <w:p w14:paraId="1EB9D210" w14:textId="521002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C7DA9" w14:textId="55554A3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DB209" w14:textId="4D1F66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7,173.66 </w:t>
            </w:r>
          </w:p>
        </w:tc>
      </w:tr>
      <w:tr w:rsidR="00352919" w:rsidRPr="00352919" w14:paraId="5DF5E72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9436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C45F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1C963795" w14:textId="5B4265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49DF10D7" w14:textId="48F200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5ED69" w14:textId="019D26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19ECC" w14:textId="084702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9,875.66 </w:t>
            </w:r>
          </w:p>
        </w:tc>
      </w:tr>
      <w:tr w:rsidR="00352919" w:rsidRPr="00352919" w14:paraId="49B88C9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1A45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ADAB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4CA5D6BB" w14:textId="451682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112B9083" w14:textId="50DF71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3BD7E" w14:textId="1A0EB3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964B0" w14:textId="18F06B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9,068.54 </w:t>
            </w:r>
          </w:p>
        </w:tc>
      </w:tr>
      <w:tr w:rsidR="00352919" w:rsidRPr="00352919" w14:paraId="59A2B2B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5DF0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A2AD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FCB753D" w14:textId="0A374E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B5DA942" w14:textId="016583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32BD0" w14:textId="19EAC9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46E27" w14:textId="51C595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8,351.66 </w:t>
            </w:r>
          </w:p>
        </w:tc>
      </w:tr>
      <w:tr w:rsidR="00352919" w:rsidRPr="00352919" w14:paraId="40C49AF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F4AE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98F1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153DD11" w14:textId="5F4B5A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1954C259" w14:textId="2F796A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09CC2" w14:textId="69278B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AA2CF" w14:textId="19AAB3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06,509.52 </w:t>
            </w:r>
          </w:p>
        </w:tc>
      </w:tr>
      <w:tr w:rsidR="00352919" w:rsidRPr="00352919" w14:paraId="6DEBE34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ADA2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059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B49077D" w14:textId="7B9E50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5BB10AF8" w14:textId="589E85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EADA7" w14:textId="002F40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8A62E" w14:textId="1E4CDF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7,449.16 </w:t>
            </w:r>
          </w:p>
        </w:tc>
      </w:tr>
      <w:tr w:rsidR="00352919" w:rsidRPr="00352919" w14:paraId="4B55CA5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A762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1396E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4090E280" w14:textId="0670E0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114E2663" w14:textId="2FFFDD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36E4A" w14:textId="445AF5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B1448" w14:textId="73AD6E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5,480.04 </w:t>
            </w:r>
          </w:p>
        </w:tc>
      </w:tr>
      <w:tr w:rsidR="00352919" w:rsidRPr="00352919" w14:paraId="2B1A82DB"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FA686"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65E42A62" w14:textId="7564F81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3,194,15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7D3AEB48" w14:textId="52E8DBD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6128C2" w14:textId="36DD369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658135" w14:textId="57A6C29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3,194,156.84 </w:t>
            </w:r>
          </w:p>
        </w:tc>
      </w:tr>
      <w:tr w:rsidR="00352919" w:rsidRPr="00352919" w14:paraId="4793887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AD2A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0AC0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45A58F4B" w14:textId="612808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7B7713E6" w14:textId="2559C7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34EB9" w14:textId="622799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B2FE5E7" w14:textId="7DB6E8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9,177,847.26 </w:t>
            </w:r>
          </w:p>
        </w:tc>
      </w:tr>
      <w:tr w:rsidR="00352919" w:rsidRPr="00352919" w14:paraId="5246AF7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703E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D005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3A521000" w14:textId="05085B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3CA20B" w14:textId="26D92C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17C3B" w14:textId="1BE99A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79D33" w14:textId="2AF504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0,000.00 </w:t>
            </w:r>
          </w:p>
        </w:tc>
      </w:tr>
      <w:tr w:rsidR="00352919" w:rsidRPr="00352919" w14:paraId="7BAFBAF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5CDC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446E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46D1C0D9" w14:textId="7D395D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7,476.10 </w:t>
            </w:r>
          </w:p>
        </w:tc>
        <w:tc>
          <w:tcPr>
            <w:tcW w:w="810" w:type="pct"/>
            <w:tcBorders>
              <w:top w:val="nil"/>
              <w:left w:val="nil"/>
              <w:bottom w:val="single" w:sz="4" w:space="0" w:color="000000"/>
              <w:right w:val="single" w:sz="4" w:space="0" w:color="000000"/>
            </w:tcBorders>
            <w:shd w:val="clear" w:color="auto" w:fill="auto"/>
            <w:noWrap/>
            <w:vAlign w:val="bottom"/>
            <w:hideMark/>
          </w:tcPr>
          <w:p w14:paraId="77E01AFF" w14:textId="29C3B5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8A47E" w14:textId="56AA4D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B595B" w14:textId="7A1C00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7,476.10 </w:t>
            </w:r>
          </w:p>
        </w:tc>
      </w:tr>
      <w:tr w:rsidR="00352919" w:rsidRPr="00352919" w14:paraId="3FAC16B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49DC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695E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73F2270B" w14:textId="312D26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0C68F" w14:textId="18158A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E35A4" w14:textId="542E21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C9850" w14:textId="7B61A7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0,000.00 </w:t>
            </w:r>
          </w:p>
        </w:tc>
      </w:tr>
      <w:tr w:rsidR="00352919" w:rsidRPr="00352919" w14:paraId="0ACE391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F782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0CFE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3939332" w14:textId="44A2DE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3,275.48 </w:t>
            </w:r>
          </w:p>
        </w:tc>
        <w:tc>
          <w:tcPr>
            <w:tcW w:w="810" w:type="pct"/>
            <w:tcBorders>
              <w:top w:val="nil"/>
              <w:left w:val="nil"/>
              <w:bottom w:val="single" w:sz="4" w:space="0" w:color="000000"/>
              <w:right w:val="single" w:sz="4" w:space="0" w:color="000000"/>
            </w:tcBorders>
            <w:shd w:val="clear" w:color="auto" w:fill="auto"/>
            <w:noWrap/>
            <w:vAlign w:val="bottom"/>
            <w:hideMark/>
          </w:tcPr>
          <w:p w14:paraId="7F82E8A9" w14:textId="309483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49334" w14:textId="3637C9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01CD1" w14:textId="34969B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3,275.48 </w:t>
            </w:r>
          </w:p>
        </w:tc>
      </w:tr>
      <w:tr w:rsidR="00352919" w:rsidRPr="00352919" w14:paraId="0FF74DE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220C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0137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05D80BD3" w14:textId="354F09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4C4A4703" w14:textId="594A60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3221E" w14:textId="1F552C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0C58C" w14:textId="7127B1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9,556.00 </w:t>
            </w:r>
          </w:p>
        </w:tc>
      </w:tr>
      <w:tr w:rsidR="00352919" w:rsidRPr="00352919" w14:paraId="48A4F49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33ED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E04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0B336F9F" w14:textId="79F8D5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4F4DD37E" w14:textId="2BA988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77378" w14:textId="7BC733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5B59C" w14:textId="5B3CE3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224.00 </w:t>
            </w:r>
          </w:p>
        </w:tc>
      </w:tr>
      <w:tr w:rsidR="00352919" w:rsidRPr="00352919" w14:paraId="0294EE9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92E2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CAFC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6770AA94" w14:textId="5DF291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684CD391" w14:textId="1FE488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D5FC7" w14:textId="47D8C0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04A08" w14:textId="14BD79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464.00 </w:t>
            </w:r>
          </w:p>
        </w:tc>
      </w:tr>
      <w:tr w:rsidR="00352919" w:rsidRPr="00352919" w14:paraId="5917A08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2275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B300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726F93ED" w14:textId="3E7999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08,314.00 </w:t>
            </w:r>
          </w:p>
        </w:tc>
        <w:tc>
          <w:tcPr>
            <w:tcW w:w="810" w:type="pct"/>
            <w:tcBorders>
              <w:top w:val="nil"/>
              <w:left w:val="nil"/>
              <w:bottom w:val="single" w:sz="4" w:space="0" w:color="000000"/>
              <w:right w:val="single" w:sz="4" w:space="0" w:color="000000"/>
            </w:tcBorders>
            <w:shd w:val="clear" w:color="auto" w:fill="auto"/>
            <w:noWrap/>
            <w:vAlign w:val="bottom"/>
            <w:hideMark/>
          </w:tcPr>
          <w:p w14:paraId="3D8ADB31" w14:textId="1C2096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7B674" w14:textId="16C164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F36D7" w14:textId="073FB4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08,314.00 </w:t>
            </w:r>
          </w:p>
        </w:tc>
      </w:tr>
      <w:tr w:rsidR="00352919" w:rsidRPr="00352919" w14:paraId="576B8743"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58339"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09382669" w14:textId="6145C0C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299,89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4A2631A2" w14:textId="4C34832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4AE320" w14:textId="3146F22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F82334" w14:textId="37BAB79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299,899.63 </w:t>
            </w:r>
          </w:p>
        </w:tc>
      </w:tr>
      <w:tr w:rsidR="00352919" w:rsidRPr="00352919" w14:paraId="5220DD1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0FB7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BF42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643240F" w14:textId="6B1168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275,093.56 </w:t>
            </w:r>
          </w:p>
        </w:tc>
        <w:tc>
          <w:tcPr>
            <w:tcW w:w="810" w:type="pct"/>
            <w:tcBorders>
              <w:top w:val="nil"/>
              <w:left w:val="nil"/>
              <w:bottom w:val="single" w:sz="4" w:space="0" w:color="000000"/>
              <w:right w:val="single" w:sz="4" w:space="0" w:color="000000"/>
            </w:tcBorders>
            <w:shd w:val="clear" w:color="auto" w:fill="auto"/>
            <w:noWrap/>
            <w:vAlign w:val="bottom"/>
            <w:hideMark/>
          </w:tcPr>
          <w:p w14:paraId="18CB38C1" w14:textId="56DDB2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D0DC5" w14:textId="48986E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216073E" w14:textId="229448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275,093.56 </w:t>
            </w:r>
          </w:p>
        </w:tc>
      </w:tr>
      <w:tr w:rsidR="00352919" w:rsidRPr="00352919" w14:paraId="16ADEE2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DC5A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4171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2995D5FF" w14:textId="5FB005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3F63E9" w14:textId="6CEBFF8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8DE67" w14:textId="34183D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8D988" w14:textId="765484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5,000.00 </w:t>
            </w:r>
          </w:p>
        </w:tc>
      </w:tr>
      <w:tr w:rsidR="00352919" w:rsidRPr="00352919" w14:paraId="22F3E4D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62D6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89D1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3F8F3892" w14:textId="599D47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747A223D" w14:textId="583E82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0645E" w14:textId="0DFF1B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71456" w14:textId="0AEDA4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3,782.90 </w:t>
            </w:r>
          </w:p>
        </w:tc>
      </w:tr>
      <w:tr w:rsidR="00352919" w:rsidRPr="00352919" w14:paraId="5A50062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EA51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EF69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2AB68C92" w14:textId="62CFE2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383B8532" w14:textId="08F216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1A5EE" w14:textId="50269F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78256" w14:textId="74E213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07,948.00 </w:t>
            </w:r>
          </w:p>
        </w:tc>
      </w:tr>
      <w:tr w:rsidR="00352919" w:rsidRPr="00352919" w14:paraId="468DB2A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8784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C316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4BFF6FC4" w14:textId="58FA3C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216F9303" w14:textId="1F711E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7A7A4" w14:textId="424C4F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71858" w14:textId="76B0B9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7,097.28 </w:t>
            </w:r>
          </w:p>
        </w:tc>
      </w:tr>
      <w:tr w:rsidR="00352919" w:rsidRPr="00352919" w14:paraId="368181F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C4DF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8FD7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DC173AF" w14:textId="45C7AC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117FE129" w14:textId="6FD079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D9A8A" w14:textId="284E0D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E8643" w14:textId="1241C2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3,486.00 </w:t>
            </w:r>
          </w:p>
        </w:tc>
      </w:tr>
      <w:tr w:rsidR="00352919" w:rsidRPr="00352919" w14:paraId="5CB9DFD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4DC5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4F09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7C6F5AB3" w14:textId="525973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56F7708C" w14:textId="51B5BB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59DDF" w14:textId="69BDDE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A66D40" w14:textId="20EC2A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7,491.89 </w:t>
            </w:r>
          </w:p>
        </w:tc>
      </w:tr>
      <w:tr w:rsidR="00352919" w:rsidRPr="00352919" w14:paraId="4A6C5D6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CCAEF7"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0461299A" w14:textId="3842B39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1E85B3B1" w14:textId="2974465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A4B505D" w14:textId="0DDE16C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656C912" w14:textId="7022BC2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4,045,928.06 </w:t>
            </w:r>
          </w:p>
        </w:tc>
      </w:tr>
      <w:tr w:rsidR="00352919" w:rsidRPr="00352919" w14:paraId="4FB01F86"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721AA"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55E33EEA" w14:textId="26F60F9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9F16DC7" w14:textId="7E44190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0D2BCF" w14:textId="71012A1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5666BD" w14:textId="7F47492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503,670.00 </w:t>
            </w:r>
          </w:p>
        </w:tc>
      </w:tr>
      <w:tr w:rsidR="00352919" w:rsidRPr="00352919" w14:paraId="77674D9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640B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E12B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2681971B" w14:textId="056A46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548EB45C" w14:textId="3BED0B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A0731" w14:textId="41E7CE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28723" w14:textId="15E86A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0,750.00 </w:t>
            </w:r>
          </w:p>
        </w:tc>
      </w:tr>
      <w:tr w:rsidR="00352919" w:rsidRPr="00352919" w14:paraId="4E9AB69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8733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A063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59C3229" w14:textId="5B7090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143D16C1" w14:textId="61E56A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EA503" w14:textId="17090F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D0EBA" w14:textId="1C8A4C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5,265.00 </w:t>
            </w:r>
          </w:p>
        </w:tc>
      </w:tr>
      <w:tr w:rsidR="00352919" w:rsidRPr="00352919" w14:paraId="0AE2E25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4BA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E018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6D1C9D88" w14:textId="0C732B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DD46B48" w14:textId="6CC297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4932E" w14:textId="778491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F2672" w14:textId="0E2603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0,962.50 </w:t>
            </w:r>
          </w:p>
        </w:tc>
      </w:tr>
      <w:tr w:rsidR="00352919" w:rsidRPr="00352919" w14:paraId="4B7F39F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2186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FA18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76249E04" w14:textId="460253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5CF07E5" w14:textId="1D7600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ED38E" w14:textId="4296C0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6AFB4" w14:textId="742585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550.00 </w:t>
            </w:r>
          </w:p>
        </w:tc>
      </w:tr>
      <w:tr w:rsidR="00352919" w:rsidRPr="00352919" w14:paraId="30813E6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EE38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BEAD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40FC2B11" w14:textId="54283A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0D0E88" w14:textId="4604F3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34BB4" w14:textId="22B182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BF922" w14:textId="50D679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3,000.00 </w:t>
            </w:r>
          </w:p>
        </w:tc>
      </w:tr>
      <w:tr w:rsidR="00352919" w:rsidRPr="00352919" w14:paraId="03D7F0A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4E65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4F6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57C39781" w14:textId="130746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05982308" w14:textId="4F4EC8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84A45A" w14:textId="4ECC7C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1DE3F" w14:textId="22F5DA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0,667.50 </w:t>
            </w:r>
          </w:p>
        </w:tc>
      </w:tr>
      <w:tr w:rsidR="00352919" w:rsidRPr="00352919" w14:paraId="29E0BCB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8016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9770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B77EF08" w14:textId="59C593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0319D52F" w14:textId="176C1E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4264C" w14:textId="0C52EC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DEA42" w14:textId="4F6D04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1,237.50 </w:t>
            </w:r>
          </w:p>
        </w:tc>
      </w:tr>
      <w:tr w:rsidR="00352919" w:rsidRPr="00352919" w14:paraId="008EB6B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5ABE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07F7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B766A5F" w14:textId="5A2B85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28DB8133" w14:textId="118B2A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84E55" w14:textId="5A6AC2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1CD52" w14:textId="523028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1,237.50 </w:t>
            </w:r>
          </w:p>
        </w:tc>
      </w:tr>
      <w:tr w:rsidR="00352919" w:rsidRPr="00352919" w14:paraId="0258533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3F127"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7847563C" w14:textId="0E4ADCD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63C424EB" w14:textId="210EF7C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C94593" w14:textId="6AAE072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7F226C" w14:textId="1581FC5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152,798.69 </w:t>
            </w:r>
          </w:p>
        </w:tc>
      </w:tr>
      <w:tr w:rsidR="00352919" w:rsidRPr="00352919" w14:paraId="302A3D8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7C3CF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CACF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40C4AEFD" w14:textId="59078E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5479F447" w14:textId="5BEFF2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D35DC" w14:textId="118CF4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8329B" w14:textId="51229A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504.00 </w:t>
            </w:r>
          </w:p>
        </w:tc>
      </w:tr>
      <w:tr w:rsidR="00352919" w:rsidRPr="00352919" w14:paraId="4650175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80A8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8179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2E7DA0B9" w14:textId="42B323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248B9AC6" w14:textId="74D7E4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D5A70" w14:textId="27DA62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334DE" w14:textId="7DF9A9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4,566.00 </w:t>
            </w:r>
          </w:p>
        </w:tc>
      </w:tr>
      <w:tr w:rsidR="00352919" w:rsidRPr="00352919" w14:paraId="38DFD3C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CD31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B6C8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2E5E6575" w14:textId="4D4D79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7667161D" w14:textId="5735E4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843DA" w14:textId="3DD75F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002FE" w14:textId="1A50C7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6,919.20 </w:t>
            </w:r>
          </w:p>
        </w:tc>
      </w:tr>
      <w:tr w:rsidR="00352919" w:rsidRPr="00352919" w14:paraId="3EB5A0C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BEC0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AC2F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6A86C32A" w14:textId="5344EA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4EFA1400" w14:textId="31E0A8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E137F" w14:textId="4C6D79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EE49F" w14:textId="0CF94B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0,768.00 </w:t>
            </w:r>
          </w:p>
        </w:tc>
      </w:tr>
      <w:tr w:rsidR="00352919" w:rsidRPr="00352919" w14:paraId="724B550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58CD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8134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42E967F5" w14:textId="4962AB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0F460CEE" w14:textId="606D76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AC1A8" w14:textId="61AAF0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4108A" w14:textId="573E36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471.25 </w:t>
            </w:r>
          </w:p>
        </w:tc>
      </w:tr>
      <w:tr w:rsidR="00352919" w:rsidRPr="00352919" w14:paraId="30C726B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AA22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C52B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1BFE236E" w14:textId="5A2B1A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7FA1EA7B" w14:textId="7969DB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D6161" w14:textId="11C39D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D80E8" w14:textId="4A65D5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8,579.98 </w:t>
            </w:r>
          </w:p>
        </w:tc>
      </w:tr>
      <w:tr w:rsidR="00352919" w:rsidRPr="00352919" w14:paraId="201314A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6052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FFFC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492577D9" w14:textId="6DB7BC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739CE5" w14:textId="2D2F0B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6C799" w14:textId="3379E4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3FA37" w14:textId="71ED87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4,000.00 </w:t>
            </w:r>
          </w:p>
        </w:tc>
      </w:tr>
      <w:tr w:rsidR="00352919" w:rsidRPr="00352919" w14:paraId="120C9A1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D251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3A61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1A177A94" w14:textId="0EED42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11C6387D" w14:textId="0BA4DD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1DA24" w14:textId="1EE4D1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A82E7" w14:textId="42D823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4,500.00 </w:t>
            </w:r>
          </w:p>
        </w:tc>
      </w:tr>
      <w:tr w:rsidR="00352919" w:rsidRPr="00352919" w14:paraId="0B7C2C9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FDA0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BA2B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23FF4451" w14:textId="3A9859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12ECA37B" w14:textId="51013D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8672C" w14:textId="1B9B93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AD362" w14:textId="190034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4,590.00 </w:t>
            </w:r>
          </w:p>
        </w:tc>
      </w:tr>
      <w:tr w:rsidR="00352919" w:rsidRPr="00352919" w14:paraId="7EBFE2C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8975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1EA2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26617B78" w14:textId="6D3F66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04CA6A36" w14:textId="5EDEB2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95542" w14:textId="5D91F8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8B54B" w14:textId="4901F8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1,025.76 </w:t>
            </w:r>
          </w:p>
        </w:tc>
      </w:tr>
      <w:tr w:rsidR="00352919" w:rsidRPr="00352919" w14:paraId="3A838C1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CA32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C9A9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A8350E6" w14:textId="0153AF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0AC34A52" w14:textId="74FA32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6D933" w14:textId="596581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72FD9" w14:textId="3FCD83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9,556.50 </w:t>
            </w:r>
          </w:p>
        </w:tc>
      </w:tr>
      <w:tr w:rsidR="00352919" w:rsidRPr="00352919" w14:paraId="23E59E2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3630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B786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4EE71EB3" w14:textId="5C4279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1391889B" w14:textId="7E455C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2520A" w14:textId="3CDD18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21829" w14:textId="5FC051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318.00 </w:t>
            </w:r>
          </w:p>
        </w:tc>
      </w:tr>
      <w:tr w:rsidR="00352919" w:rsidRPr="00352919" w14:paraId="5ED06DF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14663"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lastRenderedPageBreak/>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55262658" w14:textId="766684F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3399EAC4" w14:textId="6C8D417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D03127" w14:textId="7BDFE13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7FA77BC" w14:textId="706DA93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7,774,334.58 </w:t>
            </w:r>
          </w:p>
        </w:tc>
      </w:tr>
      <w:tr w:rsidR="00352919" w:rsidRPr="00352919" w14:paraId="63520272" w14:textId="77777777" w:rsidTr="00352919">
        <w:trPr>
          <w:trHeight w:val="20"/>
        </w:trPr>
        <w:tc>
          <w:tcPr>
            <w:tcW w:w="80" w:type="pct"/>
            <w:tcBorders>
              <w:top w:val="nil"/>
              <w:left w:val="nil"/>
              <w:bottom w:val="single" w:sz="4" w:space="0" w:color="000000"/>
              <w:right w:val="nil"/>
            </w:tcBorders>
            <w:shd w:val="clear" w:color="auto" w:fill="auto"/>
            <w:noWrap/>
            <w:vAlign w:val="bottom"/>
            <w:hideMark/>
          </w:tcPr>
          <w:p w14:paraId="7D16A01F"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6809C2D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9849C6D" w14:textId="1F1042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71F822" w14:textId="78369C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917D3" w14:textId="55BB7B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923F3F0" w14:textId="54F906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4,000.00 </w:t>
            </w:r>
          </w:p>
        </w:tc>
      </w:tr>
      <w:tr w:rsidR="00352919" w:rsidRPr="00352919" w14:paraId="05F984D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4BB7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874D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5577F157" w14:textId="3890BB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75727324" w14:textId="5A962E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8126E" w14:textId="4834B7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7E499" w14:textId="0EB5F7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60.78 </w:t>
            </w:r>
          </w:p>
        </w:tc>
      </w:tr>
      <w:tr w:rsidR="00352919" w:rsidRPr="00352919" w14:paraId="1EF1EF6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B16D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7CF9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EC357AD" w14:textId="24E875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67076BCD" w14:textId="07F8F9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F7D27" w14:textId="3CB1A8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1074D" w14:textId="5F22B8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4,076.12 </w:t>
            </w:r>
          </w:p>
        </w:tc>
      </w:tr>
      <w:tr w:rsidR="00352919" w:rsidRPr="00352919" w14:paraId="1CF85BD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A723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BED4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234BE749" w14:textId="4BBA26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31F4B177" w14:textId="7FAEAB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8E2D2" w14:textId="7FFBD7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25BCB" w14:textId="1C7763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6,535.58 </w:t>
            </w:r>
          </w:p>
        </w:tc>
      </w:tr>
      <w:tr w:rsidR="00352919" w:rsidRPr="00352919" w14:paraId="2B9B9BF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8A39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9D40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68A87659" w14:textId="679266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21D111B2" w14:textId="732160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09993" w14:textId="2294E6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09A48" w14:textId="08CB9F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1,185.84 </w:t>
            </w:r>
          </w:p>
        </w:tc>
      </w:tr>
      <w:tr w:rsidR="00352919" w:rsidRPr="00352919" w14:paraId="3C63362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C1EF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CAC5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A6C71CD" w14:textId="2D06C2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0D56AA68" w14:textId="0D81D4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3FE98" w14:textId="55198D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AEA80" w14:textId="416336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1,868.08 </w:t>
            </w:r>
          </w:p>
        </w:tc>
      </w:tr>
      <w:tr w:rsidR="00352919" w:rsidRPr="00352919" w14:paraId="7F93078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2119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AE03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0748ADEC" w14:textId="032CF3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0A44E797" w14:textId="276797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54FD2" w14:textId="1893D7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3D518" w14:textId="7929EA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5,144.53 </w:t>
            </w:r>
          </w:p>
        </w:tc>
      </w:tr>
      <w:tr w:rsidR="00352919" w:rsidRPr="00352919" w14:paraId="7D04DEB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5CCF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42B3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7B5ACBDF" w14:textId="25CD1C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654C239E" w14:textId="4D1A74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F5D1C" w14:textId="4E95E7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3C68D" w14:textId="711241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73,568.37 </w:t>
            </w:r>
          </w:p>
        </w:tc>
      </w:tr>
      <w:tr w:rsidR="00352919" w:rsidRPr="00352919" w14:paraId="40D0045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12E5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B458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E670CEF" w14:textId="60D0DB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4267EBD7" w14:textId="109B6C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F67BB" w14:textId="7F701A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B357E" w14:textId="76D88C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6,200.00 </w:t>
            </w:r>
          </w:p>
        </w:tc>
      </w:tr>
      <w:tr w:rsidR="00352919" w:rsidRPr="00352919" w14:paraId="5D52A00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2F76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967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7CB3178C" w14:textId="4F8707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7D9B5CE0" w14:textId="0D1FD4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709DD" w14:textId="546BDE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2534D" w14:textId="4203C7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0,856.08 </w:t>
            </w:r>
          </w:p>
        </w:tc>
      </w:tr>
      <w:tr w:rsidR="00352919" w:rsidRPr="00352919" w14:paraId="096CBD7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19AA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6293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4091B0B" w14:textId="4EEBFF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1C5F67F0" w14:textId="42E855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32E3E" w14:textId="4DC3D0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1C203" w14:textId="0F6CAF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7,845.45 </w:t>
            </w:r>
          </w:p>
        </w:tc>
      </w:tr>
      <w:tr w:rsidR="00352919" w:rsidRPr="00352919" w14:paraId="42D21E7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E3A6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4558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7F5194B2" w14:textId="7D36A2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77C27882" w14:textId="0E2A34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5F933" w14:textId="0F93CE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621F8" w14:textId="5969F2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9,273.85 </w:t>
            </w:r>
          </w:p>
        </w:tc>
      </w:tr>
      <w:tr w:rsidR="00352919" w:rsidRPr="00352919" w14:paraId="6EACC61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72F8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7B47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41726829" w14:textId="15FE54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D12B25A" w14:textId="172C16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10F26" w14:textId="1FEC0B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EE03A" w14:textId="0D9D06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4,636.82 </w:t>
            </w:r>
          </w:p>
        </w:tc>
      </w:tr>
      <w:tr w:rsidR="00352919" w:rsidRPr="00352919" w14:paraId="6816AA6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95DD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0EA9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DC3E68A" w14:textId="7DD64D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6F700D81" w14:textId="382296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2F1BE" w14:textId="7CCA52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0E4CF" w14:textId="19C840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1,013.18 </w:t>
            </w:r>
          </w:p>
        </w:tc>
      </w:tr>
      <w:tr w:rsidR="00352919" w:rsidRPr="00352919" w14:paraId="4C02451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4C72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9F04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2874837B" w14:textId="4988A5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18E4C06E" w14:textId="579A5E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6FF06" w14:textId="67A195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25275" w14:textId="22E597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3,758.07 </w:t>
            </w:r>
          </w:p>
        </w:tc>
      </w:tr>
      <w:tr w:rsidR="00352919" w:rsidRPr="00352919" w14:paraId="4316A16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0930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5B5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600AA61F" w14:textId="45A570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1393DA84" w14:textId="60B468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2B8F8" w14:textId="2EAAE6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ED2B7" w14:textId="698DF6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0,642.42 </w:t>
            </w:r>
          </w:p>
        </w:tc>
      </w:tr>
      <w:tr w:rsidR="00352919" w:rsidRPr="00352919" w14:paraId="715E14E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ACE0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F963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031F552" w14:textId="73FEF6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479D3FFA" w14:textId="62D48F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C36F4" w14:textId="6C0E58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52660" w14:textId="0655BB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71,119.15 </w:t>
            </w:r>
          </w:p>
        </w:tc>
      </w:tr>
      <w:tr w:rsidR="00352919" w:rsidRPr="00352919" w14:paraId="4E2E8B2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4CE9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552D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2EC7C47E" w14:textId="266D7C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40C9ED37" w14:textId="73853B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E2FD9" w14:textId="094077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E5BA4" w14:textId="02D0BE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518.74 </w:t>
            </w:r>
          </w:p>
        </w:tc>
      </w:tr>
      <w:tr w:rsidR="00352919" w:rsidRPr="00352919" w14:paraId="37B5790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E2D1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3B85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833F9A3" w14:textId="35940D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0CFCAAC0" w14:textId="4C24FF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F34A2" w14:textId="1AEAD9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2FD20" w14:textId="241921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3,025.46 </w:t>
            </w:r>
          </w:p>
        </w:tc>
      </w:tr>
      <w:tr w:rsidR="00352919" w:rsidRPr="00352919" w14:paraId="61C8663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121E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DF69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14D961F0" w14:textId="336CD6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728EE351" w14:textId="3EEBB5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37DEE" w14:textId="2A1B58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2F5B0" w14:textId="3A82B0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73,025.06 </w:t>
            </w:r>
          </w:p>
        </w:tc>
      </w:tr>
      <w:tr w:rsidR="00352919" w:rsidRPr="00352919" w14:paraId="769BD03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6EB0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3669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5A32F8FB" w14:textId="42B4C2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70869E61" w14:textId="0C6B1C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6F056" w14:textId="50E506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F123F" w14:textId="6573B4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3,821.56 </w:t>
            </w:r>
          </w:p>
        </w:tc>
      </w:tr>
      <w:tr w:rsidR="00352919" w:rsidRPr="00352919" w14:paraId="09EF01A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03D0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113A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2CDAA6CF" w14:textId="524ED1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5B3E2A31" w14:textId="37B19F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58638" w14:textId="3B06EF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B0C2D" w14:textId="34F288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24,469.92 </w:t>
            </w:r>
          </w:p>
        </w:tc>
      </w:tr>
      <w:tr w:rsidR="00352919" w:rsidRPr="00352919" w14:paraId="76EA9B8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00FD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C2A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BD5E50A" w14:textId="2D40B8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27C0684E" w14:textId="3F9633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E509B" w14:textId="672726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6FCBC" w14:textId="62ACFD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154,321.68 </w:t>
            </w:r>
          </w:p>
        </w:tc>
      </w:tr>
      <w:tr w:rsidR="00352919" w:rsidRPr="00352919" w14:paraId="206D49F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C6A3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3D5C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1E0C7781" w14:textId="2C49EE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5F51456F" w14:textId="0AACF6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1AEA8" w14:textId="1A37D4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63C1F" w14:textId="7E6A90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4,437.06 </w:t>
            </w:r>
          </w:p>
        </w:tc>
      </w:tr>
      <w:tr w:rsidR="00352919" w:rsidRPr="00352919" w14:paraId="0E293AB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BD80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C81E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7F15011" w14:textId="58037E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0F997665" w14:textId="20D82A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FA87B" w14:textId="592020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F3B78" w14:textId="124467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3,630.78 </w:t>
            </w:r>
          </w:p>
        </w:tc>
      </w:tr>
      <w:tr w:rsidR="00352919" w:rsidRPr="00352919" w14:paraId="16965302"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D78CF"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25D0753E" w14:textId="1183485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492E8F69" w14:textId="4548D19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40785A" w14:textId="32250E3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55D9EE" w14:textId="2C892CE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2,771,707.79 </w:t>
            </w:r>
          </w:p>
        </w:tc>
      </w:tr>
      <w:tr w:rsidR="00352919" w:rsidRPr="00352919" w14:paraId="674243CA"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FB3B8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0426C485" w14:textId="06C7B7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5E4DD112" w14:textId="72564B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A8690" w14:textId="7CB760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93926" w14:textId="6FDB21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44,723.87 </w:t>
            </w:r>
          </w:p>
        </w:tc>
      </w:tr>
      <w:tr w:rsidR="00352919" w:rsidRPr="00352919" w14:paraId="5B059C1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F862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B7E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2B7D8F6A" w14:textId="06E0BF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0AF3ADC7" w14:textId="41990F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E5DB8" w14:textId="6F85CB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E3F0C" w14:textId="2C5B93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9,860.00 </w:t>
            </w:r>
          </w:p>
        </w:tc>
      </w:tr>
      <w:tr w:rsidR="00352919" w:rsidRPr="00352919" w14:paraId="2745533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19A9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5295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28A0B4B2" w14:textId="4AE4F3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3840E2C9" w14:textId="0C4B2C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915DB" w14:textId="49A2A8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84E6D" w14:textId="22EEB1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1,650.00 </w:t>
            </w:r>
          </w:p>
        </w:tc>
      </w:tr>
      <w:tr w:rsidR="00352919" w:rsidRPr="00352919" w14:paraId="3BCB1D3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7020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4DF1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45E6EF0" w14:textId="20B32F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35D2A5E9" w14:textId="008954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3A260" w14:textId="3C0ABF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928B2" w14:textId="16E243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15,838.92 </w:t>
            </w:r>
          </w:p>
        </w:tc>
      </w:tr>
      <w:tr w:rsidR="00352919" w:rsidRPr="00352919" w14:paraId="5835510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BA34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31F9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19801DE8" w14:textId="40B8BF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6308015B" w14:textId="77B4B5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8E31D" w14:textId="176BF4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DAE52" w14:textId="066884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3,207.50 </w:t>
            </w:r>
          </w:p>
        </w:tc>
      </w:tr>
      <w:tr w:rsidR="00352919" w:rsidRPr="00352919" w14:paraId="71BAD8B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1B60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137D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2DA8BC6E" w14:textId="1B8E11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3D5182C8" w14:textId="6F4B31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2FCAF" w14:textId="12D051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4B119" w14:textId="2206FA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2,406.25 </w:t>
            </w:r>
          </w:p>
        </w:tc>
      </w:tr>
      <w:tr w:rsidR="00352919" w:rsidRPr="00352919" w14:paraId="19D7218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9772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D829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5F86B543" w14:textId="03EFC3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4DE4BB5B" w14:textId="3478ED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4811A" w14:textId="2766E1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9A3A0" w14:textId="55DBD1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2,131.25 </w:t>
            </w:r>
          </w:p>
        </w:tc>
      </w:tr>
      <w:tr w:rsidR="00352919" w:rsidRPr="00352919" w14:paraId="2E264D4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DB07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804E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5640B79B" w14:textId="605CD9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0BD09D2A" w14:textId="309093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9FE4B" w14:textId="7C7633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D5944" w14:textId="396E4B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3,457.50 </w:t>
            </w:r>
          </w:p>
        </w:tc>
      </w:tr>
      <w:tr w:rsidR="00352919" w:rsidRPr="00352919" w14:paraId="782117A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EC8B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742B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56663FD7" w14:textId="633472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BABF625" w14:textId="44865C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EB783" w14:textId="22F23E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32721" w14:textId="0B8449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9,500.00 </w:t>
            </w:r>
          </w:p>
        </w:tc>
      </w:tr>
      <w:tr w:rsidR="00352919" w:rsidRPr="00352919" w14:paraId="6F1CB82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4FC1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8E9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633E3050" w14:textId="474A28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63D0537D" w14:textId="4DEE82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FC7DD" w14:textId="3DF84D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340E0" w14:textId="150E4B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3,575.00 </w:t>
            </w:r>
          </w:p>
        </w:tc>
      </w:tr>
      <w:tr w:rsidR="00352919" w:rsidRPr="00352919" w14:paraId="3C9E508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2784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D253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54699E9F" w14:textId="37BB28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72F72C53" w14:textId="3B8D5E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C61F1" w14:textId="53F487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622B5" w14:textId="36507A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04,562.50 </w:t>
            </w:r>
          </w:p>
        </w:tc>
      </w:tr>
      <w:tr w:rsidR="00352919" w:rsidRPr="00352919" w14:paraId="50828F3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3E53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C71B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35A2C542" w14:textId="0C83BF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407637BD" w14:textId="2636C7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5216F" w14:textId="156A77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055A7" w14:textId="6694F2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0,780.00 </w:t>
            </w:r>
          </w:p>
        </w:tc>
      </w:tr>
      <w:tr w:rsidR="00352919" w:rsidRPr="00352919" w14:paraId="7274010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DA0A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9F4C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02C0274D" w14:textId="63F0CC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0B060A8" w14:textId="2B4EA6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8E2E7" w14:textId="333302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5888B" w14:textId="510448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3,760.00 </w:t>
            </w:r>
          </w:p>
        </w:tc>
      </w:tr>
      <w:tr w:rsidR="00352919" w:rsidRPr="00352919" w14:paraId="4CC33C1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957A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41B9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0C23A170" w14:textId="3B71D6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4DF50BE5" w14:textId="4B9044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63199" w14:textId="416441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99984" w14:textId="004BE7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550.00 </w:t>
            </w:r>
          </w:p>
        </w:tc>
      </w:tr>
      <w:tr w:rsidR="00352919" w:rsidRPr="00352919" w14:paraId="7A44FA3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5F23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ACF8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04723F5" w14:textId="7C91CC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43B72A0" w14:textId="030268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95172" w14:textId="307212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65CDB" w14:textId="6EE27F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0,825.00 </w:t>
            </w:r>
          </w:p>
        </w:tc>
      </w:tr>
      <w:tr w:rsidR="00352919" w:rsidRPr="00352919" w14:paraId="7668129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1480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552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1ED6196" w14:textId="78E9A2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AC59A53" w14:textId="068DE1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E2C09" w14:textId="16B952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C0C7E" w14:textId="08CF47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0,962.50 </w:t>
            </w:r>
          </w:p>
        </w:tc>
      </w:tr>
      <w:tr w:rsidR="00352919" w:rsidRPr="00352919" w14:paraId="3B6E9BA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E1C6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3498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E193BF3" w14:textId="67D41F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591DCD31" w14:textId="28687C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5AAA3" w14:textId="231BAF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02740" w14:textId="3A9856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0,825.00 </w:t>
            </w:r>
          </w:p>
        </w:tc>
      </w:tr>
      <w:tr w:rsidR="00352919" w:rsidRPr="00352919" w14:paraId="5AE8A72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5B0C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C9A9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0735ED6" w14:textId="7F5141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09F269" w14:textId="0072E0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58899" w14:textId="2A0E29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64959" w14:textId="5345A6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95,000.00 </w:t>
            </w:r>
          </w:p>
        </w:tc>
      </w:tr>
      <w:tr w:rsidR="00352919" w:rsidRPr="00352919" w14:paraId="6FC89D9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1A2D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0EE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4C88F8A" w14:textId="43CC7E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7D3799B0" w14:textId="752B71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FFF1B" w14:textId="271525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A868C" w14:textId="38F0BE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9,862.50 </w:t>
            </w:r>
          </w:p>
        </w:tc>
      </w:tr>
      <w:tr w:rsidR="00352919" w:rsidRPr="00352919" w14:paraId="7C3ABCC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2D04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CD13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8C3F9D5" w14:textId="4B4B8B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1545711" w14:textId="698427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CF639" w14:textId="3778E6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EDAC0" w14:textId="0BD3D0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1,100.00 </w:t>
            </w:r>
          </w:p>
        </w:tc>
      </w:tr>
      <w:tr w:rsidR="00352919" w:rsidRPr="00352919" w14:paraId="0C18DA5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8437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199D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75A73341" w14:textId="1C3862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2A662B44" w14:textId="5BE334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6A3D9" w14:textId="1EE876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89500" w14:textId="03851B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2,887.50 </w:t>
            </w:r>
          </w:p>
        </w:tc>
      </w:tr>
      <w:tr w:rsidR="00352919" w:rsidRPr="00352919" w14:paraId="2751F16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C53E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BB62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527721CC" w14:textId="07FD74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87B15" w14:textId="4054D4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6A4A7" w14:textId="559328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77436" w14:textId="4F1AAC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1,100.00 </w:t>
            </w:r>
          </w:p>
        </w:tc>
      </w:tr>
      <w:tr w:rsidR="00352919" w:rsidRPr="00352919" w14:paraId="575722F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7596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CD15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34975D5B" w14:textId="12EEA3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2DE53DBB" w14:textId="2D02F7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E0853" w14:textId="783FB3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22660" w14:textId="19D1CD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0,530.00 </w:t>
            </w:r>
          </w:p>
        </w:tc>
      </w:tr>
      <w:tr w:rsidR="00352919" w:rsidRPr="00352919" w14:paraId="0AB9628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6364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C162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20A9EADF" w14:textId="401B5F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1A442A8" w14:textId="40028D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DF21D" w14:textId="333B6A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DF62A" w14:textId="0524A4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8,241.25 </w:t>
            </w:r>
          </w:p>
        </w:tc>
      </w:tr>
      <w:tr w:rsidR="00352919" w:rsidRPr="00352919" w14:paraId="7C79D00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4C00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7021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19270AE3" w14:textId="7E7090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09D96F99" w14:textId="4E8760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AFED8" w14:textId="53150B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2FA27F" w14:textId="34DC6A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0,598.75 </w:t>
            </w:r>
          </w:p>
        </w:tc>
      </w:tr>
      <w:tr w:rsidR="00352919" w:rsidRPr="00352919" w14:paraId="3B6D95E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F94D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D910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7A60ED90" w14:textId="408B76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7386A678" w14:textId="43AD41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D3EDC" w14:textId="71E6C6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13BBE" w14:textId="14ECC6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9,810.00 </w:t>
            </w:r>
          </w:p>
        </w:tc>
      </w:tr>
      <w:tr w:rsidR="00352919" w:rsidRPr="00352919" w14:paraId="5C97544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BB8D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01E9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53F1C60B" w14:textId="3E7B15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D476943" w14:textId="2CD40C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E244E" w14:textId="1B0B21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38CA4" w14:textId="6883BC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0,962.50 </w:t>
            </w:r>
          </w:p>
        </w:tc>
      </w:tr>
      <w:tr w:rsidR="00352919" w:rsidRPr="00352919" w14:paraId="7E622A0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92CC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82B0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3BE7B017" w14:textId="05170C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5B488F" w14:textId="46E500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B667F" w14:textId="183B6D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7FA17" w14:textId="18043E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3,000.00 </w:t>
            </w:r>
          </w:p>
        </w:tc>
      </w:tr>
      <w:tr w:rsidR="00352919" w:rsidRPr="00352919" w14:paraId="3AB93389"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36168"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11EC86DC" w14:textId="367F14C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9FE629D" w14:textId="09FA43F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19FFD1" w14:textId="3943B30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77EC83" w14:textId="61D8312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781,496.82 </w:t>
            </w:r>
          </w:p>
        </w:tc>
      </w:tr>
      <w:tr w:rsidR="00352919" w:rsidRPr="00352919" w14:paraId="5C2E1A28"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FACF5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49F1C5ED" w14:textId="58A01E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5B42F647" w14:textId="37168D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EF230" w14:textId="60AC0E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DE099" w14:textId="4100B5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6,840.00 </w:t>
            </w:r>
          </w:p>
        </w:tc>
      </w:tr>
      <w:tr w:rsidR="00352919" w:rsidRPr="00352919" w14:paraId="209A01A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E62C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1060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7820ECD1" w14:textId="3DFD5E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222A098F" w14:textId="238D54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D81B3" w14:textId="5C06F3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58633" w14:textId="09FC3B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3,669.12 </w:t>
            </w:r>
          </w:p>
        </w:tc>
      </w:tr>
      <w:tr w:rsidR="00352919" w:rsidRPr="00352919" w14:paraId="365FCCF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E6D8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8FD030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0D68F5DD" w14:textId="4BD30A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0EACD11E" w14:textId="0EB807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F175C" w14:textId="142266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FE563" w14:textId="254E28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988.08 </w:t>
            </w:r>
          </w:p>
        </w:tc>
      </w:tr>
      <w:tr w:rsidR="00352919" w:rsidRPr="00352919" w14:paraId="17F32FA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652C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2879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557889E4" w14:textId="053471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0C4EC819" w14:textId="7E7186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F1982" w14:textId="641324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2736E" w14:textId="1454C9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2.34 </w:t>
            </w:r>
          </w:p>
        </w:tc>
      </w:tr>
      <w:tr w:rsidR="00352919" w:rsidRPr="00352919" w14:paraId="70C7C62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915A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F9F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42C95098" w14:textId="7906DC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40259E40" w14:textId="31564D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4DE94" w14:textId="711170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BD218" w14:textId="410334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4,439.60 </w:t>
            </w:r>
          </w:p>
        </w:tc>
      </w:tr>
      <w:tr w:rsidR="00352919" w:rsidRPr="00352919" w14:paraId="0B44224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97B1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31E4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596E7C16" w14:textId="637395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7E9B4B9A" w14:textId="114B7E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05D91" w14:textId="747751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238A6" w14:textId="392F21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4,549.68 </w:t>
            </w:r>
          </w:p>
        </w:tc>
      </w:tr>
      <w:tr w:rsidR="00352919" w:rsidRPr="00352919" w14:paraId="51C94FE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2EB4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A0B6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3244D9EB" w14:textId="3DE38F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1668E23E" w14:textId="43ED60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C1E25" w14:textId="7A3D33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D3F11" w14:textId="1E0236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59,185.44 </w:t>
            </w:r>
          </w:p>
        </w:tc>
      </w:tr>
      <w:tr w:rsidR="00352919" w:rsidRPr="00352919" w14:paraId="4C9D8BA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B643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0E2F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3DDF9B55" w14:textId="0E7A2E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4656ECE9" w14:textId="239B27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B891B" w14:textId="7246B4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777D9" w14:textId="1E57B1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25.46 </w:t>
            </w:r>
          </w:p>
        </w:tc>
      </w:tr>
      <w:tr w:rsidR="00352919" w:rsidRPr="00352919" w14:paraId="52D68BE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3A55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AD75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4555060B" w14:textId="4F61DA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69D5A61E" w14:textId="347595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2A9BC" w14:textId="7116B1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66D29" w14:textId="3A1786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43.12 </w:t>
            </w:r>
          </w:p>
        </w:tc>
      </w:tr>
      <w:tr w:rsidR="00352919" w:rsidRPr="00352919" w14:paraId="72FA33B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1AD6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620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71C3923B" w14:textId="1FEABD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76CDE6E1" w14:textId="739BF4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F32E8" w14:textId="7B3FBB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0E125" w14:textId="189408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6,052.30 </w:t>
            </w:r>
          </w:p>
        </w:tc>
      </w:tr>
      <w:tr w:rsidR="00352919" w:rsidRPr="00352919" w14:paraId="3EB3DB6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FB7B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7000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21A80620" w14:textId="0C9D9F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45FFB258" w14:textId="6A3F4D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9C710" w14:textId="76A72D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69CA2" w14:textId="1557DC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25.46 </w:t>
            </w:r>
          </w:p>
        </w:tc>
      </w:tr>
      <w:tr w:rsidR="00352919" w:rsidRPr="00352919" w14:paraId="245AFBE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3DAA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7036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0FEAEACD" w14:textId="0DC6BD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423E8686" w14:textId="62DDC5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BAA87" w14:textId="377C1E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9F3CF" w14:textId="35FB2B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90.14 </w:t>
            </w:r>
          </w:p>
        </w:tc>
      </w:tr>
      <w:tr w:rsidR="00352919" w:rsidRPr="00352919" w14:paraId="395F4D4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FA7F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C61A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581BF407" w14:textId="720307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436D83A3" w14:textId="6B3021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FEEE9" w14:textId="59C7DE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D53AA" w14:textId="4B8643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7,108.00 </w:t>
            </w:r>
          </w:p>
        </w:tc>
      </w:tr>
      <w:tr w:rsidR="00352919" w:rsidRPr="00352919" w14:paraId="4B9B9C4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3FF8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D842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79939DE9" w14:textId="2582D7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2F1DFA5E" w14:textId="5248AE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AB267" w14:textId="4A5D0B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AF37C" w14:textId="658E62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33.26 </w:t>
            </w:r>
          </w:p>
        </w:tc>
      </w:tr>
      <w:tr w:rsidR="00352919" w:rsidRPr="00352919" w14:paraId="26FEC2B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6835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A7C7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1C76FBB1" w14:textId="38D0FB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1BA269FA" w14:textId="76E35C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869E5" w14:textId="5C9DC7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35A5E" w14:textId="2224FF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4,696.14 </w:t>
            </w:r>
          </w:p>
        </w:tc>
      </w:tr>
      <w:tr w:rsidR="00352919" w:rsidRPr="00352919" w14:paraId="495F09C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1601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F47B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087FF627" w14:textId="45E692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3012FD93" w14:textId="21AC07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6CE36" w14:textId="64DCDD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1D758" w14:textId="3AA432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1,054.72 </w:t>
            </w:r>
          </w:p>
        </w:tc>
      </w:tr>
      <w:tr w:rsidR="00352919" w:rsidRPr="00352919" w14:paraId="4D0C0DE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6398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AF3E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DCA9271" w14:textId="7B1D40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5F60F07C" w14:textId="276DF9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6B391" w14:textId="0FB76D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39872" w14:textId="6E8B69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73,087.60 </w:t>
            </w:r>
          </w:p>
        </w:tc>
      </w:tr>
      <w:tr w:rsidR="00352919" w:rsidRPr="00352919" w14:paraId="5ADA24B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F25F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18C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1E5E355" w14:textId="754549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4B4F270B" w14:textId="6E1616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9B1CE" w14:textId="7A3406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6F963" w14:textId="7FC1BE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8,550.98 </w:t>
            </w:r>
          </w:p>
        </w:tc>
      </w:tr>
      <w:tr w:rsidR="00352919" w:rsidRPr="00352919" w14:paraId="3921176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FE4A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31EB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03AE936D" w14:textId="69683E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5B5A6582" w14:textId="4349EC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50CCF" w14:textId="482B3D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94036" w14:textId="4DE7B1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4,283.02 </w:t>
            </w:r>
          </w:p>
        </w:tc>
      </w:tr>
      <w:tr w:rsidR="00352919" w:rsidRPr="00352919" w14:paraId="3623058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AD42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AD0C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26289453" w14:textId="2FA3F8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7DCEFDCE" w14:textId="1123FA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BB6E2" w14:textId="4E8465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3B712" w14:textId="45C097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2,628.90 </w:t>
            </w:r>
          </w:p>
        </w:tc>
      </w:tr>
      <w:tr w:rsidR="00352919" w:rsidRPr="00352919" w14:paraId="7F11B42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7092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69DC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111F536E" w14:textId="176A5F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79D053A9" w14:textId="224C7A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67D25" w14:textId="3860DA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BCCEF" w14:textId="2174BE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60.78 </w:t>
            </w:r>
          </w:p>
        </w:tc>
      </w:tr>
      <w:tr w:rsidR="00352919" w:rsidRPr="00352919" w14:paraId="2DFA5A4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9395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ADF6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C3A6AB5" w14:textId="6B52DF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281C833D" w14:textId="6B7B55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37AB2" w14:textId="3F6E96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70010" w14:textId="24169F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2,881.12 </w:t>
            </w:r>
          </w:p>
        </w:tc>
      </w:tr>
      <w:tr w:rsidR="00352919" w:rsidRPr="00352919" w14:paraId="6250C92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52D9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268E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77CFFDC6" w14:textId="0DBDD4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01477F2F" w14:textId="39A5EE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6D111" w14:textId="518355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F4C58" w14:textId="057774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21.56 </w:t>
            </w:r>
          </w:p>
        </w:tc>
      </w:tr>
      <w:tr w:rsidR="00352919" w:rsidRPr="00352919" w14:paraId="166E4786"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11AEE"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6CB306C8" w14:textId="13362D2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2B181D32" w14:textId="4DC140D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24C86D" w14:textId="61ECA55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29DF74" w14:textId="42B1DDB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761,887.43 </w:t>
            </w:r>
          </w:p>
        </w:tc>
      </w:tr>
      <w:tr w:rsidR="00352919" w:rsidRPr="00352919" w14:paraId="53E5CE3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AA61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3767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0C65459F" w14:textId="0B0572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242C9EAF" w14:textId="3DBB4C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062B5" w14:textId="4E3AB9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7B05D" w14:textId="3BBCD4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3,599.40 </w:t>
            </w:r>
          </w:p>
        </w:tc>
      </w:tr>
      <w:tr w:rsidR="00352919" w:rsidRPr="00352919" w14:paraId="281109B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57D6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7EB2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5915D744" w14:textId="5613FA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35F03534" w14:textId="7EB34A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5DC23" w14:textId="01893A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B1929" w14:textId="4BBDC3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2,498.75 </w:t>
            </w:r>
          </w:p>
        </w:tc>
      </w:tr>
      <w:tr w:rsidR="00352919" w:rsidRPr="00352919" w14:paraId="18394C2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DB64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76A2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4FEF831A" w14:textId="0679FB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328553BD" w14:textId="5B687F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A4497" w14:textId="05EF11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620E9" w14:textId="70ED88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2,890.00 </w:t>
            </w:r>
          </w:p>
        </w:tc>
      </w:tr>
      <w:tr w:rsidR="00352919" w:rsidRPr="00352919" w14:paraId="5BC13E9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A84B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38FC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181F4020" w14:textId="6CC842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01EBD103" w14:textId="5BD5CB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E1B35" w14:textId="14C42B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6A628" w14:textId="632481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44,019.75 </w:t>
            </w:r>
          </w:p>
        </w:tc>
      </w:tr>
      <w:tr w:rsidR="00352919" w:rsidRPr="00352919" w14:paraId="0D1052A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A529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E2AE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11038BC" w14:textId="246C27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065D37DA" w14:textId="10D78E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45879" w14:textId="1AA337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2EF3B" w14:textId="6BF7DA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14,655.00 </w:t>
            </w:r>
          </w:p>
        </w:tc>
      </w:tr>
      <w:tr w:rsidR="00352919" w:rsidRPr="00352919" w14:paraId="4393760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058B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8423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45311ABC" w14:textId="5FF454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07DB8793" w14:textId="746D81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CCDC0" w14:textId="7DC428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DECD5" w14:textId="264DE5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9,010.00 </w:t>
            </w:r>
          </w:p>
        </w:tc>
      </w:tr>
      <w:tr w:rsidR="00352919" w:rsidRPr="00352919" w14:paraId="4DCA69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4C64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7B82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ABFD37C" w14:textId="2886D5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4C20FB70" w14:textId="70E694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AC4CA" w14:textId="4C9348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C4FB3" w14:textId="126DCF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7,362.30 </w:t>
            </w:r>
          </w:p>
        </w:tc>
      </w:tr>
      <w:tr w:rsidR="00352919" w:rsidRPr="00352919" w14:paraId="33F602C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C88C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7AA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0828A4E5" w14:textId="6C4589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1A4A942D" w14:textId="2876F3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3318E" w14:textId="45BD6E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0D8B1" w14:textId="355CAB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7,467.80 </w:t>
            </w:r>
          </w:p>
        </w:tc>
      </w:tr>
      <w:tr w:rsidR="00352919" w:rsidRPr="00352919" w14:paraId="33E70C5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5452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B30E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1520D7D5" w14:textId="6FF989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2804B0CA" w14:textId="2703E6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F07E1" w14:textId="38C3E9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E1C0E" w14:textId="4A0C48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7,803.70 </w:t>
            </w:r>
          </w:p>
        </w:tc>
      </w:tr>
      <w:tr w:rsidR="00352919" w:rsidRPr="00352919" w14:paraId="22C154E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15BD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D391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51434BF1" w14:textId="2AE322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1DC545AD" w14:textId="3CE280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ED19E" w14:textId="461B8A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C7716" w14:textId="546394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7,291.40 </w:t>
            </w:r>
          </w:p>
        </w:tc>
      </w:tr>
      <w:tr w:rsidR="00352919" w:rsidRPr="00352919" w14:paraId="56B421D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3919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6107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56C3B7AB" w14:textId="04FFB2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2D6A0BAA" w14:textId="70A578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E4BDA" w14:textId="38C19F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0D4E5" w14:textId="24E584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2,765.88 </w:t>
            </w:r>
          </w:p>
        </w:tc>
      </w:tr>
      <w:tr w:rsidR="00352919" w:rsidRPr="00352919" w14:paraId="427A5E5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32E5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5956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2B914312" w14:textId="062E1F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7EC6DB48" w14:textId="2C51C3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75FE1" w14:textId="272625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604FE" w14:textId="60AD55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5,548.00 </w:t>
            </w:r>
          </w:p>
        </w:tc>
      </w:tr>
      <w:tr w:rsidR="00352919" w:rsidRPr="00352919" w14:paraId="29002FD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1EFD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A185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33E3AAC7" w14:textId="162821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401B558E" w14:textId="44CCA4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E0A71" w14:textId="1D61F1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3736E" w14:textId="0BF86C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550.00 </w:t>
            </w:r>
          </w:p>
        </w:tc>
      </w:tr>
      <w:tr w:rsidR="00352919" w:rsidRPr="00352919" w14:paraId="6FFAFFB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7D56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172E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46A2F0FF" w14:textId="777040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74044CFC" w14:textId="751C29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A6465" w14:textId="3BF48B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A527A" w14:textId="7C87BD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8,437.25 </w:t>
            </w:r>
          </w:p>
        </w:tc>
      </w:tr>
      <w:tr w:rsidR="00352919" w:rsidRPr="00352919" w14:paraId="6226CDE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0F0D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3339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7D2F8531" w14:textId="42D72D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23159885" w14:textId="3A89AB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8F991" w14:textId="67B543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ADB96" w14:textId="08CEC2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3,953.00 </w:t>
            </w:r>
          </w:p>
        </w:tc>
      </w:tr>
      <w:tr w:rsidR="00352919" w:rsidRPr="00352919" w14:paraId="5344DE5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5EA8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37E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4E577A45" w14:textId="20097D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0CFA7E90" w14:textId="7076EA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61775" w14:textId="00FEFD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E9F5F" w14:textId="66ACF1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98,501.00 </w:t>
            </w:r>
          </w:p>
        </w:tc>
      </w:tr>
      <w:tr w:rsidR="00352919" w:rsidRPr="00352919" w14:paraId="1AE762C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3C63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7996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9B4B619" w14:textId="47AB61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44BAA0F8" w14:textId="75FF3A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E134C" w14:textId="2C5149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73636" w14:textId="47195C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5,534.20 </w:t>
            </w:r>
          </w:p>
        </w:tc>
      </w:tr>
      <w:tr w:rsidR="00352919" w:rsidRPr="00352919" w14:paraId="2878BEC4"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61A41"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7FEA09E6" w14:textId="61CA2CE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08AB809" w14:textId="249A3E0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C3184B" w14:textId="0AE0580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87EC14" w14:textId="0555552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300,032.75 </w:t>
            </w:r>
          </w:p>
        </w:tc>
      </w:tr>
      <w:tr w:rsidR="00352919" w:rsidRPr="00352919" w14:paraId="43780F0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B36A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C69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164AD7C2" w14:textId="578503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5043F81B" w14:textId="4D5A32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91FA59" w14:textId="16420F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E20AB" w14:textId="2CBE56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6,365.00 </w:t>
            </w:r>
          </w:p>
        </w:tc>
      </w:tr>
      <w:tr w:rsidR="00352919" w:rsidRPr="00352919" w14:paraId="0B7D712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516E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D28F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80A2FE1" w14:textId="1E88C1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09DB8689" w14:textId="780EC4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4E74C" w14:textId="1C1657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A2AEC" w14:textId="52A548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234.00 </w:t>
            </w:r>
          </w:p>
        </w:tc>
      </w:tr>
      <w:tr w:rsidR="00352919" w:rsidRPr="00352919" w14:paraId="0163DC2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BDC8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9348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3D615CC3" w14:textId="073531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5B307B61" w14:textId="6951DA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A3092" w14:textId="3B6EF0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6464E" w14:textId="2FC4C5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6,273.00 </w:t>
            </w:r>
          </w:p>
        </w:tc>
      </w:tr>
      <w:tr w:rsidR="00352919" w:rsidRPr="00352919" w14:paraId="76B5310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1986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FEE1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E9E1C42" w14:textId="57A001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22AEEE63" w14:textId="1513E3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C20B6" w14:textId="13FE6C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FAA4E" w14:textId="19727E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1,527.60 </w:t>
            </w:r>
          </w:p>
        </w:tc>
      </w:tr>
      <w:tr w:rsidR="00352919" w:rsidRPr="00352919" w14:paraId="4BAF491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79AD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BEFD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09DDCF40" w14:textId="1E42F2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D647530" w14:textId="6448EF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068FD" w14:textId="18C57C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86E60" w14:textId="089265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90,692.00 </w:t>
            </w:r>
          </w:p>
        </w:tc>
      </w:tr>
      <w:tr w:rsidR="00352919" w:rsidRPr="00352919" w14:paraId="6BEE47B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4E1A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0E69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47BBB195" w14:textId="437DEB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069882D7" w14:textId="7A8D68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E02030" w14:textId="1949CC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FA01C" w14:textId="45D5E0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195.00 </w:t>
            </w:r>
          </w:p>
        </w:tc>
      </w:tr>
      <w:tr w:rsidR="00352919" w:rsidRPr="00352919" w14:paraId="2D36A43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2D0E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55D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2FB5AAF" w14:textId="0EB472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6FD2B8AC" w14:textId="54E43E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39B2B" w14:textId="3A81F4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47DB0" w14:textId="26B48C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1,124.00 </w:t>
            </w:r>
          </w:p>
        </w:tc>
      </w:tr>
      <w:tr w:rsidR="00352919" w:rsidRPr="00352919" w14:paraId="5A3335B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6328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C9A5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289D1C5" w14:textId="14BF84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5C416E6C" w14:textId="7894D3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608BD" w14:textId="659B71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A1CE5" w14:textId="5DAA3A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9,750.65 </w:t>
            </w:r>
          </w:p>
        </w:tc>
      </w:tr>
      <w:tr w:rsidR="00352919" w:rsidRPr="00352919" w14:paraId="6D0E827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F792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6B8C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151CC487" w14:textId="3277F6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0BAC351B" w14:textId="140703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DF9EA" w14:textId="5BDA05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96D2F" w14:textId="566C62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5,871.50 </w:t>
            </w:r>
          </w:p>
        </w:tc>
      </w:tr>
      <w:tr w:rsidR="00352919" w:rsidRPr="00352919" w14:paraId="323CE8AC"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B0A3CA"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73886701" w14:textId="0DDE331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56,168,487.34 </w:t>
            </w:r>
          </w:p>
        </w:tc>
        <w:tc>
          <w:tcPr>
            <w:tcW w:w="810" w:type="pct"/>
            <w:tcBorders>
              <w:top w:val="nil"/>
              <w:left w:val="nil"/>
              <w:bottom w:val="single" w:sz="4" w:space="0" w:color="000000"/>
              <w:right w:val="single" w:sz="4" w:space="0" w:color="000000"/>
            </w:tcBorders>
            <w:shd w:val="clear" w:color="A5A5A5" w:fill="A5A5A5"/>
            <w:noWrap/>
            <w:vAlign w:val="bottom"/>
            <w:hideMark/>
          </w:tcPr>
          <w:p w14:paraId="52E47D69" w14:textId="7FA5B99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47,223,65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22ABFC4A" w14:textId="3E3C1F0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AFA5FE0" w14:textId="34D83BC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03,392,145.00 </w:t>
            </w:r>
          </w:p>
        </w:tc>
      </w:tr>
      <w:tr w:rsidR="00352919" w:rsidRPr="00352919" w14:paraId="17E6703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6CF38"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31389526" w14:textId="2FFAF31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37,327,61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2BEABAB" w14:textId="6521869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6,192,7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CCA94B" w14:textId="06961FC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878AD9" w14:textId="0272D02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63,520,400.25 </w:t>
            </w:r>
          </w:p>
        </w:tc>
      </w:tr>
      <w:tr w:rsidR="00352919" w:rsidRPr="00352919" w14:paraId="70B48743"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6AB49B"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5E9F8FF9" w14:textId="09B4DB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2A63326D" w14:textId="5BB756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9,450,825.00 </w:t>
            </w:r>
          </w:p>
        </w:tc>
        <w:tc>
          <w:tcPr>
            <w:tcW w:w="810" w:type="pct"/>
            <w:tcBorders>
              <w:top w:val="nil"/>
              <w:left w:val="nil"/>
              <w:bottom w:val="single" w:sz="4" w:space="0" w:color="000000"/>
              <w:right w:val="single" w:sz="4" w:space="0" w:color="000000"/>
            </w:tcBorders>
            <w:shd w:val="clear" w:color="auto" w:fill="auto"/>
            <w:noWrap/>
            <w:vAlign w:val="bottom"/>
            <w:hideMark/>
          </w:tcPr>
          <w:p w14:paraId="3A9259D0" w14:textId="413F89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B8C4EB7" w14:textId="2F660E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3,002,533.35 </w:t>
            </w:r>
          </w:p>
        </w:tc>
      </w:tr>
      <w:tr w:rsidR="00352919" w:rsidRPr="00352919" w14:paraId="042FC1B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60BCD"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AEF980E"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34A93019" w14:textId="030821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59A6EED8" w14:textId="28463D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5C469" w14:textId="4DD7E0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CD838" w14:textId="37BD6F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470,980.00 </w:t>
            </w:r>
          </w:p>
        </w:tc>
      </w:tr>
      <w:tr w:rsidR="00352919" w:rsidRPr="00352919" w14:paraId="3100A66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7A6D5"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737FDF1"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0A15C1BF" w14:textId="35C536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8,024,698.50 </w:t>
            </w:r>
          </w:p>
        </w:tc>
        <w:tc>
          <w:tcPr>
            <w:tcW w:w="810" w:type="pct"/>
            <w:tcBorders>
              <w:top w:val="nil"/>
              <w:left w:val="nil"/>
              <w:bottom w:val="single" w:sz="4" w:space="0" w:color="000000"/>
              <w:right w:val="single" w:sz="4" w:space="0" w:color="000000"/>
            </w:tcBorders>
            <w:shd w:val="clear" w:color="auto" w:fill="auto"/>
            <w:noWrap/>
            <w:vAlign w:val="bottom"/>
            <w:hideMark/>
          </w:tcPr>
          <w:p w14:paraId="7FB682E4" w14:textId="0BB885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8621C" w14:textId="33596A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89A9E" w14:textId="043C60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8,024,698.50 </w:t>
            </w:r>
          </w:p>
        </w:tc>
      </w:tr>
      <w:tr w:rsidR="00352919" w:rsidRPr="00352919" w14:paraId="66402A4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FD3D0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9F29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147BFFD8" w14:textId="554B7A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7412CBE8" w14:textId="080583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581F3" w14:textId="4FB1F0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7107C" w14:textId="01C89F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4,815.00 </w:t>
            </w:r>
          </w:p>
        </w:tc>
      </w:tr>
      <w:tr w:rsidR="00352919" w:rsidRPr="00352919" w14:paraId="2CDC3B2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2DFB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CC42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4AEA645" w14:textId="5AA4CA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239,246.00 </w:t>
            </w:r>
          </w:p>
        </w:tc>
        <w:tc>
          <w:tcPr>
            <w:tcW w:w="810" w:type="pct"/>
            <w:tcBorders>
              <w:top w:val="nil"/>
              <w:left w:val="nil"/>
              <w:bottom w:val="single" w:sz="4" w:space="0" w:color="000000"/>
              <w:right w:val="single" w:sz="4" w:space="0" w:color="000000"/>
            </w:tcBorders>
            <w:shd w:val="clear" w:color="auto" w:fill="auto"/>
            <w:noWrap/>
            <w:vAlign w:val="bottom"/>
            <w:hideMark/>
          </w:tcPr>
          <w:p w14:paraId="6B2DA09F" w14:textId="3D4E33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77E1D5" w14:textId="111415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F7BC7" w14:textId="535260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72,246.00 </w:t>
            </w:r>
          </w:p>
        </w:tc>
      </w:tr>
      <w:tr w:rsidR="00352919" w:rsidRPr="00352919" w14:paraId="5B4A073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5904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B954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1269CCB0" w14:textId="70D19B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7FDE28F7" w14:textId="342300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68,275.00 </w:t>
            </w:r>
          </w:p>
        </w:tc>
        <w:tc>
          <w:tcPr>
            <w:tcW w:w="810" w:type="pct"/>
            <w:tcBorders>
              <w:top w:val="nil"/>
              <w:left w:val="nil"/>
              <w:bottom w:val="single" w:sz="4" w:space="0" w:color="000000"/>
              <w:right w:val="single" w:sz="4" w:space="0" w:color="000000"/>
            </w:tcBorders>
            <w:shd w:val="clear" w:color="auto" w:fill="auto"/>
            <w:noWrap/>
            <w:vAlign w:val="bottom"/>
            <w:hideMark/>
          </w:tcPr>
          <w:p w14:paraId="08D6924E" w14:textId="5A15D9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77681" w14:textId="6F81E1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042,922.00 </w:t>
            </w:r>
          </w:p>
        </w:tc>
      </w:tr>
      <w:tr w:rsidR="00352919" w:rsidRPr="00352919" w14:paraId="540348B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4508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138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70253C50" w14:textId="760FD9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5F87AFB6" w14:textId="281995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736CD39F" w14:textId="444C59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F7A4A" w14:textId="434F1B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37,710.00 </w:t>
            </w:r>
          </w:p>
        </w:tc>
      </w:tr>
      <w:tr w:rsidR="00352919" w:rsidRPr="00352919" w14:paraId="3231C78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97A8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FAE9C6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38B2216F" w14:textId="0BA5C0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52,285.00 </w:t>
            </w:r>
          </w:p>
        </w:tc>
        <w:tc>
          <w:tcPr>
            <w:tcW w:w="810" w:type="pct"/>
            <w:tcBorders>
              <w:top w:val="nil"/>
              <w:left w:val="nil"/>
              <w:bottom w:val="single" w:sz="4" w:space="0" w:color="000000"/>
              <w:right w:val="single" w:sz="4" w:space="0" w:color="000000"/>
            </w:tcBorders>
            <w:shd w:val="clear" w:color="auto" w:fill="auto"/>
            <w:noWrap/>
            <w:vAlign w:val="bottom"/>
            <w:hideMark/>
          </w:tcPr>
          <w:p w14:paraId="24B98441" w14:textId="75FB31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137EC9" w14:textId="5C26AA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F3E8AC" w14:textId="6C688F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402,285.00 </w:t>
            </w:r>
          </w:p>
        </w:tc>
      </w:tr>
      <w:tr w:rsidR="00352919" w:rsidRPr="00352919" w14:paraId="6667FCE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F827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D10E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0A7F646A" w14:textId="66F3E2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34,482.00 </w:t>
            </w:r>
          </w:p>
        </w:tc>
        <w:tc>
          <w:tcPr>
            <w:tcW w:w="810" w:type="pct"/>
            <w:tcBorders>
              <w:top w:val="nil"/>
              <w:left w:val="nil"/>
              <w:bottom w:val="single" w:sz="4" w:space="0" w:color="000000"/>
              <w:right w:val="single" w:sz="4" w:space="0" w:color="000000"/>
            </w:tcBorders>
            <w:shd w:val="clear" w:color="auto" w:fill="auto"/>
            <w:noWrap/>
            <w:vAlign w:val="bottom"/>
            <w:hideMark/>
          </w:tcPr>
          <w:p w14:paraId="543BE3D7" w14:textId="6FCE75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084D3" w14:textId="217CF7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464B2" w14:textId="141C90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34,482.00 </w:t>
            </w:r>
          </w:p>
        </w:tc>
      </w:tr>
      <w:tr w:rsidR="00352919" w:rsidRPr="00352919" w14:paraId="4B7DF4B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DBD2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F34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07101531" w14:textId="1755B9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0F09BF63" w14:textId="32E880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FF07E" w14:textId="46B3A7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9B5BE" w14:textId="4203EE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734,307.50 </w:t>
            </w:r>
          </w:p>
        </w:tc>
      </w:tr>
      <w:tr w:rsidR="00352919" w:rsidRPr="00352919" w14:paraId="4D70018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10CC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33B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2E4CF291" w14:textId="6159B2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5902779F" w14:textId="294F34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EB3EB86" w14:textId="38DABA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F4892" w14:textId="13469C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698,432.50 </w:t>
            </w:r>
          </w:p>
        </w:tc>
      </w:tr>
      <w:tr w:rsidR="00352919" w:rsidRPr="00352919" w14:paraId="20AC7E6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74E8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BF9D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12FB94EE" w14:textId="51F03D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588D254F" w14:textId="40AF5E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D200A" w14:textId="5FB9D1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2FF63" w14:textId="13859F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157,380.00 </w:t>
            </w:r>
          </w:p>
        </w:tc>
      </w:tr>
      <w:tr w:rsidR="00352919" w:rsidRPr="00352919" w14:paraId="17E53F7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A6F5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D42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FCA8986" w14:textId="6BE2CC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480ABBD6" w14:textId="6EC959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5ED4D8C8" w14:textId="60ED70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D5AE8" w14:textId="17A4B6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722,082.00 </w:t>
            </w:r>
          </w:p>
        </w:tc>
      </w:tr>
      <w:tr w:rsidR="00352919" w:rsidRPr="00352919" w14:paraId="02615C1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163A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8847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159F7732" w14:textId="7D2F0C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52,179.00 </w:t>
            </w:r>
          </w:p>
        </w:tc>
        <w:tc>
          <w:tcPr>
            <w:tcW w:w="810" w:type="pct"/>
            <w:tcBorders>
              <w:top w:val="nil"/>
              <w:left w:val="nil"/>
              <w:bottom w:val="single" w:sz="4" w:space="0" w:color="000000"/>
              <w:right w:val="single" w:sz="4" w:space="0" w:color="000000"/>
            </w:tcBorders>
            <w:shd w:val="clear" w:color="auto" w:fill="auto"/>
            <w:noWrap/>
            <w:vAlign w:val="bottom"/>
            <w:hideMark/>
          </w:tcPr>
          <w:p w14:paraId="21AC6D17" w14:textId="7DE220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1E079" w14:textId="7B1D90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D68FB" w14:textId="2E027A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52,179.00 </w:t>
            </w:r>
          </w:p>
        </w:tc>
      </w:tr>
      <w:tr w:rsidR="00352919" w:rsidRPr="00352919" w14:paraId="3E018F5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6E8A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8F42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14EBCC66" w14:textId="46F34A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350D1011" w14:textId="20E3E6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2E19B1" w14:textId="3C624B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C7A02" w14:textId="6F68F2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609,728.00 </w:t>
            </w:r>
          </w:p>
        </w:tc>
      </w:tr>
      <w:tr w:rsidR="00352919" w:rsidRPr="00352919" w14:paraId="0375E91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4FD1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EE25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36CE85F7" w14:textId="686135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2BF62475" w14:textId="5491A5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15A2C" w14:textId="35475A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D1045" w14:textId="731227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5,315.00 </w:t>
            </w:r>
          </w:p>
        </w:tc>
      </w:tr>
      <w:tr w:rsidR="00352919" w:rsidRPr="00352919" w14:paraId="6B6D21E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B7F1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701C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1E9CDFA7" w14:textId="26CA4E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033CDCC4" w14:textId="3F18C6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50EE0F89" w14:textId="5AC79A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6EDC9" w14:textId="54A597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906,230.00 </w:t>
            </w:r>
          </w:p>
        </w:tc>
      </w:tr>
      <w:tr w:rsidR="00352919" w:rsidRPr="00352919" w14:paraId="79F1129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A1AE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7833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6F618049" w14:textId="42B87B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0A837047" w14:textId="127C49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6F7712A8" w14:textId="4D36C0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3A015" w14:textId="02D715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8,383,449.00 </w:t>
            </w:r>
          </w:p>
        </w:tc>
      </w:tr>
      <w:tr w:rsidR="00352919" w:rsidRPr="00352919" w14:paraId="47F88B2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2A68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AB5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712075CF" w14:textId="3DBF0C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055467FC" w14:textId="11E284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5E3AD" w14:textId="1D47E1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C0F01" w14:textId="0A6AF3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813,125.00 </w:t>
            </w:r>
          </w:p>
        </w:tc>
      </w:tr>
      <w:tr w:rsidR="00352919" w:rsidRPr="00352919" w14:paraId="2E76EB1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03A2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4C1B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5B485C80" w14:textId="41CC5B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02117E3C" w14:textId="431DE3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246E34" w14:textId="5C55F7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4B9C1" w14:textId="1B6963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244,315.00 </w:t>
            </w:r>
          </w:p>
        </w:tc>
      </w:tr>
      <w:tr w:rsidR="00352919" w:rsidRPr="00352919" w14:paraId="4628DBB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4CFB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209A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3E785761" w14:textId="0CBA53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29BD01AD" w14:textId="11EA9E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610BB" w14:textId="4EF9FA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CA954" w14:textId="40E3E5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37,315.00 </w:t>
            </w:r>
          </w:p>
        </w:tc>
      </w:tr>
      <w:tr w:rsidR="00352919" w:rsidRPr="00352919" w14:paraId="61D52D7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22AB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E690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2001F9D" w14:textId="186394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69C99D5A" w14:textId="20C2DA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6854C" w14:textId="4241D4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49B42" w14:textId="658963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68,815.00 </w:t>
            </w:r>
          </w:p>
        </w:tc>
      </w:tr>
      <w:tr w:rsidR="00352919" w:rsidRPr="00352919" w14:paraId="52A5FC2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EC74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0222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9DBC5FB" w14:textId="0DF6EA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649,467.00 </w:t>
            </w:r>
          </w:p>
        </w:tc>
        <w:tc>
          <w:tcPr>
            <w:tcW w:w="810" w:type="pct"/>
            <w:tcBorders>
              <w:top w:val="nil"/>
              <w:left w:val="nil"/>
              <w:bottom w:val="single" w:sz="4" w:space="0" w:color="000000"/>
              <w:right w:val="single" w:sz="4" w:space="0" w:color="000000"/>
            </w:tcBorders>
            <w:shd w:val="clear" w:color="auto" w:fill="auto"/>
            <w:noWrap/>
            <w:vAlign w:val="bottom"/>
            <w:hideMark/>
          </w:tcPr>
          <w:p w14:paraId="1F46F96A" w14:textId="7D9CA1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00DB1913" w14:textId="18B3FC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D9EE7" w14:textId="342E25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523,018.40 </w:t>
            </w:r>
          </w:p>
        </w:tc>
      </w:tr>
      <w:tr w:rsidR="00352919" w:rsidRPr="00352919" w14:paraId="5466D30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8444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F5FC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7396FC3" w14:textId="7D31BD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21818753" w14:textId="6E53C7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13BD2" w14:textId="37F9EA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09166" w14:textId="7B84F7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64,782.50 </w:t>
            </w:r>
          </w:p>
        </w:tc>
      </w:tr>
      <w:tr w:rsidR="00352919" w:rsidRPr="00352919" w14:paraId="00001C9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B1BE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A044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6F3A4DC" w14:textId="6BF371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5C08702D" w14:textId="07CBB1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44989" w14:textId="432629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5E8C8" w14:textId="22BE6C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32,345.00 </w:t>
            </w:r>
          </w:p>
        </w:tc>
      </w:tr>
      <w:tr w:rsidR="00352919" w:rsidRPr="00352919" w14:paraId="71F1409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5C83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DB28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11E6CB8C" w14:textId="6968DA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5E1B7FEA" w14:textId="018E5A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72DD7" w14:textId="3D6448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767849" w14:textId="6F0851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478,500.00 </w:t>
            </w:r>
          </w:p>
        </w:tc>
      </w:tr>
      <w:tr w:rsidR="00352919" w:rsidRPr="00352919" w14:paraId="25E0418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6CF6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0267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37219BD2" w14:textId="58419E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1F639E48" w14:textId="045B7E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C0593" w14:textId="461E16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EB4F1" w14:textId="28AC48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51,403.00 </w:t>
            </w:r>
          </w:p>
        </w:tc>
      </w:tr>
      <w:tr w:rsidR="00352919" w:rsidRPr="00352919" w14:paraId="1BF851E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F299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C6E1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6C890E99" w14:textId="71CE10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6101E909" w14:textId="3B1422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5D603" w14:textId="7F3B9E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FFFF76" w14:textId="44C3E5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582,753.00 </w:t>
            </w:r>
          </w:p>
        </w:tc>
      </w:tr>
      <w:tr w:rsidR="00352919" w:rsidRPr="00352919" w14:paraId="1697DD3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B8E8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853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6A8AF70" w14:textId="16A568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505F2EDB" w14:textId="2964EF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6E957939" w14:textId="193771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86E99" w14:textId="2E0A66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70,422.00 </w:t>
            </w:r>
          </w:p>
        </w:tc>
      </w:tr>
      <w:tr w:rsidR="00352919" w:rsidRPr="00352919" w14:paraId="56E232D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D732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744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67CF8E92" w14:textId="7977F9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209D6C87" w14:textId="34770C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949B0" w14:textId="10562D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CCC30" w14:textId="24A35B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8,568,908.00 </w:t>
            </w:r>
          </w:p>
        </w:tc>
      </w:tr>
      <w:tr w:rsidR="00352919" w:rsidRPr="00352919" w14:paraId="6E8A556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44C8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981C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6B4B736" w14:textId="5C8193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3DE57F7D" w14:textId="3AEE0D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8B554" w14:textId="4E040D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125F7" w14:textId="326BA0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660,312.00 </w:t>
            </w:r>
          </w:p>
        </w:tc>
      </w:tr>
      <w:tr w:rsidR="00352919" w:rsidRPr="00352919" w14:paraId="31A9E89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A9D1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96B5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F490A8F" w14:textId="6A4D00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2026CAC5" w14:textId="4F3836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0B3DB199" w14:textId="032328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2FFBD" w14:textId="250AB2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9,108,563.50 </w:t>
            </w:r>
          </w:p>
        </w:tc>
      </w:tr>
      <w:tr w:rsidR="00352919" w:rsidRPr="00352919" w14:paraId="4D69FC2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D27D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E89B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4FF73D07" w14:textId="0B8E26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5AED0ACF" w14:textId="12E347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49C29" w14:textId="1AD5A7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7BF7D" w14:textId="3EEDF3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22,983.00 </w:t>
            </w:r>
          </w:p>
        </w:tc>
      </w:tr>
      <w:tr w:rsidR="00352919" w:rsidRPr="00352919" w14:paraId="0D1021F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AFA3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D397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6B715F77" w14:textId="00593E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77685A01" w14:textId="43F511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1C947" w14:textId="040D07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39ECE" w14:textId="1F20A8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95,750.00 </w:t>
            </w:r>
          </w:p>
        </w:tc>
      </w:tr>
      <w:tr w:rsidR="00352919" w:rsidRPr="00352919" w14:paraId="57EBCD3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41ED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F8EE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2529C5E7" w14:textId="567ADE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4E99F92C" w14:textId="52FEAB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8E70D" w14:textId="1857B3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49DEF" w14:textId="58CDCD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5,315.00 </w:t>
            </w:r>
          </w:p>
        </w:tc>
      </w:tr>
      <w:tr w:rsidR="00352919" w:rsidRPr="00352919" w14:paraId="05C7A885"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2C8655"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232A2C12" w14:textId="0D58069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1,094,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3E96311" w14:textId="6805850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5,134,140.43 </w:t>
            </w:r>
          </w:p>
        </w:tc>
        <w:tc>
          <w:tcPr>
            <w:tcW w:w="810" w:type="pct"/>
            <w:tcBorders>
              <w:top w:val="nil"/>
              <w:left w:val="nil"/>
              <w:bottom w:val="single" w:sz="4" w:space="0" w:color="000000"/>
              <w:right w:val="single" w:sz="4" w:space="0" w:color="000000"/>
            </w:tcBorders>
            <w:shd w:val="clear" w:color="D8D8D8" w:fill="D8D8D8"/>
            <w:noWrap/>
            <w:vAlign w:val="bottom"/>
            <w:hideMark/>
          </w:tcPr>
          <w:p w14:paraId="4B8A4350" w14:textId="64F0742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45407D" w14:textId="4995F2D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6,228,647.18 </w:t>
            </w:r>
          </w:p>
        </w:tc>
      </w:tr>
      <w:tr w:rsidR="00352919" w:rsidRPr="00352919" w14:paraId="5C76BF49"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98B721"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8B64B67" w14:textId="204BD2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24775CCD" w14:textId="518B90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122FE8A9" w14:textId="726E34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2FD5A1C" w14:textId="74C8B8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5,520,319.20 </w:t>
            </w:r>
          </w:p>
        </w:tc>
      </w:tr>
      <w:tr w:rsidR="00352919" w:rsidRPr="00352919" w14:paraId="0CDB2C5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52890"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F41FC5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617B9D1B" w14:textId="1AA133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5E46F16B" w14:textId="280A39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88331" w14:textId="5C5158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DC929" w14:textId="50FF0C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0,341.00 </w:t>
            </w:r>
          </w:p>
        </w:tc>
      </w:tr>
      <w:tr w:rsidR="00352919" w:rsidRPr="00352919" w14:paraId="3AE0301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10EF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7581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7F2B660F" w14:textId="3D8C4A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3EF74962" w14:textId="596178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6F8DD" w14:textId="477078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5FBF7" w14:textId="15313B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37,190.00 </w:t>
            </w:r>
          </w:p>
        </w:tc>
      </w:tr>
      <w:tr w:rsidR="00352919" w:rsidRPr="00352919" w14:paraId="734D311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1917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7258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44487474" w14:textId="50B3B9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47,577.00 </w:t>
            </w:r>
          </w:p>
        </w:tc>
        <w:tc>
          <w:tcPr>
            <w:tcW w:w="810" w:type="pct"/>
            <w:tcBorders>
              <w:top w:val="nil"/>
              <w:left w:val="nil"/>
              <w:bottom w:val="single" w:sz="4" w:space="0" w:color="000000"/>
              <w:right w:val="single" w:sz="4" w:space="0" w:color="000000"/>
            </w:tcBorders>
            <w:shd w:val="clear" w:color="auto" w:fill="auto"/>
            <w:noWrap/>
            <w:vAlign w:val="bottom"/>
            <w:hideMark/>
          </w:tcPr>
          <w:p w14:paraId="2AA86500" w14:textId="6C5B88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19378931" w14:textId="085299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6EEA0" w14:textId="458D47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804,447.00 </w:t>
            </w:r>
          </w:p>
        </w:tc>
      </w:tr>
      <w:tr w:rsidR="00352919" w:rsidRPr="00352919" w14:paraId="003BDBF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1055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6BE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3F8AFA59" w14:textId="5DD865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59,240.00 </w:t>
            </w:r>
          </w:p>
        </w:tc>
        <w:tc>
          <w:tcPr>
            <w:tcW w:w="810" w:type="pct"/>
            <w:tcBorders>
              <w:top w:val="nil"/>
              <w:left w:val="nil"/>
              <w:bottom w:val="single" w:sz="4" w:space="0" w:color="000000"/>
              <w:right w:val="single" w:sz="4" w:space="0" w:color="000000"/>
            </w:tcBorders>
            <w:shd w:val="clear" w:color="auto" w:fill="auto"/>
            <w:noWrap/>
            <w:vAlign w:val="bottom"/>
            <w:hideMark/>
          </w:tcPr>
          <w:p w14:paraId="51B30A1D" w14:textId="696914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97D5F2" w14:textId="74E74D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795D5" w14:textId="00FC25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09,240.00 </w:t>
            </w:r>
          </w:p>
        </w:tc>
      </w:tr>
      <w:tr w:rsidR="00352919" w:rsidRPr="00352919" w14:paraId="160CB90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1F5B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CFBD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F859D48" w14:textId="58017E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03EFB812" w14:textId="6072D0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5,569.00 </w:t>
            </w:r>
          </w:p>
        </w:tc>
        <w:tc>
          <w:tcPr>
            <w:tcW w:w="810" w:type="pct"/>
            <w:tcBorders>
              <w:top w:val="nil"/>
              <w:left w:val="nil"/>
              <w:bottom w:val="single" w:sz="4" w:space="0" w:color="000000"/>
              <w:right w:val="single" w:sz="4" w:space="0" w:color="000000"/>
            </w:tcBorders>
            <w:shd w:val="clear" w:color="auto" w:fill="auto"/>
            <w:noWrap/>
            <w:vAlign w:val="bottom"/>
            <w:hideMark/>
          </w:tcPr>
          <w:p w14:paraId="1E753939" w14:textId="652BDE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0F968" w14:textId="5AC260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06,169.00 </w:t>
            </w:r>
          </w:p>
        </w:tc>
      </w:tr>
      <w:tr w:rsidR="00352919" w:rsidRPr="00352919" w14:paraId="35CE2A5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284B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9B45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3A9894B3" w14:textId="552395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0A8D5842" w14:textId="5F933C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6B7F80D7" w14:textId="151C7A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EA009" w14:textId="10865A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168,878.78 </w:t>
            </w:r>
          </w:p>
        </w:tc>
      </w:tr>
      <w:tr w:rsidR="00352919" w:rsidRPr="00352919" w14:paraId="78332C9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B713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2755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620C4CD7" w14:textId="697FD9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64,500.75 </w:t>
            </w:r>
          </w:p>
        </w:tc>
        <w:tc>
          <w:tcPr>
            <w:tcW w:w="810" w:type="pct"/>
            <w:tcBorders>
              <w:top w:val="nil"/>
              <w:left w:val="nil"/>
              <w:bottom w:val="single" w:sz="4" w:space="0" w:color="000000"/>
              <w:right w:val="single" w:sz="4" w:space="0" w:color="000000"/>
            </w:tcBorders>
            <w:shd w:val="clear" w:color="auto" w:fill="auto"/>
            <w:noWrap/>
            <w:vAlign w:val="bottom"/>
            <w:hideMark/>
          </w:tcPr>
          <w:p w14:paraId="0CECC3D4" w14:textId="32C6D9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722148D2" w14:textId="46953C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391F6" w14:textId="53070E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77,170.75 </w:t>
            </w:r>
          </w:p>
        </w:tc>
      </w:tr>
      <w:tr w:rsidR="00352919" w:rsidRPr="00352919" w14:paraId="352D0AF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336E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D87B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5D6B7A59" w14:textId="6E19EB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419B7E" w14:textId="5DE293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737F2" w14:textId="0154BC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A0C77" w14:textId="604067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1,000.00 </w:t>
            </w:r>
          </w:p>
        </w:tc>
      </w:tr>
      <w:tr w:rsidR="00352919" w:rsidRPr="00352919" w14:paraId="3CFCF6F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BA35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61E1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053E32C1" w14:textId="328C30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3E2DBF06" w14:textId="3F4A98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7C0629C2" w14:textId="2DA4C5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CFCDA" w14:textId="13C465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63,275.00 </w:t>
            </w:r>
          </w:p>
        </w:tc>
      </w:tr>
      <w:tr w:rsidR="00352919" w:rsidRPr="00352919" w14:paraId="5F2548E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B04F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99FF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371B9237" w14:textId="6B0017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37C511A3" w14:textId="73D301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1E4262E6" w14:textId="1699CF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8CC5F" w14:textId="01CC81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174,350.60 </w:t>
            </w:r>
          </w:p>
        </w:tc>
      </w:tr>
      <w:tr w:rsidR="00352919" w:rsidRPr="00352919" w14:paraId="7E41B6E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AB17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608A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5A25D464" w14:textId="0F788A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51DA50" w14:textId="67C3EA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77313508" w14:textId="71C483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C6B6B" w14:textId="4564BF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9,860.00 </w:t>
            </w:r>
          </w:p>
        </w:tc>
      </w:tr>
      <w:tr w:rsidR="00352919" w:rsidRPr="00352919" w14:paraId="5C8CD46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3476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772A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02E6D6B4" w14:textId="6C5B67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6CC75CED" w14:textId="73A158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3744F061" w14:textId="4C1401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68297" w14:textId="4ADE93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2,443.71 </w:t>
            </w:r>
          </w:p>
        </w:tc>
      </w:tr>
      <w:tr w:rsidR="00352919" w:rsidRPr="00352919" w14:paraId="354E28C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CCBC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28E1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28732CA1" w14:textId="2AAE25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83EF82" w14:textId="6494F7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831F6" w14:textId="6CCD1B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154C7" w14:textId="452BA73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1,000.00 </w:t>
            </w:r>
          </w:p>
        </w:tc>
      </w:tr>
      <w:tr w:rsidR="00352919" w:rsidRPr="00352919" w14:paraId="0F7AD5A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FA6B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AE84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771E0864" w14:textId="42B804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34D64B" w14:textId="5033DA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40DDFBA" w14:textId="6B8934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CAC4C" w14:textId="009210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34,510.00 </w:t>
            </w:r>
          </w:p>
        </w:tc>
      </w:tr>
      <w:tr w:rsidR="00352919" w:rsidRPr="00352919" w14:paraId="6862B34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211D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52960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1A537F2A" w14:textId="58D3BB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422D33" w14:textId="360307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CCC72E" w14:textId="245641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21EC2" w14:textId="45922E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1,000.00 </w:t>
            </w:r>
          </w:p>
        </w:tc>
      </w:tr>
      <w:tr w:rsidR="00352919" w:rsidRPr="00352919" w14:paraId="2718C6E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534A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13CB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63C3EB3C" w14:textId="03BF21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6E244F0F" w14:textId="734C2C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9F2BB" w14:textId="11F26A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1A235" w14:textId="6BDBC7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03,340.00 </w:t>
            </w:r>
          </w:p>
        </w:tc>
      </w:tr>
      <w:tr w:rsidR="00352919" w:rsidRPr="00352919" w14:paraId="5F7CF44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2D82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AC99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0993E6D8" w14:textId="37BC4F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BA92A" w14:textId="5A86C5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6568AD" w14:textId="63AF1D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DAC6F" w14:textId="0E025E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50,200.00 </w:t>
            </w:r>
          </w:p>
        </w:tc>
      </w:tr>
      <w:tr w:rsidR="00352919" w:rsidRPr="00352919" w14:paraId="4F965ED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3BBA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2E58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C9C99E1" w14:textId="47EDD0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0EC80FCD" w14:textId="2675B3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2C12F4C1" w14:textId="798293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45C50" w14:textId="4520C9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40,574.00 </w:t>
            </w:r>
          </w:p>
        </w:tc>
      </w:tr>
      <w:tr w:rsidR="00352919" w:rsidRPr="00352919" w14:paraId="103FE7A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1995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4E87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0EF6DDBF" w14:textId="7214EC8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2FA5AAED" w14:textId="6B38E4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019B04F7" w14:textId="06C15A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A3A6B" w14:textId="00846F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10,671.00 </w:t>
            </w:r>
          </w:p>
        </w:tc>
      </w:tr>
      <w:tr w:rsidR="00352919" w:rsidRPr="00352919" w14:paraId="423AACA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79DC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D50F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9F72E34" w14:textId="50DBE6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5AB45615" w14:textId="796159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5357519F" w14:textId="73DFF1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3337A" w14:textId="672D36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73,958.00 </w:t>
            </w:r>
          </w:p>
        </w:tc>
      </w:tr>
      <w:tr w:rsidR="00352919" w:rsidRPr="00352919" w14:paraId="5054742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F757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B13E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69484AEE" w14:textId="1B56C9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156F7284" w14:textId="605D8F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6F88F490" w14:textId="352A4A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B2482" w14:textId="4B8909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82,970.14 </w:t>
            </w:r>
          </w:p>
        </w:tc>
      </w:tr>
      <w:tr w:rsidR="00352919" w:rsidRPr="00352919" w14:paraId="1EEDC39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8EFC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3AFE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155058D6" w14:textId="4972D9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6CBF64" w14:textId="0805DD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54F73B44" w14:textId="63FAE5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974AC" w14:textId="77E964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60,605.00 </w:t>
            </w:r>
          </w:p>
        </w:tc>
      </w:tr>
      <w:tr w:rsidR="00352919" w:rsidRPr="00352919" w14:paraId="4F82C46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4B71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1D62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45A0C732" w14:textId="4741F5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440691EB" w14:textId="54643A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4B18CC85" w14:textId="507686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AF697" w14:textId="751211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65,134.00 </w:t>
            </w:r>
          </w:p>
        </w:tc>
      </w:tr>
      <w:tr w:rsidR="00352919" w:rsidRPr="00352919" w14:paraId="612D67C5"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4F962"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47D00243" w14:textId="2B48330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2,362,27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11F3A021" w14:textId="6972A83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5,324,196.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A52D905" w14:textId="117F5F0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5C7625" w14:textId="54FE691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7,686,476.05 </w:t>
            </w:r>
          </w:p>
        </w:tc>
      </w:tr>
      <w:tr w:rsidR="00352919" w:rsidRPr="00352919" w14:paraId="57110F63"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F2D3D9"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6FB5F928" w14:textId="41673D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245EC1" w14:textId="2834E3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1553E942" w14:textId="275A6C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F2845F8" w14:textId="0EF083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969,200.50 </w:t>
            </w:r>
          </w:p>
        </w:tc>
      </w:tr>
      <w:tr w:rsidR="00352919" w:rsidRPr="00352919" w14:paraId="4FC4A9C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8301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8D39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62CB2D43" w14:textId="71EBD3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7944D84" w14:textId="482F27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E8330" w14:textId="732EF5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BB828" w14:textId="7FE01B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5,400.00 </w:t>
            </w:r>
          </w:p>
        </w:tc>
      </w:tr>
      <w:tr w:rsidR="00352919" w:rsidRPr="00352919" w14:paraId="309C84F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2099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5C41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3EE0539D" w14:textId="45E428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3EF47CC9" w14:textId="409FB0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44640130" w14:textId="26C2C3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E63EE" w14:textId="220086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11,900.00 </w:t>
            </w:r>
          </w:p>
        </w:tc>
      </w:tr>
      <w:tr w:rsidR="00352919" w:rsidRPr="00352919" w14:paraId="5907B37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5D9F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7913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6F7B3668" w14:textId="542E6A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64E339E7" w14:textId="49DEAC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313226" w14:textId="0C7C02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DD6D7" w14:textId="0680C4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513,210.00 </w:t>
            </w:r>
          </w:p>
        </w:tc>
      </w:tr>
      <w:tr w:rsidR="00352919" w:rsidRPr="00352919" w14:paraId="607B3B7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CF9B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854D6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04F84E48" w14:textId="56522B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44DFC10D" w14:textId="4C31DD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6FDDF98" w14:textId="048703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7BC2F" w14:textId="5AE044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70,560.00 </w:t>
            </w:r>
          </w:p>
        </w:tc>
      </w:tr>
      <w:tr w:rsidR="00352919" w:rsidRPr="00352919" w14:paraId="1C07538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5A07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909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10B22CEA" w14:textId="5AB0C3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1E71C282" w14:textId="3D5A84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916,068.00 </w:t>
            </w:r>
          </w:p>
        </w:tc>
        <w:tc>
          <w:tcPr>
            <w:tcW w:w="810" w:type="pct"/>
            <w:tcBorders>
              <w:top w:val="nil"/>
              <w:left w:val="nil"/>
              <w:bottom w:val="single" w:sz="4" w:space="0" w:color="000000"/>
              <w:right w:val="single" w:sz="4" w:space="0" w:color="000000"/>
            </w:tcBorders>
            <w:shd w:val="clear" w:color="auto" w:fill="auto"/>
            <w:noWrap/>
            <w:vAlign w:val="bottom"/>
            <w:hideMark/>
          </w:tcPr>
          <w:p w14:paraId="0D3FC33B" w14:textId="3F1115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16548" w14:textId="452551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849,102.00 </w:t>
            </w:r>
          </w:p>
        </w:tc>
      </w:tr>
      <w:tr w:rsidR="00352919" w:rsidRPr="00352919" w14:paraId="6311149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B0EE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7464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5CEFD886" w14:textId="75F36A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78527880" w14:textId="4765E2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5AEF4" w14:textId="41354C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758236" w14:textId="3803CE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07,184.00 </w:t>
            </w:r>
          </w:p>
        </w:tc>
      </w:tr>
      <w:tr w:rsidR="00352919" w:rsidRPr="00352919" w14:paraId="5094D3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0409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BE41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0EF9EF0B" w14:textId="49EB79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55444AD" w14:textId="6C9486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B65DC" w14:textId="25D5B7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F678F" w14:textId="2E848D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5,400.00 </w:t>
            </w:r>
          </w:p>
        </w:tc>
      </w:tr>
      <w:tr w:rsidR="00352919" w:rsidRPr="00352919" w14:paraId="53E4F31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108B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947A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757F8BFD" w14:textId="34308A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92A6870" w14:textId="778780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2AF57086" w14:textId="6673AF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A845F" w14:textId="3F560B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8,624.78 </w:t>
            </w:r>
          </w:p>
        </w:tc>
      </w:tr>
      <w:tr w:rsidR="00352919" w:rsidRPr="00352919" w14:paraId="1BF066B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FD87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FE5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2B81A080" w14:textId="7484B5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26F72BCA" w14:textId="7003D1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79D53" w14:textId="1EBCBC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B7B28" w14:textId="29CEF6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3,300.00 </w:t>
            </w:r>
          </w:p>
        </w:tc>
      </w:tr>
      <w:tr w:rsidR="00352919" w:rsidRPr="00352919" w14:paraId="40E1530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0D19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4B82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3868F859" w14:textId="241E8E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2E0C3BCF" w14:textId="6348D4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5F46FF" w14:textId="453879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37376" w14:textId="546956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85,728.00 </w:t>
            </w:r>
          </w:p>
        </w:tc>
      </w:tr>
      <w:tr w:rsidR="00352919" w:rsidRPr="00352919" w14:paraId="72364AF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A1EB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9F62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6025FB0E" w14:textId="1E00BE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2C1D38B4" w14:textId="47C222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78152B74" w14:textId="5790F9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0E7B7" w14:textId="01929D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16,689.40 </w:t>
            </w:r>
          </w:p>
        </w:tc>
      </w:tr>
      <w:tr w:rsidR="00352919" w:rsidRPr="00352919" w14:paraId="038B8AE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5FC3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A46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4E4D678C" w14:textId="4A515B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8A48D8" w14:textId="71D2C6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937EB" w14:textId="2E04D2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32E14" w14:textId="5B0703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2,000.00 </w:t>
            </w:r>
          </w:p>
        </w:tc>
      </w:tr>
      <w:tr w:rsidR="00352919" w:rsidRPr="00352919" w14:paraId="18E4D5F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CD7B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CAE3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6E4393C5" w14:textId="704942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188E414" w14:textId="11A5B8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2A250" w14:textId="332F72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9C91A" w14:textId="57BFD4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5,400.00 </w:t>
            </w:r>
          </w:p>
        </w:tc>
      </w:tr>
      <w:tr w:rsidR="00352919" w:rsidRPr="00352919" w14:paraId="053A384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157A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D2D6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4A8308E1" w14:textId="31E617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0,880.00 </w:t>
            </w:r>
          </w:p>
        </w:tc>
        <w:tc>
          <w:tcPr>
            <w:tcW w:w="810" w:type="pct"/>
            <w:tcBorders>
              <w:top w:val="nil"/>
              <w:left w:val="nil"/>
              <w:bottom w:val="single" w:sz="4" w:space="0" w:color="000000"/>
              <w:right w:val="single" w:sz="4" w:space="0" w:color="000000"/>
            </w:tcBorders>
            <w:shd w:val="clear" w:color="auto" w:fill="auto"/>
            <w:noWrap/>
            <w:vAlign w:val="bottom"/>
            <w:hideMark/>
          </w:tcPr>
          <w:p w14:paraId="1FF87861" w14:textId="087785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A2EF682" w14:textId="1353EF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3A7D4" w14:textId="51A57C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53,380.00 </w:t>
            </w:r>
          </w:p>
        </w:tc>
      </w:tr>
      <w:tr w:rsidR="00352919" w:rsidRPr="00352919" w14:paraId="5DA1F45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CA6A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1048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1677253B" w14:textId="6EF0A1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DC03C6" w14:textId="27F997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9BDBC" w14:textId="693405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0CA68" w14:textId="482B2F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3,800.00 </w:t>
            </w:r>
          </w:p>
        </w:tc>
      </w:tr>
      <w:tr w:rsidR="00352919" w:rsidRPr="00352919" w14:paraId="75E9B02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676B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4C8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23B96D5F" w14:textId="5E976E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1BA58EC2" w14:textId="5C83E3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6279A0" w14:textId="298DD9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0BE1A" w14:textId="5769E2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7,950.00 </w:t>
            </w:r>
          </w:p>
        </w:tc>
      </w:tr>
      <w:tr w:rsidR="00352919" w:rsidRPr="00352919" w14:paraId="503A671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7B7A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DB30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2AF9C4D9" w14:textId="7DA51C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01803D" w14:textId="141CFC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181F9" w14:textId="40B432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3F0D2" w14:textId="7EDFB3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5,000.00 </w:t>
            </w:r>
          </w:p>
        </w:tc>
      </w:tr>
      <w:tr w:rsidR="00352919" w:rsidRPr="00352919" w14:paraId="7D4A2FD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14C5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AC34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4391750C" w14:textId="306FE2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3E441E6F" w14:textId="184EEF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05054" w14:textId="333673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695B5" w14:textId="7D2928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6,610.00 </w:t>
            </w:r>
          </w:p>
        </w:tc>
      </w:tr>
      <w:tr w:rsidR="00352919" w:rsidRPr="00352919" w14:paraId="79699FD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B662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B1F5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615D39E5" w14:textId="50BF1A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5082ED5E" w14:textId="5397A5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49D90D8F" w14:textId="28567F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9FBB2" w14:textId="3E38AB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2,452.00 </w:t>
            </w:r>
          </w:p>
        </w:tc>
      </w:tr>
      <w:tr w:rsidR="00352919" w:rsidRPr="00352919" w14:paraId="63D2EC1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62CE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5C1D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3739E464" w14:textId="6F6D34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FBAC44" w14:textId="20B18F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4C0C81AC" w14:textId="2D908A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77C94" w14:textId="75C7ED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0,655.77 </w:t>
            </w:r>
          </w:p>
        </w:tc>
      </w:tr>
      <w:tr w:rsidR="00352919" w:rsidRPr="00352919" w14:paraId="4888A3C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9172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9643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53459AC5" w14:textId="24AC5C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304F51C8" w14:textId="7B6552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133CE" w14:textId="47CBDF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D50FC" w14:textId="2E5BAD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75,582.00 </w:t>
            </w:r>
          </w:p>
        </w:tc>
      </w:tr>
      <w:tr w:rsidR="00352919" w:rsidRPr="00352919" w14:paraId="6D97E74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0913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ED49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EBEDC94" w14:textId="4757B6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2B21024B" w14:textId="509CBE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61B9B6" w14:textId="3E32CE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E3304" w14:textId="7A2449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83,020.00 </w:t>
            </w:r>
          </w:p>
        </w:tc>
      </w:tr>
      <w:tr w:rsidR="00352919" w:rsidRPr="00352919" w14:paraId="73381F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FC1C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9608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FC923A3" w14:textId="325F3C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22690314" w14:textId="584F93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7C818" w14:textId="158B61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4128B" w14:textId="6C5AB7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6,610.00 </w:t>
            </w:r>
          </w:p>
        </w:tc>
      </w:tr>
      <w:tr w:rsidR="00352919" w:rsidRPr="00352919" w14:paraId="6F9EA81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1BB7D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8F2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323941B4" w14:textId="2536AD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599A6C2F" w14:textId="2A10D1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14352B98" w14:textId="7B65EF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62036" w14:textId="6D743B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221,488.83 </w:t>
            </w:r>
          </w:p>
        </w:tc>
      </w:tr>
      <w:tr w:rsidR="00352919" w:rsidRPr="00352919" w14:paraId="7B6BD62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3201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40DB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95F181F" w14:textId="77914D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402D33CE" w14:textId="386B36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212937CF" w14:textId="46FE40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ECF19" w14:textId="160029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621,244.48 </w:t>
            </w:r>
          </w:p>
        </w:tc>
      </w:tr>
      <w:tr w:rsidR="00352919" w:rsidRPr="00352919" w14:paraId="7A20608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4BCB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790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DF662EF" w14:textId="201BE4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44,716.00 </w:t>
            </w:r>
          </w:p>
        </w:tc>
        <w:tc>
          <w:tcPr>
            <w:tcW w:w="810" w:type="pct"/>
            <w:tcBorders>
              <w:top w:val="nil"/>
              <w:left w:val="nil"/>
              <w:bottom w:val="single" w:sz="4" w:space="0" w:color="000000"/>
              <w:right w:val="single" w:sz="4" w:space="0" w:color="000000"/>
            </w:tcBorders>
            <w:shd w:val="clear" w:color="auto" w:fill="auto"/>
            <w:noWrap/>
            <w:vAlign w:val="bottom"/>
            <w:hideMark/>
          </w:tcPr>
          <w:p w14:paraId="503E49AF" w14:textId="35534B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009D96C5" w14:textId="628E57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DAF07" w14:textId="478586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72,266.00 </w:t>
            </w:r>
          </w:p>
        </w:tc>
      </w:tr>
      <w:tr w:rsidR="00352919" w:rsidRPr="00352919" w14:paraId="4688388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32CA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5AD6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C8A5056" w14:textId="051BFD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138E01D" w14:textId="357A32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DFA8F74" w14:textId="0129B1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E2397" w14:textId="701EFB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91,300.00 </w:t>
            </w:r>
          </w:p>
        </w:tc>
      </w:tr>
      <w:tr w:rsidR="00352919" w:rsidRPr="00352919" w14:paraId="3404A70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CDF9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99FB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77FC688" w14:textId="10FC31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1BF00D99" w14:textId="6D61C2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63467747" w14:textId="21B63B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AD0B0" w14:textId="770F53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21,472.29 </w:t>
            </w:r>
          </w:p>
        </w:tc>
      </w:tr>
      <w:tr w:rsidR="00352919" w:rsidRPr="00352919" w14:paraId="4EAFB77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7E4F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7F7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409C4667" w14:textId="4F0983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4645BFF3" w14:textId="7F9D8F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E1A1A5" w14:textId="2846D0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32502" w14:textId="71EDD3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60,190.00 </w:t>
            </w:r>
          </w:p>
        </w:tc>
      </w:tr>
      <w:tr w:rsidR="00352919" w:rsidRPr="00352919" w14:paraId="62C7DCB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EF05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6B00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1CB59B4" w14:textId="791632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613D1678" w14:textId="4CCC20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3EFC1" w14:textId="079D4C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61AA1C" w14:textId="525749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9,756.00 </w:t>
            </w:r>
          </w:p>
        </w:tc>
      </w:tr>
      <w:tr w:rsidR="00352919" w:rsidRPr="00352919" w14:paraId="502AB4D0"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A816A"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18F396CD" w14:textId="163AD02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7,635,26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ED0166" w14:textId="55BB766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465B9878" w14:textId="527F195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F51B72" w14:textId="4AAD07B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4,601,816.68 </w:t>
            </w:r>
          </w:p>
        </w:tc>
      </w:tr>
      <w:tr w:rsidR="00352919" w:rsidRPr="00352919" w14:paraId="4A22D922"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676595"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46B0CCAF" w14:textId="08D390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A94153" w14:textId="5B6132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BC846" w14:textId="707C37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77EE4F9" w14:textId="04B2A1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114,000.00 </w:t>
            </w:r>
          </w:p>
        </w:tc>
      </w:tr>
      <w:tr w:rsidR="00352919" w:rsidRPr="00352919" w14:paraId="3C18336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0D26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5A11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22C12AF3" w14:textId="7A9C7F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99660C" w14:textId="43524B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CB5ED" w14:textId="799201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BF739" w14:textId="50B8B9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2,000.00 </w:t>
            </w:r>
          </w:p>
        </w:tc>
      </w:tr>
      <w:tr w:rsidR="00352919" w:rsidRPr="00352919" w14:paraId="38C367E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8E44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9C3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141F3B81" w14:textId="67438B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3A8308" w14:textId="7EE4E5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1821B" w14:textId="24861F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90220" w14:textId="7535C3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75,000.00 </w:t>
            </w:r>
          </w:p>
        </w:tc>
      </w:tr>
      <w:tr w:rsidR="00352919" w:rsidRPr="00352919" w14:paraId="38D80FA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6FB4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319F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C5777D6" w14:textId="0C664C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9D308C" w14:textId="468D4D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C4299" w14:textId="6154CF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3DC52" w14:textId="726D1F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000.00 </w:t>
            </w:r>
          </w:p>
        </w:tc>
      </w:tr>
      <w:tr w:rsidR="00352919" w:rsidRPr="00352919" w14:paraId="49FC249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C652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1AF4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C4E51BF" w14:textId="1FD88A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2D823" w14:textId="1C62E1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AA90F" w14:textId="2485F6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45EF8" w14:textId="7BDBF9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6,000.00 </w:t>
            </w:r>
          </w:p>
        </w:tc>
      </w:tr>
      <w:tr w:rsidR="00352919" w:rsidRPr="00352919" w14:paraId="2D03B9A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570A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08E4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22AF86E0" w14:textId="311607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D5F8B2" w14:textId="6BBEA3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29CC8" w14:textId="7544FF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56F82" w14:textId="019793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44,000.00 </w:t>
            </w:r>
          </w:p>
        </w:tc>
      </w:tr>
      <w:tr w:rsidR="00352919" w:rsidRPr="00352919" w14:paraId="37C88AD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6E77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A438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6B9D6B95" w14:textId="1CC8B3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35264C" w14:textId="59D649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AEC21" w14:textId="3FD8BE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18282" w14:textId="22B928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0,000.00 </w:t>
            </w:r>
          </w:p>
        </w:tc>
      </w:tr>
      <w:tr w:rsidR="00352919" w:rsidRPr="00352919" w14:paraId="27A214D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4581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4445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B2EC394" w14:textId="33CD33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1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11D5E9" w14:textId="6CDBE8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034840FC" w14:textId="773182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1C869" w14:textId="045DE3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55,062.68 </w:t>
            </w:r>
          </w:p>
        </w:tc>
      </w:tr>
      <w:tr w:rsidR="00352919" w:rsidRPr="00352919" w14:paraId="4541486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6BC3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F4A1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6179DD62" w14:textId="343E1B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8,432.00 </w:t>
            </w:r>
          </w:p>
        </w:tc>
        <w:tc>
          <w:tcPr>
            <w:tcW w:w="810" w:type="pct"/>
            <w:tcBorders>
              <w:top w:val="nil"/>
              <w:left w:val="nil"/>
              <w:bottom w:val="single" w:sz="4" w:space="0" w:color="000000"/>
              <w:right w:val="single" w:sz="4" w:space="0" w:color="000000"/>
            </w:tcBorders>
            <w:shd w:val="clear" w:color="auto" w:fill="auto"/>
            <w:noWrap/>
            <w:vAlign w:val="bottom"/>
            <w:hideMark/>
          </w:tcPr>
          <w:p w14:paraId="1B2EE16E" w14:textId="1A43E8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AF0DB" w14:textId="2FD056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6EEBB" w14:textId="0F8D9F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8,432.00 </w:t>
            </w:r>
          </w:p>
        </w:tc>
      </w:tr>
      <w:tr w:rsidR="00352919" w:rsidRPr="00352919" w14:paraId="207EEBB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4B59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872C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6A98D473" w14:textId="16AF54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1B1F8A" w14:textId="690CA4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5A9DB" w14:textId="406AF6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1FD4A" w14:textId="7305B6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4,000.00 </w:t>
            </w:r>
          </w:p>
        </w:tc>
      </w:tr>
      <w:tr w:rsidR="00352919" w:rsidRPr="00352919" w14:paraId="05BA3E3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540D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559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49C634E1" w14:textId="26B95B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E7664B" w14:textId="0A7E7F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C1AD1" w14:textId="0500C6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DC061" w14:textId="7414F6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5,000.00 </w:t>
            </w:r>
          </w:p>
        </w:tc>
      </w:tr>
      <w:tr w:rsidR="00352919" w:rsidRPr="00352919" w14:paraId="2532C03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1191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D97F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619CF464" w14:textId="4F1034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5D58899A" w14:textId="132EA9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3BAA7" w14:textId="0D643D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C6D1D" w14:textId="156CAF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028.00 </w:t>
            </w:r>
          </w:p>
        </w:tc>
      </w:tr>
      <w:tr w:rsidR="00352919" w:rsidRPr="00352919" w14:paraId="655090D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4A6D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0798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73C38643" w14:textId="0D37F9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029E2B" w14:textId="50BF75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AABC5" w14:textId="09EBCB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C575F" w14:textId="312E1F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4,000.00 </w:t>
            </w:r>
          </w:p>
        </w:tc>
      </w:tr>
      <w:tr w:rsidR="00352919" w:rsidRPr="00352919" w14:paraId="66B6572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1137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5B9F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291D0A5C" w14:textId="56B484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233107" w14:textId="649B0E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CCFEF" w14:textId="2F8CA0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1B700" w14:textId="02F621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0,000.00 </w:t>
            </w:r>
          </w:p>
        </w:tc>
      </w:tr>
      <w:tr w:rsidR="00352919" w:rsidRPr="00352919" w14:paraId="7FC5BCD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AA9C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FB74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31779216" w14:textId="3EE868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2C27BD" w14:textId="1978BB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D5E04" w14:textId="5B6150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CAFEC" w14:textId="70E3EF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84,000.00 </w:t>
            </w:r>
          </w:p>
        </w:tc>
      </w:tr>
      <w:tr w:rsidR="00352919" w:rsidRPr="00352919" w14:paraId="535ECE7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B32B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66F6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5AEB933C" w14:textId="565739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7C4B14" w14:textId="197EC0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8EF6C" w14:textId="0D1818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5BBB4" w14:textId="1FE178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44,000.00 </w:t>
            </w:r>
          </w:p>
        </w:tc>
      </w:tr>
      <w:tr w:rsidR="00352919" w:rsidRPr="00352919" w14:paraId="26B11F5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2AE0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B08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72FD2FCD" w14:textId="74051D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2,450.00 </w:t>
            </w:r>
          </w:p>
        </w:tc>
        <w:tc>
          <w:tcPr>
            <w:tcW w:w="810" w:type="pct"/>
            <w:tcBorders>
              <w:top w:val="nil"/>
              <w:left w:val="nil"/>
              <w:bottom w:val="single" w:sz="4" w:space="0" w:color="000000"/>
              <w:right w:val="single" w:sz="4" w:space="0" w:color="000000"/>
            </w:tcBorders>
            <w:shd w:val="clear" w:color="auto" w:fill="auto"/>
            <w:noWrap/>
            <w:vAlign w:val="bottom"/>
            <w:hideMark/>
          </w:tcPr>
          <w:p w14:paraId="761FBF02" w14:textId="1F2749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FB387" w14:textId="44696E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70901" w14:textId="09EFD6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2,450.00 </w:t>
            </w:r>
          </w:p>
        </w:tc>
      </w:tr>
      <w:tr w:rsidR="00352919" w:rsidRPr="00352919" w14:paraId="16E9C88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D0ED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063E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0E05FF39" w14:textId="7DA47A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171CE0D0" w14:textId="5C8F02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93A64" w14:textId="61A691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1FC53" w14:textId="656DE8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4,500.00 </w:t>
            </w:r>
          </w:p>
        </w:tc>
      </w:tr>
      <w:tr w:rsidR="00352919" w:rsidRPr="00352919" w14:paraId="3868F0F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DDA3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9A2F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6E9E7510" w14:textId="23BB78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369,935.00 </w:t>
            </w:r>
          </w:p>
        </w:tc>
        <w:tc>
          <w:tcPr>
            <w:tcW w:w="810" w:type="pct"/>
            <w:tcBorders>
              <w:top w:val="nil"/>
              <w:left w:val="nil"/>
              <w:bottom w:val="single" w:sz="4" w:space="0" w:color="000000"/>
              <w:right w:val="single" w:sz="4" w:space="0" w:color="000000"/>
            </w:tcBorders>
            <w:shd w:val="clear" w:color="auto" w:fill="auto"/>
            <w:noWrap/>
            <w:vAlign w:val="bottom"/>
            <w:hideMark/>
          </w:tcPr>
          <w:p w14:paraId="4FFDC6A5" w14:textId="16E88F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BA8E11" w14:textId="5C501E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9121E" w14:textId="675FA0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7,289,935.00 </w:t>
            </w:r>
          </w:p>
        </w:tc>
      </w:tr>
      <w:tr w:rsidR="00352919" w:rsidRPr="00352919" w14:paraId="2EC55A1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165D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C935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000E41B6" w14:textId="1466A4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4,400.00 </w:t>
            </w:r>
          </w:p>
        </w:tc>
        <w:tc>
          <w:tcPr>
            <w:tcW w:w="810" w:type="pct"/>
            <w:tcBorders>
              <w:top w:val="nil"/>
              <w:left w:val="nil"/>
              <w:bottom w:val="single" w:sz="4" w:space="0" w:color="000000"/>
              <w:right w:val="single" w:sz="4" w:space="0" w:color="000000"/>
            </w:tcBorders>
            <w:shd w:val="clear" w:color="auto" w:fill="auto"/>
            <w:noWrap/>
            <w:vAlign w:val="bottom"/>
            <w:hideMark/>
          </w:tcPr>
          <w:p w14:paraId="3DFB9E50" w14:textId="223773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52991" w14:textId="0558B0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8AA97" w14:textId="0AFC11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4,400.00 </w:t>
            </w:r>
          </w:p>
        </w:tc>
      </w:tr>
      <w:tr w:rsidR="00352919" w:rsidRPr="00352919" w14:paraId="53F17FE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D17B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3A3A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3149B474" w14:textId="3F0ABC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739C92DD" w14:textId="080091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B287C" w14:textId="751D30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D1529" w14:textId="0A83BB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12,600.00 </w:t>
            </w:r>
          </w:p>
        </w:tc>
      </w:tr>
      <w:tr w:rsidR="00352919" w:rsidRPr="00352919" w14:paraId="2A07378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417E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6F7F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3CF31419" w14:textId="6A497F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5456CF5C" w14:textId="286A27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DD2D1" w14:textId="2A5B06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D5FF6" w14:textId="685E78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1,225.00 </w:t>
            </w:r>
          </w:p>
        </w:tc>
      </w:tr>
      <w:tr w:rsidR="00352919" w:rsidRPr="00352919" w14:paraId="176AD4E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9599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E7D6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CBE7F69" w14:textId="0F64AF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432ABD8E" w14:textId="55F384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6C554" w14:textId="111BC2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D1210" w14:textId="31814C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0,952.00 </w:t>
            </w:r>
          </w:p>
        </w:tc>
      </w:tr>
      <w:tr w:rsidR="00352919" w:rsidRPr="00352919" w14:paraId="4E3D6AF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609F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8379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3029A25A" w14:textId="058447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463242" w14:textId="56D547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4802E677" w14:textId="37D321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050ED" w14:textId="5DC0AF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55,488.00 </w:t>
            </w:r>
          </w:p>
        </w:tc>
      </w:tr>
      <w:tr w:rsidR="00352919" w:rsidRPr="00352919" w14:paraId="67743D2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C670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982B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3427592E" w14:textId="669905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94F8E0" w14:textId="2AD9F4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C87EF" w14:textId="1A5CC1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97BE81" w14:textId="56E2AA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3,000.00 </w:t>
            </w:r>
          </w:p>
        </w:tc>
      </w:tr>
      <w:tr w:rsidR="00352919" w:rsidRPr="00352919" w14:paraId="6C75E30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B807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B8FD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79AA4A2D" w14:textId="15B4F5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EC9217" w14:textId="1F62E6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D4C01" w14:textId="58F22C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99F6C" w14:textId="70307E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3,000.00 </w:t>
            </w:r>
          </w:p>
        </w:tc>
      </w:tr>
      <w:tr w:rsidR="00352919" w:rsidRPr="00352919" w14:paraId="5F6C69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25F0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3615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04C9EE06" w14:textId="7D8691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BD0996" w14:textId="77BCEB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59C2D" w14:textId="18BD44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55EA3" w14:textId="326EA4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0,000.00 </w:t>
            </w:r>
          </w:p>
        </w:tc>
      </w:tr>
      <w:tr w:rsidR="00352919" w:rsidRPr="00352919" w14:paraId="558C055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689F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7A81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4B94324" w14:textId="5C00E7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51976A" w14:textId="53E866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AA774" w14:textId="75E6CF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70733" w14:textId="52C271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6,000.00 </w:t>
            </w:r>
          </w:p>
        </w:tc>
      </w:tr>
      <w:tr w:rsidR="00352919" w:rsidRPr="00352919" w14:paraId="06EFA1D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4F3C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9F79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79BEF8F" w14:textId="497CB7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423876" w14:textId="5CBC43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CD5D7" w14:textId="2055EE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4842E" w14:textId="0F794C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000.00 </w:t>
            </w:r>
          </w:p>
        </w:tc>
      </w:tr>
      <w:tr w:rsidR="00352919" w:rsidRPr="00352919" w14:paraId="5C8BB41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099B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698F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23170324" w14:textId="7C70CF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E03386" w14:textId="4A183A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58567" w14:textId="0C0C9F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BA593" w14:textId="5E6588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3,000.00 </w:t>
            </w:r>
          </w:p>
        </w:tc>
      </w:tr>
      <w:tr w:rsidR="00352919" w:rsidRPr="00352919" w14:paraId="2592CE5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9DA2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184348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7DF4DBE" w14:textId="5E5391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B66F26" w14:textId="792B7C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3120B" w14:textId="1BEA74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6818F9" w14:textId="4818E3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0,000.00 </w:t>
            </w:r>
          </w:p>
        </w:tc>
      </w:tr>
      <w:tr w:rsidR="00352919" w:rsidRPr="00352919" w14:paraId="04CEEDF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3B1A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44F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7A2FB125" w14:textId="79F8F4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ABDA98" w14:textId="0AFC14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DC053" w14:textId="38DFC9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81873" w14:textId="69CF54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000.00 </w:t>
            </w:r>
          </w:p>
        </w:tc>
      </w:tr>
      <w:tr w:rsidR="00352919" w:rsidRPr="00352919" w14:paraId="52E35C4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CC04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9349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5F22712C" w14:textId="4D635B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5C7E4C" w14:textId="07235C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6173B" w14:textId="1E59BE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6024E" w14:textId="1A486F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0,000.00 </w:t>
            </w:r>
          </w:p>
        </w:tc>
      </w:tr>
      <w:tr w:rsidR="00352919" w:rsidRPr="00352919" w14:paraId="6103D47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8DA6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E7E0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74F499D8" w14:textId="68CDB2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BED71F" w14:textId="626C43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FB094" w14:textId="691F1B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60253" w14:textId="24409D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0,000.00 </w:t>
            </w:r>
          </w:p>
        </w:tc>
      </w:tr>
      <w:tr w:rsidR="00352919" w:rsidRPr="00352919" w14:paraId="5B4E795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B8AF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0DF69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65BB1F15" w14:textId="441619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6A442FE" w14:textId="79706E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AE65B" w14:textId="54A8FB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43A55" w14:textId="1F317A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5,400.00 </w:t>
            </w:r>
          </w:p>
        </w:tc>
      </w:tr>
      <w:tr w:rsidR="00352919" w:rsidRPr="00352919" w14:paraId="2962BC7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2BE3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9727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DC8471F" w14:textId="512555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5D4395" w14:textId="6C62CC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6845E" w14:textId="143BD6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0F0CC" w14:textId="748062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1,000.00 </w:t>
            </w:r>
          </w:p>
        </w:tc>
      </w:tr>
      <w:tr w:rsidR="00352919" w:rsidRPr="00352919" w14:paraId="4D4EDE1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512E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12CA1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21DF813D" w14:textId="339185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66DD36F" w14:textId="3EFE13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50DBD" w14:textId="48E7CB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CB8EA" w14:textId="0D50AE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1,600.00 </w:t>
            </w:r>
          </w:p>
        </w:tc>
      </w:tr>
      <w:tr w:rsidR="00352919" w:rsidRPr="00352919" w14:paraId="6268A03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C218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E2E5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44940589" w14:textId="0E71DE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7DA53B5F" w14:textId="1372CA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3AD36" w14:textId="7D7C67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8DAA4" w14:textId="788C4A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7,716.00 </w:t>
            </w:r>
          </w:p>
        </w:tc>
      </w:tr>
      <w:tr w:rsidR="00352919" w:rsidRPr="00352919" w14:paraId="47E3B45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83C1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743A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C3C62ED" w14:textId="108007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3ABC31E" w14:textId="5DE9CD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8FF08" w14:textId="4097A8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CCB65" w14:textId="07091F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04,500.00 </w:t>
            </w:r>
          </w:p>
        </w:tc>
      </w:tr>
      <w:tr w:rsidR="00352919" w:rsidRPr="00352919" w14:paraId="6C9CAEF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A2E7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67D2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5C9C11CA" w14:textId="510AC2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6A635D4E" w14:textId="5B7E17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F5AE6" w14:textId="759E67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4EC9B3" w14:textId="3E77FA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33,528.00 </w:t>
            </w:r>
          </w:p>
        </w:tc>
      </w:tr>
      <w:tr w:rsidR="00352919" w:rsidRPr="00352919" w14:paraId="3AB1C64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053D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CC4A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49A1364D" w14:textId="2AAFD2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ACF692" w14:textId="280F84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C2DA2" w14:textId="52F2F3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F7D96" w14:textId="74A5B3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85,000.00 </w:t>
            </w:r>
          </w:p>
        </w:tc>
      </w:tr>
      <w:tr w:rsidR="00352919" w:rsidRPr="00352919" w14:paraId="25E7B26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F484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5EE5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45A5722C" w14:textId="54DA25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19D168" w14:textId="335AEB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3714D" w14:textId="3A9DEA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E6DD1" w14:textId="277A6B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9,000.00 </w:t>
            </w:r>
          </w:p>
        </w:tc>
      </w:tr>
      <w:tr w:rsidR="00352919" w:rsidRPr="00352919" w14:paraId="4E4C998B"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4248F"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4DEB678D" w14:textId="768624A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7,748,81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AF071C0" w14:textId="305E6A3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5548B14F" w14:textId="177C8DC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C70661" w14:textId="471D637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1,354,804.84 </w:t>
            </w:r>
          </w:p>
        </w:tc>
      </w:tr>
      <w:tr w:rsidR="00352919" w:rsidRPr="00352919" w14:paraId="3152E50F"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AB4F52"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260EF739" w14:textId="097FD0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2F180E" w14:textId="7A712A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54BA9C76" w14:textId="5DAB81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61150BB" w14:textId="404372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946,654.80 </w:t>
            </w:r>
          </w:p>
        </w:tc>
      </w:tr>
      <w:tr w:rsidR="00352919" w:rsidRPr="00352919" w14:paraId="2C46AAD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A431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CD6F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28AFCD79" w14:textId="693C5B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7B6A6BA7" w14:textId="15067F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3CB0D78F" w14:textId="1E398D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A6662" w14:textId="6FDD2F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30,439.00 </w:t>
            </w:r>
          </w:p>
        </w:tc>
      </w:tr>
      <w:tr w:rsidR="00352919" w:rsidRPr="00352919" w14:paraId="0A1EBBF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51A3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C034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4E369D53" w14:textId="1760E1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20,636.00 </w:t>
            </w:r>
          </w:p>
        </w:tc>
        <w:tc>
          <w:tcPr>
            <w:tcW w:w="810" w:type="pct"/>
            <w:tcBorders>
              <w:top w:val="nil"/>
              <w:left w:val="nil"/>
              <w:bottom w:val="single" w:sz="4" w:space="0" w:color="000000"/>
              <w:right w:val="single" w:sz="4" w:space="0" w:color="000000"/>
            </w:tcBorders>
            <w:shd w:val="clear" w:color="auto" w:fill="auto"/>
            <w:noWrap/>
            <w:vAlign w:val="bottom"/>
            <w:hideMark/>
          </w:tcPr>
          <w:p w14:paraId="203E4D99" w14:textId="19F294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1133B543" w14:textId="17EC79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D742E" w14:textId="119540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696,448.00 </w:t>
            </w:r>
          </w:p>
        </w:tc>
      </w:tr>
      <w:tr w:rsidR="00352919" w:rsidRPr="00352919" w14:paraId="1159669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DAF7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280E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5D7777EE" w14:textId="05532F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4B40BBC7" w14:textId="69C1883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0A4BA" w14:textId="6020DF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C2878" w14:textId="1B2934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99,912.00 </w:t>
            </w:r>
          </w:p>
        </w:tc>
      </w:tr>
      <w:tr w:rsidR="00352919" w:rsidRPr="00352919" w14:paraId="1E12812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0ED3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952B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46C5FF81" w14:textId="29D5B0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34E7E256" w14:textId="34AFBB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2DB5A" w14:textId="22EBCE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5EAEE" w14:textId="24C61B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51,448.00 </w:t>
            </w:r>
          </w:p>
        </w:tc>
      </w:tr>
      <w:tr w:rsidR="00352919" w:rsidRPr="00352919" w14:paraId="492D676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0B29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F4D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4F5B651D" w14:textId="718DC9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0042E21B" w14:textId="6A5A67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20E8CDBF" w14:textId="10EC18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9EB1D" w14:textId="6A8B97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765,801.25 </w:t>
            </w:r>
          </w:p>
        </w:tc>
      </w:tr>
      <w:tr w:rsidR="00352919" w:rsidRPr="00352919" w14:paraId="4EE04CB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529F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7EE7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78D4A0FF" w14:textId="66DDD1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62,680.00 </w:t>
            </w:r>
          </w:p>
        </w:tc>
        <w:tc>
          <w:tcPr>
            <w:tcW w:w="810" w:type="pct"/>
            <w:tcBorders>
              <w:top w:val="nil"/>
              <w:left w:val="nil"/>
              <w:bottom w:val="single" w:sz="4" w:space="0" w:color="000000"/>
              <w:right w:val="single" w:sz="4" w:space="0" w:color="000000"/>
            </w:tcBorders>
            <w:shd w:val="clear" w:color="auto" w:fill="auto"/>
            <w:noWrap/>
            <w:vAlign w:val="bottom"/>
            <w:hideMark/>
          </w:tcPr>
          <w:p w14:paraId="10315F4F" w14:textId="49F06D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5122192A" w14:textId="502E65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2C3454" w14:textId="6B068E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12,816.50 </w:t>
            </w:r>
          </w:p>
        </w:tc>
      </w:tr>
      <w:tr w:rsidR="00352919" w:rsidRPr="00352919" w14:paraId="64A047B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BC5E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4C67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1D0F04B3" w14:textId="3F4A72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6433FA5A" w14:textId="6585FE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391838CB" w14:textId="540E31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7A560" w14:textId="58CEF5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16,110.00 </w:t>
            </w:r>
          </w:p>
        </w:tc>
      </w:tr>
      <w:tr w:rsidR="00352919" w:rsidRPr="00352919" w14:paraId="755CD9A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C0A6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8D45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07D7A278" w14:textId="36A69B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76808F49" w14:textId="64B97F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5DE7A" w14:textId="5B149A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4CB02" w14:textId="5D5DEC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82,464.00 </w:t>
            </w:r>
          </w:p>
        </w:tc>
      </w:tr>
      <w:tr w:rsidR="00352919" w:rsidRPr="00352919" w14:paraId="50909D6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6B1E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414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2A770F11" w14:textId="042DCD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3489B74C" w14:textId="08B6F5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49BA53" w14:textId="724325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DC238" w14:textId="6A533C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4,610.00 </w:t>
            </w:r>
          </w:p>
        </w:tc>
      </w:tr>
      <w:tr w:rsidR="00352919" w:rsidRPr="00352919" w14:paraId="5567A16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482E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F3D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63EE8057" w14:textId="6759D9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4FBE889C" w14:textId="751A12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B8B9DF0" w14:textId="289338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6F527" w14:textId="2177C3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073,329.00 </w:t>
            </w:r>
          </w:p>
        </w:tc>
      </w:tr>
      <w:tr w:rsidR="00352919" w:rsidRPr="00352919" w14:paraId="474BBDA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7A3C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35F2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20A5AAFE" w14:textId="4D8B14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0E9D8D9F" w14:textId="3D6A0B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4D4EBAD8" w14:textId="159820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2BF24" w14:textId="4A6F0E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88,761.29 </w:t>
            </w:r>
          </w:p>
        </w:tc>
      </w:tr>
      <w:tr w:rsidR="00352919" w:rsidRPr="00352919" w14:paraId="25DC88A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7163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B38E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0E23E838" w14:textId="33AF6A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48,390.00 </w:t>
            </w:r>
          </w:p>
        </w:tc>
        <w:tc>
          <w:tcPr>
            <w:tcW w:w="810" w:type="pct"/>
            <w:tcBorders>
              <w:top w:val="nil"/>
              <w:left w:val="nil"/>
              <w:bottom w:val="single" w:sz="4" w:space="0" w:color="000000"/>
              <w:right w:val="single" w:sz="4" w:space="0" w:color="000000"/>
            </w:tcBorders>
            <w:shd w:val="clear" w:color="auto" w:fill="auto"/>
            <w:noWrap/>
            <w:vAlign w:val="bottom"/>
            <w:hideMark/>
          </w:tcPr>
          <w:p w14:paraId="1290533C" w14:textId="325D9A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5E2B0" w14:textId="5D1850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65520" w14:textId="31F0A2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48,390.00 </w:t>
            </w:r>
          </w:p>
        </w:tc>
      </w:tr>
      <w:tr w:rsidR="00352919" w:rsidRPr="00352919" w14:paraId="0C3D816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2B12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2FA2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442E9CE" w14:textId="7092C7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36105C8E" w14:textId="5E67E1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BB8077" w14:textId="1D61C0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C16A5" w14:textId="06FBFF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00,301.00 </w:t>
            </w:r>
          </w:p>
        </w:tc>
      </w:tr>
      <w:tr w:rsidR="00352919" w:rsidRPr="00352919" w14:paraId="1090ECA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8F3A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814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62D4B819" w14:textId="7609F2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15A78D2C" w14:textId="5F064B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F8EA6" w14:textId="10DCB6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062F4" w14:textId="6B0F76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57,320.00 </w:t>
            </w:r>
          </w:p>
        </w:tc>
      </w:tr>
      <w:tr w:rsidR="00352919" w:rsidRPr="00352919" w14:paraId="11C0B725"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D39D7C"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2B4D5738" w14:textId="58CB075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8,634,536.53 </w:t>
            </w:r>
          </w:p>
        </w:tc>
        <w:tc>
          <w:tcPr>
            <w:tcW w:w="810" w:type="pct"/>
            <w:tcBorders>
              <w:top w:val="nil"/>
              <w:left w:val="nil"/>
              <w:bottom w:val="single" w:sz="4" w:space="0" w:color="000000"/>
              <w:right w:val="single" w:sz="4" w:space="0" w:color="000000"/>
            </w:tcBorders>
            <w:shd w:val="clear" w:color="A5A5A5" w:fill="A5A5A5"/>
            <w:noWrap/>
            <w:vAlign w:val="bottom"/>
            <w:hideMark/>
          </w:tcPr>
          <w:p w14:paraId="5117C986" w14:textId="54BAF98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89AECC7" w14:textId="248DCA7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A7A52A2" w14:textId="4EAEEA6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8,634,536.53 </w:t>
            </w:r>
          </w:p>
        </w:tc>
      </w:tr>
      <w:tr w:rsidR="00352919" w:rsidRPr="00352919" w14:paraId="588A5943"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EB2F3"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6563EA11" w14:textId="39C6D9F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47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45178D8E" w14:textId="0404D37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9E5255" w14:textId="021B72D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C9673C" w14:textId="1AA6DC4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477,853.70 </w:t>
            </w:r>
          </w:p>
        </w:tc>
      </w:tr>
      <w:tr w:rsidR="00352919" w:rsidRPr="00352919" w14:paraId="476E910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F51D4"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320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094F7E06" w14:textId="60CB2B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32,900.00 </w:t>
            </w:r>
          </w:p>
        </w:tc>
        <w:tc>
          <w:tcPr>
            <w:tcW w:w="810" w:type="pct"/>
            <w:tcBorders>
              <w:top w:val="nil"/>
              <w:left w:val="nil"/>
              <w:bottom w:val="single" w:sz="4" w:space="0" w:color="000000"/>
              <w:right w:val="single" w:sz="4" w:space="0" w:color="000000"/>
            </w:tcBorders>
            <w:shd w:val="clear" w:color="auto" w:fill="auto"/>
            <w:noWrap/>
            <w:vAlign w:val="bottom"/>
            <w:hideMark/>
          </w:tcPr>
          <w:p w14:paraId="49A25C5C" w14:textId="1F7E65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E0764" w14:textId="58ED1B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E7C97" w14:textId="507AEC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32,900.00 </w:t>
            </w:r>
          </w:p>
        </w:tc>
      </w:tr>
      <w:tr w:rsidR="00352919" w:rsidRPr="00352919" w14:paraId="2CF286F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EDA7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0CD8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86A2922" w14:textId="23FC37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5BB8DCE2" w14:textId="4F4B3A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EBAA4" w14:textId="5D812A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B1F0A" w14:textId="379202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3,050.00 </w:t>
            </w:r>
          </w:p>
        </w:tc>
      </w:tr>
      <w:tr w:rsidR="00352919" w:rsidRPr="00352919" w14:paraId="6C4F2C2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0A4B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D064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3255E7EC" w14:textId="1B1CA9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24AF0953" w14:textId="547289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57EA8" w14:textId="5E356A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8D423" w14:textId="5F163A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9,387.50 </w:t>
            </w:r>
          </w:p>
        </w:tc>
      </w:tr>
      <w:tr w:rsidR="00352919" w:rsidRPr="00352919" w14:paraId="720D7A8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D2A6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1B7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0F5C2E50" w14:textId="6C41FF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5E69779F" w14:textId="5B309D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EF052" w14:textId="17912E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6404C" w14:textId="3EFC18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5,900.00 </w:t>
            </w:r>
          </w:p>
        </w:tc>
      </w:tr>
      <w:tr w:rsidR="00352919" w:rsidRPr="00352919" w14:paraId="5C44DFB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25B7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CD18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39E2ECF" w14:textId="446367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769916" w14:textId="1EDFC6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BAB52" w14:textId="2D2E53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849D2" w14:textId="0F9311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0,000.00 </w:t>
            </w:r>
          </w:p>
        </w:tc>
      </w:tr>
      <w:tr w:rsidR="00352919" w:rsidRPr="00352919" w14:paraId="3B83B04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86FC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5643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43123E90" w14:textId="524F32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2DF6F713" w14:textId="0CD350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168CB" w14:textId="53AF17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E2C3A" w14:textId="0DDC1F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76,616.20 </w:t>
            </w:r>
          </w:p>
        </w:tc>
      </w:tr>
      <w:tr w:rsidR="00352919" w:rsidRPr="00352919" w14:paraId="497A1D2A"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E2301"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761B255" w14:textId="1915AD2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757,1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033FF7" w14:textId="2741CDE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B9E5D0" w14:textId="2F94BD3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B21271" w14:textId="755F825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757,184.00 </w:t>
            </w:r>
          </w:p>
        </w:tc>
      </w:tr>
      <w:tr w:rsidR="00352919" w:rsidRPr="00352919" w14:paraId="5BA8E41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BDC33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7624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1B8258AC" w14:textId="177BD4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72908344" w14:textId="0A9F22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8BE2B" w14:textId="0FAC3A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431D7" w14:textId="2063A1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3,573.20 </w:t>
            </w:r>
          </w:p>
        </w:tc>
      </w:tr>
      <w:tr w:rsidR="00352919" w:rsidRPr="00352919" w14:paraId="7F126FB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412A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CCD5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0BAE4479" w14:textId="2435B0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37857C79" w14:textId="6707EC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4EF5F" w14:textId="3C0A61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FD8F1" w14:textId="70AFCD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5,320.00 </w:t>
            </w:r>
          </w:p>
        </w:tc>
      </w:tr>
      <w:tr w:rsidR="00352919" w:rsidRPr="00352919" w14:paraId="7B466D9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3A07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07E1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4532891B" w14:textId="7A562A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3EC2B818" w14:textId="7D2EC9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1D58A5" w14:textId="3294AE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E894F" w14:textId="60C527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3,125.00 </w:t>
            </w:r>
          </w:p>
        </w:tc>
      </w:tr>
      <w:tr w:rsidR="00352919" w:rsidRPr="00352919" w14:paraId="7F7FCDE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74E8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BDFD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58621CD" w14:textId="7510D8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6,934.00 </w:t>
            </w:r>
          </w:p>
        </w:tc>
        <w:tc>
          <w:tcPr>
            <w:tcW w:w="810" w:type="pct"/>
            <w:tcBorders>
              <w:top w:val="nil"/>
              <w:left w:val="nil"/>
              <w:bottom w:val="single" w:sz="4" w:space="0" w:color="000000"/>
              <w:right w:val="single" w:sz="4" w:space="0" w:color="000000"/>
            </w:tcBorders>
            <w:shd w:val="clear" w:color="auto" w:fill="auto"/>
            <w:noWrap/>
            <w:vAlign w:val="bottom"/>
            <w:hideMark/>
          </w:tcPr>
          <w:p w14:paraId="45CB9D40" w14:textId="2358FB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C69AE" w14:textId="465BC1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F125A" w14:textId="0A5290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6,934.00 </w:t>
            </w:r>
          </w:p>
        </w:tc>
      </w:tr>
      <w:tr w:rsidR="00352919" w:rsidRPr="00352919" w14:paraId="44D168F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9F9A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AFEB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02CB83A9" w14:textId="59E339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486AC8E" w14:textId="293833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6AC56" w14:textId="45B623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E4D8A" w14:textId="68EF59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3,800.00 </w:t>
            </w:r>
          </w:p>
        </w:tc>
      </w:tr>
      <w:tr w:rsidR="00352919" w:rsidRPr="00352919" w14:paraId="2FD4717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5CB8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D485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34DE0794" w14:textId="06E060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4D592E8" w14:textId="6CC270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19576" w14:textId="1B8D9B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FBF23" w14:textId="34B2AB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1,200.00 </w:t>
            </w:r>
          </w:p>
        </w:tc>
      </w:tr>
      <w:tr w:rsidR="00352919" w:rsidRPr="00352919" w14:paraId="483AF16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0B9B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18E2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6A64A01" w14:textId="419AAC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471BCD0" w14:textId="2DF3B0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5571A" w14:textId="7BACE0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B2442" w14:textId="1D053A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0,131.30 </w:t>
            </w:r>
          </w:p>
        </w:tc>
      </w:tr>
      <w:tr w:rsidR="00352919" w:rsidRPr="00352919" w14:paraId="05F1903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D1A1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F04B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4C943C24" w14:textId="7B9293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6DD4073E" w14:textId="53EF4B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6D160" w14:textId="099E5F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B59D2" w14:textId="20FB94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04,855.00 </w:t>
            </w:r>
          </w:p>
        </w:tc>
      </w:tr>
      <w:tr w:rsidR="00352919" w:rsidRPr="00352919" w14:paraId="10B2000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5D63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8903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9726933" w14:textId="50A717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16,043.70 </w:t>
            </w:r>
          </w:p>
        </w:tc>
        <w:tc>
          <w:tcPr>
            <w:tcW w:w="810" w:type="pct"/>
            <w:tcBorders>
              <w:top w:val="nil"/>
              <w:left w:val="nil"/>
              <w:bottom w:val="single" w:sz="4" w:space="0" w:color="000000"/>
              <w:right w:val="single" w:sz="4" w:space="0" w:color="000000"/>
            </w:tcBorders>
            <w:shd w:val="clear" w:color="auto" w:fill="auto"/>
            <w:noWrap/>
            <w:vAlign w:val="bottom"/>
            <w:hideMark/>
          </w:tcPr>
          <w:p w14:paraId="553A98E0" w14:textId="2AD72B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7B0ED" w14:textId="768DB0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B4EFC" w14:textId="1F6557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16,043.70 </w:t>
            </w:r>
          </w:p>
        </w:tc>
      </w:tr>
      <w:tr w:rsidR="00352919" w:rsidRPr="00352919" w14:paraId="3C7DD98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8B8C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5A42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BC646CE" w14:textId="5B29E3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209704E2" w14:textId="72718E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326D8" w14:textId="2E6C35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61703" w14:textId="47420C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2,201.80 </w:t>
            </w:r>
          </w:p>
        </w:tc>
      </w:tr>
      <w:tr w:rsidR="00352919" w:rsidRPr="00352919" w14:paraId="233EF7B9"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F1198"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422D03B" w14:textId="462074E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1,061,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9B435F" w14:textId="474C849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74687A" w14:textId="55F044C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D90FC5" w14:textId="6BA321E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1,061,952.30 </w:t>
            </w:r>
          </w:p>
        </w:tc>
      </w:tr>
      <w:tr w:rsidR="00352919" w:rsidRPr="00352919" w14:paraId="7FE4FBF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2312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365F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3F3B0680" w14:textId="1E52C5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567533A4" w14:textId="5BC8A5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AFDEE" w14:textId="278083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C8E1D" w14:textId="429D1B8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6,035.50 </w:t>
            </w:r>
          </w:p>
        </w:tc>
      </w:tr>
      <w:tr w:rsidR="00352919" w:rsidRPr="00352919" w14:paraId="4F20E83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4637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7BEF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19B6E10E" w14:textId="201C48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17E49434" w14:textId="5DF5C4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6589F" w14:textId="02B320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29B68" w14:textId="3575B8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5,252.75 </w:t>
            </w:r>
          </w:p>
        </w:tc>
      </w:tr>
      <w:tr w:rsidR="00352919" w:rsidRPr="00352919" w14:paraId="6A18461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903C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3EB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0AC8E107" w14:textId="0D2F15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7,806.50 </w:t>
            </w:r>
          </w:p>
        </w:tc>
        <w:tc>
          <w:tcPr>
            <w:tcW w:w="810" w:type="pct"/>
            <w:tcBorders>
              <w:top w:val="nil"/>
              <w:left w:val="nil"/>
              <w:bottom w:val="single" w:sz="4" w:space="0" w:color="000000"/>
              <w:right w:val="single" w:sz="4" w:space="0" w:color="000000"/>
            </w:tcBorders>
            <w:shd w:val="clear" w:color="auto" w:fill="auto"/>
            <w:noWrap/>
            <w:vAlign w:val="bottom"/>
            <w:hideMark/>
          </w:tcPr>
          <w:p w14:paraId="576D71B4" w14:textId="35DBD2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FEE05" w14:textId="6E80BF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AF150" w14:textId="5E42D9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7,806.50 </w:t>
            </w:r>
          </w:p>
        </w:tc>
      </w:tr>
      <w:tr w:rsidR="00352919" w:rsidRPr="00352919" w14:paraId="569D9D2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55A1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CE7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0173F66A" w14:textId="5993A1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7,352.75 </w:t>
            </w:r>
          </w:p>
        </w:tc>
        <w:tc>
          <w:tcPr>
            <w:tcW w:w="810" w:type="pct"/>
            <w:tcBorders>
              <w:top w:val="nil"/>
              <w:left w:val="nil"/>
              <w:bottom w:val="single" w:sz="4" w:space="0" w:color="000000"/>
              <w:right w:val="single" w:sz="4" w:space="0" w:color="000000"/>
            </w:tcBorders>
            <w:shd w:val="clear" w:color="auto" w:fill="auto"/>
            <w:noWrap/>
            <w:vAlign w:val="bottom"/>
            <w:hideMark/>
          </w:tcPr>
          <w:p w14:paraId="58C0FA6D" w14:textId="5C987B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41118" w14:textId="57048B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0C7CB" w14:textId="3017FD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7,352.75 </w:t>
            </w:r>
          </w:p>
        </w:tc>
      </w:tr>
      <w:tr w:rsidR="00352919" w:rsidRPr="00352919" w14:paraId="0CA8117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3868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C2E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6C334AA2" w14:textId="748022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31919" w14:textId="00026C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68B75" w14:textId="080F1E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0C3E5" w14:textId="74065B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23,100.00 </w:t>
            </w:r>
          </w:p>
        </w:tc>
      </w:tr>
      <w:tr w:rsidR="00352919" w:rsidRPr="00352919" w14:paraId="6EF5F63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2E3F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F42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0B0C0F88" w14:textId="79A8C7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68BC7D3D" w14:textId="3179DB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D8D24" w14:textId="5CB8A6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C5AD8" w14:textId="3659EF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9,050.55 </w:t>
            </w:r>
          </w:p>
        </w:tc>
      </w:tr>
      <w:tr w:rsidR="00352919" w:rsidRPr="00352919" w14:paraId="13AE47F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3B5C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29C9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7F8E3753" w14:textId="79996E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DED6FA1" w14:textId="6BE1C6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02C5B" w14:textId="38778D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29A16" w14:textId="7D3058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2,806.50 </w:t>
            </w:r>
          </w:p>
        </w:tc>
      </w:tr>
      <w:tr w:rsidR="00352919" w:rsidRPr="00352919" w14:paraId="707745A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A851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0F1C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0F68A6D5" w14:textId="2DE2EB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3CD4E1B1" w14:textId="26F340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31280" w14:textId="325B4D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9921E" w14:textId="4502F5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59,325.00 </w:t>
            </w:r>
          </w:p>
        </w:tc>
      </w:tr>
      <w:tr w:rsidR="00352919" w:rsidRPr="00352919" w14:paraId="7AF517D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8708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11ED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0BC9025D" w14:textId="430702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396C5E9D" w14:textId="6E62FD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66E30" w14:textId="65E5AD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DEBA0" w14:textId="30EF32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7,806.50 </w:t>
            </w:r>
          </w:p>
        </w:tc>
      </w:tr>
      <w:tr w:rsidR="00352919" w:rsidRPr="00352919" w14:paraId="011D0E8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06E3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12F6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3873C906" w14:textId="7AEDDF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F3BFC6" w14:textId="4E5571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0EB8B" w14:textId="66ECF3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8FA74" w14:textId="1B6915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0,000.00 </w:t>
            </w:r>
          </w:p>
        </w:tc>
      </w:tr>
      <w:tr w:rsidR="00352919" w:rsidRPr="00352919" w14:paraId="5B22365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246F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228BB3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6FA1D662" w14:textId="547FC9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48,685.00 </w:t>
            </w:r>
          </w:p>
        </w:tc>
        <w:tc>
          <w:tcPr>
            <w:tcW w:w="810" w:type="pct"/>
            <w:tcBorders>
              <w:top w:val="nil"/>
              <w:left w:val="nil"/>
              <w:bottom w:val="single" w:sz="4" w:space="0" w:color="000000"/>
              <w:right w:val="single" w:sz="4" w:space="0" w:color="000000"/>
            </w:tcBorders>
            <w:shd w:val="clear" w:color="auto" w:fill="auto"/>
            <w:noWrap/>
            <w:vAlign w:val="bottom"/>
            <w:hideMark/>
          </w:tcPr>
          <w:p w14:paraId="2EAA656A" w14:textId="6AEACA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16EFE" w14:textId="281713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BFE2A" w14:textId="096491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48,685.00 </w:t>
            </w:r>
          </w:p>
        </w:tc>
      </w:tr>
      <w:tr w:rsidR="00352919" w:rsidRPr="00352919" w14:paraId="1539E35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BCAC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FE57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1434C57" w14:textId="07BF0B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D48955" w14:textId="764594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57905" w14:textId="5C5B45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0611A" w14:textId="2E6A07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0,000.00 </w:t>
            </w:r>
          </w:p>
        </w:tc>
      </w:tr>
      <w:tr w:rsidR="00352919" w:rsidRPr="00352919" w14:paraId="2EA8770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3194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CC99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1F4EDD82" w14:textId="238465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2F947F6C" w14:textId="07526F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918BD" w14:textId="69782E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707F0" w14:textId="7FDB75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9,731.25 </w:t>
            </w:r>
          </w:p>
        </w:tc>
      </w:tr>
      <w:tr w:rsidR="00352919" w:rsidRPr="00352919" w14:paraId="4DC8AF5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A1BB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6C1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6B8B2A1" w14:textId="10930E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96E73" w14:textId="078562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F392C" w14:textId="04DA0F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12F84" w14:textId="2D4357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5,000.00 </w:t>
            </w:r>
          </w:p>
        </w:tc>
      </w:tr>
      <w:tr w:rsidR="00352919" w:rsidRPr="00352919" w14:paraId="2F85A7E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ACAD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52D3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EE57CC3" w14:textId="4A3D7F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02B92" w14:textId="3BF858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434A4" w14:textId="5C5077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43EAF" w14:textId="121F25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0,000.00 </w:t>
            </w:r>
          </w:p>
        </w:tc>
      </w:tr>
      <w:tr w:rsidR="00352919" w:rsidRPr="00352919" w14:paraId="41826B4C"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61039"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732917FF" w14:textId="573335F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913,231.78 </w:t>
            </w:r>
          </w:p>
        </w:tc>
        <w:tc>
          <w:tcPr>
            <w:tcW w:w="810" w:type="pct"/>
            <w:tcBorders>
              <w:top w:val="nil"/>
              <w:left w:val="nil"/>
              <w:bottom w:val="single" w:sz="4" w:space="0" w:color="000000"/>
              <w:right w:val="single" w:sz="4" w:space="0" w:color="000000"/>
            </w:tcBorders>
            <w:shd w:val="clear" w:color="D8D8D8" w:fill="D8D8D8"/>
            <w:noWrap/>
            <w:vAlign w:val="bottom"/>
            <w:hideMark/>
          </w:tcPr>
          <w:p w14:paraId="0A8A81CF" w14:textId="15FF3F5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A29286" w14:textId="3A3E743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DC24F4" w14:textId="58B179F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913,231.78 </w:t>
            </w:r>
          </w:p>
        </w:tc>
      </w:tr>
      <w:tr w:rsidR="00352919" w:rsidRPr="00352919" w14:paraId="5F7F962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B277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5C67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479A9818" w14:textId="61C7DD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9,785.00 </w:t>
            </w:r>
          </w:p>
        </w:tc>
        <w:tc>
          <w:tcPr>
            <w:tcW w:w="810" w:type="pct"/>
            <w:tcBorders>
              <w:top w:val="nil"/>
              <w:left w:val="nil"/>
              <w:bottom w:val="single" w:sz="4" w:space="0" w:color="000000"/>
              <w:right w:val="single" w:sz="4" w:space="0" w:color="000000"/>
            </w:tcBorders>
            <w:shd w:val="clear" w:color="auto" w:fill="auto"/>
            <w:noWrap/>
            <w:vAlign w:val="bottom"/>
            <w:hideMark/>
          </w:tcPr>
          <w:p w14:paraId="10C9AFA8" w14:textId="4C399F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478D4" w14:textId="7AEB96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C2AB7" w14:textId="024E65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9,785.00 </w:t>
            </w:r>
          </w:p>
        </w:tc>
      </w:tr>
      <w:tr w:rsidR="00352919" w:rsidRPr="00352919" w14:paraId="055E5B0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14B8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BA50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6BE6EAB6" w14:textId="523F93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14C73AFC" w14:textId="660C43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E9A8E" w14:textId="193F85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C1E97" w14:textId="503045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37,550.00 </w:t>
            </w:r>
          </w:p>
        </w:tc>
      </w:tr>
      <w:tr w:rsidR="00352919" w:rsidRPr="00352919" w14:paraId="7CDDB3D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5E82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872F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3C9E5FAB" w14:textId="64E523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22C8EDFA" w14:textId="16F395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E54E8" w14:textId="0E3952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C0DE3" w14:textId="0CA861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3,600.00 </w:t>
            </w:r>
          </w:p>
        </w:tc>
      </w:tr>
      <w:tr w:rsidR="00352919" w:rsidRPr="00352919" w14:paraId="3CC055B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98BB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2878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2A965D40" w14:textId="0807D7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58428DB" w14:textId="62CE55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03F47" w14:textId="2FD372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83D30" w14:textId="452C50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9,500.00 </w:t>
            </w:r>
          </w:p>
        </w:tc>
      </w:tr>
      <w:tr w:rsidR="00352919" w:rsidRPr="00352919" w14:paraId="7444042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45FC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B7E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583E736B" w14:textId="4155A7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6EDEC462" w14:textId="1BBE44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0CEBF" w14:textId="7FA1ED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86BFF" w14:textId="7437CF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3,950.00 </w:t>
            </w:r>
          </w:p>
        </w:tc>
      </w:tr>
      <w:tr w:rsidR="00352919" w:rsidRPr="00352919" w14:paraId="25C0243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0494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8CFA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567270C3" w14:textId="67FC07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5CCCCA" w14:textId="1C065E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96D6D" w14:textId="3930D4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7B4CF" w14:textId="59A0C9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0,000.00 </w:t>
            </w:r>
          </w:p>
        </w:tc>
      </w:tr>
      <w:tr w:rsidR="00352919" w:rsidRPr="00352919" w14:paraId="643E03B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B3D7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190A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35079776" w14:textId="672FF3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7F4A4B33" w14:textId="33C8AB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3F2B7" w14:textId="474DE2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334D1" w14:textId="41213D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7,914.00 </w:t>
            </w:r>
          </w:p>
        </w:tc>
      </w:tr>
      <w:tr w:rsidR="00352919" w:rsidRPr="00352919" w14:paraId="4B0C13B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0D8B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6095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634239C8" w14:textId="1BF82F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7EAF974D" w14:textId="23447A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C6986" w14:textId="45E8E6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8F998" w14:textId="7C1141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2,723.73 </w:t>
            </w:r>
          </w:p>
        </w:tc>
      </w:tr>
      <w:tr w:rsidR="00352919" w:rsidRPr="00352919" w14:paraId="1456AD0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DF32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51F0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AC4AB9C" w14:textId="09AF2F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F84582" w14:textId="46D2DD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F4ACB" w14:textId="07C73F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51AEC" w14:textId="2B673E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0,000.00 </w:t>
            </w:r>
          </w:p>
        </w:tc>
      </w:tr>
      <w:tr w:rsidR="00352919" w:rsidRPr="00352919" w14:paraId="1B4A266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8782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53F4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3038CCCD" w14:textId="160BAD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10,447.00 </w:t>
            </w:r>
          </w:p>
        </w:tc>
        <w:tc>
          <w:tcPr>
            <w:tcW w:w="810" w:type="pct"/>
            <w:tcBorders>
              <w:top w:val="nil"/>
              <w:left w:val="nil"/>
              <w:bottom w:val="single" w:sz="4" w:space="0" w:color="000000"/>
              <w:right w:val="single" w:sz="4" w:space="0" w:color="000000"/>
            </w:tcBorders>
            <w:shd w:val="clear" w:color="auto" w:fill="auto"/>
            <w:noWrap/>
            <w:vAlign w:val="bottom"/>
            <w:hideMark/>
          </w:tcPr>
          <w:p w14:paraId="0E1597D6" w14:textId="1B263B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EAB88" w14:textId="78EC6F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7627D" w14:textId="37E224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10,447.00 </w:t>
            </w:r>
          </w:p>
        </w:tc>
      </w:tr>
      <w:tr w:rsidR="00352919" w:rsidRPr="00352919" w14:paraId="426118B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04B3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1170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01D2FED" w14:textId="5FEA4A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2,058.10 </w:t>
            </w:r>
          </w:p>
        </w:tc>
        <w:tc>
          <w:tcPr>
            <w:tcW w:w="810" w:type="pct"/>
            <w:tcBorders>
              <w:top w:val="nil"/>
              <w:left w:val="nil"/>
              <w:bottom w:val="single" w:sz="4" w:space="0" w:color="000000"/>
              <w:right w:val="single" w:sz="4" w:space="0" w:color="000000"/>
            </w:tcBorders>
            <w:shd w:val="clear" w:color="auto" w:fill="auto"/>
            <w:noWrap/>
            <w:vAlign w:val="bottom"/>
            <w:hideMark/>
          </w:tcPr>
          <w:p w14:paraId="3AC45C68" w14:textId="13EDD5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9DC4C" w14:textId="6A5083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251344" w14:textId="44A2D2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2,058.10 </w:t>
            </w:r>
          </w:p>
        </w:tc>
      </w:tr>
      <w:tr w:rsidR="00352919" w:rsidRPr="00352919" w14:paraId="0E1DAA0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E8FA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AE69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1CC3925" w14:textId="4C8000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72,036.60 </w:t>
            </w:r>
          </w:p>
        </w:tc>
        <w:tc>
          <w:tcPr>
            <w:tcW w:w="810" w:type="pct"/>
            <w:tcBorders>
              <w:top w:val="nil"/>
              <w:left w:val="nil"/>
              <w:bottom w:val="single" w:sz="4" w:space="0" w:color="000000"/>
              <w:right w:val="single" w:sz="4" w:space="0" w:color="000000"/>
            </w:tcBorders>
            <w:shd w:val="clear" w:color="auto" w:fill="auto"/>
            <w:noWrap/>
            <w:vAlign w:val="bottom"/>
            <w:hideMark/>
          </w:tcPr>
          <w:p w14:paraId="62B90C91" w14:textId="7FFE7F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4057E" w14:textId="491E2B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3A56A" w14:textId="6A758B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72,036.60 </w:t>
            </w:r>
          </w:p>
        </w:tc>
      </w:tr>
      <w:tr w:rsidR="00352919" w:rsidRPr="00352919" w14:paraId="31AC241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186B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9299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76C5D6B" w14:textId="1DED23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2,278.05 </w:t>
            </w:r>
          </w:p>
        </w:tc>
        <w:tc>
          <w:tcPr>
            <w:tcW w:w="810" w:type="pct"/>
            <w:tcBorders>
              <w:top w:val="nil"/>
              <w:left w:val="nil"/>
              <w:bottom w:val="single" w:sz="4" w:space="0" w:color="000000"/>
              <w:right w:val="single" w:sz="4" w:space="0" w:color="000000"/>
            </w:tcBorders>
            <w:shd w:val="clear" w:color="auto" w:fill="auto"/>
            <w:noWrap/>
            <w:vAlign w:val="bottom"/>
            <w:hideMark/>
          </w:tcPr>
          <w:p w14:paraId="23489F20" w14:textId="04E394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D4C84" w14:textId="4B68D9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D3F23" w14:textId="11FA88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2,278.05 </w:t>
            </w:r>
          </w:p>
        </w:tc>
      </w:tr>
      <w:tr w:rsidR="00352919" w:rsidRPr="00352919" w14:paraId="24CD11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1624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4AC3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15F9313" w14:textId="3B42D5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6A99F240" w14:textId="7CA49F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F83DA" w14:textId="6EC9FE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20CAD" w14:textId="48666E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7,914.00 </w:t>
            </w:r>
          </w:p>
        </w:tc>
      </w:tr>
      <w:tr w:rsidR="00352919" w:rsidRPr="00352919" w14:paraId="4B0159A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3695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D963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31C85A67" w14:textId="7E4CC3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475.30 </w:t>
            </w:r>
          </w:p>
        </w:tc>
        <w:tc>
          <w:tcPr>
            <w:tcW w:w="810" w:type="pct"/>
            <w:tcBorders>
              <w:top w:val="nil"/>
              <w:left w:val="nil"/>
              <w:bottom w:val="single" w:sz="4" w:space="0" w:color="000000"/>
              <w:right w:val="single" w:sz="4" w:space="0" w:color="000000"/>
            </w:tcBorders>
            <w:shd w:val="clear" w:color="auto" w:fill="auto"/>
            <w:noWrap/>
            <w:vAlign w:val="bottom"/>
            <w:hideMark/>
          </w:tcPr>
          <w:p w14:paraId="6E40F1AA" w14:textId="7D37FF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3F534" w14:textId="3C8210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29BD6" w14:textId="2F83A4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3,475.30 </w:t>
            </w:r>
          </w:p>
        </w:tc>
      </w:tr>
      <w:tr w:rsidR="00352919" w:rsidRPr="00352919" w14:paraId="4163D6B6"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A2249"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0461F53C" w14:textId="708E96A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9,424,31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3D09A071" w14:textId="470F78F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55CD7E2" w14:textId="5C5E301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D2C1DB" w14:textId="2FDA888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9,424,314.75 </w:t>
            </w:r>
          </w:p>
        </w:tc>
      </w:tr>
      <w:tr w:rsidR="00352919" w:rsidRPr="00352919" w14:paraId="6835EFD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0CA07"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0C3341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7BB1AC51" w14:textId="40B1F4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6A2CA372" w14:textId="04FD76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74EB7" w14:textId="50BC51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39773" w14:textId="71C8A1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2,659.00 </w:t>
            </w:r>
          </w:p>
        </w:tc>
      </w:tr>
      <w:tr w:rsidR="00352919" w:rsidRPr="00352919" w14:paraId="40A1C28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FF05C"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7F4FC0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1C753CBC" w14:textId="521F19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0,485.00 </w:t>
            </w:r>
          </w:p>
        </w:tc>
        <w:tc>
          <w:tcPr>
            <w:tcW w:w="810" w:type="pct"/>
            <w:tcBorders>
              <w:top w:val="nil"/>
              <w:left w:val="nil"/>
              <w:bottom w:val="single" w:sz="4" w:space="0" w:color="000000"/>
              <w:right w:val="single" w:sz="4" w:space="0" w:color="000000"/>
            </w:tcBorders>
            <w:shd w:val="clear" w:color="auto" w:fill="auto"/>
            <w:noWrap/>
            <w:vAlign w:val="bottom"/>
            <w:hideMark/>
          </w:tcPr>
          <w:p w14:paraId="58A7C7DF" w14:textId="7F5ADF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B8C1B" w14:textId="705F9E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AB655" w14:textId="6CD6E2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0,485.00 </w:t>
            </w:r>
          </w:p>
        </w:tc>
      </w:tr>
      <w:tr w:rsidR="00352919" w:rsidRPr="00352919" w14:paraId="553D125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FB0B9"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71B653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61072880" w14:textId="1001CF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7,310.00 </w:t>
            </w:r>
          </w:p>
        </w:tc>
        <w:tc>
          <w:tcPr>
            <w:tcW w:w="810" w:type="pct"/>
            <w:tcBorders>
              <w:top w:val="nil"/>
              <w:left w:val="nil"/>
              <w:bottom w:val="single" w:sz="4" w:space="0" w:color="000000"/>
              <w:right w:val="single" w:sz="4" w:space="0" w:color="000000"/>
            </w:tcBorders>
            <w:shd w:val="clear" w:color="auto" w:fill="auto"/>
            <w:noWrap/>
            <w:vAlign w:val="bottom"/>
            <w:hideMark/>
          </w:tcPr>
          <w:p w14:paraId="6AA9ACCF" w14:textId="5EE2F6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77A23" w14:textId="3CAAD4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54AA2" w14:textId="0CB1BE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7,310.00 </w:t>
            </w:r>
          </w:p>
        </w:tc>
      </w:tr>
      <w:tr w:rsidR="00352919" w:rsidRPr="00352919" w14:paraId="251511C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5D6F2"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C43C9F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5FA90B6F" w14:textId="0F1056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3,797.00 </w:t>
            </w:r>
          </w:p>
        </w:tc>
        <w:tc>
          <w:tcPr>
            <w:tcW w:w="810" w:type="pct"/>
            <w:tcBorders>
              <w:top w:val="nil"/>
              <w:left w:val="nil"/>
              <w:bottom w:val="single" w:sz="4" w:space="0" w:color="000000"/>
              <w:right w:val="single" w:sz="4" w:space="0" w:color="000000"/>
            </w:tcBorders>
            <w:shd w:val="clear" w:color="auto" w:fill="auto"/>
            <w:noWrap/>
            <w:vAlign w:val="bottom"/>
            <w:hideMark/>
          </w:tcPr>
          <w:p w14:paraId="73288C52" w14:textId="20A20A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C0E50" w14:textId="7C47C8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DFBE2" w14:textId="475E96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3,797.00 </w:t>
            </w:r>
          </w:p>
        </w:tc>
      </w:tr>
      <w:tr w:rsidR="00352919" w:rsidRPr="00352919" w14:paraId="1B869E7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8B353"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9E4466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56EA42E" w14:textId="51FC9A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109D57B9" w14:textId="7AACA3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B13F8" w14:textId="74A4AD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A010A" w14:textId="1A5960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9,250.00 </w:t>
            </w:r>
          </w:p>
        </w:tc>
      </w:tr>
      <w:tr w:rsidR="00352919" w:rsidRPr="00352919" w14:paraId="783454E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B3B04"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093C9D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10B41315" w14:textId="7736F7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1,585.00 </w:t>
            </w:r>
          </w:p>
        </w:tc>
        <w:tc>
          <w:tcPr>
            <w:tcW w:w="810" w:type="pct"/>
            <w:tcBorders>
              <w:top w:val="nil"/>
              <w:left w:val="nil"/>
              <w:bottom w:val="single" w:sz="4" w:space="0" w:color="000000"/>
              <w:right w:val="single" w:sz="4" w:space="0" w:color="000000"/>
            </w:tcBorders>
            <w:shd w:val="clear" w:color="auto" w:fill="auto"/>
            <w:noWrap/>
            <w:vAlign w:val="bottom"/>
            <w:hideMark/>
          </w:tcPr>
          <w:p w14:paraId="674CC067" w14:textId="2E69C9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E1CF8" w14:textId="427258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9F8A3" w14:textId="6ADC1C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1,585.00 </w:t>
            </w:r>
          </w:p>
        </w:tc>
      </w:tr>
      <w:tr w:rsidR="00352919" w:rsidRPr="00352919" w14:paraId="5E51BDF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B5F38"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B70ADB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5CC49B5F" w14:textId="1EA77A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1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D89625A" w14:textId="40DBD3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F048B" w14:textId="406A86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E070F" w14:textId="51A31C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12,800.00 </w:t>
            </w:r>
          </w:p>
        </w:tc>
      </w:tr>
      <w:tr w:rsidR="00352919" w:rsidRPr="00352919" w14:paraId="4EB4495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F2705A"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FCCCD3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1EE98A61" w14:textId="5E97E8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18,400.00 </w:t>
            </w:r>
          </w:p>
        </w:tc>
        <w:tc>
          <w:tcPr>
            <w:tcW w:w="810" w:type="pct"/>
            <w:tcBorders>
              <w:top w:val="nil"/>
              <w:left w:val="nil"/>
              <w:bottom w:val="single" w:sz="4" w:space="0" w:color="000000"/>
              <w:right w:val="single" w:sz="4" w:space="0" w:color="000000"/>
            </w:tcBorders>
            <w:shd w:val="clear" w:color="auto" w:fill="auto"/>
            <w:noWrap/>
            <w:vAlign w:val="bottom"/>
            <w:hideMark/>
          </w:tcPr>
          <w:p w14:paraId="006E70B3" w14:textId="2F51D2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6451E" w14:textId="3AD186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64B51" w14:textId="375315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18,400.00 </w:t>
            </w:r>
          </w:p>
        </w:tc>
      </w:tr>
      <w:tr w:rsidR="00352919" w:rsidRPr="00352919" w14:paraId="2697F15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E67C4"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78FD04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5334FF71" w14:textId="2EDC05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55,007.05 </w:t>
            </w:r>
          </w:p>
        </w:tc>
        <w:tc>
          <w:tcPr>
            <w:tcW w:w="810" w:type="pct"/>
            <w:tcBorders>
              <w:top w:val="nil"/>
              <w:left w:val="nil"/>
              <w:bottom w:val="single" w:sz="4" w:space="0" w:color="000000"/>
              <w:right w:val="single" w:sz="4" w:space="0" w:color="000000"/>
            </w:tcBorders>
            <w:shd w:val="clear" w:color="auto" w:fill="auto"/>
            <w:noWrap/>
            <w:vAlign w:val="bottom"/>
            <w:hideMark/>
          </w:tcPr>
          <w:p w14:paraId="333863E0" w14:textId="03044A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C4957" w14:textId="701502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765497" w14:textId="7EDBE7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55,007.05 </w:t>
            </w:r>
          </w:p>
        </w:tc>
      </w:tr>
      <w:tr w:rsidR="00352919" w:rsidRPr="00352919" w14:paraId="161AC3B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31B5B"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E0D50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4FC680FC" w14:textId="680273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89,062.50 </w:t>
            </w:r>
          </w:p>
        </w:tc>
        <w:tc>
          <w:tcPr>
            <w:tcW w:w="810" w:type="pct"/>
            <w:tcBorders>
              <w:top w:val="nil"/>
              <w:left w:val="nil"/>
              <w:bottom w:val="single" w:sz="4" w:space="0" w:color="000000"/>
              <w:right w:val="single" w:sz="4" w:space="0" w:color="000000"/>
            </w:tcBorders>
            <w:shd w:val="clear" w:color="auto" w:fill="auto"/>
            <w:noWrap/>
            <w:vAlign w:val="bottom"/>
            <w:hideMark/>
          </w:tcPr>
          <w:p w14:paraId="0D4F1C57" w14:textId="1337E5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EF273" w14:textId="2E1F6C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A7EC24" w14:textId="15C80B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89,062.50 </w:t>
            </w:r>
          </w:p>
        </w:tc>
      </w:tr>
      <w:tr w:rsidR="00352919" w:rsidRPr="00352919" w14:paraId="0140C3A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25A5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134F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2DB9D4C1" w14:textId="344F33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4D23AEAE" w14:textId="4266F6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11662" w14:textId="362556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4B13F" w14:textId="19A60B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88,150.00 </w:t>
            </w:r>
          </w:p>
        </w:tc>
      </w:tr>
      <w:tr w:rsidR="00352919" w:rsidRPr="00352919" w14:paraId="121CE60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E008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743B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43D8E73" w14:textId="63ACD4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8E8E2C" w14:textId="6E64B7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0F0E6" w14:textId="560EFD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662E6" w14:textId="0EB4E9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0,000.00 </w:t>
            </w:r>
          </w:p>
        </w:tc>
      </w:tr>
      <w:tr w:rsidR="00352919" w:rsidRPr="00352919" w14:paraId="0FF82CC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05CA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0280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1B6D2E0D" w14:textId="0B76B4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468C6C88" w14:textId="40469D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C8602" w14:textId="155036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DC416" w14:textId="0323E1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4,171.70 </w:t>
            </w:r>
          </w:p>
        </w:tc>
      </w:tr>
      <w:tr w:rsidR="00352919" w:rsidRPr="00352919" w14:paraId="794823D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B7FC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1BDD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49C1AE5" w14:textId="3E61F0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04,627.50 </w:t>
            </w:r>
          </w:p>
        </w:tc>
        <w:tc>
          <w:tcPr>
            <w:tcW w:w="810" w:type="pct"/>
            <w:tcBorders>
              <w:top w:val="nil"/>
              <w:left w:val="nil"/>
              <w:bottom w:val="single" w:sz="4" w:space="0" w:color="000000"/>
              <w:right w:val="single" w:sz="4" w:space="0" w:color="000000"/>
            </w:tcBorders>
            <w:shd w:val="clear" w:color="auto" w:fill="auto"/>
            <w:noWrap/>
            <w:vAlign w:val="bottom"/>
            <w:hideMark/>
          </w:tcPr>
          <w:p w14:paraId="23C0BBD4" w14:textId="42DD58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27893" w14:textId="220963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880F5" w14:textId="433B71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04,627.50 </w:t>
            </w:r>
          </w:p>
        </w:tc>
      </w:tr>
      <w:tr w:rsidR="00352919" w:rsidRPr="00352919" w14:paraId="4B1A8C6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51F5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12EA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7C72D15" w14:textId="6F52A6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6F1960DB" w14:textId="3EC23F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5B6C8" w14:textId="47613D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1EEFF" w14:textId="31E7AA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95,870.00 </w:t>
            </w:r>
          </w:p>
        </w:tc>
      </w:tr>
      <w:tr w:rsidR="00352919" w:rsidRPr="00352919" w14:paraId="2373385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8DDC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0E20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19DBEC01" w14:textId="724B4D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24F9A474" w14:textId="3F2C02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6B190" w14:textId="222A9A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6965D" w14:textId="08E737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6,375.00 </w:t>
            </w:r>
          </w:p>
        </w:tc>
      </w:tr>
      <w:tr w:rsidR="00352919" w:rsidRPr="00352919" w14:paraId="634AEB0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5312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7C87C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7F72B85B" w14:textId="44AA03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6F17890C" w14:textId="3E5EDF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1734A" w14:textId="2C6ADE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0C74E" w14:textId="26C177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94,765.00 </w:t>
            </w:r>
          </w:p>
        </w:tc>
      </w:tr>
      <w:tr w:rsidR="00352919" w:rsidRPr="00352919" w14:paraId="73C8D9A5"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284B55"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40DECE27" w14:textId="7A821BA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5,744,960.30 </w:t>
            </w:r>
          </w:p>
        </w:tc>
        <w:tc>
          <w:tcPr>
            <w:tcW w:w="810" w:type="pct"/>
            <w:tcBorders>
              <w:top w:val="nil"/>
              <w:left w:val="nil"/>
              <w:bottom w:val="single" w:sz="4" w:space="0" w:color="000000"/>
              <w:right w:val="single" w:sz="4" w:space="0" w:color="000000"/>
            </w:tcBorders>
            <w:shd w:val="clear" w:color="A5A5A5" w:fill="A5A5A5"/>
            <w:noWrap/>
            <w:vAlign w:val="bottom"/>
            <w:hideMark/>
          </w:tcPr>
          <w:p w14:paraId="3E977294" w14:textId="0955A2B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3136B62" w14:textId="70B0030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B0B83B7" w14:textId="3484FEF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8,821,910.30 </w:t>
            </w:r>
          </w:p>
        </w:tc>
      </w:tr>
      <w:tr w:rsidR="00352919" w:rsidRPr="00352919" w14:paraId="7CD1A54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28ACB"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28A397B1" w14:textId="01D7114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4,995,742.6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FF2437" w14:textId="5E8D633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51D0D53" w14:textId="659EBC6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694FD98" w14:textId="00EBA97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6,441,492.60 </w:t>
            </w:r>
          </w:p>
        </w:tc>
      </w:tr>
      <w:tr w:rsidR="00352919" w:rsidRPr="00352919" w14:paraId="66DB97A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DA42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02C0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25B63F5F" w14:textId="60CC64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5BA9DAC7" w14:textId="4BD790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AF822" w14:textId="108103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E0325" w14:textId="60A684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86,728.00 </w:t>
            </w:r>
          </w:p>
        </w:tc>
      </w:tr>
      <w:tr w:rsidR="00352919" w:rsidRPr="00352919" w14:paraId="39F1747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4D8A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7437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54B54304" w14:textId="771354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48D8CF3D" w14:textId="77538D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32862" w14:textId="7A9053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10D8B" w14:textId="6454DC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9,865.16 </w:t>
            </w:r>
          </w:p>
        </w:tc>
      </w:tr>
      <w:tr w:rsidR="00352919" w:rsidRPr="00352919" w14:paraId="5A58670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D294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5904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05AC43C5" w14:textId="58C7E5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3CB07F7C" w14:textId="1C874A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7843F" w14:textId="647711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95AAC" w14:textId="737C4B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8,084.47 </w:t>
            </w:r>
          </w:p>
        </w:tc>
      </w:tr>
      <w:tr w:rsidR="00352919" w:rsidRPr="00352919" w14:paraId="65FCFA1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4682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BA0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66E7272F" w14:textId="7CE50F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4CD71B4D" w14:textId="1F6076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733F4205" w14:textId="4E8C35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4ACFB" w14:textId="7072F8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61,210.81 </w:t>
            </w:r>
          </w:p>
        </w:tc>
      </w:tr>
      <w:tr w:rsidR="00352919" w:rsidRPr="00352919" w14:paraId="4F7075A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232B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FAC4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3DF21DC7" w14:textId="57C23A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0C6D3549" w14:textId="475E4D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4A1EAC4" w14:textId="7EEBA0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83259" w14:textId="0FCB60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88,541.24 </w:t>
            </w:r>
          </w:p>
        </w:tc>
      </w:tr>
      <w:tr w:rsidR="00352919" w:rsidRPr="00352919" w14:paraId="47740DC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F0C3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3A34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467C58E0" w14:textId="5A4FD3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2B6A610B" w14:textId="6EDDEA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9AA68" w14:textId="14EB69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B0F3B" w14:textId="181E5F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37,016.28 </w:t>
            </w:r>
          </w:p>
        </w:tc>
      </w:tr>
      <w:tr w:rsidR="00352919" w:rsidRPr="00352919" w14:paraId="704A1C3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209E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29E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480CA423" w14:textId="554901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2801B326" w14:textId="250A20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289E0" w14:textId="14FF5D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044BE" w14:textId="79F17B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95,243.13 </w:t>
            </w:r>
          </w:p>
        </w:tc>
      </w:tr>
      <w:tr w:rsidR="00352919" w:rsidRPr="00352919" w14:paraId="147AB68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9591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BFC4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0D1B2F94" w14:textId="1753AE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66FD022D" w14:textId="313D22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96825" w14:textId="7E626D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D0739" w14:textId="686BE1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0,396.60 </w:t>
            </w:r>
          </w:p>
        </w:tc>
      </w:tr>
      <w:tr w:rsidR="00352919" w:rsidRPr="00352919" w14:paraId="4941A39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921F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84E0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7DB55753" w14:textId="7E5628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30E3F8A0" w14:textId="57262A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5D423" w14:textId="3871B8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81D88" w14:textId="45FA62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6,033.52 </w:t>
            </w:r>
          </w:p>
        </w:tc>
      </w:tr>
      <w:tr w:rsidR="00352919" w:rsidRPr="00352919" w14:paraId="0E530C9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D2EF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ECD0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BBBB080" w14:textId="4103C9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2A6EF21F" w14:textId="3F4B6D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B5E02" w14:textId="33BB64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26F42" w14:textId="303C03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8,021.36 </w:t>
            </w:r>
          </w:p>
        </w:tc>
      </w:tr>
      <w:tr w:rsidR="00352919" w:rsidRPr="00352919" w14:paraId="0D49A3C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7FAD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EE4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72814C53" w14:textId="147A49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5,622.00 </w:t>
            </w:r>
          </w:p>
        </w:tc>
        <w:tc>
          <w:tcPr>
            <w:tcW w:w="810" w:type="pct"/>
            <w:tcBorders>
              <w:top w:val="nil"/>
              <w:left w:val="nil"/>
              <w:bottom w:val="single" w:sz="4" w:space="0" w:color="000000"/>
              <w:right w:val="single" w:sz="4" w:space="0" w:color="000000"/>
            </w:tcBorders>
            <w:shd w:val="clear" w:color="auto" w:fill="auto"/>
            <w:noWrap/>
            <w:vAlign w:val="bottom"/>
            <w:hideMark/>
          </w:tcPr>
          <w:p w14:paraId="655A03A9" w14:textId="129951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B5FCF" w14:textId="5C65D6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753E0" w14:textId="0DCA04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5,622.00 </w:t>
            </w:r>
          </w:p>
        </w:tc>
      </w:tr>
      <w:tr w:rsidR="00352919" w:rsidRPr="00352919" w14:paraId="2700F51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BBB7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39F5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1C34C804" w14:textId="195B36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2FE9FB26" w14:textId="431E29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4B566" w14:textId="525D8D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FE6AA" w14:textId="3FC818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1,587.29 </w:t>
            </w:r>
          </w:p>
        </w:tc>
      </w:tr>
      <w:tr w:rsidR="00352919" w:rsidRPr="00352919" w14:paraId="62AD5D5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6DAA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E2E9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400DA062" w14:textId="76F5D4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65CEA76A" w14:textId="6DC0BE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98937" w14:textId="7314FD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1D88C" w14:textId="2F6032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34,274.04 </w:t>
            </w:r>
          </w:p>
        </w:tc>
      </w:tr>
      <w:tr w:rsidR="00352919" w:rsidRPr="00352919" w14:paraId="08EAAA0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263F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22C0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1F32201D" w14:textId="57BC77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84,214.18 </w:t>
            </w:r>
          </w:p>
        </w:tc>
        <w:tc>
          <w:tcPr>
            <w:tcW w:w="810" w:type="pct"/>
            <w:tcBorders>
              <w:top w:val="nil"/>
              <w:left w:val="nil"/>
              <w:bottom w:val="single" w:sz="4" w:space="0" w:color="000000"/>
              <w:right w:val="single" w:sz="4" w:space="0" w:color="000000"/>
            </w:tcBorders>
            <w:shd w:val="clear" w:color="auto" w:fill="auto"/>
            <w:noWrap/>
            <w:vAlign w:val="bottom"/>
            <w:hideMark/>
          </w:tcPr>
          <w:p w14:paraId="6106B5C0" w14:textId="2D3046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76FF3" w14:textId="1083D7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E9804" w14:textId="3C9FF7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84,214.18 </w:t>
            </w:r>
          </w:p>
        </w:tc>
      </w:tr>
      <w:tr w:rsidR="00352919" w:rsidRPr="00352919" w14:paraId="2C84C3B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9501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3619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5354D89E" w14:textId="163D08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790706A7" w14:textId="0742D2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72C08" w14:textId="51E4F6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0F005" w14:textId="6A2ED4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2,743.04 </w:t>
            </w:r>
          </w:p>
        </w:tc>
      </w:tr>
      <w:tr w:rsidR="00352919" w:rsidRPr="00352919" w14:paraId="1DED5A4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5EDE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53C6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033BAC04" w14:textId="2F928F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2,586.50 </w:t>
            </w:r>
          </w:p>
        </w:tc>
        <w:tc>
          <w:tcPr>
            <w:tcW w:w="810" w:type="pct"/>
            <w:tcBorders>
              <w:top w:val="nil"/>
              <w:left w:val="nil"/>
              <w:bottom w:val="single" w:sz="4" w:space="0" w:color="000000"/>
              <w:right w:val="single" w:sz="4" w:space="0" w:color="000000"/>
            </w:tcBorders>
            <w:shd w:val="clear" w:color="auto" w:fill="auto"/>
            <w:noWrap/>
            <w:vAlign w:val="bottom"/>
            <w:hideMark/>
          </w:tcPr>
          <w:p w14:paraId="2342D272" w14:textId="4CEBBA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033B6" w14:textId="4F0227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CA4DC" w14:textId="54A0D2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2,586.50 </w:t>
            </w:r>
          </w:p>
        </w:tc>
      </w:tr>
      <w:tr w:rsidR="00352919" w:rsidRPr="00352919" w14:paraId="4287F42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DEF4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220B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6E6DA162" w14:textId="1EA3B1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7ED52083" w14:textId="278DF8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D41CB" w14:textId="0BC060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1DA7F" w14:textId="4A00FD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2,809.60 </w:t>
            </w:r>
          </w:p>
        </w:tc>
      </w:tr>
      <w:tr w:rsidR="00352919" w:rsidRPr="00352919" w14:paraId="373DE29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D867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00C02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27CDC94F" w14:textId="332831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1CB0A7FB" w14:textId="12C148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8F837" w14:textId="00C361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71A03" w14:textId="43A17D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6,515.38 </w:t>
            </w:r>
          </w:p>
        </w:tc>
      </w:tr>
      <w:tr w:rsidR="00352919" w:rsidRPr="00352919" w14:paraId="26E403CF"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AC4A6"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FC6EF91" w14:textId="54A80AA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505,748.42 </w:t>
            </w:r>
          </w:p>
        </w:tc>
        <w:tc>
          <w:tcPr>
            <w:tcW w:w="810" w:type="pct"/>
            <w:tcBorders>
              <w:top w:val="nil"/>
              <w:left w:val="nil"/>
              <w:bottom w:val="single" w:sz="4" w:space="0" w:color="000000"/>
              <w:right w:val="single" w:sz="4" w:space="0" w:color="000000"/>
            </w:tcBorders>
            <w:shd w:val="clear" w:color="D8D8D8" w:fill="D8D8D8"/>
            <w:noWrap/>
            <w:vAlign w:val="bottom"/>
            <w:hideMark/>
          </w:tcPr>
          <w:p w14:paraId="3DE170A8" w14:textId="10A79CB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ABB4ED" w14:textId="2BF7069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489E0C" w14:textId="76512A8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505,748.42 </w:t>
            </w:r>
          </w:p>
        </w:tc>
      </w:tr>
      <w:tr w:rsidR="00352919" w:rsidRPr="00352919" w14:paraId="580D433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2E0B0"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2742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42CF39E3" w14:textId="5C6EAF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22EC9002" w14:textId="1EF333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D6EB2" w14:textId="5A85E3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36C97ED" w14:textId="105A00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87,256.42 </w:t>
            </w:r>
          </w:p>
        </w:tc>
      </w:tr>
      <w:tr w:rsidR="00352919" w:rsidRPr="00352919" w14:paraId="3AFE538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7EF25"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E1C5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5491C411" w14:textId="0BC0AC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771B9C2F" w14:textId="35482C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3B95F" w14:textId="23C53C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B6CEB" w14:textId="1890C5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9,606.91 </w:t>
            </w:r>
          </w:p>
        </w:tc>
      </w:tr>
      <w:tr w:rsidR="00352919" w:rsidRPr="00352919" w14:paraId="0CC4EA6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6576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4C91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6A033EAF" w14:textId="105547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1988BCC8" w14:textId="3F7001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F0C24" w14:textId="454DD3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17F7F" w14:textId="78DF4A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1,553.00 </w:t>
            </w:r>
          </w:p>
        </w:tc>
      </w:tr>
      <w:tr w:rsidR="00352919" w:rsidRPr="00352919" w14:paraId="3373EF2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04A6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32FF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41246CA7" w14:textId="70DBAA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2D690CA0" w14:textId="7E8CFB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61451" w14:textId="7B8104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63820" w14:textId="045084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3,789.64 </w:t>
            </w:r>
          </w:p>
        </w:tc>
      </w:tr>
      <w:tr w:rsidR="00352919" w:rsidRPr="00352919" w14:paraId="1083332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A889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7693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7C9B5032" w14:textId="705F15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6D60855D" w14:textId="636799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93167" w14:textId="02189B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9168E" w14:textId="731CF1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6,862.40 </w:t>
            </w:r>
          </w:p>
        </w:tc>
      </w:tr>
      <w:tr w:rsidR="00352919" w:rsidRPr="00352919" w14:paraId="6591C53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D684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57BB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7F87660E" w14:textId="0573B4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86313D0" w14:textId="432A35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BB541" w14:textId="159C4A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55C46" w14:textId="62CC2F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2,500.00 </w:t>
            </w:r>
          </w:p>
        </w:tc>
      </w:tr>
      <w:tr w:rsidR="00352919" w:rsidRPr="00352919" w14:paraId="7FD7AD7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7BC6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2903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36331938" w14:textId="423CA6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615B5CC6" w14:textId="729ABE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2F332" w14:textId="4377F7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881C8" w14:textId="7A5472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5,229.29 </w:t>
            </w:r>
          </w:p>
        </w:tc>
      </w:tr>
      <w:tr w:rsidR="00352919" w:rsidRPr="00352919" w14:paraId="5A08C9C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6D04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1EF9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7224B7B" w14:textId="30B018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19B66150" w14:textId="3E43CD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FF350" w14:textId="352EE4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5EED9" w14:textId="71D7BA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0,633.32 </w:t>
            </w:r>
          </w:p>
        </w:tc>
      </w:tr>
      <w:tr w:rsidR="00352919" w:rsidRPr="00352919" w14:paraId="30F9755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2CEE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889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7A0A558E" w14:textId="3DE6F6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3,340.00 </w:t>
            </w:r>
          </w:p>
        </w:tc>
        <w:tc>
          <w:tcPr>
            <w:tcW w:w="810" w:type="pct"/>
            <w:tcBorders>
              <w:top w:val="nil"/>
              <w:left w:val="nil"/>
              <w:bottom w:val="single" w:sz="4" w:space="0" w:color="000000"/>
              <w:right w:val="single" w:sz="4" w:space="0" w:color="000000"/>
            </w:tcBorders>
            <w:shd w:val="clear" w:color="auto" w:fill="auto"/>
            <w:noWrap/>
            <w:vAlign w:val="bottom"/>
            <w:hideMark/>
          </w:tcPr>
          <w:p w14:paraId="7981269D" w14:textId="424255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342F4" w14:textId="367B6F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C7676" w14:textId="29936B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3,340.00 </w:t>
            </w:r>
          </w:p>
        </w:tc>
      </w:tr>
      <w:tr w:rsidR="00352919" w:rsidRPr="00352919" w14:paraId="5CF35C4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6865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D3A6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626909C" w14:textId="4089B9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5,855.94 </w:t>
            </w:r>
          </w:p>
        </w:tc>
        <w:tc>
          <w:tcPr>
            <w:tcW w:w="810" w:type="pct"/>
            <w:tcBorders>
              <w:top w:val="nil"/>
              <w:left w:val="nil"/>
              <w:bottom w:val="single" w:sz="4" w:space="0" w:color="000000"/>
              <w:right w:val="single" w:sz="4" w:space="0" w:color="000000"/>
            </w:tcBorders>
            <w:shd w:val="clear" w:color="auto" w:fill="auto"/>
            <w:noWrap/>
            <w:vAlign w:val="bottom"/>
            <w:hideMark/>
          </w:tcPr>
          <w:p w14:paraId="30866892" w14:textId="182D67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66FD9" w14:textId="61E9DC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DA443" w14:textId="7FB7AE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5,855.94 </w:t>
            </w:r>
          </w:p>
        </w:tc>
      </w:tr>
      <w:tr w:rsidR="00352919" w:rsidRPr="00352919" w14:paraId="04D8CB2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8FE7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7FFA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47D7F925" w14:textId="53522B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437DD8DB" w14:textId="17D1DC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53049" w14:textId="661436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A3B7B" w14:textId="3C924F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168.82 </w:t>
            </w:r>
          </w:p>
        </w:tc>
      </w:tr>
      <w:tr w:rsidR="00352919" w:rsidRPr="00352919" w14:paraId="2B648F4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67F7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4F27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9559658" w14:textId="2EDF1E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537577C6" w14:textId="53D09F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0BD8C" w14:textId="7FAF1D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F47CCC" w14:textId="589050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7,902.68 </w:t>
            </w:r>
          </w:p>
        </w:tc>
      </w:tr>
      <w:tr w:rsidR="00352919" w:rsidRPr="00352919" w14:paraId="5B49E85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86EB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CC5A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6FD7DA67" w14:textId="3EAD1A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46E2A4D8" w14:textId="1B159A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ABD05" w14:textId="0FDABF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25EC2" w14:textId="23A6ED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0,050.00 </w:t>
            </w:r>
          </w:p>
        </w:tc>
      </w:tr>
      <w:tr w:rsidR="00352919" w:rsidRPr="00352919" w14:paraId="17A14BD0"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3C785"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7EA18B3" w14:textId="21732C9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4,954,071.93 </w:t>
            </w:r>
          </w:p>
        </w:tc>
        <w:tc>
          <w:tcPr>
            <w:tcW w:w="810" w:type="pct"/>
            <w:tcBorders>
              <w:top w:val="nil"/>
              <w:left w:val="nil"/>
              <w:bottom w:val="single" w:sz="4" w:space="0" w:color="000000"/>
              <w:right w:val="single" w:sz="4" w:space="0" w:color="000000"/>
            </w:tcBorders>
            <w:shd w:val="clear" w:color="D8D8D8" w:fill="D8D8D8"/>
            <w:noWrap/>
            <w:vAlign w:val="bottom"/>
            <w:hideMark/>
          </w:tcPr>
          <w:p w14:paraId="2AC26DA2" w14:textId="2596E61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FF4BB30" w14:textId="1280C0D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BE0A62" w14:textId="43E37CD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5,004,071.93 </w:t>
            </w:r>
          </w:p>
        </w:tc>
      </w:tr>
      <w:tr w:rsidR="00352919" w:rsidRPr="00352919" w14:paraId="02846B8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627D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3C65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612DB467" w14:textId="25D2AC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316EAC5C" w14:textId="6A23FC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71032" w14:textId="55EEEC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E955902" w14:textId="2E69C1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50,692.18 </w:t>
            </w:r>
          </w:p>
        </w:tc>
      </w:tr>
      <w:tr w:rsidR="00352919" w:rsidRPr="00352919" w14:paraId="2984183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E170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61A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4604F90B" w14:textId="265D34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47D2F67C" w14:textId="15A987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6C493" w14:textId="72C93B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EFE07E" w14:textId="053E32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2,971.28 </w:t>
            </w:r>
          </w:p>
        </w:tc>
      </w:tr>
      <w:tr w:rsidR="00352919" w:rsidRPr="00352919" w14:paraId="61ECEE2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2E48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5FF5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23C250FA" w14:textId="1B9FF9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70A95784" w14:textId="6408CE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F54D8" w14:textId="78E140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6BFE8" w14:textId="487F3B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7,116.44 </w:t>
            </w:r>
          </w:p>
        </w:tc>
      </w:tr>
      <w:tr w:rsidR="00352919" w:rsidRPr="00352919" w14:paraId="5DBED04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994A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8AA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6D035E9" w14:textId="595F87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64,555.00 </w:t>
            </w:r>
          </w:p>
        </w:tc>
        <w:tc>
          <w:tcPr>
            <w:tcW w:w="810" w:type="pct"/>
            <w:tcBorders>
              <w:top w:val="nil"/>
              <w:left w:val="nil"/>
              <w:bottom w:val="single" w:sz="4" w:space="0" w:color="000000"/>
              <w:right w:val="single" w:sz="4" w:space="0" w:color="000000"/>
            </w:tcBorders>
            <w:shd w:val="clear" w:color="auto" w:fill="auto"/>
            <w:noWrap/>
            <w:vAlign w:val="bottom"/>
            <w:hideMark/>
          </w:tcPr>
          <w:p w14:paraId="7CB0D9A6" w14:textId="33721F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AA360" w14:textId="775DBC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A6D44" w14:textId="216ADB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64,555.00 </w:t>
            </w:r>
          </w:p>
        </w:tc>
      </w:tr>
      <w:tr w:rsidR="00352919" w:rsidRPr="00352919" w14:paraId="005B6EA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8EFF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A84B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1B330E85" w14:textId="022807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1,270.61 </w:t>
            </w:r>
          </w:p>
        </w:tc>
        <w:tc>
          <w:tcPr>
            <w:tcW w:w="810" w:type="pct"/>
            <w:tcBorders>
              <w:top w:val="nil"/>
              <w:left w:val="nil"/>
              <w:bottom w:val="single" w:sz="4" w:space="0" w:color="000000"/>
              <w:right w:val="single" w:sz="4" w:space="0" w:color="000000"/>
            </w:tcBorders>
            <w:shd w:val="clear" w:color="auto" w:fill="auto"/>
            <w:noWrap/>
            <w:vAlign w:val="bottom"/>
            <w:hideMark/>
          </w:tcPr>
          <w:p w14:paraId="10C0BF37" w14:textId="728864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44B9D" w14:textId="06F5B8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5AD71" w14:textId="3957D6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1,270.61 </w:t>
            </w:r>
          </w:p>
        </w:tc>
      </w:tr>
      <w:tr w:rsidR="00352919" w:rsidRPr="00352919" w14:paraId="0627054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051F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51B2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3F306264" w14:textId="77C2EA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3E3B7663" w14:textId="6B90B1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98890" w14:textId="34A7B2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8B28F" w14:textId="7D9827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1,620.22 </w:t>
            </w:r>
          </w:p>
        </w:tc>
      </w:tr>
      <w:tr w:rsidR="00352919" w:rsidRPr="00352919" w14:paraId="48F162E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2026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412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7CD53943" w14:textId="512394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1B02B68E" w14:textId="167E25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218C3" w14:textId="6C043D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CCD01" w14:textId="328252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19,350.22 </w:t>
            </w:r>
          </w:p>
        </w:tc>
      </w:tr>
      <w:tr w:rsidR="00352919" w:rsidRPr="00352919" w14:paraId="30512C7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AF81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CE2B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6A53A967" w14:textId="004E45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2696C38A" w14:textId="41DDB7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846ED" w14:textId="678861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591A5" w14:textId="6EDE08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1,493.72 </w:t>
            </w:r>
          </w:p>
        </w:tc>
      </w:tr>
      <w:tr w:rsidR="00352919" w:rsidRPr="00352919" w14:paraId="43530EE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418E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B07A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21C2662F" w14:textId="4A0E92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39D6CB47" w14:textId="2E4429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13119" w14:textId="1A7C24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53870" w14:textId="7FA4A3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8,472.76 </w:t>
            </w:r>
          </w:p>
        </w:tc>
      </w:tr>
      <w:tr w:rsidR="00352919" w:rsidRPr="00352919" w14:paraId="7138B48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FC9E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2554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01AF3A67" w14:textId="49B28E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3A602336" w14:textId="434B60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3A564" w14:textId="5EDEF8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5C9E7A" w14:textId="04C450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482.96 </w:t>
            </w:r>
          </w:p>
        </w:tc>
      </w:tr>
      <w:tr w:rsidR="00352919" w:rsidRPr="00352919" w14:paraId="01194F3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2121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C794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6B35AE33" w14:textId="0C5100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0568BBB7" w14:textId="72AA77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5FF39" w14:textId="574B8B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CF9D7" w14:textId="09F84F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4,596.44 </w:t>
            </w:r>
          </w:p>
        </w:tc>
      </w:tr>
      <w:tr w:rsidR="00352919" w:rsidRPr="00352919" w14:paraId="6429F23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0023C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A77B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4A7FFCA7" w14:textId="2946B8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2B0C63AB" w14:textId="131417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85829" w14:textId="6A95CF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AE9D8" w14:textId="498274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2,126.16 </w:t>
            </w:r>
          </w:p>
        </w:tc>
      </w:tr>
      <w:tr w:rsidR="00352919" w:rsidRPr="00352919" w14:paraId="0F69ABB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DED7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ACA2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10B98280" w14:textId="7731BF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37D01D8D" w14:textId="74914D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A74C7" w14:textId="665A6E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EC5DF" w14:textId="314D57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2,312.68 </w:t>
            </w:r>
          </w:p>
        </w:tc>
      </w:tr>
      <w:tr w:rsidR="00352919" w:rsidRPr="00352919" w14:paraId="55335F8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E668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0F07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0F76A6E8" w14:textId="736209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55EDCE4C" w14:textId="08B6A4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02668" w14:textId="1C0E54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E33BB" w14:textId="443EAC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7,118.90 </w:t>
            </w:r>
          </w:p>
        </w:tc>
      </w:tr>
      <w:tr w:rsidR="00352919" w:rsidRPr="00352919" w14:paraId="5F3A804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3B82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C4CF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65C089CC" w14:textId="2B4C36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267345A1" w14:textId="7ECDC3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30842" w14:textId="342C72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08C7E" w14:textId="2B040B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2,569.16 </w:t>
            </w:r>
          </w:p>
        </w:tc>
      </w:tr>
      <w:tr w:rsidR="00352919" w:rsidRPr="00352919" w14:paraId="01FCFD3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93BE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CDC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49766A9B" w14:textId="099376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5EE49D1D" w14:textId="7CDCB1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C5574" w14:textId="6475FD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6F68A" w14:textId="2568BD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66,244.78 </w:t>
            </w:r>
          </w:p>
        </w:tc>
      </w:tr>
      <w:tr w:rsidR="00352919" w:rsidRPr="00352919" w14:paraId="3F194E6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A6B1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C0C5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18B2E138" w14:textId="5BC860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2176D2E0" w14:textId="50EE0C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49152" w14:textId="331E43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7EE9A" w14:textId="451E75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30,048.46 </w:t>
            </w:r>
          </w:p>
        </w:tc>
      </w:tr>
      <w:tr w:rsidR="00352919" w:rsidRPr="00352919" w14:paraId="61DCE0C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2AC8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267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6656ECBC" w14:textId="17B1B4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2FC4E0A2" w14:textId="71026C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A75C1" w14:textId="027D72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42ADA" w14:textId="603B1D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0,430.04 </w:t>
            </w:r>
          </w:p>
        </w:tc>
      </w:tr>
      <w:tr w:rsidR="00352919" w:rsidRPr="00352919" w14:paraId="5D5F2B9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9498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6A23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10395692" w14:textId="446836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63,987.20 </w:t>
            </w:r>
          </w:p>
        </w:tc>
        <w:tc>
          <w:tcPr>
            <w:tcW w:w="810" w:type="pct"/>
            <w:tcBorders>
              <w:top w:val="nil"/>
              <w:left w:val="nil"/>
              <w:bottom w:val="single" w:sz="4" w:space="0" w:color="000000"/>
              <w:right w:val="single" w:sz="4" w:space="0" w:color="000000"/>
            </w:tcBorders>
            <w:shd w:val="clear" w:color="auto" w:fill="auto"/>
            <w:noWrap/>
            <w:vAlign w:val="bottom"/>
            <w:hideMark/>
          </w:tcPr>
          <w:p w14:paraId="02BAE2EE" w14:textId="095C64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A0674D" w14:textId="2DB51D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7E092" w14:textId="0775A2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13,987.20 </w:t>
            </w:r>
          </w:p>
        </w:tc>
      </w:tr>
      <w:tr w:rsidR="00352919" w:rsidRPr="00352919" w14:paraId="383072B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7FE9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E02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08F56737" w14:textId="5192A2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498562AD" w14:textId="26CF68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75B72" w14:textId="3D3D67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BDAAA" w14:textId="0F65BA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4,242.92 </w:t>
            </w:r>
          </w:p>
        </w:tc>
      </w:tr>
      <w:tr w:rsidR="00352919" w:rsidRPr="00352919" w14:paraId="5937215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DB0D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62A8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617B6C7D" w14:textId="25CC78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56FDEE9F" w14:textId="7D15E3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82339" w14:textId="5E911E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C3D44" w14:textId="4019E7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2,115.88 </w:t>
            </w:r>
          </w:p>
        </w:tc>
      </w:tr>
      <w:tr w:rsidR="00352919" w:rsidRPr="00352919" w14:paraId="7CFE287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6AC9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8209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12A6B40C" w14:textId="6516C7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2055E184" w14:textId="53FEE5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93E6D" w14:textId="0C3FE6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C9B49" w14:textId="14BBD1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2,807.88 </w:t>
            </w:r>
          </w:p>
        </w:tc>
      </w:tr>
      <w:tr w:rsidR="00352919" w:rsidRPr="00352919" w14:paraId="6C751B8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4560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5CFF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0A482D1F" w14:textId="0E385D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4,687.80 </w:t>
            </w:r>
          </w:p>
        </w:tc>
        <w:tc>
          <w:tcPr>
            <w:tcW w:w="810" w:type="pct"/>
            <w:tcBorders>
              <w:top w:val="nil"/>
              <w:left w:val="nil"/>
              <w:bottom w:val="single" w:sz="4" w:space="0" w:color="000000"/>
              <w:right w:val="single" w:sz="4" w:space="0" w:color="000000"/>
            </w:tcBorders>
            <w:shd w:val="clear" w:color="auto" w:fill="auto"/>
            <w:noWrap/>
            <w:vAlign w:val="bottom"/>
            <w:hideMark/>
          </w:tcPr>
          <w:p w14:paraId="0DF7B171" w14:textId="2ACEFB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EF1D9" w14:textId="76DD95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0FBB5" w14:textId="2AF1DF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4,687.80 </w:t>
            </w:r>
          </w:p>
        </w:tc>
      </w:tr>
      <w:tr w:rsidR="00352919" w:rsidRPr="00352919" w14:paraId="066BE14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EF76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5AB3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53974349" w14:textId="1984B9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6CFD3895" w14:textId="3A64DF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0B001" w14:textId="594014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CE438" w14:textId="0C6F84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5,945.23 </w:t>
            </w:r>
          </w:p>
        </w:tc>
      </w:tr>
      <w:tr w:rsidR="00352919" w:rsidRPr="00352919" w14:paraId="6FA80FF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D5B3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0832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F04D679" w14:textId="5AA0D3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67A4AF3B" w14:textId="3DB996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34B04" w14:textId="23C70E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1B777" w14:textId="190711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2,045.18 </w:t>
            </w:r>
          </w:p>
        </w:tc>
      </w:tr>
      <w:tr w:rsidR="00352919" w:rsidRPr="00352919" w14:paraId="4F13ADC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A733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2ED3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6E72D721" w14:textId="5BD355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46B3F4EA" w14:textId="70CA6D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78C74" w14:textId="3E5CD1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3F0A5" w14:textId="24C375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91,480.00 </w:t>
            </w:r>
          </w:p>
        </w:tc>
      </w:tr>
      <w:tr w:rsidR="00352919" w:rsidRPr="00352919" w14:paraId="467B7A4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D92D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7763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627FA8BF" w14:textId="0E8E15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56799621" w14:textId="7A165F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15BAA" w14:textId="4AD99F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63CE9" w14:textId="34FE4B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1,506.28 </w:t>
            </w:r>
          </w:p>
        </w:tc>
      </w:tr>
      <w:tr w:rsidR="00352919" w:rsidRPr="00352919" w14:paraId="13895A5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FDD0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E1A9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556F3201" w14:textId="1DCA15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25DE22B6" w14:textId="4F8E4B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66B7E" w14:textId="4A5F0A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6B6A4" w14:textId="1768B8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9,547.69 </w:t>
            </w:r>
          </w:p>
        </w:tc>
      </w:tr>
      <w:tr w:rsidR="00352919" w:rsidRPr="00352919" w14:paraId="31A3318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B8E4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D148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29B857E1" w14:textId="2AAB15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2010235D" w14:textId="48EA0A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96B59" w14:textId="32C30B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7F087" w14:textId="2B2BF3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3,941.74 </w:t>
            </w:r>
          </w:p>
        </w:tc>
      </w:tr>
      <w:tr w:rsidR="00352919" w:rsidRPr="00352919" w14:paraId="4BCA4BD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0C52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7C48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678B4FB3" w14:textId="01781A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667D6C01" w14:textId="668D30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A5445E" w14:textId="752F5E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CBA78" w14:textId="2166FC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7,703.44 </w:t>
            </w:r>
          </w:p>
        </w:tc>
      </w:tr>
      <w:tr w:rsidR="00352919" w:rsidRPr="00352919" w14:paraId="720F931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D0E9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595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2C2C2673" w14:textId="3219CF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34CBCDF7" w14:textId="7D927E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93B73" w14:textId="15F39D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A5F87" w14:textId="3787D2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3,816.76 </w:t>
            </w:r>
          </w:p>
        </w:tc>
      </w:tr>
      <w:tr w:rsidR="00352919" w:rsidRPr="00352919" w14:paraId="74F7ABC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A930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82E7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335B75C8" w14:textId="37C6E9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56C2385F" w14:textId="249B31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96F9F" w14:textId="77B677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C222B" w14:textId="5220A6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8,570.18 </w:t>
            </w:r>
          </w:p>
        </w:tc>
      </w:tr>
      <w:tr w:rsidR="00352919" w:rsidRPr="00352919" w14:paraId="37DA0DD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4E6A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2537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599B7AE" w14:textId="377C49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5285CF6" w14:textId="1546CF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831F89" w14:textId="73E5C2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DA044" w14:textId="0C64F9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7,057.28 </w:t>
            </w:r>
          </w:p>
        </w:tc>
      </w:tr>
      <w:tr w:rsidR="00352919" w:rsidRPr="00352919" w14:paraId="7E02DA4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1F9B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526E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411AAA9" w14:textId="1D6588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34CCC0DB" w14:textId="08619A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F5286" w14:textId="19558A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DA4AA" w14:textId="7BC46D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3,237.54 </w:t>
            </w:r>
          </w:p>
        </w:tc>
      </w:tr>
      <w:tr w:rsidR="00352919" w:rsidRPr="00352919" w14:paraId="323F27A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C014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9B87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5536857F" w14:textId="62D0F0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27AC31EE" w14:textId="5465EF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4344E" w14:textId="076BB3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75AB3" w14:textId="32BE53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33,077.76 </w:t>
            </w:r>
          </w:p>
        </w:tc>
      </w:tr>
      <w:tr w:rsidR="00352919" w:rsidRPr="00352919" w14:paraId="1587A51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0BBA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B24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6FF687AA" w14:textId="49359A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5FBF77FF" w14:textId="1BF3DE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B5990" w14:textId="1B62A7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7C0AD" w14:textId="30C71E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1,152.72 </w:t>
            </w:r>
          </w:p>
        </w:tc>
      </w:tr>
      <w:tr w:rsidR="00352919" w:rsidRPr="00352919" w14:paraId="037AC8A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5EB1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92CA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21238F5D" w14:textId="7D4E24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6C3FA432" w14:textId="028EEC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B01F5" w14:textId="3A3801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6EE24" w14:textId="272227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70,584.32 </w:t>
            </w:r>
          </w:p>
        </w:tc>
      </w:tr>
      <w:tr w:rsidR="00352919" w:rsidRPr="00352919" w14:paraId="3670307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F6B0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9E1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4A01C184" w14:textId="211DE0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4069D199" w14:textId="354B2A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AC2F5" w14:textId="1E7761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60BD1" w14:textId="7132A5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19,092.12 </w:t>
            </w:r>
          </w:p>
        </w:tc>
      </w:tr>
      <w:tr w:rsidR="00352919" w:rsidRPr="00352919" w14:paraId="11866100"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FE90D"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5C9C4474" w14:textId="154D3D1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899,03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FB00D6" w14:textId="73F7187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5C04C2" w14:textId="0CFC36F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2F596B" w14:textId="493CD9D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899,035.38 </w:t>
            </w:r>
          </w:p>
        </w:tc>
      </w:tr>
      <w:tr w:rsidR="00352919" w:rsidRPr="00352919" w14:paraId="24D91CF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3EBA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552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7221F5CF" w14:textId="170D49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1BDFF0C0" w14:textId="3E83FB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3B49D" w14:textId="7C7404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4D415" w14:textId="528B80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434,456.38 </w:t>
            </w:r>
          </w:p>
        </w:tc>
      </w:tr>
      <w:tr w:rsidR="00352919" w:rsidRPr="00352919" w14:paraId="6AE791F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8384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480E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766291E2" w14:textId="600CD6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3E837520" w14:textId="192666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1275D" w14:textId="296C1A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BFF359" w14:textId="04CA32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5,549.00 </w:t>
            </w:r>
          </w:p>
        </w:tc>
      </w:tr>
      <w:tr w:rsidR="00352919" w:rsidRPr="00352919" w14:paraId="6A1A5D8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8B66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B8F3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161261D0" w14:textId="243DAA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5A3F35D0" w14:textId="372474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050D1" w14:textId="068FE7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93D1E" w14:textId="65A4E7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6,490.00 </w:t>
            </w:r>
          </w:p>
        </w:tc>
      </w:tr>
      <w:tr w:rsidR="00352919" w:rsidRPr="00352919" w14:paraId="4112E30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39FC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962A1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2FD91A5B" w14:textId="68A277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9,100.00 </w:t>
            </w:r>
          </w:p>
        </w:tc>
        <w:tc>
          <w:tcPr>
            <w:tcW w:w="810" w:type="pct"/>
            <w:tcBorders>
              <w:top w:val="nil"/>
              <w:left w:val="nil"/>
              <w:bottom w:val="single" w:sz="4" w:space="0" w:color="000000"/>
              <w:right w:val="single" w:sz="4" w:space="0" w:color="000000"/>
            </w:tcBorders>
            <w:shd w:val="clear" w:color="auto" w:fill="auto"/>
            <w:noWrap/>
            <w:vAlign w:val="bottom"/>
            <w:hideMark/>
          </w:tcPr>
          <w:p w14:paraId="36D4EDC6" w14:textId="48C70F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2A12B" w14:textId="4BBFD0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DB919" w14:textId="79DF5C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9,100.00 </w:t>
            </w:r>
          </w:p>
        </w:tc>
      </w:tr>
      <w:tr w:rsidR="00352919" w:rsidRPr="00352919" w14:paraId="6F4B621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D43F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41C5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37FFFA64" w14:textId="168E1C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3,440.00 </w:t>
            </w:r>
          </w:p>
        </w:tc>
        <w:tc>
          <w:tcPr>
            <w:tcW w:w="810" w:type="pct"/>
            <w:tcBorders>
              <w:top w:val="nil"/>
              <w:left w:val="nil"/>
              <w:bottom w:val="single" w:sz="4" w:space="0" w:color="000000"/>
              <w:right w:val="single" w:sz="4" w:space="0" w:color="000000"/>
            </w:tcBorders>
            <w:shd w:val="clear" w:color="auto" w:fill="auto"/>
            <w:noWrap/>
            <w:vAlign w:val="bottom"/>
            <w:hideMark/>
          </w:tcPr>
          <w:p w14:paraId="72359E6C" w14:textId="73A1D3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0B9C1C" w14:textId="3F8F13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08FD9" w14:textId="5A5483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3,440.00 </w:t>
            </w:r>
          </w:p>
        </w:tc>
      </w:tr>
      <w:tr w:rsidR="00352919" w:rsidRPr="00352919" w14:paraId="79A054D4"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E88FC"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74D9FECA" w14:textId="3537231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6A108404" w14:textId="305A915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A57861" w14:textId="7557849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07DC6E" w14:textId="2C7BD66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216,276.32 </w:t>
            </w:r>
          </w:p>
        </w:tc>
      </w:tr>
      <w:tr w:rsidR="00352919" w:rsidRPr="00352919" w14:paraId="7D7168B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3464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CA01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765401C" w14:textId="410053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525931C9" w14:textId="6EF17F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7CE07" w14:textId="670CF2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7AC7F" w14:textId="7D1BDE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6,151.00 </w:t>
            </w:r>
          </w:p>
        </w:tc>
      </w:tr>
      <w:tr w:rsidR="00352919" w:rsidRPr="00352919" w14:paraId="4815724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A1F2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9CE5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3C0DE222" w14:textId="39CD43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7BA90CDD" w14:textId="4CA027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F6450" w14:textId="237238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80570" w14:textId="6FB674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4,226.50 </w:t>
            </w:r>
          </w:p>
        </w:tc>
      </w:tr>
      <w:tr w:rsidR="00352919" w:rsidRPr="00352919" w14:paraId="48CED4C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CF5E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2E4B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550DA1CA" w14:textId="377C29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0704A3A5" w14:textId="50883D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69B93" w14:textId="72D33F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B3DCE" w14:textId="5E6958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700.00 </w:t>
            </w:r>
          </w:p>
        </w:tc>
      </w:tr>
      <w:tr w:rsidR="00352919" w:rsidRPr="00352919" w14:paraId="4784E4D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611C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4518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8D7E91A" w14:textId="4C73FA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1E167479" w14:textId="427140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EFA41" w14:textId="4CA401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38793" w14:textId="226CDE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3,192.50 </w:t>
            </w:r>
          </w:p>
        </w:tc>
      </w:tr>
      <w:tr w:rsidR="00352919" w:rsidRPr="00352919" w14:paraId="34418B3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B44F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2DC6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6CED44BC" w14:textId="664764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6572D5DB" w14:textId="5676E2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3329D" w14:textId="08499E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974C6" w14:textId="168131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0,475.00 </w:t>
            </w:r>
          </w:p>
        </w:tc>
      </w:tr>
      <w:tr w:rsidR="00352919" w:rsidRPr="00352919" w14:paraId="057CF05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5FC8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4C24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2F0F1FFA" w14:textId="7AB5DD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724A7409" w14:textId="708476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282A5" w14:textId="34400E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AB3B4" w14:textId="1FE23C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4,420.00 </w:t>
            </w:r>
          </w:p>
        </w:tc>
      </w:tr>
      <w:tr w:rsidR="00352919" w:rsidRPr="00352919" w14:paraId="40A3615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CD4F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279F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6BAD0291" w14:textId="61DD29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674863B8" w14:textId="21CD24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66B2D" w14:textId="21E962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A7550" w14:textId="54921E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2,634.00 </w:t>
            </w:r>
          </w:p>
        </w:tc>
      </w:tr>
      <w:tr w:rsidR="00352919" w:rsidRPr="00352919" w14:paraId="73ADC8A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A3A4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B3A7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1CFEE4AA" w14:textId="57E720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799703C7" w14:textId="0BB3AA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8E813" w14:textId="004AEB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BE145" w14:textId="2A875B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792.50 </w:t>
            </w:r>
          </w:p>
        </w:tc>
      </w:tr>
      <w:tr w:rsidR="00352919" w:rsidRPr="00352919" w14:paraId="3537ACE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80F3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D0C7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09834C4E" w14:textId="7ABC8F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0D130C7A" w14:textId="739B8A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26A61" w14:textId="5BF2AC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7DEB5" w14:textId="789EBF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4,260.00 </w:t>
            </w:r>
          </w:p>
        </w:tc>
      </w:tr>
      <w:tr w:rsidR="00352919" w:rsidRPr="00352919" w14:paraId="36A6693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204D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1B3C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4A49DDA9" w14:textId="378F50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0EC9817A" w14:textId="60E494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8DA11" w14:textId="2B4822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2B996" w14:textId="6125C7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840.00 </w:t>
            </w:r>
          </w:p>
        </w:tc>
      </w:tr>
      <w:tr w:rsidR="00352919" w:rsidRPr="00352919" w14:paraId="3838C43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E2B0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5AE8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8E4EB46" w14:textId="208414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7122B6CA" w14:textId="6765D5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B65D5" w14:textId="5ED8B2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E7F5C" w14:textId="2A26A3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5,535.00 </w:t>
            </w:r>
          </w:p>
        </w:tc>
      </w:tr>
      <w:tr w:rsidR="00352919" w:rsidRPr="00352919" w14:paraId="6C7449C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D2D8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7836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7E59FD95" w14:textId="3E41BB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5D622940" w14:textId="37A01A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55A4A" w14:textId="616961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57AC9" w14:textId="242858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5,049.82 </w:t>
            </w:r>
          </w:p>
        </w:tc>
      </w:tr>
      <w:tr w:rsidR="00352919" w:rsidRPr="00352919" w14:paraId="15B7695B"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06D68"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76B1F523" w14:textId="123D786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1,174,085.65 </w:t>
            </w:r>
          </w:p>
        </w:tc>
        <w:tc>
          <w:tcPr>
            <w:tcW w:w="810" w:type="pct"/>
            <w:tcBorders>
              <w:top w:val="nil"/>
              <w:left w:val="nil"/>
              <w:bottom w:val="single" w:sz="4" w:space="0" w:color="000000"/>
              <w:right w:val="single" w:sz="4" w:space="0" w:color="000000"/>
            </w:tcBorders>
            <w:shd w:val="clear" w:color="D8D8D8" w:fill="D8D8D8"/>
            <w:noWrap/>
            <w:vAlign w:val="bottom"/>
            <w:hideMark/>
          </w:tcPr>
          <w:p w14:paraId="24162F0F" w14:textId="78962D5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218294C" w14:textId="36F3218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F4E9BA" w14:textId="5B85E6B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2,755,285.65 </w:t>
            </w:r>
          </w:p>
        </w:tc>
      </w:tr>
      <w:tr w:rsidR="00352919" w:rsidRPr="00352919" w14:paraId="04756355"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85177F0"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28730EA7" w14:textId="2A8825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6105D5B0" w14:textId="19F135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3A38B" w14:textId="5272CC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305E6D6" w14:textId="65888D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64,288.77 </w:t>
            </w:r>
          </w:p>
        </w:tc>
      </w:tr>
      <w:tr w:rsidR="00352919" w:rsidRPr="00352919" w14:paraId="0A68837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0613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E2A5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11BAF74B" w14:textId="6FAAD8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4CADA7C0" w14:textId="3CC0C9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950BC" w14:textId="172F92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B09ED" w14:textId="0F2A94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2,882.44 </w:t>
            </w:r>
          </w:p>
        </w:tc>
      </w:tr>
      <w:tr w:rsidR="00352919" w:rsidRPr="00352919" w14:paraId="2F5C514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8592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1F13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6C205520" w14:textId="198770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2F6E8DA9" w14:textId="08321F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D4890" w14:textId="021904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590AF" w14:textId="78FAAA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0,258.54 </w:t>
            </w:r>
          </w:p>
        </w:tc>
      </w:tr>
      <w:tr w:rsidR="00352919" w:rsidRPr="00352919" w14:paraId="796093B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70A7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9C39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3AE02B9A" w14:textId="10DEE1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44F586F1" w14:textId="5079A9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696C8" w14:textId="0435DC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33839" w14:textId="7FFFF4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5,213.48 </w:t>
            </w:r>
          </w:p>
        </w:tc>
      </w:tr>
      <w:tr w:rsidR="00352919" w:rsidRPr="00352919" w14:paraId="571BB87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F7F0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8847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3A4E6BB3" w14:textId="2CDED3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6D867AC8" w14:textId="07E0E6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132CE" w14:textId="16AB53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6F542" w14:textId="38D929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7,127.72 </w:t>
            </w:r>
          </w:p>
        </w:tc>
      </w:tr>
      <w:tr w:rsidR="00352919" w:rsidRPr="00352919" w14:paraId="0464E91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FD49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B83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30B79C73" w14:textId="10DF36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0EF9ABF7" w14:textId="0532ED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46E173" w14:textId="73296D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3AD88" w14:textId="6A27CF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73,501.02 </w:t>
            </w:r>
          </w:p>
        </w:tc>
      </w:tr>
      <w:tr w:rsidR="00352919" w:rsidRPr="00352919" w14:paraId="3AB533D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ED10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6B45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1C30640A" w14:textId="7BECB7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077A9A98" w14:textId="7418B5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05896D39" w14:textId="1FF2E6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FD96F" w14:textId="15F5FE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48,112.24 </w:t>
            </w:r>
          </w:p>
        </w:tc>
      </w:tr>
      <w:tr w:rsidR="00352919" w:rsidRPr="00352919" w14:paraId="48EAAEE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39C7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78D9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77302223" w14:textId="250644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0C9A86B7" w14:textId="71EA6B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2EC079" w14:textId="7E3042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A98F4" w14:textId="0050B5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0,626.00 </w:t>
            </w:r>
          </w:p>
        </w:tc>
      </w:tr>
      <w:tr w:rsidR="00352919" w:rsidRPr="00352919" w14:paraId="63F07F0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544E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0984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648F81BC" w14:textId="7DE39B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7070F950" w14:textId="574177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19611B" w14:textId="45244B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F2A25" w14:textId="565EBA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4,244.13 </w:t>
            </w:r>
          </w:p>
        </w:tc>
      </w:tr>
      <w:tr w:rsidR="00352919" w:rsidRPr="00352919" w14:paraId="086E427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6AC4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BED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21D4831F" w14:textId="4B50B6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2,885.37 </w:t>
            </w:r>
          </w:p>
        </w:tc>
        <w:tc>
          <w:tcPr>
            <w:tcW w:w="810" w:type="pct"/>
            <w:tcBorders>
              <w:top w:val="nil"/>
              <w:left w:val="nil"/>
              <w:bottom w:val="single" w:sz="4" w:space="0" w:color="000000"/>
              <w:right w:val="single" w:sz="4" w:space="0" w:color="000000"/>
            </w:tcBorders>
            <w:shd w:val="clear" w:color="auto" w:fill="auto"/>
            <w:noWrap/>
            <w:vAlign w:val="bottom"/>
            <w:hideMark/>
          </w:tcPr>
          <w:p w14:paraId="70B71353" w14:textId="67E871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A6D59E7" w14:textId="3A8F7E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ECB69" w14:textId="25FD68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2,135.37 </w:t>
            </w:r>
          </w:p>
        </w:tc>
      </w:tr>
      <w:tr w:rsidR="00352919" w:rsidRPr="00352919" w14:paraId="0517121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F9192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727B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FCC6270" w14:textId="136009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3EE9484A" w14:textId="1E4E04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7246A" w14:textId="307DD7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CAEB4" w14:textId="6DB361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7,359.60 </w:t>
            </w:r>
          </w:p>
        </w:tc>
      </w:tr>
      <w:tr w:rsidR="00352919" w:rsidRPr="00352919" w14:paraId="0A66D92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D1ED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52A4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53A479AE" w14:textId="695CA5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67DCDA68" w14:textId="147445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EB3AB97" w14:textId="08FF3C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A713B" w14:textId="0F9BE1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1,043.20 </w:t>
            </w:r>
          </w:p>
        </w:tc>
      </w:tr>
      <w:tr w:rsidR="00352919" w:rsidRPr="00352919" w14:paraId="7B3A62D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646D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7DE5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718EF8A" w14:textId="084E23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6,092.98 </w:t>
            </w:r>
          </w:p>
        </w:tc>
        <w:tc>
          <w:tcPr>
            <w:tcW w:w="810" w:type="pct"/>
            <w:tcBorders>
              <w:top w:val="nil"/>
              <w:left w:val="nil"/>
              <w:bottom w:val="single" w:sz="4" w:space="0" w:color="000000"/>
              <w:right w:val="single" w:sz="4" w:space="0" w:color="000000"/>
            </w:tcBorders>
            <w:shd w:val="clear" w:color="auto" w:fill="auto"/>
            <w:noWrap/>
            <w:vAlign w:val="bottom"/>
            <w:hideMark/>
          </w:tcPr>
          <w:p w14:paraId="42AA75B9" w14:textId="38331B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305F6" w14:textId="72E009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87A57" w14:textId="135645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6,092.98 </w:t>
            </w:r>
          </w:p>
        </w:tc>
      </w:tr>
      <w:tr w:rsidR="00352919" w:rsidRPr="00352919" w14:paraId="59CB183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F19C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D371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59F67B77" w14:textId="2CE03D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FEB5A79" w14:textId="098A0C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AB06B" w14:textId="1E8CE8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ED841" w14:textId="284943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7,236.32 </w:t>
            </w:r>
          </w:p>
        </w:tc>
      </w:tr>
      <w:tr w:rsidR="00352919" w:rsidRPr="00352919" w14:paraId="00D3962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CF7A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6B8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69B3D096" w14:textId="3D2872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325606A6" w14:textId="6BFDB3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9E752" w14:textId="1A31F5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C068A" w14:textId="7D1E41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887.40 </w:t>
            </w:r>
          </w:p>
        </w:tc>
      </w:tr>
      <w:tr w:rsidR="00352919" w:rsidRPr="00352919" w14:paraId="6556FED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33A1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876D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6F0436C0" w14:textId="71E283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0FB54E60" w14:textId="723EE4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C7EA2" w14:textId="56FBDE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2EACF" w14:textId="15EBB3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8,276.44 </w:t>
            </w:r>
          </w:p>
        </w:tc>
      </w:tr>
      <w:tr w:rsidR="00352919" w:rsidRPr="00352919" w14:paraId="649BDFB2"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7C1AD5"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151E4036" w14:textId="7E999FF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15,100,252.19 </w:t>
            </w:r>
          </w:p>
        </w:tc>
        <w:tc>
          <w:tcPr>
            <w:tcW w:w="810" w:type="pct"/>
            <w:tcBorders>
              <w:top w:val="nil"/>
              <w:left w:val="nil"/>
              <w:bottom w:val="single" w:sz="4" w:space="0" w:color="000000"/>
              <w:right w:val="single" w:sz="4" w:space="0" w:color="000000"/>
            </w:tcBorders>
            <w:shd w:val="clear" w:color="A5A5A5" w:fill="A5A5A5"/>
            <w:noWrap/>
            <w:vAlign w:val="bottom"/>
            <w:hideMark/>
          </w:tcPr>
          <w:p w14:paraId="4492217F" w14:textId="2CEA38C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8,738,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351BE2B9" w14:textId="7D072D0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9D5A808" w14:textId="56DD545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33,839,004.27 </w:t>
            </w:r>
          </w:p>
        </w:tc>
      </w:tr>
      <w:tr w:rsidR="00352919" w:rsidRPr="00352919" w14:paraId="65C3D18A"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1909F"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A75FF40" w14:textId="19748CA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5,801,963.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BCE0BC6" w14:textId="7283B7D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A67663" w14:textId="7D7A1C0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F186411" w14:textId="490565B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6,114,713.82 </w:t>
            </w:r>
          </w:p>
        </w:tc>
      </w:tr>
      <w:tr w:rsidR="00352919" w:rsidRPr="00352919" w14:paraId="4BB485B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A949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34F8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377FC73D" w14:textId="701185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65,498.00 </w:t>
            </w:r>
          </w:p>
        </w:tc>
        <w:tc>
          <w:tcPr>
            <w:tcW w:w="810" w:type="pct"/>
            <w:tcBorders>
              <w:top w:val="nil"/>
              <w:left w:val="nil"/>
              <w:bottom w:val="single" w:sz="4" w:space="0" w:color="000000"/>
              <w:right w:val="single" w:sz="4" w:space="0" w:color="000000"/>
            </w:tcBorders>
            <w:shd w:val="clear" w:color="auto" w:fill="auto"/>
            <w:noWrap/>
            <w:vAlign w:val="bottom"/>
            <w:hideMark/>
          </w:tcPr>
          <w:p w14:paraId="3C0B4208" w14:textId="73E512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102B4" w14:textId="5C3D20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1660B" w14:textId="3C3B94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65,498.00 </w:t>
            </w:r>
          </w:p>
        </w:tc>
      </w:tr>
      <w:tr w:rsidR="00352919" w:rsidRPr="00352919" w14:paraId="4DEDA60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BAA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43BB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6AB35AE1" w14:textId="40E425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B2588E" w14:textId="7A3FD9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C323A" w14:textId="11108C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FB19E" w14:textId="751A66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0,000.00 </w:t>
            </w:r>
          </w:p>
        </w:tc>
      </w:tr>
      <w:tr w:rsidR="00352919" w:rsidRPr="00352919" w14:paraId="1F61701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669A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F033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00FBBBB0" w14:textId="2EE338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88,540.00 </w:t>
            </w:r>
          </w:p>
        </w:tc>
        <w:tc>
          <w:tcPr>
            <w:tcW w:w="810" w:type="pct"/>
            <w:tcBorders>
              <w:top w:val="nil"/>
              <w:left w:val="nil"/>
              <w:bottom w:val="single" w:sz="4" w:space="0" w:color="000000"/>
              <w:right w:val="single" w:sz="4" w:space="0" w:color="000000"/>
            </w:tcBorders>
            <w:shd w:val="clear" w:color="auto" w:fill="auto"/>
            <w:noWrap/>
            <w:vAlign w:val="bottom"/>
            <w:hideMark/>
          </w:tcPr>
          <w:p w14:paraId="545C0CD4" w14:textId="023541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64FC34" w14:textId="5566DF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C3E5E" w14:textId="7DC235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23,540.00 </w:t>
            </w:r>
          </w:p>
        </w:tc>
      </w:tr>
      <w:tr w:rsidR="00352919" w:rsidRPr="00352919" w14:paraId="67433FF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526C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E4C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tan</w:t>
            </w:r>
          </w:p>
        </w:tc>
        <w:tc>
          <w:tcPr>
            <w:tcW w:w="810" w:type="pct"/>
            <w:tcBorders>
              <w:top w:val="nil"/>
              <w:left w:val="nil"/>
              <w:bottom w:val="single" w:sz="4" w:space="0" w:color="000000"/>
              <w:right w:val="single" w:sz="4" w:space="0" w:color="000000"/>
            </w:tcBorders>
            <w:shd w:val="clear" w:color="auto" w:fill="auto"/>
            <w:noWrap/>
            <w:vAlign w:val="bottom"/>
            <w:hideMark/>
          </w:tcPr>
          <w:p w14:paraId="2E3C71AD" w14:textId="67E8B6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8,660.00 </w:t>
            </w:r>
          </w:p>
        </w:tc>
        <w:tc>
          <w:tcPr>
            <w:tcW w:w="810" w:type="pct"/>
            <w:tcBorders>
              <w:top w:val="nil"/>
              <w:left w:val="nil"/>
              <w:bottom w:val="single" w:sz="4" w:space="0" w:color="000000"/>
              <w:right w:val="single" w:sz="4" w:space="0" w:color="000000"/>
            </w:tcBorders>
            <w:shd w:val="clear" w:color="auto" w:fill="auto"/>
            <w:noWrap/>
            <w:vAlign w:val="bottom"/>
            <w:hideMark/>
          </w:tcPr>
          <w:p w14:paraId="5FE1B6D6" w14:textId="77704F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02A66" w14:textId="76748A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77228" w14:textId="05FC4C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8,660.00 </w:t>
            </w:r>
          </w:p>
        </w:tc>
      </w:tr>
      <w:tr w:rsidR="00352919" w:rsidRPr="00352919" w14:paraId="187A52A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A0C5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78FF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51AB8F8" w14:textId="137444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2,697.20 </w:t>
            </w:r>
          </w:p>
        </w:tc>
        <w:tc>
          <w:tcPr>
            <w:tcW w:w="810" w:type="pct"/>
            <w:tcBorders>
              <w:top w:val="nil"/>
              <w:left w:val="nil"/>
              <w:bottom w:val="single" w:sz="4" w:space="0" w:color="000000"/>
              <w:right w:val="single" w:sz="4" w:space="0" w:color="000000"/>
            </w:tcBorders>
            <w:shd w:val="clear" w:color="auto" w:fill="auto"/>
            <w:noWrap/>
            <w:vAlign w:val="bottom"/>
            <w:hideMark/>
          </w:tcPr>
          <w:p w14:paraId="0D36CB74" w14:textId="3F4C07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A27CDF4" w14:textId="1C2B85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4AE95" w14:textId="70106F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10,447.20 </w:t>
            </w:r>
          </w:p>
        </w:tc>
      </w:tr>
      <w:tr w:rsidR="00352919" w:rsidRPr="00352919" w14:paraId="19AEDFA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1F0A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995D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7A36909A" w14:textId="6C24FC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1,656.70 </w:t>
            </w:r>
          </w:p>
        </w:tc>
        <w:tc>
          <w:tcPr>
            <w:tcW w:w="810" w:type="pct"/>
            <w:tcBorders>
              <w:top w:val="nil"/>
              <w:left w:val="nil"/>
              <w:bottom w:val="single" w:sz="4" w:space="0" w:color="000000"/>
              <w:right w:val="single" w:sz="4" w:space="0" w:color="000000"/>
            </w:tcBorders>
            <w:shd w:val="clear" w:color="auto" w:fill="auto"/>
            <w:noWrap/>
            <w:vAlign w:val="bottom"/>
            <w:hideMark/>
          </w:tcPr>
          <w:p w14:paraId="1A565DEE" w14:textId="606C94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E4235" w14:textId="54175A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EE7CA" w14:textId="0CC4FF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1,656.70 </w:t>
            </w:r>
          </w:p>
        </w:tc>
      </w:tr>
      <w:tr w:rsidR="00352919" w:rsidRPr="00352919" w14:paraId="18CD789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747D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BC23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5FF73FBA" w14:textId="5D0C70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62,414.10 </w:t>
            </w:r>
          </w:p>
        </w:tc>
        <w:tc>
          <w:tcPr>
            <w:tcW w:w="810" w:type="pct"/>
            <w:tcBorders>
              <w:top w:val="nil"/>
              <w:left w:val="nil"/>
              <w:bottom w:val="single" w:sz="4" w:space="0" w:color="000000"/>
              <w:right w:val="single" w:sz="4" w:space="0" w:color="000000"/>
            </w:tcBorders>
            <w:shd w:val="clear" w:color="auto" w:fill="auto"/>
            <w:noWrap/>
            <w:vAlign w:val="bottom"/>
            <w:hideMark/>
          </w:tcPr>
          <w:p w14:paraId="2B54AACC" w14:textId="5355DF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920FC" w14:textId="4E653A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34B53" w14:textId="1EF305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62,414.10 </w:t>
            </w:r>
          </w:p>
        </w:tc>
      </w:tr>
      <w:tr w:rsidR="00352919" w:rsidRPr="00352919" w14:paraId="46A9DE3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97C6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E0C3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6448BC27" w14:textId="3D687B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8,830.00 </w:t>
            </w:r>
          </w:p>
        </w:tc>
        <w:tc>
          <w:tcPr>
            <w:tcW w:w="810" w:type="pct"/>
            <w:tcBorders>
              <w:top w:val="nil"/>
              <w:left w:val="nil"/>
              <w:bottom w:val="single" w:sz="4" w:space="0" w:color="000000"/>
              <w:right w:val="single" w:sz="4" w:space="0" w:color="000000"/>
            </w:tcBorders>
            <w:shd w:val="clear" w:color="auto" w:fill="auto"/>
            <w:noWrap/>
            <w:vAlign w:val="bottom"/>
            <w:hideMark/>
          </w:tcPr>
          <w:p w14:paraId="55671A41" w14:textId="0C4F5D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713A4" w14:textId="703B2B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96739" w14:textId="0580B4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8,830.00 </w:t>
            </w:r>
          </w:p>
        </w:tc>
      </w:tr>
      <w:tr w:rsidR="00352919" w:rsidRPr="00352919" w14:paraId="3D8BA45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F662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FF05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08751128" w14:textId="08749F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FD831" w14:textId="0D1940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58D2A" w14:textId="528EAB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57B65" w14:textId="0937F4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82,000.00 </w:t>
            </w:r>
          </w:p>
        </w:tc>
      </w:tr>
      <w:tr w:rsidR="00352919" w:rsidRPr="00352919" w14:paraId="66735EF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C5E7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1ED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2C63C1CB" w14:textId="12B391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55,8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E4D4F" w14:textId="1C5E4E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88AE4" w14:textId="7C3546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539B2" w14:textId="65A6D2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55,800.00 </w:t>
            </w:r>
          </w:p>
        </w:tc>
      </w:tr>
      <w:tr w:rsidR="00352919" w:rsidRPr="00352919" w14:paraId="77790D5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E385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5287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0C3D5D2E" w14:textId="127FD4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2,100.00 </w:t>
            </w:r>
          </w:p>
        </w:tc>
        <w:tc>
          <w:tcPr>
            <w:tcW w:w="810" w:type="pct"/>
            <w:tcBorders>
              <w:top w:val="nil"/>
              <w:left w:val="nil"/>
              <w:bottom w:val="single" w:sz="4" w:space="0" w:color="000000"/>
              <w:right w:val="single" w:sz="4" w:space="0" w:color="000000"/>
            </w:tcBorders>
            <w:shd w:val="clear" w:color="auto" w:fill="auto"/>
            <w:noWrap/>
            <w:vAlign w:val="bottom"/>
            <w:hideMark/>
          </w:tcPr>
          <w:p w14:paraId="292C774B" w14:textId="14640A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939F6" w14:textId="6D0A71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1514E" w14:textId="073C60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2,100.00 </w:t>
            </w:r>
          </w:p>
        </w:tc>
      </w:tr>
      <w:tr w:rsidR="00352919" w:rsidRPr="00352919" w14:paraId="5ADF22C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224D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B27C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41423D56" w14:textId="2A3E67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38,800.00 </w:t>
            </w:r>
          </w:p>
        </w:tc>
        <w:tc>
          <w:tcPr>
            <w:tcW w:w="810" w:type="pct"/>
            <w:tcBorders>
              <w:top w:val="nil"/>
              <w:left w:val="nil"/>
              <w:bottom w:val="single" w:sz="4" w:space="0" w:color="000000"/>
              <w:right w:val="single" w:sz="4" w:space="0" w:color="000000"/>
            </w:tcBorders>
            <w:shd w:val="clear" w:color="auto" w:fill="auto"/>
            <w:noWrap/>
            <w:vAlign w:val="bottom"/>
            <w:hideMark/>
          </w:tcPr>
          <w:p w14:paraId="2537D4A0" w14:textId="5D29A0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4C36E" w14:textId="01AA42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A53D7" w14:textId="65A6CE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38,800.00 </w:t>
            </w:r>
          </w:p>
        </w:tc>
      </w:tr>
      <w:tr w:rsidR="00352919" w:rsidRPr="00352919" w14:paraId="0FF8FFE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593D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67D3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783FAC4E" w14:textId="5EB2C4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711,735.40 </w:t>
            </w:r>
          </w:p>
        </w:tc>
        <w:tc>
          <w:tcPr>
            <w:tcW w:w="810" w:type="pct"/>
            <w:tcBorders>
              <w:top w:val="nil"/>
              <w:left w:val="nil"/>
              <w:bottom w:val="single" w:sz="4" w:space="0" w:color="000000"/>
              <w:right w:val="single" w:sz="4" w:space="0" w:color="000000"/>
            </w:tcBorders>
            <w:shd w:val="clear" w:color="auto" w:fill="auto"/>
            <w:noWrap/>
            <w:vAlign w:val="bottom"/>
            <w:hideMark/>
          </w:tcPr>
          <w:p w14:paraId="3DC2250C" w14:textId="05D4C0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408D0" w14:textId="5C73F3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2EA09" w14:textId="0D8EB0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711,735.40 </w:t>
            </w:r>
          </w:p>
        </w:tc>
      </w:tr>
      <w:tr w:rsidR="00352919" w:rsidRPr="00352919" w14:paraId="6D4B954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E60A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F3D7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47F6B52F" w14:textId="6FF0DF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14,048.00 </w:t>
            </w:r>
          </w:p>
        </w:tc>
        <w:tc>
          <w:tcPr>
            <w:tcW w:w="810" w:type="pct"/>
            <w:tcBorders>
              <w:top w:val="nil"/>
              <w:left w:val="nil"/>
              <w:bottom w:val="single" w:sz="4" w:space="0" w:color="000000"/>
              <w:right w:val="single" w:sz="4" w:space="0" w:color="000000"/>
            </w:tcBorders>
            <w:shd w:val="clear" w:color="auto" w:fill="auto"/>
            <w:noWrap/>
            <w:vAlign w:val="bottom"/>
            <w:hideMark/>
          </w:tcPr>
          <w:p w14:paraId="5E919E92" w14:textId="7C0B8A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D205B" w14:textId="204C51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F0A51" w14:textId="05AF51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14,048.00 </w:t>
            </w:r>
          </w:p>
        </w:tc>
      </w:tr>
      <w:tr w:rsidR="00352919" w:rsidRPr="00352919" w14:paraId="768BA63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B769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0C9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4B7DACD5" w14:textId="7544AA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92,580.00 </w:t>
            </w:r>
          </w:p>
        </w:tc>
        <w:tc>
          <w:tcPr>
            <w:tcW w:w="810" w:type="pct"/>
            <w:tcBorders>
              <w:top w:val="nil"/>
              <w:left w:val="nil"/>
              <w:bottom w:val="single" w:sz="4" w:space="0" w:color="000000"/>
              <w:right w:val="single" w:sz="4" w:space="0" w:color="000000"/>
            </w:tcBorders>
            <w:shd w:val="clear" w:color="auto" w:fill="auto"/>
            <w:noWrap/>
            <w:vAlign w:val="bottom"/>
            <w:hideMark/>
          </w:tcPr>
          <w:p w14:paraId="2F5C3707" w14:textId="38DAEE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B7E49A" w14:textId="4AE2DF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9D8B6" w14:textId="796A65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92,580.00 </w:t>
            </w:r>
          </w:p>
        </w:tc>
      </w:tr>
      <w:tr w:rsidR="00352919" w:rsidRPr="00352919" w14:paraId="1B08F70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38B1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C547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633121E9" w14:textId="271706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01,567.42 </w:t>
            </w:r>
          </w:p>
        </w:tc>
        <w:tc>
          <w:tcPr>
            <w:tcW w:w="810" w:type="pct"/>
            <w:tcBorders>
              <w:top w:val="nil"/>
              <w:left w:val="nil"/>
              <w:bottom w:val="single" w:sz="4" w:space="0" w:color="000000"/>
              <w:right w:val="single" w:sz="4" w:space="0" w:color="000000"/>
            </w:tcBorders>
            <w:shd w:val="clear" w:color="auto" w:fill="auto"/>
            <w:noWrap/>
            <w:vAlign w:val="bottom"/>
            <w:hideMark/>
          </w:tcPr>
          <w:p w14:paraId="6EEEC8F9" w14:textId="440F62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0F6C9" w14:textId="6CE2A9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86074" w14:textId="0326CF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01,567.42 </w:t>
            </w:r>
          </w:p>
        </w:tc>
      </w:tr>
      <w:tr w:rsidR="00352919" w:rsidRPr="00352919" w14:paraId="612EBEA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A1D9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EE7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75216B89" w14:textId="72B859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05,037.00 </w:t>
            </w:r>
          </w:p>
        </w:tc>
        <w:tc>
          <w:tcPr>
            <w:tcW w:w="810" w:type="pct"/>
            <w:tcBorders>
              <w:top w:val="nil"/>
              <w:left w:val="nil"/>
              <w:bottom w:val="single" w:sz="4" w:space="0" w:color="000000"/>
              <w:right w:val="single" w:sz="4" w:space="0" w:color="000000"/>
            </w:tcBorders>
            <w:shd w:val="clear" w:color="auto" w:fill="auto"/>
            <w:noWrap/>
            <w:vAlign w:val="bottom"/>
            <w:hideMark/>
          </w:tcPr>
          <w:p w14:paraId="1E2762B4" w14:textId="40FD64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257A6" w14:textId="6B36BA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9675A" w14:textId="58A029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05,037.00 </w:t>
            </w:r>
          </w:p>
        </w:tc>
      </w:tr>
      <w:tr w:rsidR="00352919" w:rsidRPr="00352919" w14:paraId="19BBB8C2"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63B5B"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5C2FEE98" w14:textId="3F00AAD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3,315,070.31 </w:t>
            </w:r>
          </w:p>
        </w:tc>
        <w:tc>
          <w:tcPr>
            <w:tcW w:w="810" w:type="pct"/>
            <w:tcBorders>
              <w:top w:val="nil"/>
              <w:left w:val="nil"/>
              <w:bottom w:val="single" w:sz="4" w:space="0" w:color="000000"/>
              <w:right w:val="single" w:sz="4" w:space="0" w:color="000000"/>
            </w:tcBorders>
            <w:shd w:val="clear" w:color="D8D8D8" w:fill="D8D8D8"/>
            <w:noWrap/>
            <w:vAlign w:val="bottom"/>
            <w:hideMark/>
          </w:tcPr>
          <w:p w14:paraId="35E12392" w14:textId="4051505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91E7687" w14:textId="6920F56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B5CE64" w14:textId="50CFA4C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5,590,470.31 </w:t>
            </w:r>
          </w:p>
        </w:tc>
      </w:tr>
      <w:tr w:rsidR="00352919" w:rsidRPr="00352919" w14:paraId="1B400D1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BA9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4F74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ADED282" w14:textId="53BBAE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6,584.96 </w:t>
            </w:r>
          </w:p>
        </w:tc>
        <w:tc>
          <w:tcPr>
            <w:tcW w:w="810" w:type="pct"/>
            <w:tcBorders>
              <w:top w:val="nil"/>
              <w:left w:val="nil"/>
              <w:bottom w:val="single" w:sz="4" w:space="0" w:color="000000"/>
              <w:right w:val="single" w:sz="4" w:space="0" w:color="000000"/>
            </w:tcBorders>
            <w:shd w:val="clear" w:color="auto" w:fill="auto"/>
            <w:noWrap/>
            <w:vAlign w:val="bottom"/>
            <w:hideMark/>
          </w:tcPr>
          <w:p w14:paraId="213E80CC" w14:textId="513667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FD518" w14:textId="03624B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EE265" w14:textId="04F62B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6,584.96 </w:t>
            </w:r>
          </w:p>
        </w:tc>
      </w:tr>
      <w:tr w:rsidR="00352919" w:rsidRPr="00352919" w14:paraId="6BF3107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301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887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429072B6" w14:textId="4881B2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6,250.00 </w:t>
            </w:r>
          </w:p>
        </w:tc>
        <w:tc>
          <w:tcPr>
            <w:tcW w:w="810" w:type="pct"/>
            <w:tcBorders>
              <w:top w:val="nil"/>
              <w:left w:val="nil"/>
              <w:bottom w:val="single" w:sz="4" w:space="0" w:color="000000"/>
              <w:right w:val="single" w:sz="4" w:space="0" w:color="000000"/>
            </w:tcBorders>
            <w:shd w:val="clear" w:color="auto" w:fill="auto"/>
            <w:noWrap/>
            <w:vAlign w:val="bottom"/>
            <w:hideMark/>
          </w:tcPr>
          <w:p w14:paraId="3A8D823D" w14:textId="315F75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A3AFF" w14:textId="188909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62480" w14:textId="2AB453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96,250.00 </w:t>
            </w:r>
          </w:p>
        </w:tc>
      </w:tr>
      <w:tr w:rsidR="00352919" w:rsidRPr="00352919" w14:paraId="01739FB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CDBB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5AD7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46AC4143" w14:textId="7160FD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11,099.20 </w:t>
            </w:r>
          </w:p>
        </w:tc>
        <w:tc>
          <w:tcPr>
            <w:tcW w:w="810" w:type="pct"/>
            <w:tcBorders>
              <w:top w:val="nil"/>
              <w:left w:val="nil"/>
              <w:bottom w:val="single" w:sz="4" w:space="0" w:color="000000"/>
              <w:right w:val="single" w:sz="4" w:space="0" w:color="000000"/>
            </w:tcBorders>
            <w:shd w:val="clear" w:color="auto" w:fill="auto"/>
            <w:noWrap/>
            <w:vAlign w:val="bottom"/>
            <w:hideMark/>
          </w:tcPr>
          <w:p w14:paraId="5950866C" w14:textId="7A1A70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1CA56" w14:textId="704A3E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BE456" w14:textId="38C782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11,099.20 </w:t>
            </w:r>
          </w:p>
        </w:tc>
      </w:tr>
      <w:tr w:rsidR="00352919" w:rsidRPr="00352919" w14:paraId="3F75266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2368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36C4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24CE54A" w14:textId="31E247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20,820.45 </w:t>
            </w:r>
          </w:p>
        </w:tc>
        <w:tc>
          <w:tcPr>
            <w:tcW w:w="810" w:type="pct"/>
            <w:tcBorders>
              <w:top w:val="nil"/>
              <w:left w:val="nil"/>
              <w:bottom w:val="single" w:sz="4" w:space="0" w:color="000000"/>
              <w:right w:val="single" w:sz="4" w:space="0" w:color="000000"/>
            </w:tcBorders>
            <w:shd w:val="clear" w:color="auto" w:fill="auto"/>
            <w:noWrap/>
            <w:vAlign w:val="bottom"/>
            <w:hideMark/>
          </w:tcPr>
          <w:p w14:paraId="7B04FC1B" w14:textId="61311D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888CE" w14:textId="2FB98B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4F704" w14:textId="7F2CF1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20,820.45 </w:t>
            </w:r>
          </w:p>
        </w:tc>
      </w:tr>
      <w:tr w:rsidR="00352919" w:rsidRPr="00352919" w14:paraId="087AEBE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FF28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6D63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125D5C6" w14:textId="4CA9C6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13,995.00 </w:t>
            </w:r>
          </w:p>
        </w:tc>
        <w:tc>
          <w:tcPr>
            <w:tcW w:w="810" w:type="pct"/>
            <w:tcBorders>
              <w:top w:val="nil"/>
              <w:left w:val="nil"/>
              <w:bottom w:val="single" w:sz="4" w:space="0" w:color="000000"/>
              <w:right w:val="single" w:sz="4" w:space="0" w:color="000000"/>
            </w:tcBorders>
            <w:shd w:val="clear" w:color="auto" w:fill="auto"/>
            <w:noWrap/>
            <w:vAlign w:val="bottom"/>
            <w:hideMark/>
          </w:tcPr>
          <w:p w14:paraId="5386F142" w14:textId="78ABC5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25334" w14:textId="550A2B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EF71D" w14:textId="2A1E02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13,995.00 </w:t>
            </w:r>
          </w:p>
        </w:tc>
      </w:tr>
      <w:tr w:rsidR="00352919" w:rsidRPr="00352919" w14:paraId="34AD9B5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7D02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8877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6E309A7E" w14:textId="6B78B2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96,640.00 </w:t>
            </w:r>
          </w:p>
        </w:tc>
        <w:tc>
          <w:tcPr>
            <w:tcW w:w="810" w:type="pct"/>
            <w:tcBorders>
              <w:top w:val="nil"/>
              <w:left w:val="nil"/>
              <w:bottom w:val="single" w:sz="4" w:space="0" w:color="000000"/>
              <w:right w:val="single" w:sz="4" w:space="0" w:color="000000"/>
            </w:tcBorders>
            <w:shd w:val="clear" w:color="auto" w:fill="auto"/>
            <w:noWrap/>
            <w:vAlign w:val="bottom"/>
            <w:hideMark/>
          </w:tcPr>
          <w:p w14:paraId="59A3C690" w14:textId="3E2334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566A3" w14:textId="58FFFC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F83BD" w14:textId="7A0EF0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96,640.00 </w:t>
            </w:r>
          </w:p>
        </w:tc>
      </w:tr>
      <w:tr w:rsidR="00352919" w:rsidRPr="00352919" w14:paraId="5A84269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D1C7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4AAD6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5906206B" w14:textId="112EBE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64,565.00 </w:t>
            </w:r>
          </w:p>
        </w:tc>
        <w:tc>
          <w:tcPr>
            <w:tcW w:w="810" w:type="pct"/>
            <w:tcBorders>
              <w:top w:val="nil"/>
              <w:left w:val="nil"/>
              <w:bottom w:val="single" w:sz="4" w:space="0" w:color="000000"/>
              <w:right w:val="single" w:sz="4" w:space="0" w:color="000000"/>
            </w:tcBorders>
            <w:shd w:val="clear" w:color="auto" w:fill="auto"/>
            <w:noWrap/>
            <w:vAlign w:val="bottom"/>
            <w:hideMark/>
          </w:tcPr>
          <w:p w14:paraId="5B16937E" w14:textId="3647DD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534D3" w14:textId="41A86F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83349" w14:textId="74986F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64,565.00 </w:t>
            </w:r>
          </w:p>
        </w:tc>
      </w:tr>
      <w:tr w:rsidR="00352919" w:rsidRPr="00352919" w14:paraId="19F26AB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8B1F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F2A8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7DEFCE9D" w14:textId="7AA0A6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3D65F1C" w14:textId="750D3E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B9B9A" w14:textId="377126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D221D" w14:textId="4AB740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40.00 </w:t>
            </w:r>
          </w:p>
        </w:tc>
      </w:tr>
      <w:tr w:rsidR="00352919" w:rsidRPr="00352919" w14:paraId="4C6D606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5819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A63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7E4D4ADD" w14:textId="2FC8B7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99,059.00 </w:t>
            </w:r>
          </w:p>
        </w:tc>
        <w:tc>
          <w:tcPr>
            <w:tcW w:w="810" w:type="pct"/>
            <w:tcBorders>
              <w:top w:val="nil"/>
              <w:left w:val="nil"/>
              <w:bottom w:val="single" w:sz="4" w:space="0" w:color="000000"/>
              <w:right w:val="single" w:sz="4" w:space="0" w:color="000000"/>
            </w:tcBorders>
            <w:shd w:val="clear" w:color="auto" w:fill="auto"/>
            <w:noWrap/>
            <w:vAlign w:val="bottom"/>
            <w:hideMark/>
          </w:tcPr>
          <w:p w14:paraId="763DFACA" w14:textId="4F6DFA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B16FC" w14:textId="4F5F6A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DA847" w14:textId="27A138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99,059.00 </w:t>
            </w:r>
          </w:p>
        </w:tc>
      </w:tr>
      <w:tr w:rsidR="00352919" w:rsidRPr="00352919" w14:paraId="780C7AE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7C9C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57F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3A15B2FD" w14:textId="405596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8077A3" w14:textId="5ED582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A9F59" w14:textId="27EA39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01258" w14:textId="618929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70,400.00 </w:t>
            </w:r>
          </w:p>
        </w:tc>
      </w:tr>
      <w:tr w:rsidR="00352919" w:rsidRPr="00352919" w14:paraId="5B8D71B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4E8C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419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42909311" w14:textId="23EBD2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66C8F8" w14:textId="2CCD24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8AB1B" w14:textId="7C0775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922EB" w14:textId="2DE1AE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40,000.00 </w:t>
            </w:r>
          </w:p>
        </w:tc>
      </w:tr>
      <w:tr w:rsidR="00352919" w:rsidRPr="00352919" w14:paraId="43F3672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0DD0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C94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2023C54C" w14:textId="09F49E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7,250.00 </w:t>
            </w:r>
          </w:p>
        </w:tc>
        <w:tc>
          <w:tcPr>
            <w:tcW w:w="810" w:type="pct"/>
            <w:tcBorders>
              <w:top w:val="nil"/>
              <w:left w:val="nil"/>
              <w:bottom w:val="single" w:sz="4" w:space="0" w:color="000000"/>
              <w:right w:val="single" w:sz="4" w:space="0" w:color="000000"/>
            </w:tcBorders>
            <w:shd w:val="clear" w:color="auto" w:fill="auto"/>
            <w:noWrap/>
            <w:vAlign w:val="bottom"/>
            <w:hideMark/>
          </w:tcPr>
          <w:p w14:paraId="1754C0E4" w14:textId="140F2A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89ADC" w14:textId="105FB4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9ADF6" w14:textId="6E3CC4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7,250.00 </w:t>
            </w:r>
          </w:p>
        </w:tc>
      </w:tr>
      <w:tr w:rsidR="00352919" w:rsidRPr="00352919" w14:paraId="06FE214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8D9C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83B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3AEBC598" w14:textId="3F3B3F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25,168.10 </w:t>
            </w:r>
          </w:p>
        </w:tc>
        <w:tc>
          <w:tcPr>
            <w:tcW w:w="810" w:type="pct"/>
            <w:tcBorders>
              <w:top w:val="nil"/>
              <w:left w:val="nil"/>
              <w:bottom w:val="single" w:sz="4" w:space="0" w:color="000000"/>
              <w:right w:val="single" w:sz="4" w:space="0" w:color="000000"/>
            </w:tcBorders>
            <w:shd w:val="clear" w:color="auto" w:fill="auto"/>
            <w:noWrap/>
            <w:vAlign w:val="bottom"/>
            <w:hideMark/>
          </w:tcPr>
          <w:p w14:paraId="020836A2" w14:textId="74D18D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4933C" w14:textId="1C7627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3128FB" w14:textId="6822BB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25,168.10 </w:t>
            </w:r>
          </w:p>
        </w:tc>
      </w:tr>
      <w:tr w:rsidR="00352919" w:rsidRPr="00352919" w14:paraId="4674A4E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EFFC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63E9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58D1362" w14:textId="2BB39C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8,850.00 </w:t>
            </w:r>
          </w:p>
        </w:tc>
        <w:tc>
          <w:tcPr>
            <w:tcW w:w="810" w:type="pct"/>
            <w:tcBorders>
              <w:top w:val="nil"/>
              <w:left w:val="nil"/>
              <w:bottom w:val="single" w:sz="4" w:space="0" w:color="000000"/>
              <w:right w:val="single" w:sz="4" w:space="0" w:color="000000"/>
            </w:tcBorders>
            <w:shd w:val="clear" w:color="auto" w:fill="auto"/>
            <w:noWrap/>
            <w:vAlign w:val="bottom"/>
            <w:hideMark/>
          </w:tcPr>
          <w:p w14:paraId="502D643A" w14:textId="5B61F4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AE5CD" w14:textId="516A68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ED66B" w14:textId="060FBC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8,850.00 </w:t>
            </w:r>
          </w:p>
        </w:tc>
      </w:tr>
      <w:tr w:rsidR="00352919" w:rsidRPr="00352919" w14:paraId="0B875A0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7308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E43A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0AB61A83" w14:textId="7287C6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21,487.00 </w:t>
            </w:r>
          </w:p>
        </w:tc>
        <w:tc>
          <w:tcPr>
            <w:tcW w:w="810" w:type="pct"/>
            <w:tcBorders>
              <w:top w:val="nil"/>
              <w:left w:val="nil"/>
              <w:bottom w:val="single" w:sz="4" w:space="0" w:color="000000"/>
              <w:right w:val="single" w:sz="4" w:space="0" w:color="000000"/>
            </w:tcBorders>
            <w:shd w:val="clear" w:color="auto" w:fill="auto"/>
            <w:noWrap/>
            <w:vAlign w:val="bottom"/>
            <w:hideMark/>
          </w:tcPr>
          <w:p w14:paraId="0723D9F4" w14:textId="506CD8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6D0843" w14:textId="3DEF54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2A2AB" w14:textId="6DD761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221,487.00 </w:t>
            </w:r>
          </w:p>
        </w:tc>
      </w:tr>
      <w:tr w:rsidR="00352919" w:rsidRPr="00352919" w14:paraId="2FE8B15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5AB9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3982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10516FD5" w14:textId="066950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5,800.00 </w:t>
            </w:r>
          </w:p>
        </w:tc>
        <w:tc>
          <w:tcPr>
            <w:tcW w:w="810" w:type="pct"/>
            <w:tcBorders>
              <w:top w:val="nil"/>
              <w:left w:val="nil"/>
              <w:bottom w:val="single" w:sz="4" w:space="0" w:color="000000"/>
              <w:right w:val="single" w:sz="4" w:space="0" w:color="000000"/>
            </w:tcBorders>
            <w:shd w:val="clear" w:color="auto" w:fill="auto"/>
            <w:noWrap/>
            <w:vAlign w:val="bottom"/>
            <w:hideMark/>
          </w:tcPr>
          <w:p w14:paraId="1F3BF96D" w14:textId="7F29DD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C832B" w14:textId="6F737F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A0E7C7" w14:textId="0A00D6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5,800.00 </w:t>
            </w:r>
          </w:p>
        </w:tc>
      </w:tr>
      <w:tr w:rsidR="00352919" w:rsidRPr="00352919" w14:paraId="31167C4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8D7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A164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2726663C" w14:textId="57C5DF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6,386.60 </w:t>
            </w:r>
          </w:p>
        </w:tc>
        <w:tc>
          <w:tcPr>
            <w:tcW w:w="810" w:type="pct"/>
            <w:tcBorders>
              <w:top w:val="nil"/>
              <w:left w:val="nil"/>
              <w:bottom w:val="single" w:sz="4" w:space="0" w:color="000000"/>
              <w:right w:val="single" w:sz="4" w:space="0" w:color="000000"/>
            </w:tcBorders>
            <w:shd w:val="clear" w:color="auto" w:fill="auto"/>
            <w:noWrap/>
            <w:vAlign w:val="bottom"/>
            <w:hideMark/>
          </w:tcPr>
          <w:p w14:paraId="072CD29C" w14:textId="57068A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850BC" w14:textId="10259D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5E20A0" w14:textId="671E49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6,386.60 </w:t>
            </w:r>
          </w:p>
        </w:tc>
      </w:tr>
      <w:tr w:rsidR="00352919" w:rsidRPr="00352919" w14:paraId="4169B7E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AAE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3DEA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6CE23DEE" w14:textId="260580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3E6EBE4F" w14:textId="25305D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7B770" w14:textId="140B99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51C41" w14:textId="7237EA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6,075.00 </w:t>
            </w:r>
          </w:p>
        </w:tc>
      </w:tr>
      <w:tr w:rsidR="00352919" w:rsidRPr="00352919" w14:paraId="6EBDC6C9"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15EBB"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085BF3CB" w14:textId="363A501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5,417,855.48 </w:t>
            </w:r>
          </w:p>
        </w:tc>
        <w:tc>
          <w:tcPr>
            <w:tcW w:w="810" w:type="pct"/>
            <w:tcBorders>
              <w:top w:val="nil"/>
              <w:left w:val="nil"/>
              <w:bottom w:val="single" w:sz="4" w:space="0" w:color="000000"/>
              <w:right w:val="single" w:sz="4" w:space="0" w:color="000000"/>
            </w:tcBorders>
            <w:shd w:val="clear" w:color="D8D8D8" w:fill="D8D8D8"/>
            <w:noWrap/>
            <w:vAlign w:val="bottom"/>
            <w:hideMark/>
          </w:tcPr>
          <w:p w14:paraId="4AA46DA4" w14:textId="11804EF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4,1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210EFD94" w14:textId="2F3F531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22D7CD" w14:textId="5512E76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9,571,457.56 </w:t>
            </w:r>
          </w:p>
        </w:tc>
      </w:tr>
      <w:tr w:rsidR="00352919" w:rsidRPr="00352919" w14:paraId="6BD9EBD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FFBC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A53A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299862D9" w14:textId="455706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5614E5C0" w14:textId="2EDB97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EE0CF" w14:textId="186C4D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3567F" w14:textId="3BAF86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0,320.00 </w:t>
            </w:r>
          </w:p>
        </w:tc>
      </w:tr>
      <w:tr w:rsidR="00352919" w:rsidRPr="00352919" w14:paraId="7CC0608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8E58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956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7604DE19" w14:textId="37A247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33C94AE9" w14:textId="22E067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BA0CA" w14:textId="2B4062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43E8D" w14:textId="39BD0D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0,320.00 </w:t>
            </w:r>
          </w:p>
        </w:tc>
      </w:tr>
      <w:tr w:rsidR="00352919" w:rsidRPr="00352919" w14:paraId="5B9C627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48C9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32DE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339448FD" w14:textId="3E082A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C0DE7C" w14:textId="09ECC7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42D50" w14:textId="06F264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B2FF9" w14:textId="4C9495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4,000.00 </w:t>
            </w:r>
          </w:p>
        </w:tc>
      </w:tr>
      <w:tr w:rsidR="00352919" w:rsidRPr="00352919" w14:paraId="536BC2D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A1E3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5D3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17E39C8D" w14:textId="17D411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9850C" w14:textId="4115BD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1DD33" w14:textId="49C80F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FBE14" w14:textId="197F8E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2,000.00 </w:t>
            </w:r>
          </w:p>
        </w:tc>
      </w:tr>
      <w:tr w:rsidR="00352919" w:rsidRPr="00352919" w14:paraId="520D279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F313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0B74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097492B0" w14:textId="75F8E1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7,647.75 </w:t>
            </w:r>
          </w:p>
        </w:tc>
        <w:tc>
          <w:tcPr>
            <w:tcW w:w="810" w:type="pct"/>
            <w:tcBorders>
              <w:top w:val="nil"/>
              <w:left w:val="nil"/>
              <w:bottom w:val="single" w:sz="4" w:space="0" w:color="000000"/>
              <w:right w:val="single" w:sz="4" w:space="0" w:color="000000"/>
            </w:tcBorders>
            <w:shd w:val="clear" w:color="auto" w:fill="auto"/>
            <w:noWrap/>
            <w:vAlign w:val="bottom"/>
            <w:hideMark/>
          </w:tcPr>
          <w:p w14:paraId="582C26A1" w14:textId="7406EA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2CD46" w14:textId="11E04C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9C7A7" w14:textId="04BC5E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7,647.75 </w:t>
            </w:r>
          </w:p>
        </w:tc>
      </w:tr>
      <w:tr w:rsidR="00352919" w:rsidRPr="00352919" w14:paraId="7CB8153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5729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B2D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03125A99" w14:textId="752892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722A62A4" w14:textId="04945A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71D39" w14:textId="3A5A67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8F6FD" w14:textId="4C85B2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5,944.00 </w:t>
            </w:r>
          </w:p>
        </w:tc>
      </w:tr>
      <w:tr w:rsidR="00352919" w:rsidRPr="00352919" w14:paraId="58A1A6E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38A0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2B8F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4A9E725C" w14:textId="021DC5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3B9607B8" w14:textId="46D1FE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B2DE96" w14:textId="479F50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1D192" w14:textId="6C1DF6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68,223.75 </w:t>
            </w:r>
          </w:p>
        </w:tc>
      </w:tr>
      <w:tr w:rsidR="00352919" w:rsidRPr="00352919" w14:paraId="2BB599D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CD61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E18F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1C10385C" w14:textId="5BD73A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88,250.00 </w:t>
            </w:r>
          </w:p>
        </w:tc>
        <w:tc>
          <w:tcPr>
            <w:tcW w:w="810" w:type="pct"/>
            <w:tcBorders>
              <w:top w:val="nil"/>
              <w:left w:val="nil"/>
              <w:bottom w:val="single" w:sz="4" w:space="0" w:color="000000"/>
              <w:right w:val="single" w:sz="4" w:space="0" w:color="000000"/>
            </w:tcBorders>
            <w:shd w:val="clear" w:color="auto" w:fill="auto"/>
            <w:noWrap/>
            <w:vAlign w:val="bottom"/>
            <w:hideMark/>
          </w:tcPr>
          <w:p w14:paraId="354EF498" w14:textId="5A07AD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A3686" w14:textId="44E6F3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A7B35" w14:textId="0DDC81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88,250.00 </w:t>
            </w:r>
          </w:p>
        </w:tc>
      </w:tr>
      <w:tr w:rsidR="00352919" w:rsidRPr="00352919" w14:paraId="2ECD6FA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C85A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F633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1E8E9E16" w14:textId="5CE7D9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64,300.00 </w:t>
            </w:r>
          </w:p>
        </w:tc>
        <w:tc>
          <w:tcPr>
            <w:tcW w:w="810" w:type="pct"/>
            <w:tcBorders>
              <w:top w:val="nil"/>
              <w:left w:val="nil"/>
              <w:bottom w:val="single" w:sz="4" w:space="0" w:color="000000"/>
              <w:right w:val="single" w:sz="4" w:space="0" w:color="000000"/>
            </w:tcBorders>
            <w:shd w:val="clear" w:color="auto" w:fill="auto"/>
            <w:noWrap/>
            <w:vAlign w:val="bottom"/>
            <w:hideMark/>
          </w:tcPr>
          <w:p w14:paraId="605368B0" w14:textId="29E0A3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418B4" w14:textId="7930E7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49965" w14:textId="4726A8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64,300.00 </w:t>
            </w:r>
          </w:p>
        </w:tc>
      </w:tr>
      <w:tr w:rsidR="00352919" w:rsidRPr="00352919" w14:paraId="2508C45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19A8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2421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5A3DB79B" w14:textId="466DAD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B993F2" w14:textId="25D341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6D6E33" w14:textId="1DC299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978B6" w14:textId="6B6C21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22,000.00 </w:t>
            </w:r>
          </w:p>
        </w:tc>
      </w:tr>
      <w:tr w:rsidR="00352919" w:rsidRPr="00352919" w14:paraId="3052A41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04E5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A1D3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1A2EECD8" w14:textId="31D997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99,900.00 </w:t>
            </w:r>
          </w:p>
        </w:tc>
        <w:tc>
          <w:tcPr>
            <w:tcW w:w="810" w:type="pct"/>
            <w:tcBorders>
              <w:top w:val="nil"/>
              <w:left w:val="nil"/>
              <w:bottom w:val="single" w:sz="4" w:space="0" w:color="000000"/>
              <w:right w:val="single" w:sz="4" w:space="0" w:color="000000"/>
            </w:tcBorders>
            <w:shd w:val="clear" w:color="auto" w:fill="auto"/>
            <w:noWrap/>
            <w:vAlign w:val="bottom"/>
            <w:hideMark/>
          </w:tcPr>
          <w:p w14:paraId="1540E0AE" w14:textId="699B99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74F82E40" w14:textId="7D9141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13528B" w14:textId="389804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653,502.08 </w:t>
            </w:r>
          </w:p>
        </w:tc>
      </w:tr>
      <w:tr w:rsidR="00352919" w:rsidRPr="00352919" w14:paraId="78EF807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E017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AF66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10C25BC" w14:textId="5E62C1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8,628.75 </w:t>
            </w:r>
          </w:p>
        </w:tc>
        <w:tc>
          <w:tcPr>
            <w:tcW w:w="810" w:type="pct"/>
            <w:tcBorders>
              <w:top w:val="nil"/>
              <w:left w:val="nil"/>
              <w:bottom w:val="single" w:sz="4" w:space="0" w:color="000000"/>
              <w:right w:val="single" w:sz="4" w:space="0" w:color="000000"/>
            </w:tcBorders>
            <w:shd w:val="clear" w:color="auto" w:fill="auto"/>
            <w:noWrap/>
            <w:vAlign w:val="bottom"/>
            <w:hideMark/>
          </w:tcPr>
          <w:p w14:paraId="2A108659" w14:textId="4930F8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ED122" w14:textId="7AAC6F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9E62A" w14:textId="4C8AA9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8,628.75 </w:t>
            </w:r>
          </w:p>
        </w:tc>
      </w:tr>
      <w:tr w:rsidR="00352919" w:rsidRPr="00352919" w14:paraId="26C67B4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F6F2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902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0AE439C3" w14:textId="088B11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7088B372" w14:textId="2A9923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912CD" w14:textId="7AB260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31C03" w14:textId="523AAE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81,160.00 </w:t>
            </w:r>
          </w:p>
        </w:tc>
      </w:tr>
      <w:tr w:rsidR="00352919" w:rsidRPr="00352919" w14:paraId="736F7B8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3302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A085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0EF3E88" w14:textId="0E1BD6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553EDF71" w14:textId="204E72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ECB70" w14:textId="4B6DD9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F7C47" w14:textId="1E7742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48,800.00 </w:t>
            </w:r>
          </w:p>
        </w:tc>
      </w:tr>
      <w:tr w:rsidR="00352919" w:rsidRPr="00352919" w14:paraId="71D8FDF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375D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C73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7625562" w14:textId="2605CA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607,282.00 </w:t>
            </w:r>
          </w:p>
        </w:tc>
        <w:tc>
          <w:tcPr>
            <w:tcW w:w="810" w:type="pct"/>
            <w:tcBorders>
              <w:top w:val="nil"/>
              <w:left w:val="nil"/>
              <w:bottom w:val="single" w:sz="4" w:space="0" w:color="000000"/>
              <w:right w:val="single" w:sz="4" w:space="0" w:color="000000"/>
            </w:tcBorders>
            <w:shd w:val="clear" w:color="auto" w:fill="auto"/>
            <w:noWrap/>
            <w:vAlign w:val="bottom"/>
            <w:hideMark/>
          </w:tcPr>
          <w:p w14:paraId="7272845D" w14:textId="696604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CD5FA" w14:textId="278A96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9AAC4" w14:textId="511E85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607,282.00 </w:t>
            </w:r>
          </w:p>
        </w:tc>
      </w:tr>
      <w:tr w:rsidR="00352919" w:rsidRPr="00352919" w14:paraId="29F13D8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3C1A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7E95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023ED299" w14:textId="51907A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1,625.00 </w:t>
            </w:r>
          </w:p>
        </w:tc>
        <w:tc>
          <w:tcPr>
            <w:tcW w:w="810" w:type="pct"/>
            <w:tcBorders>
              <w:top w:val="nil"/>
              <w:left w:val="nil"/>
              <w:bottom w:val="single" w:sz="4" w:space="0" w:color="000000"/>
              <w:right w:val="single" w:sz="4" w:space="0" w:color="000000"/>
            </w:tcBorders>
            <w:shd w:val="clear" w:color="auto" w:fill="auto"/>
            <w:noWrap/>
            <w:vAlign w:val="bottom"/>
            <w:hideMark/>
          </w:tcPr>
          <w:p w14:paraId="3F21E8F6" w14:textId="0CAD71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2F3BF" w14:textId="037EB5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DB0B8" w14:textId="750B0A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1,625.00 </w:t>
            </w:r>
          </w:p>
        </w:tc>
      </w:tr>
      <w:tr w:rsidR="00352919" w:rsidRPr="00352919" w14:paraId="19A432A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1AD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872C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74876EAA" w14:textId="64B765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AAD6912" w14:textId="0FD015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48E03" w14:textId="3E6590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8E4F3" w14:textId="1748FF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5,360.00 </w:t>
            </w:r>
          </w:p>
        </w:tc>
      </w:tr>
      <w:tr w:rsidR="00352919" w:rsidRPr="00352919" w14:paraId="3B9948C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79A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CEF9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4FC075DB" w14:textId="164557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72,094.23 </w:t>
            </w:r>
          </w:p>
        </w:tc>
        <w:tc>
          <w:tcPr>
            <w:tcW w:w="810" w:type="pct"/>
            <w:tcBorders>
              <w:top w:val="nil"/>
              <w:left w:val="nil"/>
              <w:bottom w:val="single" w:sz="4" w:space="0" w:color="000000"/>
              <w:right w:val="single" w:sz="4" w:space="0" w:color="000000"/>
            </w:tcBorders>
            <w:shd w:val="clear" w:color="auto" w:fill="auto"/>
            <w:noWrap/>
            <w:vAlign w:val="bottom"/>
            <w:hideMark/>
          </w:tcPr>
          <w:p w14:paraId="25763205" w14:textId="58AFA5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69AD07" w14:textId="428232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FBCC2" w14:textId="66D612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372,094.23 </w:t>
            </w:r>
          </w:p>
        </w:tc>
      </w:tr>
      <w:tr w:rsidR="00352919" w:rsidRPr="00352919" w14:paraId="164CB9A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AB0BA"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1DAA714A" w14:textId="63CAAE8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257,8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2EC8F3AF" w14:textId="32B8A10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395C36" w14:textId="234415A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9936314" w14:textId="71AE510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257,823.55 </w:t>
            </w:r>
          </w:p>
        </w:tc>
      </w:tr>
      <w:tr w:rsidR="00352919" w:rsidRPr="00352919" w14:paraId="4C96EFB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A144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8C9E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515674C" w14:textId="28A0FE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1128AF0C" w14:textId="782F8E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00A11" w14:textId="4081B4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F1C8C" w14:textId="6CBF72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5,201.95 </w:t>
            </w:r>
          </w:p>
        </w:tc>
      </w:tr>
      <w:tr w:rsidR="00352919" w:rsidRPr="00352919" w14:paraId="3124238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6220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55B3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5889F911" w14:textId="39627E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2,640.00 </w:t>
            </w:r>
          </w:p>
        </w:tc>
        <w:tc>
          <w:tcPr>
            <w:tcW w:w="810" w:type="pct"/>
            <w:tcBorders>
              <w:top w:val="nil"/>
              <w:left w:val="nil"/>
              <w:bottom w:val="single" w:sz="4" w:space="0" w:color="000000"/>
              <w:right w:val="single" w:sz="4" w:space="0" w:color="000000"/>
            </w:tcBorders>
            <w:shd w:val="clear" w:color="auto" w:fill="auto"/>
            <w:noWrap/>
            <w:vAlign w:val="bottom"/>
            <w:hideMark/>
          </w:tcPr>
          <w:p w14:paraId="4024ED13" w14:textId="5B48F3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7BAF5" w14:textId="518BA7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C26AA" w14:textId="799F1A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2,640.00 </w:t>
            </w:r>
          </w:p>
        </w:tc>
      </w:tr>
      <w:tr w:rsidR="00352919" w:rsidRPr="00352919" w14:paraId="755CB60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478E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EA42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38FC90DC" w14:textId="4AE1ED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78,759.10 </w:t>
            </w:r>
          </w:p>
        </w:tc>
        <w:tc>
          <w:tcPr>
            <w:tcW w:w="810" w:type="pct"/>
            <w:tcBorders>
              <w:top w:val="nil"/>
              <w:left w:val="nil"/>
              <w:bottom w:val="single" w:sz="4" w:space="0" w:color="000000"/>
              <w:right w:val="single" w:sz="4" w:space="0" w:color="000000"/>
            </w:tcBorders>
            <w:shd w:val="clear" w:color="auto" w:fill="auto"/>
            <w:noWrap/>
            <w:vAlign w:val="bottom"/>
            <w:hideMark/>
          </w:tcPr>
          <w:p w14:paraId="4C4E2B34" w14:textId="7404ED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C3737" w14:textId="5D03EA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F2434" w14:textId="5BC0D7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78,759.10 </w:t>
            </w:r>
          </w:p>
        </w:tc>
      </w:tr>
      <w:tr w:rsidR="00352919" w:rsidRPr="00352919" w14:paraId="63412D5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0344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1C2C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20BA67B3" w14:textId="517780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8,052.50 </w:t>
            </w:r>
          </w:p>
        </w:tc>
        <w:tc>
          <w:tcPr>
            <w:tcW w:w="810" w:type="pct"/>
            <w:tcBorders>
              <w:top w:val="nil"/>
              <w:left w:val="nil"/>
              <w:bottom w:val="single" w:sz="4" w:space="0" w:color="000000"/>
              <w:right w:val="single" w:sz="4" w:space="0" w:color="000000"/>
            </w:tcBorders>
            <w:shd w:val="clear" w:color="auto" w:fill="auto"/>
            <w:noWrap/>
            <w:vAlign w:val="bottom"/>
            <w:hideMark/>
          </w:tcPr>
          <w:p w14:paraId="2A28F254" w14:textId="2229A8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5521C" w14:textId="7DC399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BF4F5" w14:textId="7F7EA6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8,052.50 </w:t>
            </w:r>
          </w:p>
        </w:tc>
      </w:tr>
      <w:tr w:rsidR="00352919" w:rsidRPr="00352919" w14:paraId="4F789ED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5A11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1256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1BF4AF8B" w14:textId="6E151B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33,170.00 </w:t>
            </w:r>
          </w:p>
        </w:tc>
        <w:tc>
          <w:tcPr>
            <w:tcW w:w="810" w:type="pct"/>
            <w:tcBorders>
              <w:top w:val="nil"/>
              <w:left w:val="nil"/>
              <w:bottom w:val="single" w:sz="4" w:space="0" w:color="000000"/>
              <w:right w:val="single" w:sz="4" w:space="0" w:color="000000"/>
            </w:tcBorders>
            <w:shd w:val="clear" w:color="auto" w:fill="auto"/>
            <w:noWrap/>
            <w:vAlign w:val="bottom"/>
            <w:hideMark/>
          </w:tcPr>
          <w:p w14:paraId="14FF3A25" w14:textId="4B79A2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65E55" w14:textId="009FBE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DA1E4" w14:textId="313151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33,170.00 </w:t>
            </w:r>
          </w:p>
        </w:tc>
      </w:tr>
      <w:tr w:rsidR="00352919" w:rsidRPr="00352919" w14:paraId="00519E08"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17C7C"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59C1829A" w14:textId="6F611BC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00,008,222.21 </w:t>
            </w:r>
          </w:p>
        </w:tc>
        <w:tc>
          <w:tcPr>
            <w:tcW w:w="810" w:type="pct"/>
            <w:tcBorders>
              <w:top w:val="nil"/>
              <w:left w:val="nil"/>
              <w:bottom w:val="single" w:sz="4" w:space="0" w:color="000000"/>
              <w:right w:val="single" w:sz="4" w:space="0" w:color="000000"/>
            </w:tcBorders>
            <w:shd w:val="clear" w:color="D8D8D8" w:fill="D8D8D8"/>
            <w:noWrap/>
            <w:vAlign w:val="bottom"/>
            <w:hideMark/>
          </w:tcPr>
          <w:p w14:paraId="6FBC3AD0" w14:textId="2B3E312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997,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3293AD8" w14:textId="40B8F07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C33EEA" w14:textId="289EDCE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02,005,222.21 </w:t>
            </w:r>
          </w:p>
        </w:tc>
      </w:tr>
      <w:tr w:rsidR="00352919" w:rsidRPr="00352919" w14:paraId="6CA8BDF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858A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E881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4816C446" w14:textId="5F7AEC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7491F0" w14:textId="4B85DE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F7C3B" w14:textId="225F93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DA751" w14:textId="7DE6D8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98,000.00 </w:t>
            </w:r>
          </w:p>
        </w:tc>
      </w:tr>
      <w:tr w:rsidR="00352919" w:rsidRPr="00352919" w14:paraId="640D7B2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DA4D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AD28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556C7FBB" w14:textId="5BB754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225,220.00 </w:t>
            </w:r>
          </w:p>
        </w:tc>
        <w:tc>
          <w:tcPr>
            <w:tcW w:w="810" w:type="pct"/>
            <w:tcBorders>
              <w:top w:val="nil"/>
              <w:left w:val="nil"/>
              <w:bottom w:val="single" w:sz="4" w:space="0" w:color="000000"/>
              <w:right w:val="single" w:sz="4" w:space="0" w:color="000000"/>
            </w:tcBorders>
            <w:shd w:val="clear" w:color="auto" w:fill="auto"/>
            <w:noWrap/>
            <w:vAlign w:val="bottom"/>
            <w:hideMark/>
          </w:tcPr>
          <w:p w14:paraId="3E6D035F" w14:textId="57D40C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73690" w14:textId="14665D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53776" w14:textId="30BA53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225,220.00 </w:t>
            </w:r>
          </w:p>
        </w:tc>
      </w:tr>
      <w:tr w:rsidR="00352919" w:rsidRPr="00352919" w14:paraId="0863802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AD72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D6F7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6B897F18" w14:textId="36F324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16,823.05 </w:t>
            </w:r>
          </w:p>
        </w:tc>
        <w:tc>
          <w:tcPr>
            <w:tcW w:w="810" w:type="pct"/>
            <w:tcBorders>
              <w:top w:val="nil"/>
              <w:left w:val="nil"/>
              <w:bottom w:val="single" w:sz="4" w:space="0" w:color="000000"/>
              <w:right w:val="single" w:sz="4" w:space="0" w:color="000000"/>
            </w:tcBorders>
            <w:shd w:val="clear" w:color="auto" w:fill="auto"/>
            <w:noWrap/>
            <w:vAlign w:val="bottom"/>
            <w:hideMark/>
          </w:tcPr>
          <w:p w14:paraId="14DDA047" w14:textId="197AF3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A6E48" w14:textId="3CB716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57342" w14:textId="597968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16,823.05 </w:t>
            </w:r>
          </w:p>
        </w:tc>
      </w:tr>
      <w:tr w:rsidR="00352919" w:rsidRPr="00352919" w14:paraId="7A6B87A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8DF9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77CC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37A9AF30" w14:textId="791D40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63,500.00 </w:t>
            </w:r>
          </w:p>
        </w:tc>
        <w:tc>
          <w:tcPr>
            <w:tcW w:w="810" w:type="pct"/>
            <w:tcBorders>
              <w:top w:val="nil"/>
              <w:left w:val="nil"/>
              <w:bottom w:val="single" w:sz="4" w:space="0" w:color="000000"/>
              <w:right w:val="single" w:sz="4" w:space="0" w:color="000000"/>
            </w:tcBorders>
            <w:shd w:val="clear" w:color="auto" w:fill="auto"/>
            <w:noWrap/>
            <w:vAlign w:val="bottom"/>
            <w:hideMark/>
          </w:tcPr>
          <w:p w14:paraId="03B28B53" w14:textId="22DA11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79C2E" w14:textId="3BB622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F9749" w14:textId="3165BF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63,500.00 </w:t>
            </w:r>
          </w:p>
        </w:tc>
      </w:tr>
      <w:tr w:rsidR="00352919" w:rsidRPr="00352919" w14:paraId="7B592A3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13F4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6818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544505D8" w14:textId="2494FF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6FE0077" w14:textId="0149663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4BCA3" w14:textId="397628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55FCD" w14:textId="390FB7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17,500.00 </w:t>
            </w:r>
          </w:p>
        </w:tc>
      </w:tr>
      <w:tr w:rsidR="00352919" w:rsidRPr="00352919" w14:paraId="7A77D5B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56BC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5800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1D3C4264" w14:textId="140A02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67,800.00 </w:t>
            </w:r>
          </w:p>
        </w:tc>
        <w:tc>
          <w:tcPr>
            <w:tcW w:w="810" w:type="pct"/>
            <w:tcBorders>
              <w:top w:val="nil"/>
              <w:left w:val="nil"/>
              <w:bottom w:val="single" w:sz="4" w:space="0" w:color="000000"/>
              <w:right w:val="single" w:sz="4" w:space="0" w:color="000000"/>
            </w:tcBorders>
            <w:shd w:val="clear" w:color="auto" w:fill="auto"/>
            <w:noWrap/>
            <w:vAlign w:val="bottom"/>
            <w:hideMark/>
          </w:tcPr>
          <w:p w14:paraId="2BCBA742" w14:textId="3E13CC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C59E8" w14:textId="48C1C5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1E556" w14:textId="168280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67,800.00 </w:t>
            </w:r>
          </w:p>
        </w:tc>
      </w:tr>
      <w:tr w:rsidR="00352919" w:rsidRPr="00352919" w14:paraId="3B8554E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F375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A8DF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rotac Nuevo</w:t>
            </w:r>
          </w:p>
        </w:tc>
        <w:tc>
          <w:tcPr>
            <w:tcW w:w="810" w:type="pct"/>
            <w:tcBorders>
              <w:top w:val="nil"/>
              <w:left w:val="nil"/>
              <w:bottom w:val="single" w:sz="4" w:space="0" w:color="000000"/>
              <w:right w:val="single" w:sz="4" w:space="0" w:color="000000"/>
            </w:tcBorders>
            <w:shd w:val="clear" w:color="auto" w:fill="auto"/>
            <w:noWrap/>
            <w:vAlign w:val="bottom"/>
            <w:hideMark/>
          </w:tcPr>
          <w:p w14:paraId="73F557FB" w14:textId="5E2C01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8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D1FD0" w14:textId="0CE2D5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A2A22" w14:textId="5ECB4B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F1D56" w14:textId="7BCF24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86,000.00 </w:t>
            </w:r>
          </w:p>
        </w:tc>
      </w:tr>
      <w:tr w:rsidR="00352919" w:rsidRPr="00352919" w14:paraId="46FE313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78BB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6FAB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6ADD0A28" w14:textId="5D1114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99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DB8C0E" w14:textId="32A14E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8C1BD" w14:textId="38ACBF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D4287" w14:textId="4C9813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996,000.00 </w:t>
            </w:r>
          </w:p>
        </w:tc>
      </w:tr>
      <w:tr w:rsidR="00352919" w:rsidRPr="00352919" w14:paraId="7ECB931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24A9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5681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tad</w:t>
            </w:r>
          </w:p>
        </w:tc>
        <w:tc>
          <w:tcPr>
            <w:tcW w:w="810" w:type="pct"/>
            <w:tcBorders>
              <w:top w:val="nil"/>
              <w:left w:val="nil"/>
              <w:bottom w:val="single" w:sz="4" w:space="0" w:color="000000"/>
              <w:right w:val="single" w:sz="4" w:space="0" w:color="000000"/>
            </w:tcBorders>
            <w:shd w:val="clear" w:color="auto" w:fill="auto"/>
            <w:noWrap/>
            <w:vAlign w:val="bottom"/>
            <w:hideMark/>
          </w:tcPr>
          <w:p w14:paraId="65D7FCC5" w14:textId="6C0825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09027C" w14:textId="4FA81E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11E9F" w14:textId="49CC8E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08FDB" w14:textId="49D6AB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51,000.00 </w:t>
            </w:r>
          </w:p>
        </w:tc>
      </w:tr>
      <w:tr w:rsidR="00352919" w:rsidRPr="00352919" w14:paraId="21ACE94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6744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6C38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47F894D8" w14:textId="0BE5E8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730B25" w14:textId="105219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F5AC4" w14:textId="58B9F7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9E040" w14:textId="37D6AC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6,000.00 </w:t>
            </w:r>
          </w:p>
        </w:tc>
      </w:tr>
      <w:tr w:rsidR="00352919" w:rsidRPr="00352919" w14:paraId="448F151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EA76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90D5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71B24E53" w14:textId="1B165D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1,213.92 </w:t>
            </w:r>
          </w:p>
        </w:tc>
        <w:tc>
          <w:tcPr>
            <w:tcW w:w="810" w:type="pct"/>
            <w:tcBorders>
              <w:top w:val="nil"/>
              <w:left w:val="nil"/>
              <w:bottom w:val="single" w:sz="4" w:space="0" w:color="000000"/>
              <w:right w:val="single" w:sz="4" w:space="0" w:color="000000"/>
            </w:tcBorders>
            <w:shd w:val="clear" w:color="auto" w:fill="auto"/>
            <w:noWrap/>
            <w:vAlign w:val="bottom"/>
            <w:hideMark/>
          </w:tcPr>
          <w:p w14:paraId="6073ABAE" w14:textId="0C7C95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E10D8" w14:textId="083E44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9181D" w14:textId="3F4A6D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1,213.92 </w:t>
            </w:r>
          </w:p>
        </w:tc>
      </w:tr>
      <w:tr w:rsidR="00352919" w:rsidRPr="00352919" w14:paraId="43451DC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8ACE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E17C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763CCF1" w14:textId="69BFDB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272,633.55 </w:t>
            </w:r>
          </w:p>
        </w:tc>
        <w:tc>
          <w:tcPr>
            <w:tcW w:w="810" w:type="pct"/>
            <w:tcBorders>
              <w:top w:val="nil"/>
              <w:left w:val="nil"/>
              <w:bottom w:val="single" w:sz="4" w:space="0" w:color="000000"/>
              <w:right w:val="single" w:sz="4" w:space="0" w:color="000000"/>
            </w:tcBorders>
            <w:shd w:val="clear" w:color="auto" w:fill="auto"/>
            <w:noWrap/>
            <w:vAlign w:val="bottom"/>
            <w:hideMark/>
          </w:tcPr>
          <w:p w14:paraId="5ABA1FAD" w14:textId="01BF53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E1FCB" w14:textId="43E6C8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67076" w14:textId="0C3948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272,633.55 </w:t>
            </w:r>
          </w:p>
        </w:tc>
      </w:tr>
      <w:tr w:rsidR="00352919" w:rsidRPr="00352919" w14:paraId="22446C2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557D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84C3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5771BEA3" w14:textId="35AE35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41AB646F" w14:textId="5587EC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8BB68" w14:textId="644CB4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A70C2" w14:textId="77A71E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93,200.00 </w:t>
            </w:r>
          </w:p>
        </w:tc>
      </w:tr>
      <w:tr w:rsidR="00352919" w:rsidRPr="00352919" w14:paraId="6EEEA9A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5544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E1D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5B91ECD" w14:textId="430749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848,740.00 </w:t>
            </w:r>
          </w:p>
        </w:tc>
        <w:tc>
          <w:tcPr>
            <w:tcW w:w="810" w:type="pct"/>
            <w:tcBorders>
              <w:top w:val="nil"/>
              <w:left w:val="nil"/>
              <w:bottom w:val="single" w:sz="4" w:space="0" w:color="000000"/>
              <w:right w:val="single" w:sz="4" w:space="0" w:color="000000"/>
            </w:tcBorders>
            <w:shd w:val="clear" w:color="auto" w:fill="auto"/>
            <w:noWrap/>
            <w:vAlign w:val="bottom"/>
            <w:hideMark/>
          </w:tcPr>
          <w:p w14:paraId="59DF9190" w14:textId="6AB664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E01B26" w14:textId="761B82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E78D7" w14:textId="0FB9CE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898,740.00 </w:t>
            </w:r>
          </w:p>
        </w:tc>
      </w:tr>
      <w:tr w:rsidR="00352919" w:rsidRPr="00352919" w14:paraId="401C3EC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EFB1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3FE7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52E61C42" w14:textId="7FE69A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0D6E1B9" w14:textId="62CB5D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E5691" w14:textId="697515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BC2C9" w14:textId="545341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97,500.00 </w:t>
            </w:r>
          </w:p>
        </w:tc>
      </w:tr>
      <w:tr w:rsidR="00352919" w:rsidRPr="00352919" w14:paraId="4629080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16D7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1AD9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579D9CF9" w14:textId="61EE88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5,080.00 </w:t>
            </w:r>
          </w:p>
        </w:tc>
        <w:tc>
          <w:tcPr>
            <w:tcW w:w="810" w:type="pct"/>
            <w:tcBorders>
              <w:top w:val="nil"/>
              <w:left w:val="nil"/>
              <w:bottom w:val="single" w:sz="4" w:space="0" w:color="000000"/>
              <w:right w:val="single" w:sz="4" w:space="0" w:color="000000"/>
            </w:tcBorders>
            <w:shd w:val="clear" w:color="auto" w:fill="auto"/>
            <w:noWrap/>
            <w:vAlign w:val="bottom"/>
            <w:hideMark/>
          </w:tcPr>
          <w:p w14:paraId="549BE6DB" w14:textId="6F7002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436B2" w14:textId="7526F4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35461" w14:textId="61DFE5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5,080.00 </w:t>
            </w:r>
          </w:p>
        </w:tc>
      </w:tr>
      <w:tr w:rsidR="00352919" w:rsidRPr="00352919" w14:paraId="7B8B844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6830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DBF7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3A273835" w14:textId="4E421A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55,500.00 </w:t>
            </w:r>
          </w:p>
        </w:tc>
        <w:tc>
          <w:tcPr>
            <w:tcW w:w="810" w:type="pct"/>
            <w:tcBorders>
              <w:top w:val="nil"/>
              <w:left w:val="nil"/>
              <w:bottom w:val="single" w:sz="4" w:space="0" w:color="000000"/>
              <w:right w:val="single" w:sz="4" w:space="0" w:color="000000"/>
            </w:tcBorders>
            <w:shd w:val="clear" w:color="auto" w:fill="auto"/>
            <w:noWrap/>
            <w:vAlign w:val="bottom"/>
            <w:hideMark/>
          </w:tcPr>
          <w:p w14:paraId="0DA42C63" w14:textId="3738F3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7915A" w14:textId="3868F0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01D29" w14:textId="23F997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55,500.00 </w:t>
            </w:r>
          </w:p>
        </w:tc>
      </w:tr>
      <w:tr w:rsidR="00352919" w:rsidRPr="00352919" w14:paraId="0F0CE1C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ECEE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4E48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5A2F58F2" w14:textId="6CC2E1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74105B" w14:textId="584EE4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46819" w14:textId="1CF390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A5648" w14:textId="503BC0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1,800.00 </w:t>
            </w:r>
          </w:p>
        </w:tc>
      </w:tr>
      <w:tr w:rsidR="00352919" w:rsidRPr="00352919" w14:paraId="159B608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E25B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9036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6144ED1F" w14:textId="0DC3B3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49A298" w14:textId="6BAE5B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F5D04" w14:textId="2C13D7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013FB" w14:textId="738E58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13,000.00 </w:t>
            </w:r>
          </w:p>
        </w:tc>
      </w:tr>
      <w:tr w:rsidR="00352919" w:rsidRPr="00352919" w14:paraId="3B04589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1B99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973F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57731868" w14:textId="60EDC4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91,860.00 </w:t>
            </w:r>
          </w:p>
        </w:tc>
        <w:tc>
          <w:tcPr>
            <w:tcW w:w="810" w:type="pct"/>
            <w:tcBorders>
              <w:top w:val="nil"/>
              <w:left w:val="nil"/>
              <w:bottom w:val="single" w:sz="4" w:space="0" w:color="000000"/>
              <w:right w:val="single" w:sz="4" w:space="0" w:color="000000"/>
            </w:tcBorders>
            <w:shd w:val="clear" w:color="auto" w:fill="auto"/>
            <w:noWrap/>
            <w:vAlign w:val="bottom"/>
            <w:hideMark/>
          </w:tcPr>
          <w:p w14:paraId="757C3ED8" w14:textId="0433FF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3E858" w14:textId="1FD4C2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545D1" w14:textId="50A5F9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91,860.00 </w:t>
            </w:r>
          </w:p>
        </w:tc>
      </w:tr>
      <w:tr w:rsidR="00352919" w:rsidRPr="00352919" w14:paraId="03EDA02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66D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7522BF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366C9A70" w14:textId="6CF3F4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617,640.98 </w:t>
            </w:r>
          </w:p>
        </w:tc>
        <w:tc>
          <w:tcPr>
            <w:tcW w:w="810" w:type="pct"/>
            <w:tcBorders>
              <w:top w:val="nil"/>
              <w:left w:val="nil"/>
              <w:bottom w:val="single" w:sz="4" w:space="0" w:color="000000"/>
              <w:right w:val="single" w:sz="4" w:space="0" w:color="000000"/>
            </w:tcBorders>
            <w:shd w:val="clear" w:color="auto" w:fill="auto"/>
            <w:noWrap/>
            <w:vAlign w:val="bottom"/>
            <w:hideMark/>
          </w:tcPr>
          <w:p w14:paraId="7F6D8503" w14:textId="693F43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4CB7D" w14:textId="3D9E01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F3695" w14:textId="0F12FB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617,640.98 </w:t>
            </w:r>
          </w:p>
        </w:tc>
      </w:tr>
      <w:tr w:rsidR="00352919" w:rsidRPr="00352919" w14:paraId="7A02452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5266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FD08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6530B0D3" w14:textId="694D1C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77,837.20 </w:t>
            </w:r>
          </w:p>
        </w:tc>
        <w:tc>
          <w:tcPr>
            <w:tcW w:w="810" w:type="pct"/>
            <w:tcBorders>
              <w:top w:val="nil"/>
              <w:left w:val="nil"/>
              <w:bottom w:val="single" w:sz="4" w:space="0" w:color="000000"/>
              <w:right w:val="single" w:sz="4" w:space="0" w:color="000000"/>
            </w:tcBorders>
            <w:shd w:val="clear" w:color="auto" w:fill="auto"/>
            <w:noWrap/>
            <w:vAlign w:val="bottom"/>
            <w:hideMark/>
          </w:tcPr>
          <w:p w14:paraId="17FC754F" w14:textId="400562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4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2D1C55" w14:textId="63A571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4D168" w14:textId="27C365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924,837.20 </w:t>
            </w:r>
          </w:p>
        </w:tc>
      </w:tr>
      <w:tr w:rsidR="00352919" w:rsidRPr="00352919" w14:paraId="5F72AD6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459E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A310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5357131C" w14:textId="734175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83,510.00 </w:t>
            </w:r>
          </w:p>
        </w:tc>
        <w:tc>
          <w:tcPr>
            <w:tcW w:w="810" w:type="pct"/>
            <w:tcBorders>
              <w:top w:val="nil"/>
              <w:left w:val="nil"/>
              <w:bottom w:val="single" w:sz="4" w:space="0" w:color="000000"/>
              <w:right w:val="single" w:sz="4" w:space="0" w:color="000000"/>
            </w:tcBorders>
            <w:shd w:val="clear" w:color="auto" w:fill="auto"/>
            <w:noWrap/>
            <w:vAlign w:val="bottom"/>
            <w:hideMark/>
          </w:tcPr>
          <w:p w14:paraId="4E84FCE7" w14:textId="24B9A3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6FAB0" w14:textId="16EC1C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C2ACC" w14:textId="5FDB7C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83,510.00 </w:t>
            </w:r>
          </w:p>
        </w:tc>
      </w:tr>
      <w:tr w:rsidR="00352919" w:rsidRPr="00352919" w14:paraId="5AAB85F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3F5D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BA26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778347EC" w14:textId="741848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69,530.00 </w:t>
            </w:r>
          </w:p>
        </w:tc>
        <w:tc>
          <w:tcPr>
            <w:tcW w:w="810" w:type="pct"/>
            <w:tcBorders>
              <w:top w:val="nil"/>
              <w:left w:val="nil"/>
              <w:bottom w:val="single" w:sz="4" w:space="0" w:color="000000"/>
              <w:right w:val="single" w:sz="4" w:space="0" w:color="000000"/>
            </w:tcBorders>
            <w:shd w:val="clear" w:color="auto" w:fill="auto"/>
            <w:noWrap/>
            <w:vAlign w:val="bottom"/>
            <w:hideMark/>
          </w:tcPr>
          <w:p w14:paraId="026B3395" w14:textId="6CED91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67E91" w14:textId="76C5B1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27DA9" w14:textId="00DF81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69,530.00 </w:t>
            </w:r>
          </w:p>
        </w:tc>
      </w:tr>
      <w:tr w:rsidR="00352919" w:rsidRPr="00352919" w14:paraId="58043BA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F898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C0BB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00AA0EC7" w14:textId="4143B9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05963A" w14:textId="490C5B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0EFCF" w14:textId="262827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CBB24" w14:textId="479614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74,000.00 </w:t>
            </w:r>
          </w:p>
        </w:tc>
      </w:tr>
      <w:tr w:rsidR="00352919" w:rsidRPr="00352919" w14:paraId="1D28139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06A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DCB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0A600E4D" w14:textId="5A12F9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129,796.00 </w:t>
            </w:r>
          </w:p>
        </w:tc>
        <w:tc>
          <w:tcPr>
            <w:tcW w:w="810" w:type="pct"/>
            <w:tcBorders>
              <w:top w:val="nil"/>
              <w:left w:val="nil"/>
              <w:bottom w:val="single" w:sz="4" w:space="0" w:color="000000"/>
              <w:right w:val="single" w:sz="4" w:space="0" w:color="000000"/>
            </w:tcBorders>
            <w:shd w:val="clear" w:color="auto" w:fill="auto"/>
            <w:noWrap/>
            <w:vAlign w:val="bottom"/>
            <w:hideMark/>
          </w:tcPr>
          <w:p w14:paraId="22114D15" w14:textId="6FEC8B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6DF72" w14:textId="21E3D5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6D076" w14:textId="589E76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129,796.00 </w:t>
            </w:r>
          </w:p>
        </w:tc>
      </w:tr>
      <w:tr w:rsidR="00352919" w:rsidRPr="00352919" w14:paraId="43A11CE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5323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4736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342CD159" w14:textId="04F22F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9,320.00 </w:t>
            </w:r>
          </w:p>
        </w:tc>
        <w:tc>
          <w:tcPr>
            <w:tcW w:w="810" w:type="pct"/>
            <w:tcBorders>
              <w:top w:val="nil"/>
              <w:left w:val="nil"/>
              <w:bottom w:val="single" w:sz="4" w:space="0" w:color="000000"/>
              <w:right w:val="single" w:sz="4" w:space="0" w:color="000000"/>
            </w:tcBorders>
            <w:shd w:val="clear" w:color="auto" w:fill="auto"/>
            <w:noWrap/>
            <w:vAlign w:val="bottom"/>
            <w:hideMark/>
          </w:tcPr>
          <w:p w14:paraId="36681861" w14:textId="40411C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C11EF" w14:textId="24755A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8EFB6" w14:textId="35568E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9,320.00 </w:t>
            </w:r>
          </w:p>
        </w:tc>
      </w:tr>
      <w:tr w:rsidR="00352919" w:rsidRPr="00352919" w14:paraId="75FF9B7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F2A5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7B2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47463DD3" w14:textId="08ADAF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33,599.44 </w:t>
            </w:r>
          </w:p>
        </w:tc>
        <w:tc>
          <w:tcPr>
            <w:tcW w:w="810" w:type="pct"/>
            <w:tcBorders>
              <w:top w:val="nil"/>
              <w:left w:val="nil"/>
              <w:bottom w:val="single" w:sz="4" w:space="0" w:color="000000"/>
              <w:right w:val="single" w:sz="4" w:space="0" w:color="000000"/>
            </w:tcBorders>
            <w:shd w:val="clear" w:color="auto" w:fill="auto"/>
            <w:noWrap/>
            <w:vAlign w:val="bottom"/>
            <w:hideMark/>
          </w:tcPr>
          <w:p w14:paraId="6CBEAA8E" w14:textId="463912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200CB" w14:textId="146F3C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56BA7" w14:textId="4F7E79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33,599.44 </w:t>
            </w:r>
          </w:p>
        </w:tc>
      </w:tr>
      <w:tr w:rsidR="00352919" w:rsidRPr="00352919" w14:paraId="46F65BF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C0E1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5EE9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2F8FB77B" w14:textId="15404F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6,760.00 </w:t>
            </w:r>
          </w:p>
        </w:tc>
        <w:tc>
          <w:tcPr>
            <w:tcW w:w="810" w:type="pct"/>
            <w:tcBorders>
              <w:top w:val="nil"/>
              <w:left w:val="nil"/>
              <w:bottom w:val="single" w:sz="4" w:space="0" w:color="000000"/>
              <w:right w:val="single" w:sz="4" w:space="0" w:color="000000"/>
            </w:tcBorders>
            <w:shd w:val="clear" w:color="auto" w:fill="auto"/>
            <w:noWrap/>
            <w:vAlign w:val="bottom"/>
            <w:hideMark/>
          </w:tcPr>
          <w:p w14:paraId="377EB73C" w14:textId="2259F1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85290" w14:textId="5A7607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42904" w14:textId="5958C0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6,760.00 </w:t>
            </w:r>
          </w:p>
        </w:tc>
      </w:tr>
      <w:tr w:rsidR="00352919" w:rsidRPr="00352919" w14:paraId="4526588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2E09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E836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1963E727" w14:textId="3C974F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84,956.07 </w:t>
            </w:r>
          </w:p>
        </w:tc>
        <w:tc>
          <w:tcPr>
            <w:tcW w:w="810" w:type="pct"/>
            <w:tcBorders>
              <w:top w:val="nil"/>
              <w:left w:val="nil"/>
              <w:bottom w:val="single" w:sz="4" w:space="0" w:color="000000"/>
              <w:right w:val="single" w:sz="4" w:space="0" w:color="000000"/>
            </w:tcBorders>
            <w:shd w:val="clear" w:color="auto" w:fill="auto"/>
            <w:noWrap/>
            <w:vAlign w:val="bottom"/>
            <w:hideMark/>
          </w:tcPr>
          <w:p w14:paraId="28A789C1" w14:textId="20015B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C68A3" w14:textId="2BD477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6FF8A" w14:textId="40CCF5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84,956.07 </w:t>
            </w:r>
          </w:p>
        </w:tc>
      </w:tr>
      <w:tr w:rsidR="00352919" w:rsidRPr="00352919" w14:paraId="7865AAF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F159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B7CC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5C3E7FC9" w14:textId="1C6B77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98,730.00 </w:t>
            </w:r>
          </w:p>
        </w:tc>
        <w:tc>
          <w:tcPr>
            <w:tcW w:w="810" w:type="pct"/>
            <w:tcBorders>
              <w:top w:val="nil"/>
              <w:left w:val="nil"/>
              <w:bottom w:val="single" w:sz="4" w:space="0" w:color="000000"/>
              <w:right w:val="single" w:sz="4" w:space="0" w:color="000000"/>
            </w:tcBorders>
            <w:shd w:val="clear" w:color="auto" w:fill="auto"/>
            <w:noWrap/>
            <w:vAlign w:val="bottom"/>
            <w:hideMark/>
          </w:tcPr>
          <w:p w14:paraId="64B92346" w14:textId="085373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B2BCB" w14:textId="3765CF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BCBC9" w14:textId="68CFBC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98,730.00 </w:t>
            </w:r>
          </w:p>
        </w:tc>
      </w:tr>
      <w:tr w:rsidR="00352919" w:rsidRPr="00352919" w14:paraId="70EA54D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CDAD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42F9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4AE18FD6" w14:textId="3ECC95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57ED7E" w14:textId="0F44DC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ED211" w14:textId="2B6FA2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DA11B" w14:textId="57B08D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46,000.00 </w:t>
            </w:r>
          </w:p>
        </w:tc>
      </w:tr>
      <w:tr w:rsidR="00352919" w:rsidRPr="00352919" w14:paraId="7823BAF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663C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E737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via</w:t>
            </w:r>
          </w:p>
        </w:tc>
        <w:tc>
          <w:tcPr>
            <w:tcW w:w="810" w:type="pct"/>
            <w:tcBorders>
              <w:top w:val="nil"/>
              <w:left w:val="nil"/>
              <w:bottom w:val="single" w:sz="4" w:space="0" w:color="000000"/>
              <w:right w:val="single" w:sz="4" w:space="0" w:color="000000"/>
            </w:tcBorders>
            <w:shd w:val="clear" w:color="auto" w:fill="auto"/>
            <w:noWrap/>
            <w:vAlign w:val="bottom"/>
            <w:hideMark/>
          </w:tcPr>
          <w:p w14:paraId="5FD0F346" w14:textId="29BAE0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11AA1B" w14:textId="22360E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7BA4E" w14:textId="47B9C7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31CC6" w14:textId="26CB2D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0,000.00 </w:t>
            </w:r>
          </w:p>
        </w:tc>
      </w:tr>
      <w:tr w:rsidR="00352919" w:rsidRPr="00352919" w14:paraId="0127E61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9345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9722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68CE0542" w14:textId="29144A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3,770.00 </w:t>
            </w:r>
          </w:p>
        </w:tc>
        <w:tc>
          <w:tcPr>
            <w:tcW w:w="810" w:type="pct"/>
            <w:tcBorders>
              <w:top w:val="nil"/>
              <w:left w:val="nil"/>
              <w:bottom w:val="single" w:sz="4" w:space="0" w:color="000000"/>
              <w:right w:val="single" w:sz="4" w:space="0" w:color="000000"/>
            </w:tcBorders>
            <w:shd w:val="clear" w:color="auto" w:fill="auto"/>
            <w:noWrap/>
            <w:vAlign w:val="bottom"/>
            <w:hideMark/>
          </w:tcPr>
          <w:p w14:paraId="42AC97CF" w14:textId="0C31B1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8AA13" w14:textId="5E6013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19ED9" w14:textId="1F8DD2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3,770.00 </w:t>
            </w:r>
          </w:p>
        </w:tc>
      </w:tr>
      <w:tr w:rsidR="00352919" w:rsidRPr="00352919" w14:paraId="62960D6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2D27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16F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56523902" w14:textId="09B8DE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61D5A6" w14:textId="661231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E0590" w14:textId="5F26A8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8515C" w14:textId="55DC3D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98,000.00 </w:t>
            </w:r>
          </w:p>
        </w:tc>
      </w:tr>
      <w:tr w:rsidR="00352919" w:rsidRPr="00352919" w14:paraId="777084D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D70E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210A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DB4FD35" w14:textId="26B544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59,575.00 </w:t>
            </w:r>
          </w:p>
        </w:tc>
        <w:tc>
          <w:tcPr>
            <w:tcW w:w="810" w:type="pct"/>
            <w:tcBorders>
              <w:top w:val="nil"/>
              <w:left w:val="nil"/>
              <w:bottom w:val="single" w:sz="4" w:space="0" w:color="000000"/>
              <w:right w:val="single" w:sz="4" w:space="0" w:color="000000"/>
            </w:tcBorders>
            <w:shd w:val="clear" w:color="auto" w:fill="auto"/>
            <w:noWrap/>
            <w:vAlign w:val="bottom"/>
            <w:hideMark/>
          </w:tcPr>
          <w:p w14:paraId="7362925F" w14:textId="54116D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64897" w14:textId="52D460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B88EB" w14:textId="5FFD42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59,575.00 </w:t>
            </w:r>
          </w:p>
        </w:tc>
      </w:tr>
      <w:tr w:rsidR="00352919" w:rsidRPr="00352919" w14:paraId="45BC28D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46A3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CB36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78CB38F3" w14:textId="0C3CE8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5,500.00 </w:t>
            </w:r>
          </w:p>
        </w:tc>
        <w:tc>
          <w:tcPr>
            <w:tcW w:w="810" w:type="pct"/>
            <w:tcBorders>
              <w:top w:val="nil"/>
              <w:left w:val="nil"/>
              <w:bottom w:val="single" w:sz="4" w:space="0" w:color="000000"/>
              <w:right w:val="single" w:sz="4" w:space="0" w:color="000000"/>
            </w:tcBorders>
            <w:shd w:val="clear" w:color="auto" w:fill="auto"/>
            <w:noWrap/>
            <w:vAlign w:val="bottom"/>
            <w:hideMark/>
          </w:tcPr>
          <w:p w14:paraId="2754CDDF" w14:textId="3793B7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AA6C5" w14:textId="34623A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CCDB3" w14:textId="5B26D6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5,500.00 </w:t>
            </w:r>
          </w:p>
        </w:tc>
      </w:tr>
      <w:tr w:rsidR="00352919" w:rsidRPr="00352919" w14:paraId="5981CF8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8822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5B9C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255F10C" w14:textId="378CAE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17,502.00 </w:t>
            </w:r>
          </w:p>
        </w:tc>
        <w:tc>
          <w:tcPr>
            <w:tcW w:w="810" w:type="pct"/>
            <w:tcBorders>
              <w:top w:val="nil"/>
              <w:left w:val="nil"/>
              <w:bottom w:val="single" w:sz="4" w:space="0" w:color="000000"/>
              <w:right w:val="single" w:sz="4" w:space="0" w:color="000000"/>
            </w:tcBorders>
            <w:shd w:val="clear" w:color="auto" w:fill="auto"/>
            <w:noWrap/>
            <w:vAlign w:val="bottom"/>
            <w:hideMark/>
          </w:tcPr>
          <w:p w14:paraId="460D31B3" w14:textId="08ECEA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87FCA" w14:textId="3D1350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8B211B" w14:textId="4707AF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17,502.00 </w:t>
            </w:r>
          </w:p>
        </w:tc>
      </w:tr>
      <w:tr w:rsidR="00352919" w:rsidRPr="00352919" w14:paraId="04CE2F0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03E3F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D0D6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1B077193" w14:textId="3E879B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42,405.00 </w:t>
            </w:r>
          </w:p>
        </w:tc>
        <w:tc>
          <w:tcPr>
            <w:tcW w:w="810" w:type="pct"/>
            <w:tcBorders>
              <w:top w:val="nil"/>
              <w:left w:val="nil"/>
              <w:bottom w:val="single" w:sz="4" w:space="0" w:color="000000"/>
              <w:right w:val="single" w:sz="4" w:space="0" w:color="000000"/>
            </w:tcBorders>
            <w:shd w:val="clear" w:color="auto" w:fill="auto"/>
            <w:noWrap/>
            <w:vAlign w:val="bottom"/>
            <w:hideMark/>
          </w:tcPr>
          <w:p w14:paraId="079CC961" w14:textId="46C880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651D3" w14:textId="0AF1F8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DDF59" w14:textId="135913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42,405.00 </w:t>
            </w:r>
          </w:p>
        </w:tc>
      </w:tr>
      <w:tr w:rsidR="00352919" w:rsidRPr="00352919" w14:paraId="6F887BF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FD7C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576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E0D6076" w14:textId="6DD453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2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3A4411" w14:textId="4D0AE6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218AC" w14:textId="612180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91F73" w14:textId="11A1CD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21,000.00 </w:t>
            </w:r>
          </w:p>
        </w:tc>
      </w:tr>
      <w:tr w:rsidR="00352919" w:rsidRPr="00352919" w14:paraId="75BBAB8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9486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BEAA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44D57124" w14:textId="01DA49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02,440.00 </w:t>
            </w:r>
          </w:p>
        </w:tc>
        <w:tc>
          <w:tcPr>
            <w:tcW w:w="810" w:type="pct"/>
            <w:tcBorders>
              <w:top w:val="nil"/>
              <w:left w:val="nil"/>
              <w:bottom w:val="single" w:sz="4" w:space="0" w:color="000000"/>
              <w:right w:val="single" w:sz="4" w:space="0" w:color="000000"/>
            </w:tcBorders>
            <w:shd w:val="clear" w:color="auto" w:fill="auto"/>
            <w:noWrap/>
            <w:vAlign w:val="bottom"/>
            <w:hideMark/>
          </w:tcPr>
          <w:p w14:paraId="4B624A91" w14:textId="0B12D4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38A60" w14:textId="2FF8A0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0355B" w14:textId="0A0199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02,440.00 </w:t>
            </w:r>
          </w:p>
        </w:tc>
      </w:tr>
      <w:tr w:rsidR="00352919" w:rsidRPr="00352919" w14:paraId="1B9CEA1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0B1E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61D5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73BFBF48" w14:textId="045EF6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7,100.00 </w:t>
            </w:r>
          </w:p>
        </w:tc>
        <w:tc>
          <w:tcPr>
            <w:tcW w:w="810" w:type="pct"/>
            <w:tcBorders>
              <w:top w:val="nil"/>
              <w:left w:val="nil"/>
              <w:bottom w:val="single" w:sz="4" w:space="0" w:color="000000"/>
              <w:right w:val="single" w:sz="4" w:space="0" w:color="000000"/>
            </w:tcBorders>
            <w:shd w:val="clear" w:color="auto" w:fill="auto"/>
            <w:noWrap/>
            <w:vAlign w:val="bottom"/>
            <w:hideMark/>
          </w:tcPr>
          <w:p w14:paraId="1E1A2DF6" w14:textId="746BD2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1F322" w14:textId="7629C5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9451A" w14:textId="7540A8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7,100.00 </w:t>
            </w:r>
          </w:p>
        </w:tc>
      </w:tr>
      <w:tr w:rsidR="00352919" w:rsidRPr="00352919" w14:paraId="3B44FF5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C25B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F459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69AD1ADA" w14:textId="5C37E5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35,880.00 </w:t>
            </w:r>
          </w:p>
        </w:tc>
        <w:tc>
          <w:tcPr>
            <w:tcW w:w="810" w:type="pct"/>
            <w:tcBorders>
              <w:top w:val="nil"/>
              <w:left w:val="nil"/>
              <w:bottom w:val="single" w:sz="4" w:space="0" w:color="000000"/>
              <w:right w:val="single" w:sz="4" w:space="0" w:color="000000"/>
            </w:tcBorders>
            <w:shd w:val="clear" w:color="auto" w:fill="auto"/>
            <w:noWrap/>
            <w:vAlign w:val="bottom"/>
            <w:hideMark/>
          </w:tcPr>
          <w:p w14:paraId="30EC001A" w14:textId="45EFB4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CB64A" w14:textId="27A862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7A34B7" w14:textId="030330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35,880.00 </w:t>
            </w:r>
          </w:p>
        </w:tc>
      </w:tr>
      <w:tr w:rsidR="00352919" w:rsidRPr="00352919" w14:paraId="0C863A4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367B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DE40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Zarraga</w:t>
            </w:r>
          </w:p>
        </w:tc>
        <w:tc>
          <w:tcPr>
            <w:tcW w:w="810" w:type="pct"/>
            <w:tcBorders>
              <w:top w:val="nil"/>
              <w:left w:val="nil"/>
              <w:bottom w:val="single" w:sz="4" w:space="0" w:color="000000"/>
              <w:right w:val="single" w:sz="4" w:space="0" w:color="000000"/>
            </w:tcBorders>
            <w:shd w:val="clear" w:color="auto" w:fill="auto"/>
            <w:noWrap/>
            <w:vAlign w:val="bottom"/>
            <w:hideMark/>
          </w:tcPr>
          <w:p w14:paraId="5C114AD0" w14:textId="5C56D8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6FF3D8" w14:textId="110458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A569F" w14:textId="7F58D1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9F199" w14:textId="030B95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5,000.00 </w:t>
            </w:r>
          </w:p>
        </w:tc>
      </w:tr>
      <w:tr w:rsidR="00352919" w:rsidRPr="00352919" w14:paraId="2A5B10E3"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6520B"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A3635D5" w14:textId="74490A9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5,299,3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CBBEAF2" w14:textId="070FD39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311317" w14:textId="372683C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B636A4" w14:textId="25F936E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5,299,316.82 </w:t>
            </w:r>
          </w:p>
        </w:tc>
      </w:tr>
      <w:tr w:rsidR="00352919" w:rsidRPr="00352919" w14:paraId="206A9FD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3B01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7B4E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28D3EB7F" w14:textId="1E1475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FE2EFE"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065DA78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51F0DD67" w14:textId="633C53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00,000.00 </w:t>
            </w:r>
          </w:p>
        </w:tc>
      </w:tr>
      <w:tr w:rsidR="00352919" w:rsidRPr="00352919" w14:paraId="2AE5CE0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2083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2FAE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33E05B97" w14:textId="435FCF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090,647.72 </w:t>
            </w:r>
          </w:p>
        </w:tc>
        <w:tc>
          <w:tcPr>
            <w:tcW w:w="810" w:type="pct"/>
            <w:tcBorders>
              <w:top w:val="nil"/>
              <w:left w:val="nil"/>
              <w:bottom w:val="single" w:sz="4" w:space="0" w:color="000000"/>
              <w:right w:val="single" w:sz="4" w:space="0" w:color="000000"/>
            </w:tcBorders>
            <w:shd w:val="clear" w:color="auto" w:fill="auto"/>
            <w:noWrap/>
            <w:vAlign w:val="bottom"/>
            <w:hideMark/>
          </w:tcPr>
          <w:p w14:paraId="41268A5E" w14:textId="21B238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7222B" w14:textId="2E0D46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6CCA7" w14:textId="1A15EE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090,647.72 </w:t>
            </w:r>
          </w:p>
        </w:tc>
      </w:tr>
      <w:tr w:rsidR="00352919" w:rsidRPr="00352919" w14:paraId="20C335C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EA91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954B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14447C6D" w14:textId="2F49DD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22662A0E" w14:textId="209112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8275D" w14:textId="150B16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BAF12D" w14:textId="48091D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72,760.00 </w:t>
            </w:r>
          </w:p>
        </w:tc>
      </w:tr>
      <w:tr w:rsidR="00352919" w:rsidRPr="00352919" w14:paraId="22A6FD8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1B78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A996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2E7BB280" w14:textId="0C7DCB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A7BA72D" w14:textId="13B797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94F8D" w14:textId="37C7CC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DA4C5" w14:textId="50A2B9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3,960.00 </w:t>
            </w:r>
          </w:p>
        </w:tc>
      </w:tr>
      <w:tr w:rsidR="00352919" w:rsidRPr="00352919" w14:paraId="28064D6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8BCF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748C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2D8F8802" w14:textId="041AD6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7661716A" w14:textId="6AFEC9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8F4A9" w14:textId="0225FB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EA253" w14:textId="6F2FAB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7,097.00 </w:t>
            </w:r>
          </w:p>
        </w:tc>
      </w:tr>
      <w:tr w:rsidR="00352919" w:rsidRPr="00352919" w14:paraId="59690DB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5316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612D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1C9D9FB2" w14:textId="15A7C9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66041E1E" w14:textId="5807EB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4566A" w14:textId="235C59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40178" w14:textId="179061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19,920.00 </w:t>
            </w:r>
          </w:p>
        </w:tc>
      </w:tr>
      <w:tr w:rsidR="00352919" w:rsidRPr="00352919" w14:paraId="7F39359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01D5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36A9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3A0D6C6A" w14:textId="6B4935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3004E9AA" w14:textId="4E51AD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4D95A" w14:textId="5F06D0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32D2F" w14:textId="61697B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2,036.10 </w:t>
            </w:r>
          </w:p>
        </w:tc>
      </w:tr>
      <w:tr w:rsidR="00352919" w:rsidRPr="00352919" w14:paraId="25F0607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9FA0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A01C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1C745A89" w14:textId="4B0FDF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36C208D2" w14:textId="41B16F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92BF7" w14:textId="0204F8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88E1A" w14:textId="50B802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1,817.50 </w:t>
            </w:r>
          </w:p>
        </w:tc>
      </w:tr>
      <w:tr w:rsidR="00352919" w:rsidRPr="00352919" w14:paraId="269858F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0EFE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109E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79159C3C" w14:textId="1BAFAA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4D17A846" w14:textId="65B370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F76A6" w14:textId="44D01A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78364" w14:textId="35E178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4,520.00 </w:t>
            </w:r>
          </w:p>
        </w:tc>
      </w:tr>
      <w:tr w:rsidR="00352919" w:rsidRPr="00352919" w14:paraId="5C1905B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8BF3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C542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30655EB2" w14:textId="1B7B33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EE962D" w14:textId="378B54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40913" w14:textId="70174A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CF7BD" w14:textId="5FB9B9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5,000.00 </w:t>
            </w:r>
          </w:p>
        </w:tc>
      </w:tr>
      <w:tr w:rsidR="00352919" w:rsidRPr="00352919" w14:paraId="7745431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C573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A420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73B4D698" w14:textId="1429E8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7B99784E" w14:textId="09CAAD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9488A" w14:textId="65A43D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0A7E0" w14:textId="4152F7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67,350.00 </w:t>
            </w:r>
          </w:p>
        </w:tc>
      </w:tr>
      <w:tr w:rsidR="00352919" w:rsidRPr="00352919" w14:paraId="3F33591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BE05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A1D6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1B55FFC9" w14:textId="67D785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4D428AED" w14:textId="14A3C4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875D3" w14:textId="1F3DEA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CDD51" w14:textId="166BAC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80.00 </w:t>
            </w:r>
          </w:p>
        </w:tc>
      </w:tr>
      <w:tr w:rsidR="00352919" w:rsidRPr="00352919" w14:paraId="56BF4C7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CEFE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CBED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76F15DD2" w14:textId="102B5F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24A931D5" w14:textId="183F3E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98BA1" w14:textId="417B3B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E4B65" w14:textId="08A49C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02,495.00 </w:t>
            </w:r>
          </w:p>
        </w:tc>
      </w:tr>
      <w:tr w:rsidR="00352919" w:rsidRPr="00352919" w14:paraId="4AD5B02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544D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F2DF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48E27315" w14:textId="657D56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65C220" w14:textId="045E6D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502C5" w14:textId="081653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7FB6E" w14:textId="1A5C14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2,000.00 </w:t>
            </w:r>
          </w:p>
        </w:tc>
      </w:tr>
      <w:tr w:rsidR="00352919" w:rsidRPr="00352919" w14:paraId="3A57882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4D36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F694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F3634C9" w14:textId="065F2D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5D94071E" w14:textId="2B7B73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1ECBB" w14:textId="139E87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38BD1" w14:textId="313BAD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18,170.00 </w:t>
            </w:r>
          </w:p>
        </w:tc>
      </w:tr>
      <w:tr w:rsidR="00352919" w:rsidRPr="00352919" w14:paraId="3B8230F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EEEA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549A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7547DAEB" w14:textId="228E47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A6533E" w14:textId="0D7E43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464B0" w14:textId="0309FC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794BE" w14:textId="0E159C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0,000.00 </w:t>
            </w:r>
          </w:p>
        </w:tc>
      </w:tr>
      <w:tr w:rsidR="00352919" w:rsidRPr="00352919" w14:paraId="3D7951C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C40F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49B5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51785C7B" w14:textId="1CAB6D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1180A88A" w14:textId="323E5C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E5F0C" w14:textId="55048C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10993" w14:textId="14BE0C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0,760.00 </w:t>
            </w:r>
          </w:p>
        </w:tc>
      </w:tr>
      <w:tr w:rsidR="00352919" w:rsidRPr="00352919" w14:paraId="3C82958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2FF0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FAC0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18B770C5" w14:textId="5A282B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6E0271" w14:textId="4868B9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090D4" w14:textId="455F75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0DE72" w14:textId="5A6834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3,000.00 </w:t>
            </w:r>
          </w:p>
        </w:tc>
      </w:tr>
      <w:tr w:rsidR="00352919" w:rsidRPr="00352919" w14:paraId="591505C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02FC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5617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27192EC2" w14:textId="31E683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0C238D1D" w14:textId="742E46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953B2" w14:textId="00A631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CBC69" w14:textId="7240E4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4,450.00 </w:t>
            </w:r>
          </w:p>
        </w:tc>
      </w:tr>
      <w:tr w:rsidR="00352919" w:rsidRPr="00352919" w14:paraId="16BD338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C547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19F5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0D9AB057" w14:textId="4D0BB5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6BA405" w14:textId="5CECDD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FFFF2" w14:textId="28C7CC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AE699" w14:textId="2DA57B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4,000.00 </w:t>
            </w:r>
          </w:p>
        </w:tc>
      </w:tr>
      <w:tr w:rsidR="00352919" w:rsidRPr="00352919" w14:paraId="25C8096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F9C5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E64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57E2AB22" w14:textId="72E426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83,840.00 </w:t>
            </w:r>
          </w:p>
        </w:tc>
        <w:tc>
          <w:tcPr>
            <w:tcW w:w="810" w:type="pct"/>
            <w:tcBorders>
              <w:top w:val="nil"/>
              <w:left w:val="nil"/>
              <w:bottom w:val="single" w:sz="4" w:space="0" w:color="000000"/>
              <w:right w:val="single" w:sz="4" w:space="0" w:color="000000"/>
            </w:tcBorders>
            <w:shd w:val="clear" w:color="auto" w:fill="auto"/>
            <w:noWrap/>
            <w:vAlign w:val="bottom"/>
            <w:hideMark/>
          </w:tcPr>
          <w:p w14:paraId="2DCC1CF5" w14:textId="683E82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FA22C" w14:textId="13D8FC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D2A2E" w14:textId="452D98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83,840.00 </w:t>
            </w:r>
          </w:p>
        </w:tc>
      </w:tr>
      <w:tr w:rsidR="00352919" w:rsidRPr="00352919" w14:paraId="203D70E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D23A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CE3A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68E75E47" w14:textId="6A00BE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0F18C25B" w14:textId="69048E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4DA80" w14:textId="54DEAF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F383E" w14:textId="616992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1,440.00 </w:t>
            </w:r>
          </w:p>
        </w:tc>
      </w:tr>
      <w:tr w:rsidR="00352919" w:rsidRPr="00352919" w14:paraId="2F7DBAC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1013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9919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4946264" w14:textId="0E293D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2B8F8A2B" w14:textId="0FB2CE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4666B" w14:textId="2CCDED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9E5B1" w14:textId="4666D5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6,656.00 </w:t>
            </w:r>
          </w:p>
        </w:tc>
      </w:tr>
      <w:tr w:rsidR="00352919" w:rsidRPr="00352919" w14:paraId="562782C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41BE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FF13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45B5CBEF" w14:textId="2B4E41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79,949.50 </w:t>
            </w:r>
          </w:p>
        </w:tc>
        <w:tc>
          <w:tcPr>
            <w:tcW w:w="810" w:type="pct"/>
            <w:tcBorders>
              <w:top w:val="nil"/>
              <w:left w:val="nil"/>
              <w:bottom w:val="single" w:sz="4" w:space="0" w:color="000000"/>
              <w:right w:val="single" w:sz="4" w:space="0" w:color="000000"/>
            </w:tcBorders>
            <w:shd w:val="clear" w:color="auto" w:fill="auto"/>
            <w:noWrap/>
            <w:vAlign w:val="bottom"/>
            <w:hideMark/>
          </w:tcPr>
          <w:p w14:paraId="6A5D5A73" w14:textId="22CB6E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3EAAF" w14:textId="623C1E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F0D8D" w14:textId="74D4FC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79,949.50 </w:t>
            </w:r>
          </w:p>
        </w:tc>
      </w:tr>
      <w:tr w:rsidR="00352919" w:rsidRPr="00352919" w14:paraId="13EC47A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D0309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4916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8AA1A7E" w14:textId="5715B1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70C72EF6" w14:textId="11B64E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18662" w14:textId="6BE4FD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D308C" w14:textId="22EEA0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80,519.60 </w:t>
            </w:r>
          </w:p>
        </w:tc>
      </w:tr>
      <w:tr w:rsidR="00352919" w:rsidRPr="00352919" w14:paraId="5CB4B55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473A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5C6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539FA301" w14:textId="5B252E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3D394D" w14:textId="2B7F2D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C13F0" w14:textId="1A15B7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5DDA5" w14:textId="24B9A5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5,000.00 </w:t>
            </w:r>
          </w:p>
        </w:tc>
      </w:tr>
      <w:tr w:rsidR="00352919" w:rsidRPr="00352919" w14:paraId="76B2B44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EBA5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FFB6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43D00DB" w14:textId="21E075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335681E3" w14:textId="27F2BC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1C160" w14:textId="5E68D4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44688" w14:textId="0C71E2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600.00 </w:t>
            </w:r>
          </w:p>
        </w:tc>
      </w:tr>
      <w:tr w:rsidR="00352919" w:rsidRPr="00352919" w14:paraId="51B90F2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A348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EC05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13A5AF83" w14:textId="701A19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5,480.00 </w:t>
            </w:r>
          </w:p>
        </w:tc>
        <w:tc>
          <w:tcPr>
            <w:tcW w:w="810" w:type="pct"/>
            <w:tcBorders>
              <w:top w:val="nil"/>
              <w:left w:val="nil"/>
              <w:bottom w:val="single" w:sz="4" w:space="0" w:color="000000"/>
              <w:right w:val="single" w:sz="4" w:space="0" w:color="000000"/>
            </w:tcBorders>
            <w:shd w:val="clear" w:color="auto" w:fill="auto"/>
            <w:noWrap/>
            <w:vAlign w:val="bottom"/>
            <w:hideMark/>
          </w:tcPr>
          <w:p w14:paraId="564AE943" w14:textId="73E9BD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3A3C8" w14:textId="3EE84C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EED79" w14:textId="6F21A2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5,480.00 </w:t>
            </w:r>
          </w:p>
        </w:tc>
      </w:tr>
      <w:tr w:rsidR="00352919" w:rsidRPr="00352919" w14:paraId="3FF50CC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8117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3773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3D28461" w14:textId="55B1CD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7E2D4491" w14:textId="00AF82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C6BE2" w14:textId="03FC60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384A8" w14:textId="355DC8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5,740.00 </w:t>
            </w:r>
          </w:p>
        </w:tc>
      </w:tr>
      <w:tr w:rsidR="00352919" w:rsidRPr="00352919" w14:paraId="6C96035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80F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204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48003A6B" w14:textId="597470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BCDE8F2" w14:textId="2A73AC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E7018" w14:textId="4CEBD5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F1CF0" w14:textId="756141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00.00 </w:t>
            </w:r>
          </w:p>
        </w:tc>
      </w:tr>
      <w:tr w:rsidR="00352919" w:rsidRPr="00352919" w14:paraId="6662BB7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A3C5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A215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189DB583" w14:textId="429587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75493156" w14:textId="6E2D4A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6ACC7" w14:textId="72CFFE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EFD92" w14:textId="71F343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5,148.40 </w:t>
            </w:r>
          </w:p>
        </w:tc>
      </w:tr>
      <w:tr w:rsidR="00352919" w:rsidRPr="00352919" w14:paraId="665BD77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F37D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D60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7008BACB" w14:textId="7C09E9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11,080.00 </w:t>
            </w:r>
          </w:p>
        </w:tc>
        <w:tc>
          <w:tcPr>
            <w:tcW w:w="810" w:type="pct"/>
            <w:tcBorders>
              <w:top w:val="nil"/>
              <w:left w:val="nil"/>
              <w:bottom w:val="single" w:sz="4" w:space="0" w:color="000000"/>
              <w:right w:val="single" w:sz="4" w:space="0" w:color="000000"/>
            </w:tcBorders>
            <w:shd w:val="clear" w:color="auto" w:fill="auto"/>
            <w:noWrap/>
            <w:vAlign w:val="bottom"/>
            <w:hideMark/>
          </w:tcPr>
          <w:p w14:paraId="19F301C6" w14:textId="7A1468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7BE82" w14:textId="595932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42FD5" w14:textId="219654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11,080.00 </w:t>
            </w:r>
          </w:p>
        </w:tc>
      </w:tr>
      <w:tr w:rsidR="00352919" w:rsidRPr="00352919" w14:paraId="740D745F"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65EF4E"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1D9A85F0" w14:textId="651C575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12,156,529.83 </w:t>
            </w:r>
          </w:p>
        </w:tc>
        <w:tc>
          <w:tcPr>
            <w:tcW w:w="810" w:type="pct"/>
            <w:tcBorders>
              <w:top w:val="nil"/>
              <w:left w:val="nil"/>
              <w:bottom w:val="single" w:sz="4" w:space="0" w:color="000000"/>
              <w:right w:val="single" w:sz="4" w:space="0" w:color="000000"/>
            </w:tcBorders>
            <w:shd w:val="clear" w:color="A5A5A5" w:fill="A5A5A5"/>
            <w:noWrap/>
            <w:vAlign w:val="bottom"/>
            <w:hideMark/>
          </w:tcPr>
          <w:p w14:paraId="4C1112BE" w14:textId="1084524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608D299" w14:textId="0F79243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B840DAC" w14:textId="61FA062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12,156,529.83 </w:t>
            </w:r>
          </w:p>
        </w:tc>
      </w:tr>
      <w:tr w:rsidR="00352919" w:rsidRPr="00352919" w14:paraId="7CB7007A"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64823"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lastRenderedPageBreak/>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147A48A6" w14:textId="208459B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4,673,315.55 </w:t>
            </w:r>
          </w:p>
        </w:tc>
        <w:tc>
          <w:tcPr>
            <w:tcW w:w="810" w:type="pct"/>
            <w:tcBorders>
              <w:top w:val="nil"/>
              <w:left w:val="nil"/>
              <w:bottom w:val="single" w:sz="4" w:space="0" w:color="000000"/>
              <w:right w:val="single" w:sz="4" w:space="0" w:color="000000"/>
            </w:tcBorders>
            <w:shd w:val="clear" w:color="D8D8D8" w:fill="D8D8D8"/>
            <w:noWrap/>
            <w:vAlign w:val="bottom"/>
            <w:hideMark/>
          </w:tcPr>
          <w:p w14:paraId="3241CB4B" w14:textId="1B76CBE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20BE8F" w14:textId="601F64C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3B4447" w14:textId="2AA9234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4,673,315.55 </w:t>
            </w:r>
          </w:p>
        </w:tc>
      </w:tr>
      <w:tr w:rsidR="00352919" w:rsidRPr="00352919" w14:paraId="26AC8276"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39A3A5E"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1EBDD52F" w14:textId="15D50D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6,057.28 </w:t>
            </w:r>
          </w:p>
        </w:tc>
        <w:tc>
          <w:tcPr>
            <w:tcW w:w="810" w:type="pct"/>
            <w:tcBorders>
              <w:top w:val="nil"/>
              <w:left w:val="nil"/>
              <w:bottom w:val="single" w:sz="4" w:space="0" w:color="000000"/>
              <w:right w:val="single" w:sz="4" w:space="0" w:color="000000"/>
            </w:tcBorders>
            <w:shd w:val="clear" w:color="auto" w:fill="auto"/>
            <w:noWrap/>
            <w:vAlign w:val="bottom"/>
            <w:hideMark/>
          </w:tcPr>
          <w:p w14:paraId="73A825EB" w14:textId="7FD3C5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38AE8" w14:textId="462A01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CB4945D" w14:textId="264E62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6,057.28 </w:t>
            </w:r>
          </w:p>
        </w:tc>
      </w:tr>
      <w:tr w:rsidR="00352919" w:rsidRPr="00352919" w14:paraId="05AC85FE" w14:textId="77777777" w:rsidTr="00352919">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315B811"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33DC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35A65184" w14:textId="43F5D7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3,155.86 </w:t>
            </w:r>
          </w:p>
        </w:tc>
        <w:tc>
          <w:tcPr>
            <w:tcW w:w="810" w:type="pct"/>
            <w:tcBorders>
              <w:top w:val="nil"/>
              <w:left w:val="nil"/>
              <w:bottom w:val="single" w:sz="4" w:space="0" w:color="000000"/>
              <w:right w:val="single" w:sz="4" w:space="0" w:color="000000"/>
            </w:tcBorders>
            <w:shd w:val="clear" w:color="auto" w:fill="auto"/>
            <w:noWrap/>
            <w:vAlign w:val="bottom"/>
            <w:hideMark/>
          </w:tcPr>
          <w:p w14:paraId="4891F458" w14:textId="5E935E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7A112" w14:textId="724F10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B05DC" w14:textId="65073F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3,155.86 </w:t>
            </w:r>
          </w:p>
        </w:tc>
      </w:tr>
      <w:tr w:rsidR="00352919" w:rsidRPr="00352919" w14:paraId="1C50520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D162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878F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9F5738C" w14:textId="0CC795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85E9734" w14:textId="0755AF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B7B75" w14:textId="6F661E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C21FA" w14:textId="5AEEC6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5,780.00 </w:t>
            </w:r>
          </w:p>
        </w:tc>
      </w:tr>
      <w:tr w:rsidR="00352919" w:rsidRPr="00352919" w14:paraId="5B8AE0C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6D6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2493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4DFFF3A9" w14:textId="1F86B2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7,695.00 </w:t>
            </w:r>
          </w:p>
        </w:tc>
        <w:tc>
          <w:tcPr>
            <w:tcW w:w="810" w:type="pct"/>
            <w:tcBorders>
              <w:top w:val="nil"/>
              <w:left w:val="nil"/>
              <w:bottom w:val="single" w:sz="4" w:space="0" w:color="000000"/>
              <w:right w:val="single" w:sz="4" w:space="0" w:color="000000"/>
            </w:tcBorders>
            <w:shd w:val="clear" w:color="auto" w:fill="auto"/>
            <w:noWrap/>
            <w:vAlign w:val="bottom"/>
            <w:hideMark/>
          </w:tcPr>
          <w:p w14:paraId="6F338012" w14:textId="53CF39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51F0A" w14:textId="62E0CF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476B6" w14:textId="4C6105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7,695.00 </w:t>
            </w:r>
          </w:p>
        </w:tc>
      </w:tr>
      <w:tr w:rsidR="00352919" w:rsidRPr="00352919" w14:paraId="6B8BC19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F43F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FEBC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0044BA83" w14:textId="147BAE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464,809.24 </w:t>
            </w:r>
          </w:p>
        </w:tc>
        <w:tc>
          <w:tcPr>
            <w:tcW w:w="810" w:type="pct"/>
            <w:tcBorders>
              <w:top w:val="nil"/>
              <w:left w:val="nil"/>
              <w:bottom w:val="single" w:sz="4" w:space="0" w:color="000000"/>
              <w:right w:val="single" w:sz="4" w:space="0" w:color="000000"/>
            </w:tcBorders>
            <w:shd w:val="clear" w:color="auto" w:fill="auto"/>
            <w:noWrap/>
            <w:vAlign w:val="bottom"/>
            <w:hideMark/>
          </w:tcPr>
          <w:p w14:paraId="67B3F42D" w14:textId="7C6E35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B5237" w14:textId="785F86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DF77A" w14:textId="76328F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464,809.24 </w:t>
            </w:r>
          </w:p>
        </w:tc>
      </w:tr>
      <w:tr w:rsidR="00352919" w:rsidRPr="00352919" w14:paraId="2C0DC24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E6F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B3F7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2BCE0A9A" w14:textId="350DAD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1,464.92 </w:t>
            </w:r>
          </w:p>
        </w:tc>
        <w:tc>
          <w:tcPr>
            <w:tcW w:w="810" w:type="pct"/>
            <w:tcBorders>
              <w:top w:val="nil"/>
              <w:left w:val="nil"/>
              <w:bottom w:val="single" w:sz="4" w:space="0" w:color="000000"/>
              <w:right w:val="single" w:sz="4" w:space="0" w:color="000000"/>
            </w:tcBorders>
            <w:shd w:val="clear" w:color="auto" w:fill="auto"/>
            <w:noWrap/>
            <w:vAlign w:val="bottom"/>
            <w:hideMark/>
          </w:tcPr>
          <w:p w14:paraId="1A797809" w14:textId="1709E8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EACB0" w14:textId="5F00A2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3B75B" w14:textId="2A0A52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1,464.92 </w:t>
            </w:r>
          </w:p>
        </w:tc>
      </w:tr>
      <w:tr w:rsidR="00352919" w:rsidRPr="00352919" w14:paraId="0E04423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1E0D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AD4B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7D4071E8" w14:textId="699A03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95,790.00 </w:t>
            </w:r>
          </w:p>
        </w:tc>
        <w:tc>
          <w:tcPr>
            <w:tcW w:w="810" w:type="pct"/>
            <w:tcBorders>
              <w:top w:val="nil"/>
              <w:left w:val="nil"/>
              <w:bottom w:val="single" w:sz="4" w:space="0" w:color="000000"/>
              <w:right w:val="single" w:sz="4" w:space="0" w:color="000000"/>
            </w:tcBorders>
            <w:shd w:val="clear" w:color="auto" w:fill="auto"/>
            <w:noWrap/>
            <w:vAlign w:val="bottom"/>
            <w:hideMark/>
          </w:tcPr>
          <w:p w14:paraId="2C5EDF46" w14:textId="27B435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83BFF" w14:textId="26AE0A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28EFD" w14:textId="467457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95,790.00 </w:t>
            </w:r>
          </w:p>
        </w:tc>
      </w:tr>
      <w:tr w:rsidR="00352919" w:rsidRPr="00352919" w14:paraId="2B65CD8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D550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3E2F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70069CAE" w14:textId="5C1E91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90,751.05 </w:t>
            </w:r>
          </w:p>
        </w:tc>
        <w:tc>
          <w:tcPr>
            <w:tcW w:w="810" w:type="pct"/>
            <w:tcBorders>
              <w:top w:val="nil"/>
              <w:left w:val="nil"/>
              <w:bottom w:val="single" w:sz="4" w:space="0" w:color="000000"/>
              <w:right w:val="single" w:sz="4" w:space="0" w:color="000000"/>
            </w:tcBorders>
            <w:shd w:val="clear" w:color="auto" w:fill="auto"/>
            <w:noWrap/>
            <w:vAlign w:val="bottom"/>
            <w:hideMark/>
          </w:tcPr>
          <w:p w14:paraId="48B5AA96" w14:textId="020418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E06BE" w14:textId="7B2DBE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5A773" w14:textId="723688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90,751.05 </w:t>
            </w:r>
          </w:p>
        </w:tc>
      </w:tr>
      <w:tr w:rsidR="00352919" w:rsidRPr="00352919" w14:paraId="652F12B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9A8D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E941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0F2551A4" w14:textId="320DAC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25B9B51B" w14:textId="13FEFC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58CF2" w14:textId="629C33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D0C56" w14:textId="470E9A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29,680.00 </w:t>
            </w:r>
          </w:p>
        </w:tc>
      </w:tr>
      <w:tr w:rsidR="00352919" w:rsidRPr="00352919" w14:paraId="2AD64CA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DB74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D96A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2BA97FC7" w14:textId="26AF8B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2097B97B" w14:textId="0DF40B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36265" w14:textId="0243B5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2BE2B" w14:textId="77EA88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3,787.00 </w:t>
            </w:r>
          </w:p>
        </w:tc>
      </w:tr>
      <w:tr w:rsidR="00352919" w:rsidRPr="00352919" w14:paraId="645DE26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7F5D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E278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52EF600" w14:textId="4C851E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25A0524A" w14:textId="30605D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1B721" w14:textId="147AEC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B2317" w14:textId="7DA232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42,864.32 </w:t>
            </w:r>
          </w:p>
        </w:tc>
      </w:tr>
      <w:tr w:rsidR="00352919" w:rsidRPr="00352919" w14:paraId="3F6CF13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25F7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5CD0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142722C5" w14:textId="339543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3C6D985D" w14:textId="4DE555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AF57C" w14:textId="0190A4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87DC0" w14:textId="7C19BA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80,911.86 </w:t>
            </w:r>
          </w:p>
        </w:tc>
      </w:tr>
      <w:tr w:rsidR="00352919" w:rsidRPr="00352919" w14:paraId="32EDBAC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E82E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FB88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65779F49" w14:textId="589171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64,423.94 </w:t>
            </w:r>
          </w:p>
        </w:tc>
        <w:tc>
          <w:tcPr>
            <w:tcW w:w="810" w:type="pct"/>
            <w:tcBorders>
              <w:top w:val="nil"/>
              <w:left w:val="nil"/>
              <w:bottom w:val="single" w:sz="4" w:space="0" w:color="000000"/>
              <w:right w:val="single" w:sz="4" w:space="0" w:color="000000"/>
            </w:tcBorders>
            <w:shd w:val="clear" w:color="auto" w:fill="auto"/>
            <w:noWrap/>
            <w:vAlign w:val="bottom"/>
            <w:hideMark/>
          </w:tcPr>
          <w:p w14:paraId="392697D9" w14:textId="54FF72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C41FE" w14:textId="23F610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C5ECD" w14:textId="450C0D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64,423.94 </w:t>
            </w:r>
          </w:p>
        </w:tc>
      </w:tr>
      <w:tr w:rsidR="00352919" w:rsidRPr="00352919" w14:paraId="0856467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3827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0FA1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396ABDB" w14:textId="6EE4EB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53,980.00 </w:t>
            </w:r>
          </w:p>
        </w:tc>
        <w:tc>
          <w:tcPr>
            <w:tcW w:w="810" w:type="pct"/>
            <w:tcBorders>
              <w:top w:val="nil"/>
              <w:left w:val="nil"/>
              <w:bottom w:val="single" w:sz="4" w:space="0" w:color="000000"/>
              <w:right w:val="single" w:sz="4" w:space="0" w:color="000000"/>
            </w:tcBorders>
            <w:shd w:val="clear" w:color="auto" w:fill="auto"/>
            <w:noWrap/>
            <w:vAlign w:val="bottom"/>
            <w:hideMark/>
          </w:tcPr>
          <w:p w14:paraId="664BBB2F" w14:textId="40119A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8F6FC" w14:textId="24B7BB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7CD28" w14:textId="48B86A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53,980.00 </w:t>
            </w:r>
          </w:p>
        </w:tc>
      </w:tr>
      <w:tr w:rsidR="00352919" w:rsidRPr="00352919" w14:paraId="6AD4AA9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8E51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8A7B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51A7496F" w14:textId="53FEEF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00,815.00 </w:t>
            </w:r>
          </w:p>
        </w:tc>
        <w:tc>
          <w:tcPr>
            <w:tcW w:w="810" w:type="pct"/>
            <w:tcBorders>
              <w:top w:val="nil"/>
              <w:left w:val="nil"/>
              <w:bottom w:val="single" w:sz="4" w:space="0" w:color="000000"/>
              <w:right w:val="single" w:sz="4" w:space="0" w:color="000000"/>
            </w:tcBorders>
            <w:shd w:val="clear" w:color="auto" w:fill="auto"/>
            <w:noWrap/>
            <w:vAlign w:val="bottom"/>
            <w:hideMark/>
          </w:tcPr>
          <w:p w14:paraId="19B91060" w14:textId="00E8ED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B5FFAD" w14:textId="4972E8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E70A8" w14:textId="0004D6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00,815.00 </w:t>
            </w:r>
          </w:p>
        </w:tc>
      </w:tr>
      <w:tr w:rsidR="00352919" w:rsidRPr="00352919" w14:paraId="69B4947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0EFE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FEF0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C226485" w14:textId="2FAED4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3E770EE5" w14:textId="0A7B35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33317" w14:textId="72443E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BF9A2" w14:textId="6B61F7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7,290.00 </w:t>
            </w:r>
          </w:p>
        </w:tc>
      </w:tr>
      <w:tr w:rsidR="00352919" w:rsidRPr="00352919" w14:paraId="2EBDAF0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17B0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A239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3C46CCF" w14:textId="6C75E4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68,556.96 </w:t>
            </w:r>
          </w:p>
        </w:tc>
        <w:tc>
          <w:tcPr>
            <w:tcW w:w="810" w:type="pct"/>
            <w:tcBorders>
              <w:top w:val="nil"/>
              <w:left w:val="nil"/>
              <w:bottom w:val="single" w:sz="4" w:space="0" w:color="000000"/>
              <w:right w:val="single" w:sz="4" w:space="0" w:color="000000"/>
            </w:tcBorders>
            <w:shd w:val="clear" w:color="auto" w:fill="auto"/>
            <w:noWrap/>
            <w:vAlign w:val="bottom"/>
            <w:hideMark/>
          </w:tcPr>
          <w:p w14:paraId="518F454C" w14:textId="498BE8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25772" w14:textId="1DB2F9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153EE" w14:textId="01CBD8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68,556.96 </w:t>
            </w:r>
          </w:p>
        </w:tc>
      </w:tr>
      <w:tr w:rsidR="00352919" w:rsidRPr="00352919" w14:paraId="321481F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142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37B0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13E3D141" w14:textId="45B11E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34,423.86 </w:t>
            </w:r>
          </w:p>
        </w:tc>
        <w:tc>
          <w:tcPr>
            <w:tcW w:w="810" w:type="pct"/>
            <w:tcBorders>
              <w:top w:val="nil"/>
              <w:left w:val="nil"/>
              <w:bottom w:val="single" w:sz="4" w:space="0" w:color="000000"/>
              <w:right w:val="single" w:sz="4" w:space="0" w:color="000000"/>
            </w:tcBorders>
            <w:shd w:val="clear" w:color="auto" w:fill="auto"/>
            <w:noWrap/>
            <w:vAlign w:val="bottom"/>
            <w:hideMark/>
          </w:tcPr>
          <w:p w14:paraId="25DF5B18" w14:textId="5C9131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66F34" w14:textId="5079EA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4DC4E" w14:textId="3DCF13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34,423.86 </w:t>
            </w:r>
          </w:p>
        </w:tc>
      </w:tr>
      <w:tr w:rsidR="00352919" w:rsidRPr="00352919" w14:paraId="1D7F1F3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9B9B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6800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55CAE250" w14:textId="018DA7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58F971" w14:textId="050512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650D8" w14:textId="7D5519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864C7" w14:textId="3A3853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3,000.00 </w:t>
            </w:r>
          </w:p>
        </w:tc>
      </w:tr>
      <w:tr w:rsidR="00352919" w:rsidRPr="00352919" w14:paraId="27CF014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DD45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86A3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2E7ED06A" w14:textId="43B715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20E3A97" w14:textId="0E6D3B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A82A8" w14:textId="5CB49D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32BAA" w14:textId="4312A1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7,500.00 </w:t>
            </w:r>
          </w:p>
        </w:tc>
      </w:tr>
      <w:tr w:rsidR="00352919" w:rsidRPr="00352919" w14:paraId="3B5F4FE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10FF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EEE7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5F8E5238" w14:textId="14DAD6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71F52122" w14:textId="65548E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4F9AE" w14:textId="61BF29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B6A71" w14:textId="777102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5,820.00 </w:t>
            </w:r>
          </w:p>
        </w:tc>
      </w:tr>
      <w:tr w:rsidR="00352919" w:rsidRPr="00352919" w14:paraId="3F44402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975D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A648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etafe</w:t>
            </w:r>
          </w:p>
        </w:tc>
        <w:tc>
          <w:tcPr>
            <w:tcW w:w="810" w:type="pct"/>
            <w:tcBorders>
              <w:top w:val="nil"/>
              <w:left w:val="nil"/>
              <w:bottom w:val="single" w:sz="4" w:space="0" w:color="000000"/>
              <w:right w:val="single" w:sz="4" w:space="0" w:color="000000"/>
            </w:tcBorders>
            <w:shd w:val="clear" w:color="auto" w:fill="auto"/>
            <w:noWrap/>
            <w:vAlign w:val="bottom"/>
            <w:hideMark/>
          </w:tcPr>
          <w:p w14:paraId="3870CFA4" w14:textId="566695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4,985.00 </w:t>
            </w:r>
          </w:p>
        </w:tc>
        <w:tc>
          <w:tcPr>
            <w:tcW w:w="810" w:type="pct"/>
            <w:tcBorders>
              <w:top w:val="nil"/>
              <w:left w:val="nil"/>
              <w:bottom w:val="single" w:sz="4" w:space="0" w:color="000000"/>
              <w:right w:val="single" w:sz="4" w:space="0" w:color="000000"/>
            </w:tcBorders>
            <w:shd w:val="clear" w:color="auto" w:fill="auto"/>
            <w:noWrap/>
            <w:vAlign w:val="bottom"/>
            <w:hideMark/>
          </w:tcPr>
          <w:p w14:paraId="5ADA8CA3" w14:textId="7A31F7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21CB0" w14:textId="761128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34CC1" w14:textId="5BCF9E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4,985.00 </w:t>
            </w:r>
          </w:p>
        </w:tc>
      </w:tr>
      <w:tr w:rsidR="00352919" w:rsidRPr="00352919" w14:paraId="7628DE1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E39A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60CC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5BB479EB" w14:textId="14D7DC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35B6077C" w14:textId="585F1B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9F518" w14:textId="3ECFA3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C5369" w14:textId="5B9C52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7,228.92 </w:t>
            </w:r>
          </w:p>
        </w:tc>
      </w:tr>
      <w:tr w:rsidR="00352919" w:rsidRPr="00352919" w14:paraId="78BF4B5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DD680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DCE6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3E144625" w14:textId="4844E0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2AD3D588" w14:textId="5812F6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38A6A" w14:textId="061EB6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1CD56" w14:textId="622038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45,845.00 </w:t>
            </w:r>
          </w:p>
        </w:tc>
      </w:tr>
      <w:tr w:rsidR="00352919" w:rsidRPr="00352919" w14:paraId="0100741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AF09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ABFD7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4C276B56" w14:textId="644C86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1F4DA96C" w14:textId="5DC526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94C49" w14:textId="2C3241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A03AE7" w14:textId="440A8E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4,815.00 </w:t>
            </w:r>
          </w:p>
        </w:tc>
      </w:tr>
      <w:tr w:rsidR="00352919" w:rsidRPr="00352919" w14:paraId="58A58C5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2F9F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D320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18A44691" w14:textId="63B345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7133DD9C" w14:textId="6A36BB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9A351" w14:textId="4F5D5D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B4366" w14:textId="0A94D7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8,759.50 </w:t>
            </w:r>
          </w:p>
        </w:tc>
      </w:tr>
      <w:tr w:rsidR="00352919" w:rsidRPr="00352919" w14:paraId="6F1213A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5381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6F3A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5FE00D9" w14:textId="02ABFB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33AB5" w14:textId="212D71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FFC3C" w14:textId="7ABCA1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C5268" w14:textId="57033E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500.00 </w:t>
            </w:r>
          </w:p>
        </w:tc>
      </w:tr>
      <w:tr w:rsidR="00352919" w:rsidRPr="00352919" w14:paraId="7D11C35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7FC0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B773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8799CC7" w14:textId="362496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31,739.00 </w:t>
            </w:r>
          </w:p>
        </w:tc>
        <w:tc>
          <w:tcPr>
            <w:tcW w:w="810" w:type="pct"/>
            <w:tcBorders>
              <w:top w:val="nil"/>
              <w:left w:val="nil"/>
              <w:bottom w:val="single" w:sz="4" w:space="0" w:color="000000"/>
              <w:right w:val="single" w:sz="4" w:space="0" w:color="000000"/>
            </w:tcBorders>
            <w:shd w:val="clear" w:color="auto" w:fill="auto"/>
            <w:noWrap/>
            <w:vAlign w:val="bottom"/>
            <w:hideMark/>
          </w:tcPr>
          <w:p w14:paraId="5C803451" w14:textId="381E4D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3DFD7" w14:textId="3940C3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F21D5" w14:textId="395299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31,739.00 </w:t>
            </w:r>
          </w:p>
        </w:tc>
      </w:tr>
      <w:tr w:rsidR="00352919" w:rsidRPr="00352919" w14:paraId="59A5C8C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FCE1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1974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CE5599C" w14:textId="01E6BF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5AB6ED7" w14:textId="2AA08C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81EA6" w14:textId="695D1C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C9967" w14:textId="6AB2A7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9,500.00 </w:t>
            </w:r>
          </w:p>
        </w:tc>
      </w:tr>
      <w:tr w:rsidR="00352919" w:rsidRPr="00352919" w14:paraId="708EE9E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360C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4121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41E638B2" w14:textId="1C670E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7,835.00 </w:t>
            </w:r>
          </w:p>
        </w:tc>
        <w:tc>
          <w:tcPr>
            <w:tcW w:w="810" w:type="pct"/>
            <w:tcBorders>
              <w:top w:val="nil"/>
              <w:left w:val="nil"/>
              <w:bottom w:val="single" w:sz="4" w:space="0" w:color="000000"/>
              <w:right w:val="single" w:sz="4" w:space="0" w:color="000000"/>
            </w:tcBorders>
            <w:shd w:val="clear" w:color="auto" w:fill="auto"/>
            <w:noWrap/>
            <w:vAlign w:val="bottom"/>
            <w:hideMark/>
          </w:tcPr>
          <w:p w14:paraId="3819DDAE" w14:textId="221848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A2DF5" w14:textId="33E0C3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1F05D" w14:textId="5C06ED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7,835.00 </w:t>
            </w:r>
          </w:p>
        </w:tc>
      </w:tr>
      <w:tr w:rsidR="00352919" w:rsidRPr="00352919" w14:paraId="11D72DC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F9BF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ECE7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46435125" w14:textId="62F78A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7,519.68 </w:t>
            </w:r>
          </w:p>
        </w:tc>
        <w:tc>
          <w:tcPr>
            <w:tcW w:w="810" w:type="pct"/>
            <w:tcBorders>
              <w:top w:val="nil"/>
              <w:left w:val="nil"/>
              <w:bottom w:val="single" w:sz="4" w:space="0" w:color="000000"/>
              <w:right w:val="single" w:sz="4" w:space="0" w:color="000000"/>
            </w:tcBorders>
            <w:shd w:val="clear" w:color="auto" w:fill="auto"/>
            <w:noWrap/>
            <w:vAlign w:val="bottom"/>
            <w:hideMark/>
          </w:tcPr>
          <w:p w14:paraId="1F8CCED6" w14:textId="6BA48B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7ABC6" w14:textId="2B86FB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5C870" w14:textId="49A89F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7,519.68 </w:t>
            </w:r>
          </w:p>
        </w:tc>
      </w:tr>
      <w:tr w:rsidR="00352919" w:rsidRPr="00352919" w14:paraId="0B95910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0320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DE5D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067DA60" w14:textId="67CA2D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1B316A39" w14:textId="412C6F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4BBE9" w14:textId="40D7E8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9C41F" w14:textId="40D1F7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7,915.00 </w:t>
            </w:r>
          </w:p>
        </w:tc>
      </w:tr>
      <w:tr w:rsidR="00352919" w:rsidRPr="00352919" w14:paraId="4DA08C8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8D8F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82A0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7DD17ED9" w14:textId="305590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68FC3407" w14:textId="71251C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4F1A5" w14:textId="490834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71F81" w14:textId="590082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7,391.78 </w:t>
            </w:r>
          </w:p>
        </w:tc>
      </w:tr>
      <w:tr w:rsidR="00352919" w:rsidRPr="00352919" w14:paraId="5C309FC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BE9D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6ABE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57EA698" w14:textId="31FEFF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030,718.30 </w:t>
            </w:r>
          </w:p>
        </w:tc>
        <w:tc>
          <w:tcPr>
            <w:tcW w:w="810" w:type="pct"/>
            <w:tcBorders>
              <w:top w:val="nil"/>
              <w:left w:val="nil"/>
              <w:bottom w:val="single" w:sz="4" w:space="0" w:color="000000"/>
              <w:right w:val="single" w:sz="4" w:space="0" w:color="000000"/>
            </w:tcBorders>
            <w:shd w:val="clear" w:color="auto" w:fill="auto"/>
            <w:noWrap/>
            <w:vAlign w:val="bottom"/>
            <w:hideMark/>
          </w:tcPr>
          <w:p w14:paraId="46CA0CF4" w14:textId="024B7C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FD085" w14:textId="71182C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F5D08" w14:textId="5B6B60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030,718.30 </w:t>
            </w:r>
          </w:p>
        </w:tc>
      </w:tr>
      <w:tr w:rsidR="00352919" w:rsidRPr="00352919" w14:paraId="56514E7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F2F2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1918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3EA0E57" w14:textId="6C01B5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87,278.04 </w:t>
            </w:r>
          </w:p>
        </w:tc>
        <w:tc>
          <w:tcPr>
            <w:tcW w:w="810" w:type="pct"/>
            <w:tcBorders>
              <w:top w:val="nil"/>
              <w:left w:val="nil"/>
              <w:bottom w:val="single" w:sz="4" w:space="0" w:color="000000"/>
              <w:right w:val="single" w:sz="4" w:space="0" w:color="000000"/>
            </w:tcBorders>
            <w:shd w:val="clear" w:color="auto" w:fill="auto"/>
            <w:noWrap/>
            <w:vAlign w:val="bottom"/>
            <w:hideMark/>
          </w:tcPr>
          <w:p w14:paraId="6534EEF4" w14:textId="356924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FEE31" w14:textId="01FF71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1A8B0" w14:textId="02284D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87,278.04 </w:t>
            </w:r>
          </w:p>
        </w:tc>
      </w:tr>
      <w:tr w:rsidR="00352919" w:rsidRPr="00352919" w14:paraId="51C303A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B0B1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604A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398CEEC1" w14:textId="5D01DD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21,212.86 </w:t>
            </w:r>
          </w:p>
        </w:tc>
        <w:tc>
          <w:tcPr>
            <w:tcW w:w="810" w:type="pct"/>
            <w:tcBorders>
              <w:top w:val="nil"/>
              <w:left w:val="nil"/>
              <w:bottom w:val="single" w:sz="4" w:space="0" w:color="000000"/>
              <w:right w:val="single" w:sz="4" w:space="0" w:color="000000"/>
            </w:tcBorders>
            <w:shd w:val="clear" w:color="auto" w:fill="auto"/>
            <w:noWrap/>
            <w:vAlign w:val="bottom"/>
            <w:hideMark/>
          </w:tcPr>
          <w:p w14:paraId="6EB04085" w14:textId="6E3F3C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8296C" w14:textId="03C89B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9FEDC" w14:textId="0F1275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21,212.86 </w:t>
            </w:r>
          </w:p>
        </w:tc>
      </w:tr>
      <w:tr w:rsidR="00352919" w:rsidRPr="00352919" w14:paraId="4B5D460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1082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3514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1F621412" w14:textId="24C4B6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10A8B302" w14:textId="456AD4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81D9B" w14:textId="0D53C5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4A0E6" w14:textId="4B8F43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8,994.00 </w:t>
            </w:r>
          </w:p>
        </w:tc>
      </w:tr>
      <w:tr w:rsidR="00352919" w:rsidRPr="00352919" w14:paraId="79A48B3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3AC3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03A77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0C3CF52D" w14:textId="1A809B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8,368.00 </w:t>
            </w:r>
          </w:p>
        </w:tc>
        <w:tc>
          <w:tcPr>
            <w:tcW w:w="810" w:type="pct"/>
            <w:tcBorders>
              <w:top w:val="nil"/>
              <w:left w:val="nil"/>
              <w:bottom w:val="single" w:sz="4" w:space="0" w:color="000000"/>
              <w:right w:val="single" w:sz="4" w:space="0" w:color="000000"/>
            </w:tcBorders>
            <w:shd w:val="clear" w:color="auto" w:fill="auto"/>
            <w:noWrap/>
            <w:vAlign w:val="bottom"/>
            <w:hideMark/>
          </w:tcPr>
          <w:p w14:paraId="19966A82" w14:textId="4D341A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0C8AE" w14:textId="3A5284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F91AD" w14:textId="3ABB3A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8,368.00 </w:t>
            </w:r>
          </w:p>
        </w:tc>
      </w:tr>
      <w:tr w:rsidR="00352919" w:rsidRPr="00352919" w14:paraId="70DBD77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D901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D13A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4B8A778" w14:textId="7E00AE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1,775.64 </w:t>
            </w:r>
          </w:p>
        </w:tc>
        <w:tc>
          <w:tcPr>
            <w:tcW w:w="810" w:type="pct"/>
            <w:tcBorders>
              <w:top w:val="nil"/>
              <w:left w:val="nil"/>
              <w:bottom w:val="single" w:sz="4" w:space="0" w:color="000000"/>
              <w:right w:val="single" w:sz="4" w:space="0" w:color="000000"/>
            </w:tcBorders>
            <w:shd w:val="clear" w:color="auto" w:fill="auto"/>
            <w:noWrap/>
            <w:vAlign w:val="bottom"/>
            <w:hideMark/>
          </w:tcPr>
          <w:p w14:paraId="7AFD7557" w14:textId="3F3D66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B8722" w14:textId="5C0535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C1F5C" w14:textId="7E0FF9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1,775.64 </w:t>
            </w:r>
          </w:p>
        </w:tc>
      </w:tr>
      <w:tr w:rsidR="00352919" w:rsidRPr="00352919" w14:paraId="59DEEEF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7237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9521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39DF3AD6" w14:textId="740F2D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43E0EE98" w14:textId="42FD3F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E28AB" w14:textId="48C33E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AEDBB" w14:textId="372C40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4,600.00 </w:t>
            </w:r>
          </w:p>
        </w:tc>
      </w:tr>
      <w:tr w:rsidR="00352919" w:rsidRPr="00352919" w14:paraId="37FA32B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2068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1DEA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6D07BCE7" w14:textId="013F91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5CE6DD02" w14:textId="250C0F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96F91" w14:textId="2DA2BE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9DF59" w14:textId="29DF06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079.64 </w:t>
            </w:r>
          </w:p>
        </w:tc>
      </w:tr>
      <w:tr w:rsidR="00352919" w:rsidRPr="00352919" w14:paraId="0D8146A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8B1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BBB1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0F84BA3F" w14:textId="615F1F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14,865.00 </w:t>
            </w:r>
          </w:p>
        </w:tc>
        <w:tc>
          <w:tcPr>
            <w:tcW w:w="810" w:type="pct"/>
            <w:tcBorders>
              <w:top w:val="nil"/>
              <w:left w:val="nil"/>
              <w:bottom w:val="single" w:sz="4" w:space="0" w:color="000000"/>
              <w:right w:val="single" w:sz="4" w:space="0" w:color="000000"/>
            </w:tcBorders>
            <w:shd w:val="clear" w:color="auto" w:fill="auto"/>
            <w:noWrap/>
            <w:vAlign w:val="bottom"/>
            <w:hideMark/>
          </w:tcPr>
          <w:p w14:paraId="71E9BD8E" w14:textId="20BCB1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9D30B" w14:textId="7F28C8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21A8D" w14:textId="5CCED7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14,865.00 </w:t>
            </w:r>
          </w:p>
        </w:tc>
      </w:tr>
      <w:tr w:rsidR="00352919" w:rsidRPr="00352919" w14:paraId="13CC8A2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F32D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DCC8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3F2C24E5" w14:textId="490351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1B903478" w14:textId="59AF01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999D1" w14:textId="3FEFC03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E9F92" w14:textId="5D1685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4,400.00 </w:t>
            </w:r>
          </w:p>
        </w:tc>
      </w:tr>
      <w:tr w:rsidR="00352919" w:rsidRPr="00352919" w14:paraId="1F2E778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D5D4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0357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53204423" w14:textId="2E37D5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17E2E31C" w14:textId="470361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F6E54" w14:textId="135156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A87F75" w14:textId="27C0EC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1,433.90 </w:t>
            </w:r>
          </w:p>
        </w:tc>
      </w:tr>
      <w:tr w:rsidR="00352919" w:rsidRPr="00352919" w14:paraId="73865149"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D6A70"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1BD91B17" w14:textId="6954C93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32,422,750.96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0F102" w14:textId="59E04C1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5AC7A6" w14:textId="59F46ED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A9F0C3" w14:textId="3E04F1D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32,422,750.96 </w:t>
            </w:r>
          </w:p>
        </w:tc>
      </w:tr>
      <w:tr w:rsidR="00352919" w:rsidRPr="00352919" w14:paraId="616560B6" w14:textId="77777777" w:rsidTr="00352919">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2E965AB"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4EEE063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1C72706A" w14:textId="1E853B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102,574.38 </w:t>
            </w:r>
          </w:p>
        </w:tc>
        <w:tc>
          <w:tcPr>
            <w:tcW w:w="810" w:type="pct"/>
            <w:tcBorders>
              <w:top w:val="nil"/>
              <w:left w:val="nil"/>
              <w:bottom w:val="single" w:sz="4" w:space="0" w:color="000000"/>
              <w:right w:val="single" w:sz="4" w:space="0" w:color="000000"/>
            </w:tcBorders>
            <w:shd w:val="clear" w:color="auto" w:fill="auto"/>
            <w:noWrap/>
            <w:vAlign w:val="bottom"/>
            <w:hideMark/>
          </w:tcPr>
          <w:p w14:paraId="6D4F4E99" w14:textId="4E8B58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73759" w14:textId="6D06EE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C631D3C" w14:textId="5B25F4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102,574.38 </w:t>
            </w:r>
          </w:p>
        </w:tc>
      </w:tr>
      <w:tr w:rsidR="00352919" w:rsidRPr="00352919" w14:paraId="57A314B3" w14:textId="77777777" w:rsidTr="00352919">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93BFEC3"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DA92DB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3E4CC6FD" w14:textId="740E85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6,938.30 </w:t>
            </w:r>
          </w:p>
        </w:tc>
        <w:tc>
          <w:tcPr>
            <w:tcW w:w="810" w:type="pct"/>
            <w:tcBorders>
              <w:top w:val="nil"/>
              <w:left w:val="nil"/>
              <w:bottom w:val="single" w:sz="4" w:space="0" w:color="000000"/>
              <w:right w:val="single" w:sz="4" w:space="0" w:color="000000"/>
            </w:tcBorders>
            <w:shd w:val="clear" w:color="auto" w:fill="auto"/>
            <w:noWrap/>
            <w:vAlign w:val="bottom"/>
            <w:hideMark/>
          </w:tcPr>
          <w:p w14:paraId="227AA025" w14:textId="03860A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E62D0" w14:textId="20B89E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1A852" w14:textId="49F015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6,938.30 </w:t>
            </w:r>
          </w:p>
        </w:tc>
      </w:tr>
      <w:tr w:rsidR="00352919" w:rsidRPr="00352919" w14:paraId="4C255E8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DF8B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C18B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16EDFFB3" w14:textId="682895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3,391.24 </w:t>
            </w:r>
          </w:p>
        </w:tc>
        <w:tc>
          <w:tcPr>
            <w:tcW w:w="810" w:type="pct"/>
            <w:tcBorders>
              <w:top w:val="nil"/>
              <w:left w:val="nil"/>
              <w:bottom w:val="single" w:sz="4" w:space="0" w:color="000000"/>
              <w:right w:val="single" w:sz="4" w:space="0" w:color="000000"/>
            </w:tcBorders>
            <w:shd w:val="clear" w:color="auto" w:fill="auto"/>
            <w:noWrap/>
            <w:vAlign w:val="bottom"/>
            <w:hideMark/>
          </w:tcPr>
          <w:p w14:paraId="43774560" w14:textId="525380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D5B6D" w14:textId="134D64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93F7D" w14:textId="6BD253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3,391.24 </w:t>
            </w:r>
          </w:p>
        </w:tc>
      </w:tr>
      <w:tr w:rsidR="00352919" w:rsidRPr="00352919" w14:paraId="31D59F9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90D4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F6D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4DCD9799" w14:textId="04EA0C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7,877.22 </w:t>
            </w:r>
          </w:p>
        </w:tc>
        <w:tc>
          <w:tcPr>
            <w:tcW w:w="810" w:type="pct"/>
            <w:tcBorders>
              <w:top w:val="nil"/>
              <w:left w:val="nil"/>
              <w:bottom w:val="single" w:sz="4" w:space="0" w:color="000000"/>
              <w:right w:val="single" w:sz="4" w:space="0" w:color="000000"/>
            </w:tcBorders>
            <w:shd w:val="clear" w:color="auto" w:fill="auto"/>
            <w:noWrap/>
            <w:vAlign w:val="bottom"/>
            <w:hideMark/>
          </w:tcPr>
          <w:p w14:paraId="633DA7D1" w14:textId="6A0A2B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BDD0F" w14:textId="442C3E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C6404" w14:textId="4CF4BA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7,877.22 </w:t>
            </w:r>
          </w:p>
        </w:tc>
      </w:tr>
      <w:tr w:rsidR="00352919" w:rsidRPr="00352919" w14:paraId="31A681A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7DE7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E2BB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45DFACAC" w14:textId="0F0FA8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0,451.80 </w:t>
            </w:r>
          </w:p>
        </w:tc>
        <w:tc>
          <w:tcPr>
            <w:tcW w:w="810" w:type="pct"/>
            <w:tcBorders>
              <w:top w:val="nil"/>
              <w:left w:val="nil"/>
              <w:bottom w:val="single" w:sz="4" w:space="0" w:color="000000"/>
              <w:right w:val="single" w:sz="4" w:space="0" w:color="000000"/>
            </w:tcBorders>
            <w:shd w:val="clear" w:color="auto" w:fill="auto"/>
            <w:noWrap/>
            <w:vAlign w:val="bottom"/>
            <w:hideMark/>
          </w:tcPr>
          <w:p w14:paraId="30F02E3C" w14:textId="670819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A6EEB" w14:textId="63D08A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EDECE9" w14:textId="21872B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10,451.80 </w:t>
            </w:r>
          </w:p>
        </w:tc>
      </w:tr>
      <w:tr w:rsidR="00352919" w:rsidRPr="00352919" w14:paraId="193F8A2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9E4A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5987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4DC7A144" w14:textId="597620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9,628.76 </w:t>
            </w:r>
          </w:p>
        </w:tc>
        <w:tc>
          <w:tcPr>
            <w:tcW w:w="810" w:type="pct"/>
            <w:tcBorders>
              <w:top w:val="nil"/>
              <w:left w:val="nil"/>
              <w:bottom w:val="single" w:sz="4" w:space="0" w:color="000000"/>
              <w:right w:val="single" w:sz="4" w:space="0" w:color="000000"/>
            </w:tcBorders>
            <w:shd w:val="clear" w:color="auto" w:fill="auto"/>
            <w:noWrap/>
            <w:vAlign w:val="bottom"/>
            <w:hideMark/>
          </w:tcPr>
          <w:p w14:paraId="7E828DD5" w14:textId="01B5D8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8264D" w14:textId="27EC5F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256FB" w14:textId="616802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9,628.76 </w:t>
            </w:r>
          </w:p>
        </w:tc>
      </w:tr>
      <w:tr w:rsidR="00352919" w:rsidRPr="00352919" w14:paraId="570080E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442D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4831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374740BC" w14:textId="5159DB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5,316.80 </w:t>
            </w:r>
          </w:p>
        </w:tc>
        <w:tc>
          <w:tcPr>
            <w:tcW w:w="810" w:type="pct"/>
            <w:tcBorders>
              <w:top w:val="nil"/>
              <w:left w:val="nil"/>
              <w:bottom w:val="single" w:sz="4" w:space="0" w:color="000000"/>
              <w:right w:val="single" w:sz="4" w:space="0" w:color="000000"/>
            </w:tcBorders>
            <w:shd w:val="clear" w:color="auto" w:fill="auto"/>
            <w:noWrap/>
            <w:vAlign w:val="bottom"/>
            <w:hideMark/>
          </w:tcPr>
          <w:p w14:paraId="438B4B88" w14:textId="079150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D7513" w14:textId="3DC90A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13D7C" w14:textId="773897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5,316.80 </w:t>
            </w:r>
          </w:p>
        </w:tc>
      </w:tr>
      <w:tr w:rsidR="00352919" w:rsidRPr="00352919" w14:paraId="748F50A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D38D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A68A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5F6E5CC8" w14:textId="2B492F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5,466.62 </w:t>
            </w:r>
          </w:p>
        </w:tc>
        <w:tc>
          <w:tcPr>
            <w:tcW w:w="810" w:type="pct"/>
            <w:tcBorders>
              <w:top w:val="nil"/>
              <w:left w:val="nil"/>
              <w:bottom w:val="single" w:sz="4" w:space="0" w:color="000000"/>
              <w:right w:val="single" w:sz="4" w:space="0" w:color="000000"/>
            </w:tcBorders>
            <w:shd w:val="clear" w:color="auto" w:fill="auto"/>
            <w:noWrap/>
            <w:vAlign w:val="bottom"/>
            <w:hideMark/>
          </w:tcPr>
          <w:p w14:paraId="27EA5DBE" w14:textId="2FD4CF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B09E1" w14:textId="3C55D9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6DDFE" w14:textId="59FFDA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5,466.62 </w:t>
            </w:r>
          </w:p>
        </w:tc>
      </w:tr>
      <w:tr w:rsidR="00352919" w:rsidRPr="00352919" w14:paraId="5AAE15F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53E4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2109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0D42530F" w14:textId="53426C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51,014.10 </w:t>
            </w:r>
          </w:p>
        </w:tc>
        <w:tc>
          <w:tcPr>
            <w:tcW w:w="810" w:type="pct"/>
            <w:tcBorders>
              <w:top w:val="nil"/>
              <w:left w:val="nil"/>
              <w:bottom w:val="single" w:sz="4" w:space="0" w:color="000000"/>
              <w:right w:val="single" w:sz="4" w:space="0" w:color="000000"/>
            </w:tcBorders>
            <w:shd w:val="clear" w:color="auto" w:fill="auto"/>
            <w:noWrap/>
            <w:vAlign w:val="bottom"/>
            <w:hideMark/>
          </w:tcPr>
          <w:p w14:paraId="44792BE8" w14:textId="78B65C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64BBA" w14:textId="53FC8F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426B7" w14:textId="2B4928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51,014.10 </w:t>
            </w:r>
          </w:p>
        </w:tc>
      </w:tr>
      <w:tr w:rsidR="00352919" w:rsidRPr="00352919" w14:paraId="2F1C6C5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D9C9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E24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B9895A9" w14:textId="0E2647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025,362.84 </w:t>
            </w:r>
          </w:p>
        </w:tc>
        <w:tc>
          <w:tcPr>
            <w:tcW w:w="810" w:type="pct"/>
            <w:tcBorders>
              <w:top w:val="nil"/>
              <w:left w:val="nil"/>
              <w:bottom w:val="single" w:sz="4" w:space="0" w:color="000000"/>
              <w:right w:val="single" w:sz="4" w:space="0" w:color="000000"/>
            </w:tcBorders>
            <w:shd w:val="clear" w:color="auto" w:fill="auto"/>
            <w:noWrap/>
            <w:vAlign w:val="bottom"/>
            <w:hideMark/>
          </w:tcPr>
          <w:p w14:paraId="27B265C3" w14:textId="651DE6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6BCF0" w14:textId="5D29A0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B0785" w14:textId="5A88AF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025,362.84 </w:t>
            </w:r>
          </w:p>
        </w:tc>
      </w:tr>
      <w:tr w:rsidR="00352919" w:rsidRPr="00352919" w14:paraId="0F61BD4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4E2C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BD2D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5F445BF1" w14:textId="6738B6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5,992.40 </w:t>
            </w:r>
          </w:p>
        </w:tc>
        <w:tc>
          <w:tcPr>
            <w:tcW w:w="810" w:type="pct"/>
            <w:tcBorders>
              <w:top w:val="nil"/>
              <w:left w:val="nil"/>
              <w:bottom w:val="single" w:sz="4" w:space="0" w:color="000000"/>
              <w:right w:val="single" w:sz="4" w:space="0" w:color="000000"/>
            </w:tcBorders>
            <w:shd w:val="clear" w:color="auto" w:fill="auto"/>
            <w:noWrap/>
            <w:vAlign w:val="bottom"/>
            <w:hideMark/>
          </w:tcPr>
          <w:p w14:paraId="5C882496" w14:textId="22F9D4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067E1" w14:textId="61B4B7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E1754" w14:textId="643BF7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5,992.40 </w:t>
            </w:r>
          </w:p>
        </w:tc>
      </w:tr>
      <w:tr w:rsidR="00352919" w:rsidRPr="00352919" w14:paraId="59FA5D3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6CC0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EA2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7DEB6641" w14:textId="0C02C8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2,411.62 </w:t>
            </w:r>
          </w:p>
        </w:tc>
        <w:tc>
          <w:tcPr>
            <w:tcW w:w="810" w:type="pct"/>
            <w:tcBorders>
              <w:top w:val="nil"/>
              <w:left w:val="nil"/>
              <w:bottom w:val="single" w:sz="4" w:space="0" w:color="000000"/>
              <w:right w:val="single" w:sz="4" w:space="0" w:color="000000"/>
            </w:tcBorders>
            <w:shd w:val="clear" w:color="auto" w:fill="auto"/>
            <w:noWrap/>
            <w:vAlign w:val="bottom"/>
            <w:hideMark/>
          </w:tcPr>
          <w:p w14:paraId="4ABEC79F" w14:textId="5DA3A7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CE9EB" w14:textId="6DFEBB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696F6" w14:textId="7F3E61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2,411.62 </w:t>
            </w:r>
          </w:p>
        </w:tc>
      </w:tr>
      <w:tr w:rsidR="00352919" w:rsidRPr="00352919" w14:paraId="2601C25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6FE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6FC561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497FF9FD" w14:textId="060BBA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8,501.44 </w:t>
            </w:r>
          </w:p>
        </w:tc>
        <w:tc>
          <w:tcPr>
            <w:tcW w:w="810" w:type="pct"/>
            <w:tcBorders>
              <w:top w:val="nil"/>
              <w:left w:val="nil"/>
              <w:bottom w:val="single" w:sz="4" w:space="0" w:color="000000"/>
              <w:right w:val="single" w:sz="4" w:space="0" w:color="000000"/>
            </w:tcBorders>
            <w:shd w:val="clear" w:color="auto" w:fill="auto"/>
            <w:noWrap/>
            <w:vAlign w:val="bottom"/>
            <w:hideMark/>
          </w:tcPr>
          <w:p w14:paraId="4DA630F5" w14:textId="32256F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0FCDE" w14:textId="336946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1D6FF" w14:textId="029415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8,501.44 </w:t>
            </w:r>
          </w:p>
        </w:tc>
      </w:tr>
      <w:tr w:rsidR="00352919" w:rsidRPr="00352919" w14:paraId="4DE255D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944F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6BA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4DC8D322" w14:textId="52CA7B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06,674.96 </w:t>
            </w:r>
          </w:p>
        </w:tc>
        <w:tc>
          <w:tcPr>
            <w:tcW w:w="810" w:type="pct"/>
            <w:tcBorders>
              <w:top w:val="nil"/>
              <w:left w:val="nil"/>
              <w:bottom w:val="single" w:sz="4" w:space="0" w:color="000000"/>
              <w:right w:val="single" w:sz="4" w:space="0" w:color="000000"/>
            </w:tcBorders>
            <w:shd w:val="clear" w:color="auto" w:fill="auto"/>
            <w:noWrap/>
            <w:vAlign w:val="bottom"/>
            <w:hideMark/>
          </w:tcPr>
          <w:p w14:paraId="2C58AC86" w14:textId="168DB8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F5D1B" w14:textId="24A228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3B922" w14:textId="362351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06,674.96 </w:t>
            </w:r>
          </w:p>
        </w:tc>
      </w:tr>
      <w:tr w:rsidR="00352919" w:rsidRPr="00352919" w14:paraId="5853608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5240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4F0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06DD49D1" w14:textId="748679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92,051.10 </w:t>
            </w:r>
          </w:p>
        </w:tc>
        <w:tc>
          <w:tcPr>
            <w:tcW w:w="810" w:type="pct"/>
            <w:tcBorders>
              <w:top w:val="nil"/>
              <w:left w:val="nil"/>
              <w:bottom w:val="single" w:sz="4" w:space="0" w:color="000000"/>
              <w:right w:val="single" w:sz="4" w:space="0" w:color="000000"/>
            </w:tcBorders>
            <w:shd w:val="clear" w:color="auto" w:fill="auto"/>
            <w:noWrap/>
            <w:vAlign w:val="bottom"/>
            <w:hideMark/>
          </w:tcPr>
          <w:p w14:paraId="726583BC" w14:textId="36B800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BA598" w14:textId="725A52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C8EEA" w14:textId="7059E8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92,051.10 </w:t>
            </w:r>
          </w:p>
        </w:tc>
      </w:tr>
      <w:tr w:rsidR="00352919" w:rsidRPr="00352919" w14:paraId="2BA8945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BEE3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FA5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DD84073" w14:textId="7E0348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747,300.36 </w:t>
            </w:r>
          </w:p>
        </w:tc>
        <w:tc>
          <w:tcPr>
            <w:tcW w:w="810" w:type="pct"/>
            <w:tcBorders>
              <w:top w:val="nil"/>
              <w:left w:val="nil"/>
              <w:bottom w:val="single" w:sz="4" w:space="0" w:color="000000"/>
              <w:right w:val="single" w:sz="4" w:space="0" w:color="000000"/>
            </w:tcBorders>
            <w:shd w:val="clear" w:color="auto" w:fill="auto"/>
            <w:noWrap/>
            <w:vAlign w:val="bottom"/>
            <w:hideMark/>
          </w:tcPr>
          <w:p w14:paraId="0C2D36D3" w14:textId="1D0F6E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CF539" w14:textId="190FC5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86ADE" w14:textId="6ACCB6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747,300.36 </w:t>
            </w:r>
          </w:p>
        </w:tc>
      </w:tr>
      <w:tr w:rsidR="00352919" w:rsidRPr="00352919" w14:paraId="18DFE78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0020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AD5B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7A964544" w14:textId="19A104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11,747.72 </w:t>
            </w:r>
          </w:p>
        </w:tc>
        <w:tc>
          <w:tcPr>
            <w:tcW w:w="810" w:type="pct"/>
            <w:tcBorders>
              <w:top w:val="nil"/>
              <w:left w:val="nil"/>
              <w:bottom w:val="single" w:sz="4" w:space="0" w:color="000000"/>
              <w:right w:val="single" w:sz="4" w:space="0" w:color="000000"/>
            </w:tcBorders>
            <w:shd w:val="clear" w:color="auto" w:fill="auto"/>
            <w:noWrap/>
            <w:vAlign w:val="bottom"/>
            <w:hideMark/>
          </w:tcPr>
          <w:p w14:paraId="71EC35D7" w14:textId="6FB7C8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A7351" w14:textId="16A359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6A7CC" w14:textId="118B2E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11,747.72 </w:t>
            </w:r>
          </w:p>
        </w:tc>
      </w:tr>
      <w:tr w:rsidR="00352919" w:rsidRPr="00352919" w14:paraId="755E662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1ABD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923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0B123600" w14:textId="35B6FD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493,312.88 </w:t>
            </w:r>
          </w:p>
        </w:tc>
        <w:tc>
          <w:tcPr>
            <w:tcW w:w="810" w:type="pct"/>
            <w:tcBorders>
              <w:top w:val="nil"/>
              <w:left w:val="nil"/>
              <w:bottom w:val="single" w:sz="4" w:space="0" w:color="000000"/>
              <w:right w:val="single" w:sz="4" w:space="0" w:color="000000"/>
            </w:tcBorders>
            <w:shd w:val="clear" w:color="auto" w:fill="auto"/>
            <w:noWrap/>
            <w:vAlign w:val="bottom"/>
            <w:hideMark/>
          </w:tcPr>
          <w:p w14:paraId="54AE4783" w14:textId="5DE741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A43B2" w14:textId="52FDB7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3D063" w14:textId="2993E2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493,312.88 </w:t>
            </w:r>
          </w:p>
        </w:tc>
      </w:tr>
      <w:tr w:rsidR="00352919" w:rsidRPr="00352919" w14:paraId="258259B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2514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583C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A4D922F" w14:textId="4BDE7C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3,790.94 </w:t>
            </w:r>
          </w:p>
        </w:tc>
        <w:tc>
          <w:tcPr>
            <w:tcW w:w="810" w:type="pct"/>
            <w:tcBorders>
              <w:top w:val="nil"/>
              <w:left w:val="nil"/>
              <w:bottom w:val="single" w:sz="4" w:space="0" w:color="000000"/>
              <w:right w:val="single" w:sz="4" w:space="0" w:color="000000"/>
            </w:tcBorders>
            <w:shd w:val="clear" w:color="auto" w:fill="auto"/>
            <w:noWrap/>
            <w:vAlign w:val="bottom"/>
            <w:hideMark/>
          </w:tcPr>
          <w:p w14:paraId="2CEDD896" w14:textId="180A9C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ABF38" w14:textId="7314A3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A6A12F" w14:textId="0EC135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3,790.94 </w:t>
            </w:r>
          </w:p>
        </w:tc>
      </w:tr>
      <w:tr w:rsidR="00352919" w:rsidRPr="00352919" w14:paraId="232CCAF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9CD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8198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3297CF12" w14:textId="4AF05C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89,989.86 </w:t>
            </w:r>
          </w:p>
        </w:tc>
        <w:tc>
          <w:tcPr>
            <w:tcW w:w="810" w:type="pct"/>
            <w:tcBorders>
              <w:top w:val="nil"/>
              <w:left w:val="nil"/>
              <w:bottom w:val="single" w:sz="4" w:space="0" w:color="000000"/>
              <w:right w:val="single" w:sz="4" w:space="0" w:color="000000"/>
            </w:tcBorders>
            <w:shd w:val="clear" w:color="auto" w:fill="auto"/>
            <w:noWrap/>
            <w:vAlign w:val="bottom"/>
            <w:hideMark/>
          </w:tcPr>
          <w:p w14:paraId="04EFB185" w14:textId="6EC308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9F5D5" w14:textId="7C2427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8E743" w14:textId="1F33B0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89,989.86 </w:t>
            </w:r>
          </w:p>
        </w:tc>
      </w:tr>
      <w:tr w:rsidR="00352919" w:rsidRPr="00352919" w14:paraId="1A1E8A9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3F0A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3041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3A21AC25" w14:textId="49104B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93,920.38 </w:t>
            </w:r>
          </w:p>
        </w:tc>
        <w:tc>
          <w:tcPr>
            <w:tcW w:w="810" w:type="pct"/>
            <w:tcBorders>
              <w:top w:val="nil"/>
              <w:left w:val="nil"/>
              <w:bottom w:val="single" w:sz="4" w:space="0" w:color="000000"/>
              <w:right w:val="single" w:sz="4" w:space="0" w:color="000000"/>
            </w:tcBorders>
            <w:shd w:val="clear" w:color="auto" w:fill="auto"/>
            <w:noWrap/>
            <w:vAlign w:val="bottom"/>
            <w:hideMark/>
          </w:tcPr>
          <w:p w14:paraId="38D5D897" w14:textId="778A87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2E7D4" w14:textId="04742F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49B16" w14:textId="16A42E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93,920.38 </w:t>
            </w:r>
          </w:p>
        </w:tc>
      </w:tr>
      <w:tr w:rsidR="00352919" w:rsidRPr="00352919" w14:paraId="73BF61A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67B8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E7D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280DC690" w14:textId="4ADD41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642,295.90 </w:t>
            </w:r>
          </w:p>
        </w:tc>
        <w:tc>
          <w:tcPr>
            <w:tcW w:w="810" w:type="pct"/>
            <w:tcBorders>
              <w:top w:val="nil"/>
              <w:left w:val="nil"/>
              <w:bottom w:val="single" w:sz="4" w:space="0" w:color="000000"/>
              <w:right w:val="single" w:sz="4" w:space="0" w:color="000000"/>
            </w:tcBorders>
            <w:shd w:val="clear" w:color="auto" w:fill="auto"/>
            <w:noWrap/>
            <w:vAlign w:val="bottom"/>
            <w:hideMark/>
          </w:tcPr>
          <w:p w14:paraId="33875C9A" w14:textId="07423D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85510" w14:textId="2CC8E3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42DD7" w14:textId="49EE5C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642,295.90 </w:t>
            </w:r>
          </w:p>
        </w:tc>
      </w:tr>
      <w:tr w:rsidR="00352919" w:rsidRPr="00352919" w14:paraId="5AD9649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227A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6E49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08FC48EE" w14:textId="10AE61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8,448.22 </w:t>
            </w:r>
          </w:p>
        </w:tc>
        <w:tc>
          <w:tcPr>
            <w:tcW w:w="810" w:type="pct"/>
            <w:tcBorders>
              <w:top w:val="nil"/>
              <w:left w:val="nil"/>
              <w:bottom w:val="single" w:sz="4" w:space="0" w:color="000000"/>
              <w:right w:val="single" w:sz="4" w:space="0" w:color="000000"/>
            </w:tcBorders>
            <w:shd w:val="clear" w:color="auto" w:fill="auto"/>
            <w:noWrap/>
            <w:vAlign w:val="bottom"/>
            <w:hideMark/>
          </w:tcPr>
          <w:p w14:paraId="51867E4B" w14:textId="2CD62C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7E70D" w14:textId="4EEB86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7B576" w14:textId="4EB428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8,448.22 </w:t>
            </w:r>
          </w:p>
        </w:tc>
      </w:tr>
      <w:tr w:rsidR="00352919" w:rsidRPr="00352919" w14:paraId="75FD93A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567F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38BB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A348CEE" w14:textId="43C8B28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49,209.68 </w:t>
            </w:r>
          </w:p>
        </w:tc>
        <w:tc>
          <w:tcPr>
            <w:tcW w:w="810" w:type="pct"/>
            <w:tcBorders>
              <w:top w:val="nil"/>
              <w:left w:val="nil"/>
              <w:bottom w:val="single" w:sz="4" w:space="0" w:color="000000"/>
              <w:right w:val="single" w:sz="4" w:space="0" w:color="000000"/>
            </w:tcBorders>
            <w:shd w:val="clear" w:color="auto" w:fill="auto"/>
            <w:noWrap/>
            <w:vAlign w:val="bottom"/>
            <w:hideMark/>
          </w:tcPr>
          <w:p w14:paraId="0D0F53F1" w14:textId="4CBC31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3F0FC" w14:textId="518354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0C25F" w14:textId="78A49E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49,209.68 </w:t>
            </w:r>
          </w:p>
        </w:tc>
      </w:tr>
      <w:tr w:rsidR="00352919" w:rsidRPr="00352919" w14:paraId="57EEF06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618A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D88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0038E606" w14:textId="52AB87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56,230.18 </w:t>
            </w:r>
          </w:p>
        </w:tc>
        <w:tc>
          <w:tcPr>
            <w:tcW w:w="810" w:type="pct"/>
            <w:tcBorders>
              <w:top w:val="nil"/>
              <w:left w:val="nil"/>
              <w:bottom w:val="single" w:sz="4" w:space="0" w:color="000000"/>
              <w:right w:val="single" w:sz="4" w:space="0" w:color="000000"/>
            </w:tcBorders>
            <w:shd w:val="clear" w:color="auto" w:fill="auto"/>
            <w:noWrap/>
            <w:vAlign w:val="bottom"/>
            <w:hideMark/>
          </w:tcPr>
          <w:p w14:paraId="21DD3632" w14:textId="72246C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4D09E" w14:textId="5E3082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404F5" w14:textId="01842B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56,230.18 </w:t>
            </w:r>
          </w:p>
        </w:tc>
      </w:tr>
      <w:tr w:rsidR="00352919" w:rsidRPr="00352919" w14:paraId="4B52D31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8E77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3E65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63478C76" w14:textId="149F03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397,735.76 </w:t>
            </w:r>
          </w:p>
        </w:tc>
        <w:tc>
          <w:tcPr>
            <w:tcW w:w="810" w:type="pct"/>
            <w:tcBorders>
              <w:top w:val="nil"/>
              <w:left w:val="nil"/>
              <w:bottom w:val="single" w:sz="4" w:space="0" w:color="000000"/>
              <w:right w:val="single" w:sz="4" w:space="0" w:color="000000"/>
            </w:tcBorders>
            <w:shd w:val="clear" w:color="auto" w:fill="auto"/>
            <w:noWrap/>
            <w:vAlign w:val="bottom"/>
            <w:hideMark/>
          </w:tcPr>
          <w:p w14:paraId="4AE47F4E" w14:textId="090484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4B784" w14:textId="7126D2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1172C" w14:textId="1C0BEC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397,735.76 </w:t>
            </w:r>
          </w:p>
        </w:tc>
      </w:tr>
      <w:tr w:rsidR="00352919" w:rsidRPr="00352919" w14:paraId="6A94D55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A017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6E45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49C364C1" w14:textId="54ADAA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67FD16F4" w14:textId="0BEC24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67C7C" w14:textId="41BBE9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285D3" w14:textId="2BC408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80,250.00 </w:t>
            </w:r>
          </w:p>
        </w:tc>
      </w:tr>
      <w:tr w:rsidR="00352919" w:rsidRPr="00352919" w14:paraId="49A027F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8E40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0218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C731B2D" w14:textId="6CA32D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36,277.04 </w:t>
            </w:r>
          </w:p>
        </w:tc>
        <w:tc>
          <w:tcPr>
            <w:tcW w:w="810" w:type="pct"/>
            <w:tcBorders>
              <w:top w:val="nil"/>
              <w:left w:val="nil"/>
              <w:bottom w:val="single" w:sz="4" w:space="0" w:color="000000"/>
              <w:right w:val="single" w:sz="4" w:space="0" w:color="000000"/>
            </w:tcBorders>
            <w:shd w:val="clear" w:color="auto" w:fill="auto"/>
            <w:noWrap/>
            <w:vAlign w:val="bottom"/>
            <w:hideMark/>
          </w:tcPr>
          <w:p w14:paraId="56E64CBC" w14:textId="30F84F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ABBC3" w14:textId="7E648B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1FE29" w14:textId="7C3567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36,277.04 </w:t>
            </w:r>
          </w:p>
        </w:tc>
      </w:tr>
      <w:tr w:rsidR="00352919" w:rsidRPr="00352919" w14:paraId="719CB1F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9E3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E7A7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007D256A" w14:textId="3976B5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952,359.14 </w:t>
            </w:r>
          </w:p>
        </w:tc>
        <w:tc>
          <w:tcPr>
            <w:tcW w:w="810" w:type="pct"/>
            <w:tcBorders>
              <w:top w:val="nil"/>
              <w:left w:val="nil"/>
              <w:bottom w:val="single" w:sz="4" w:space="0" w:color="000000"/>
              <w:right w:val="single" w:sz="4" w:space="0" w:color="000000"/>
            </w:tcBorders>
            <w:shd w:val="clear" w:color="auto" w:fill="auto"/>
            <w:noWrap/>
            <w:vAlign w:val="bottom"/>
            <w:hideMark/>
          </w:tcPr>
          <w:p w14:paraId="5C11027D" w14:textId="4A0DF9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961FA" w14:textId="18DBB4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0821E" w14:textId="3DAF51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952,359.14 </w:t>
            </w:r>
          </w:p>
        </w:tc>
      </w:tr>
      <w:tr w:rsidR="00352919" w:rsidRPr="00352919" w14:paraId="34181A2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4D8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EC8B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0DF845B8" w14:textId="35B100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4,730.54 </w:t>
            </w:r>
          </w:p>
        </w:tc>
        <w:tc>
          <w:tcPr>
            <w:tcW w:w="810" w:type="pct"/>
            <w:tcBorders>
              <w:top w:val="nil"/>
              <w:left w:val="nil"/>
              <w:bottom w:val="single" w:sz="4" w:space="0" w:color="000000"/>
              <w:right w:val="single" w:sz="4" w:space="0" w:color="000000"/>
            </w:tcBorders>
            <w:shd w:val="clear" w:color="auto" w:fill="auto"/>
            <w:noWrap/>
            <w:vAlign w:val="bottom"/>
            <w:hideMark/>
          </w:tcPr>
          <w:p w14:paraId="089760EA" w14:textId="5B316A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DA5E9" w14:textId="52BF15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29843" w14:textId="15D9E2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4,730.54 </w:t>
            </w:r>
          </w:p>
        </w:tc>
      </w:tr>
      <w:tr w:rsidR="00352919" w:rsidRPr="00352919" w14:paraId="1AF5726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045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577F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9874306" w14:textId="4207D3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2,104.46 </w:t>
            </w:r>
          </w:p>
        </w:tc>
        <w:tc>
          <w:tcPr>
            <w:tcW w:w="810" w:type="pct"/>
            <w:tcBorders>
              <w:top w:val="nil"/>
              <w:left w:val="nil"/>
              <w:bottom w:val="single" w:sz="4" w:space="0" w:color="000000"/>
              <w:right w:val="single" w:sz="4" w:space="0" w:color="000000"/>
            </w:tcBorders>
            <w:shd w:val="clear" w:color="auto" w:fill="auto"/>
            <w:noWrap/>
            <w:vAlign w:val="bottom"/>
            <w:hideMark/>
          </w:tcPr>
          <w:p w14:paraId="15231B4B" w14:textId="5A39CA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AC51D" w14:textId="56A3EA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8E492" w14:textId="042671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2,104.46 </w:t>
            </w:r>
          </w:p>
        </w:tc>
      </w:tr>
      <w:tr w:rsidR="00352919" w:rsidRPr="00352919" w14:paraId="656D65E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2D08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7AA1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1EC4C0F2" w14:textId="5674D9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59,942.62 </w:t>
            </w:r>
          </w:p>
        </w:tc>
        <w:tc>
          <w:tcPr>
            <w:tcW w:w="810" w:type="pct"/>
            <w:tcBorders>
              <w:top w:val="nil"/>
              <w:left w:val="nil"/>
              <w:bottom w:val="single" w:sz="4" w:space="0" w:color="000000"/>
              <w:right w:val="single" w:sz="4" w:space="0" w:color="000000"/>
            </w:tcBorders>
            <w:shd w:val="clear" w:color="auto" w:fill="auto"/>
            <w:noWrap/>
            <w:vAlign w:val="bottom"/>
            <w:hideMark/>
          </w:tcPr>
          <w:p w14:paraId="7D2ACB2B" w14:textId="4E4008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126DB" w14:textId="793C29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C91AD" w14:textId="4C82E1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59,942.62 </w:t>
            </w:r>
          </w:p>
        </w:tc>
      </w:tr>
      <w:tr w:rsidR="00352919" w:rsidRPr="00352919" w14:paraId="0759C80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B10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1362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0EE858BB" w14:textId="26CFE6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82,443.60 </w:t>
            </w:r>
          </w:p>
        </w:tc>
        <w:tc>
          <w:tcPr>
            <w:tcW w:w="810" w:type="pct"/>
            <w:tcBorders>
              <w:top w:val="nil"/>
              <w:left w:val="nil"/>
              <w:bottom w:val="single" w:sz="4" w:space="0" w:color="000000"/>
              <w:right w:val="single" w:sz="4" w:space="0" w:color="000000"/>
            </w:tcBorders>
            <w:shd w:val="clear" w:color="auto" w:fill="auto"/>
            <w:noWrap/>
            <w:vAlign w:val="bottom"/>
            <w:hideMark/>
          </w:tcPr>
          <w:p w14:paraId="02A0C57F" w14:textId="779340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53828" w14:textId="5B8D85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83803" w14:textId="26EB8F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82,443.60 </w:t>
            </w:r>
          </w:p>
        </w:tc>
      </w:tr>
      <w:tr w:rsidR="00352919" w:rsidRPr="00352919" w14:paraId="6BD846F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A539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6569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23740325" w14:textId="07CFFB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1,167.68 </w:t>
            </w:r>
          </w:p>
        </w:tc>
        <w:tc>
          <w:tcPr>
            <w:tcW w:w="810" w:type="pct"/>
            <w:tcBorders>
              <w:top w:val="nil"/>
              <w:left w:val="nil"/>
              <w:bottom w:val="single" w:sz="4" w:space="0" w:color="000000"/>
              <w:right w:val="single" w:sz="4" w:space="0" w:color="000000"/>
            </w:tcBorders>
            <w:shd w:val="clear" w:color="auto" w:fill="auto"/>
            <w:noWrap/>
            <w:vAlign w:val="bottom"/>
            <w:hideMark/>
          </w:tcPr>
          <w:p w14:paraId="34A96FB2" w14:textId="100C28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EBD8E" w14:textId="616153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2ACBC7" w14:textId="76A53F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1,167.68 </w:t>
            </w:r>
          </w:p>
        </w:tc>
      </w:tr>
      <w:tr w:rsidR="00352919" w:rsidRPr="00352919" w14:paraId="2893763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6677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CFB7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1277133" w14:textId="28029B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58,672.09 </w:t>
            </w:r>
          </w:p>
        </w:tc>
        <w:tc>
          <w:tcPr>
            <w:tcW w:w="810" w:type="pct"/>
            <w:tcBorders>
              <w:top w:val="nil"/>
              <w:left w:val="nil"/>
              <w:bottom w:val="single" w:sz="4" w:space="0" w:color="000000"/>
              <w:right w:val="single" w:sz="4" w:space="0" w:color="000000"/>
            </w:tcBorders>
            <w:shd w:val="clear" w:color="auto" w:fill="auto"/>
            <w:noWrap/>
            <w:vAlign w:val="bottom"/>
            <w:hideMark/>
          </w:tcPr>
          <w:p w14:paraId="512E861F" w14:textId="1E4BAC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C2FE1" w14:textId="7602C3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56B56" w14:textId="73361F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58,672.09 </w:t>
            </w:r>
          </w:p>
        </w:tc>
      </w:tr>
      <w:tr w:rsidR="00352919" w:rsidRPr="00352919" w14:paraId="79A2324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C101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2F3B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31FCF7CB" w14:textId="4CB68A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7,315.78 </w:t>
            </w:r>
          </w:p>
        </w:tc>
        <w:tc>
          <w:tcPr>
            <w:tcW w:w="810" w:type="pct"/>
            <w:tcBorders>
              <w:top w:val="nil"/>
              <w:left w:val="nil"/>
              <w:bottom w:val="single" w:sz="4" w:space="0" w:color="000000"/>
              <w:right w:val="single" w:sz="4" w:space="0" w:color="000000"/>
            </w:tcBorders>
            <w:shd w:val="clear" w:color="auto" w:fill="auto"/>
            <w:noWrap/>
            <w:vAlign w:val="bottom"/>
            <w:hideMark/>
          </w:tcPr>
          <w:p w14:paraId="50BAFCB0" w14:textId="5AA4A0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CDE64" w14:textId="1EE42C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C7A72" w14:textId="24F7DD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7,315.78 </w:t>
            </w:r>
          </w:p>
        </w:tc>
      </w:tr>
      <w:tr w:rsidR="00352919" w:rsidRPr="00352919" w14:paraId="6308A46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F46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30BE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A4D610F" w14:textId="56D38D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619.04 </w:t>
            </w:r>
          </w:p>
        </w:tc>
        <w:tc>
          <w:tcPr>
            <w:tcW w:w="810" w:type="pct"/>
            <w:tcBorders>
              <w:top w:val="nil"/>
              <w:left w:val="nil"/>
              <w:bottom w:val="single" w:sz="4" w:space="0" w:color="000000"/>
              <w:right w:val="single" w:sz="4" w:space="0" w:color="000000"/>
            </w:tcBorders>
            <w:shd w:val="clear" w:color="auto" w:fill="auto"/>
            <w:noWrap/>
            <w:vAlign w:val="bottom"/>
            <w:hideMark/>
          </w:tcPr>
          <w:p w14:paraId="45914DE5" w14:textId="64CE64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63509" w14:textId="071C01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D9B38" w14:textId="64916D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619.04 </w:t>
            </w:r>
          </w:p>
        </w:tc>
      </w:tr>
      <w:tr w:rsidR="00352919" w:rsidRPr="00352919" w14:paraId="20B0A96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82DA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C53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03CAD461" w14:textId="37B4D6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84,005.62 </w:t>
            </w:r>
          </w:p>
        </w:tc>
        <w:tc>
          <w:tcPr>
            <w:tcW w:w="810" w:type="pct"/>
            <w:tcBorders>
              <w:top w:val="nil"/>
              <w:left w:val="nil"/>
              <w:bottom w:val="single" w:sz="4" w:space="0" w:color="000000"/>
              <w:right w:val="single" w:sz="4" w:space="0" w:color="000000"/>
            </w:tcBorders>
            <w:shd w:val="clear" w:color="auto" w:fill="auto"/>
            <w:noWrap/>
            <w:vAlign w:val="bottom"/>
            <w:hideMark/>
          </w:tcPr>
          <w:p w14:paraId="17424776" w14:textId="477FE5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C3283" w14:textId="01E271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AB1B8" w14:textId="46FCCF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84,005.62 </w:t>
            </w:r>
          </w:p>
        </w:tc>
      </w:tr>
      <w:tr w:rsidR="00352919" w:rsidRPr="00352919" w14:paraId="41858F8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07C5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8DC80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7E3E9804" w14:textId="4E2549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956,053.84 </w:t>
            </w:r>
          </w:p>
        </w:tc>
        <w:tc>
          <w:tcPr>
            <w:tcW w:w="810" w:type="pct"/>
            <w:tcBorders>
              <w:top w:val="nil"/>
              <w:left w:val="nil"/>
              <w:bottom w:val="single" w:sz="4" w:space="0" w:color="000000"/>
              <w:right w:val="single" w:sz="4" w:space="0" w:color="000000"/>
            </w:tcBorders>
            <w:shd w:val="clear" w:color="auto" w:fill="auto"/>
            <w:noWrap/>
            <w:vAlign w:val="bottom"/>
            <w:hideMark/>
          </w:tcPr>
          <w:p w14:paraId="425AC092" w14:textId="35C1FD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A8944" w14:textId="3815CD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0C294" w14:textId="53DE8D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956,053.84 </w:t>
            </w:r>
          </w:p>
        </w:tc>
      </w:tr>
      <w:tr w:rsidR="00352919" w:rsidRPr="00352919" w14:paraId="11DB07F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0910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78E1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55838B3B" w14:textId="0A5531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3,585.56 </w:t>
            </w:r>
          </w:p>
        </w:tc>
        <w:tc>
          <w:tcPr>
            <w:tcW w:w="810" w:type="pct"/>
            <w:tcBorders>
              <w:top w:val="nil"/>
              <w:left w:val="nil"/>
              <w:bottom w:val="single" w:sz="4" w:space="0" w:color="000000"/>
              <w:right w:val="single" w:sz="4" w:space="0" w:color="000000"/>
            </w:tcBorders>
            <w:shd w:val="clear" w:color="auto" w:fill="auto"/>
            <w:noWrap/>
            <w:vAlign w:val="bottom"/>
            <w:hideMark/>
          </w:tcPr>
          <w:p w14:paraId="32814614" w14:textId="1C57E4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A3978" w14:textId="063EF5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B8005" w14:textId="6F062B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3,585.56 </w:t>
            </w:r>
          </w:p>
        </w:tc>
      </w:tr>
      <w:tr w:rsidR="00352919" w:rsidRPr="00352919" w14:paraId="7760B65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DB23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B1B9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569E0C07" w14:textId="4D6243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91,436.04 </w:t>
            </w:r>
          </w:p>
        </w:tc>
        <w:tc>
          <w:tcPr>
            <w:tcW w:w="810" w:type="pct"/>
            <w:tcBorders>
              <w:top w:val="nil"/>
              <w:left w:val="nil"/>
              <w:bottom w:val="single" w:sz="4" w:space="0" w:color="000000"/>
              <w:right w:val="single" w:sz="4" w:space="0" w:color="000000"/>
            </w:tcBorders>
            <w:shd w:val="clear" w:color="auto" w:fill="auto"/>
            <w:noWrap/>
            <w:vAlign w:val="bottom"/>
            <w:hideMark/>
          </w:tcPr>
          <w:p w14:paraId="08404DC6" w14:textId="70D26D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4679E" w14:textId="52A15A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7E534" w14:textId="35FA7C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91,436.04 </w:t>
            </w:r>
          </w:p>
        </w:tc>
      </w:tr>
      <w:tr w:rsidR="00352919" w:rsidRPr="00352919" w14:paraId="4514A6D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FCEC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D1B9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9481B2A" w14:textId="2F12B5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037,605.62 </w:t>
            </w:r>
          </w:p>
        </w:tc>
        <w:tc>
          <w:tcPr>
            <w:tcW w:w="810" w:type="pct"/>
            <w:tcBorders>
              <w:top w:val="nil"/>
              <w:left w:val="nil"/>
              <w:bottom w:val="single" w:sz="4" w:space="0" w:color="000000"/>
              <w:right w:val="single" w:sz="4" w:space="0" w:color="000000"/>
            </w:tcBorders>
            <w:shd w:val="clear" w:color="auto" w:fill="auto"/>
            <w:noWrap/>
            <w:vAlign w:val="bottom"/>
            <w:hideMark/>
          </w:tcPr>
          <w:p w14:paraId="3E46F3A6" w14:textId="326ADF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DF588" w14:textId="3993AB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12E29" w14:textId="298D95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037,605.62 </w:t>
            </w:r>
          </w:p>
        </w:tc>
      </w:tr>
      <w:tr w:rsidR="00352919" w:rsidRPr="00352919" w14:paraId="24150E0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299E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6BAB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4195ADC3" w14:textId="6EAA8E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710,998.32 </w:t>
            </w:r>
          </w:p>
        </w:tc>
        <w:tc>
          <w:tcPr>
            <w:tcW w:w="810" w:type="pct"/>
            <w:tcBorders>
              <w:top w:val="nil"/>
              <w:left w:val="nil"/>
              <w:bottom w:val="single" w:sz="4" w:space="0" w:color="000000"/>
              <w:right w:val="single" w:sz="4" w:space="0" w:color="000000"/>
            </w:tcBorders>
            <w:shd w:val="clear" w:color="auto" w:fill="auto"/>
            <w:noWrap/>
            <w:vAlign w:val="bottom"/>
            <w:hideMark/>
          </w:tcPr>
          <w:p w14:paraId="2637DCEB" w14:textId="453B83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2FD5C" w14:textId="3252A4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E9209" w14:textId="54C0C9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710,998.32 </w:t>
            </w:r>
          </w:p>
        </w:tc>
      </w:tr>
      <w:tr w:rsidR="00352919" w:rsidRPr="00352919" w14:paraId="31B72AD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8FE0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77C0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AEDC9FF" w14:textId="62F97B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10,860.18 </w:t>
            </w:r>
          </w:p>
        </w:tc>
        <w:tc>
          <w:tcPr>
            <w:tcW w:w="810" w:type="pct"/>
            <w:tcBorders>
              <w:top w:val="nil"/>
              <w:left w:val="nil"/>
              <w:bottom w:val="single" w:sz="4" w:space="0" w:color="000000"/>
              <w:right w:val="single" w:sz="4" w:space="0" w:color="000000"/>
            </w:tcBorders>
            <w:shd w:val="clear" w:color="auto" w:fill="auto"/>
            <w:noWrap/>
            <w:vAlign w:val="bottom"/>
            <w:hideMark/>
          </w:tcPr>
          <w:p w14:paraId="4F6B10FB" w14:textId="53C1A1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742C0" w14:textId="466415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48AA39" w14:textId="5FF73A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10,860.18 </w:t>
            </w:r>
          </w:p>
        </w:tc>
      </w:tr>
      <w:tr w:rsidR="00352919" w:rsidRPr="00352919" w14:paraId="5B590B8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2732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8C0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764037E4" w14:textId="6324FD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5,332.17 </w:t>
            </w:r>
          </w:p>
        </w:tc>
        <w:tc>
          <w:tcPr>
            <w:tcW w:w="810" w:type="pct"/>
            <w:tcBorders>
              <w:top w:val="nil"/>
              <w:left w:val="nil"/>
              <w:bottom w:val="single" w:sz="4" w:space="0" w:color="000000"/>
              <w:right w:val="single" w:sz="4" w:space="0" w:color="000000"/>
            </w:tcBorders>
            <w:shd w:val="clear" w:color="auto" w:fill="auto"/>
            <w:noWrap/>
            <w:vAlign w:val="bottom"/>
            <w:hideMark/>
          </w:tcPr>
          <w:p w14:paraId="18AD0F08" w14:textId="1A076F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65A48" w14:textId="360F94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254B8" w14:textId="4312ED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5,332.17 </w:t>
            </w:r>
          </w:p>
        </w:tc>
      </w:tr>
      <w:tr w:rsidR="00352919" w:rsidRPr="00352919" w14:paraId="18BE3DB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B4CF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3CE2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4BE7CF9C" w14:textId="278364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40,577.46 </w:t>
            </w:r>
          </w:p>
        </w:tc>
        <w:tc>
          <w:tcPr>
            <w:tcW w:w="810" w:type="pct"/>
            <w:tcBorders>
              <w:top w:val="nil"/>
              <w:left w:val="nil"/>
              <w:bottom w:val="single" w:sz="4" w:space="0" w:color="000000"/>
              <w:right w:val="single" w:sz="4" w:space="0" w:color="000000"/>
            </w:tcBorders>
            <w:shd w:val="clear" w:color="auto" w:fill="auto"/>
            <w:noWrap/>
            <w:vAlign w:val="bottom"/>
            <w:hideMark/>
          </w:tcPr>
          <w:p w14:paraId="17147BC0" w14:textId="0EFECF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C33B2" w14:textId="462C78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7D6F5" w14:textId="4FA4E9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40,577.46 </w:t>
            </w:r>
          </w:p>
        </w:tc>
      </w:tr>
      <w:tr w:rsidR="00352919" w:rsidRPr="00352919" w14:paraId="7ADE7D9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143C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1338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2841C763" w14:textId="2B74F5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3,062.14 </w:t>
            </w:r>
          </w:p>
        </w:tc>
        <w:tc>
          <w:tcPr>
            <w:tcW w:w="810" w:type="pct"/>
            <w:tcBorders>
              <w:top w:val="nil"/>
              <w:left w:val="nil"/>
              <w:bottom w:val="single" w:sz="4" w:space="0" w:color="000000"/>
              <w:right w:val="single" w:sz="4" w:space="0" w:color="000000"/>
            </w:tcBorders>
            <w:shd w:val="clear" w:color="auto" w:fill="auto"/>
            <w:noWrap/>
            <w:vAlign w:val="bottom"/>
            <w:hideMark/>
          </w:tcPr>
          <w:p w14:paraId="7E8AED8A" w14:textId="62CFDE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7B966" w14:textId="2E0937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0580B" w14:textId="76AEF1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3,062.14 </w:t>
            </w:r>
          </w:p>
        </w:tc>
      </w:tr>
      <w:tr w:rsidR="00352919" w:rsidRPr="00352919" w14:paraId="224851F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5747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17B8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557DC243" w14:textId="67054D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729,282.82 </w:t>
            </w:r>
          </w:p>
        </w:tc>
        <w:tc>
          <w:tcPr>
            <w:tcW w:w="810" w:type="pct"/>
            <w:tcBorders>
              <w:top w:val="nil"/>
              <w:left w:val="nil"/>
              <w:bottom w:val="single" w:sz="4" w:space="0" w:color="000000"/>
              <w:right w:val="single" w:sz="4" w:space="0" w:color="000000"/>
            </w:tcBorders>
            <w:shd w:val="clear" w:color="auto" w:fill="auto"/>
            <w:noWrap/>
            <w:vAlign w:val="bottom"/>
            <w:hideMark/>
          </w:tcPr>
          <w:p w14:paraId="54926FB6" w14:textId="77240A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47E20" w14:textId="7E89FD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73F68" w14:textId="03B58A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729,282.82 </w:t>
            </w:r>
          </w:p>
        </w:tc>
      </w:tr>
      <w:tr w:rsidR="00352919" w:rsidRPr="00352919" w14:paraId="7ADDC4E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C909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415B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71813EE1" w14:textId="1C5240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42,201.72 </w:t>
            </w:r>
          </w:p>
        </w:tc>
        <w:tc>
          <w:tcPr>
            <w:tcW w:w="810" w:type="pct"/>
            <w:tcBorders>
              <w:top w:val="nil"/>
              <w:left w:val="nil"/>
              <w:bottom w:val="single" w:sz="4" w:space="0" w:color="000000"/>
              <w:right w:val="single" w:sz="4" w:space="0" w:color="000000"/>
            </w:tcBorders>
            <w:shd w:val="clear" w:color="auto" w:fill="auto"/>
            <w:noWrap/>
            <w:vAlign w:val="bottom"/>
            <w:hideMark/>
          </w:tcPr>
          <w:p w14:paraId="06562930" w14:textId="512B04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6DC32" w14:textId="16CCB8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EA4821" w14:textId="0B3DB2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42,201.72 </w:t>
            </w:r>
          </w:p>
        </w:tc>
      </w:tr>
      <w:tr w:rsidR="00352919" w:rsidRPr="00352919" w14:paraId="2C5529D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86EA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992C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7A207FCE" w14:textId="5701F4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28,656.22 </w:t>
            </w:r>
          </w:p>
        </w:tc>
        <w:tc>
          <w:tcPr>
            <w:tcW w:w="810" w:type="pct"/>
            <w:tcBorders>
              <w:top w:val="nil"/>
              <w:left w:val="nil"/>
              <w:bottom w:val="single" w:sz="4" w:space="0" w:color="000000"/>
              <w:right w:val="single" w:sz="4" w:space="0" w:color="000000"/>
            </w:tcBorders>
            <w:shd w:val="clear" w:color="auto" w:fill="auto"/>
            <w:noWrap/>
            <w:vAlign w:val="bottom"/>
            <w:hideMark/>
          </w:tcPr>
          <w:p w14:paraId="4BD405C9" w14:textId="1F9DC2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EC4EA" w14:textId="554210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51722" w14:textId="2E46C4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28,656.22 </w:t>
            </w:r>
          </w:p>
        </w:tc>
      </w:tr>
      <w:tr w:rsidR="00352919" w:rsidRPr="00352919" w14:paraId="5C5ACDC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25F8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718F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ED525DA" w14:textId="08580A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36,595.40 </w:t>
            </w:r>
          </w:p>
        </w:tc>
        <w:tc>
          <w:tcPr>
            <w:tcW w:w="810" w:type="pct"/>
            <w:tcBorders>
              <w:top w:val="nil"/>
              <w:left w:val="nil"/>
              <w:bottom w:val="single" w:sz="4" w:space="0" w:color="000000"/>
              <w:right w:val="single" w:sz="4" w:space="0" w:color="000000"/>
            </w:tcBorders>
            <w:shd w:val="clear" w:color="auto" w:fill="auto"/>
            <w:noWrap/>
            <w:vAlign w:val="bottom"/>
            <w:hideMark/>
          </w:tcPr>
          <w:p w14:paraId="4219F489" w14:textId="58D6F7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70B86" w14:textId="0A6896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21921" w14:textId="13B8AE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36,595.40 </w:t>
            </w:r>
          </w:p>
        </w:tc>
      </w:tr>
      <w:tr w:rsidR="00352919" w:rsidRPr="00352919" w14:paraId="5D38785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5D78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A871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1C9DAC3E" w14:textId="610EDD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24,497.24 </w:t>
            </w:r>
          </w:p>
        </w:tc>
        <w:tc>
          <w:tcPr>
            <w:tcW w:w="810" w:type="pct"/>
            <w:tcBorders>
              <w:top w:val="nil"/>
              <w:left w:val="nil"/>
              <w:bottom w:val="single" w:sz="4" w:space="0" w:color="000000"/>
              <w:right w:val="single" w:sz="4" w:space="0" w:color="000000"/>
            </w:tcBorders>
            <w:shd w:val="clear" w:color="auto" w:fill="auto"/>
            <w:noWrap/>
            <w:vAlign w:val="bottom"/>
            <w:hideMark/>
          </w:tcPr>
          <w:p w14:paraId="67E5780D" w14:textId="43917C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B6708" w14:textId="543345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C95B8" w14:textId="0F01FB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24,497.24 </w:t>
            </w:r>
          </w:p>
        </w:tc>
      </w:tr>
      <w:tr w:rsidR="00352919" w:rsidRPr="00352919" w14:paraId="41594AA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D091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31B7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26406E3B" w14:textId="66EACF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78,336.78 </w:t>
            </w:r>
          </w:p>
        </w:tc>
        <w:tc>
          <w:tcPr>
            <w:tcW w:w="810" w:type="pct"/>
            <w:tcBorders>
              <w:top w:val="nil"/>
              <w:left w:val="nil"/>
              <w:bottom w:val="single" w:sz="4" w:space="0" w:color="000000"/>
              <w:right w:val="single" w:sz="4" w:space="0" w:color="000000"/>
            </w:tcBorders>
            <w:shd w:val="clear" w:color="auto" w:fill="auto"/>
            <w:noWrap/>
            <w:vAlign w:val="bottom"/>
            <w:hideMark/>
          </w:tcPr>
          <w:p w14:paraId="10D19F69" w14:textId="56C3F9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D27AE" w14:textId="25B857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82251" w14:textId="44619D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78,336.78 </w:t>
            </w:r>
          </w:p>
        </w:tc>
      </w:tr>
      <w:tr w:rsidR="00352919" w:rsidRPr="00352919" w14:paraId="0BEE96A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2B31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DC7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5C106DDD" w14:textId="06C010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05,146.38 </w:t>
            </w:r>
          </w:p>
        </w:tc>
        <w:tc>
          <w:tcPr>
            <w:tcW w:w="810" w:type="pct"/>
            <w:tcBorders>
              <w:top w:val="nil"/>
              <w:left w:val="nil"/>
              <w:bottom w:val="single" w:sz="4" w:space="0" w:color="000000"/>
              <w:right w:val="single" w:sz="4" w:space="0" w:color="000000"/>
            </w:tcBorders>
            <w:shd w:val="clear" w:color="auto" w:fill="auto"/>
            <w:noWrap/>
            <w:vAlign w:val="bottom"/>
            <w:hideMark/>
          </w:tcPr>
          <w:p w14:paraId="7D539338" w14:textId="0F02C2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3C6AE" w14:textId="7DA587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9B416" w14:textId="7B7B9B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05,146.38 </w:t>
            </w:r>
          </w:p>
        </w:tc>
      </w:tr>
      <w:tr w:rsidR="00352919" w:rsidRPr="00352919" w14:paraId="22E7525A"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60BEF"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77D4C16A" w14:textId="38D1EAE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0CE76F" w14:textId="5E1E9C1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1764C4" w14:textId="53E6F13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818C12" w14:textId="0A9613E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870,273.30 </w:t>
            </w:r>
          </w:p>
        </w:tc>
      </w:tr>
      <w:tr w:rsidR="00352919" w:rsidRPr="00352919" w14:paraId="25A114F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F08E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6822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188CF1E2" w14:textId="36D1C8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72283667" w14:textId="5389D4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BFC51" w14:textId="770A82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CB5C4F" w14:textId="28A52B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0,118.48 </w:t>
            </w:r>
          </w:p>
        </w:tc>
      </w:tr>
      <w:tr w:rsidR="00352919" w:rsidRPr="00352919" w14:paraId="69C6E17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AE58D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410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2140F5D1" w14:textId="08AFEA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54232918" w14:textId="4C0165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C5336" w14:textId="4684FD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41221E" w14:textId="25A060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19,714.82 </w:t>
            </w:r>
          </w:p>
        </w:tc>
      </w:tr>
      <w:tr w:rsidR="00352919" w:rsidRPr="00352919" w14:paraId="707BBA4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57DB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467E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48C349B5" w14:textId="196099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06EF8C89" w14:textId="421827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F06D6" w14:textId="09B27F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619E2" w14:textId="230113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40,440.00 </w:t>
            </w:r>
          </w:p>
        </w:tc>
      </w:tr>
      <w:tr w:rsidR="00352919" w:rsidRPr="00352919" w14:paraId="1314CCD8"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64B6C"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7A86465" w14:textId="324BAF6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2,190,190.02 </w:t>
            </w:r>
          </w:p>
        </w:tc>
        <w:tc>
          <w:tcPr>
            <w:tcW w:w="810" w:type="pct"/>
            <w:tcBorders>
              <w:top w:val="nil"/>
              <w:left w:val="nil"/>
              <w:bottom w:val="single" w:sz="4" w:space="0" w:color="000000"/>
              <w:right w:val="single" w:sz="4" w:space="0" w:color="000000"/>
            </w:tcBorders>
            <w:shd w:val="clear" w:color="D8D8D8" w:fill="D8D8D8"/>
            <w:noWrap/>
            <w:vAlign w:val="bottom"/>
            <w:hideMark/>
          </w:tcPr>
          <w:p w14:paraId="422061B0" w14:textId="1247B37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508576" w14:textId="77A4D71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1CE89D" w14:textId="723C9DD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2,190,190.02 </w:t>
            </w:r>
          </w:p>
        </w:tc>
      </w:tr>
      <w:tr w:rsidR="00352919" w:rsidRPr="00352919" w14:paraId="53382E87" w14:textId="77777777" w:rsidTr="00352919">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0032D0C"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3F02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7805332" w14:textId="176549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17,847.71 </w:t>
            </w:r>
          </w:p>
        </w:tc>
        <w:tc>
          <w:tcPr>
            <w:tcW w:w="810" w:type="pct"/>
            <w:tcBorders>
              <w:top w:val="nil"/>
              <w:left w:val="nil"/>
              <w:bottom w:val="single" w:sz="4" w:space="0" w:color="000000"/>
              <w:right w:val="single" w:sz="4" w:space="0" w:color="000000"/>
            </w:tcBorders>
            <w:shd w:val="clear" w:color="auto" w:fill="auto"/>
            <w:noWrap/>
            <w:vAlign w:val="bottom"/>
            <w:hideMark/>
          </w:tcPr>
          <w:p w14:paraId="01046EE6" w14:textId="7BE858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F16D8" w14:textId="04EA82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DBC132C" w14:textId="7A2D6A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17,847.71 </w:t>
            </w:r>
          </w:p>
        </w:tc>
      </w:tr>
      <w:tr w:rsidR="00352919" w:rsidRPr="00352919" w14:paraId="7C6D2158" w14:textId="77777777" w:rsidTr="00352919">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D5DC155"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E923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0FCC8554" w14:textId="014EBA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34239B38" w14:textId="6BA341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67F0F" w14:textId="05E16E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53E1F" w14:textId="60E234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96,940.00 </w:t>
            </w:r>
          </w:p>
        </w:tc>
      </w:tr>
      <w:tr w:rsidR="00352919" w:rsidRPr="00352919" w14:paraId="358C787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5375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9B12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is City</w:t>
            </w:r>
          </w:p>
        </w:tc>
        <w:tc>
          <w:tcPr>
            <w:tcW w:w="810" w:type="pct"/>
            <w:tcBorders>
              <w:top w:val="nil"/>
              <w:left w:val="nil"/>
              <w:bottom w:val="single" w:sz="4" w:space="0" w:color="000000"/>
              <w:right w:val="single" w:sz="4" w:space="0" w:color="000000"/>
            </w:tcBorders>
            <w:shd w:val="clear" w:color="auto" w:fill="auto"/>
            <w:noWrap/>
            <w:vAlign w:val="bottom"/>
            <w:hideMark/>
          </w:tcPr>
          <w:p w14:paraId="381DA16C" w14:textId="6AF9BC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63C68E63" w14:textId="3D9444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16A38" w14:textId="035559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4C2A7" w14:textId="035930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0,728.00 </w:t>
            </w:r>
          </w:p>
        </w:tc>
      </w:tr>
      <w:tr w:rsidR="00352919" w:rsidRPr="00352919" w14:paraId="64F7895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6CB3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FEB1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4F4A4B23" w14:textId="284066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703154A1" w14:textId="653046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8994E" w14:textId="059A5D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DFFB5" w14:textId="0CAB33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24,790.00 </w:t>
            </w:r>
          </w:p>
        </w:tc>
      </w:tr>
      <w:tr w:rsidR="00352919" w:rsidRPr="00352919" w14:paraId="54D654A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C862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26A5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23058676" w14:textId="69F648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260418F6" w14:textId="5E36B4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E62C6" w14:textId="3C5925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FEB65" w14:textId="1A6D48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19,557.64 </w:t>
            </w:r>
          </w:p>
        </w:tc>
      </w:tr>
      <w:tr w:rsidR="00352919" w:rsidRPr="00352919" w14:paraId="082282A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9CD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FC4B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78A729B" w14:textId="1EB875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355B5AC8" w14:textId="0890F2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68686" w14:textId="7C5771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36A51" w14:textId="5D70F1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089,469.32 </w:t>
            </w:r>
          </w:p>
        </w:tc>
      </w:tr>
      <w:tr w:rsidR="00352919" w:rsidRPr="00352919" w14:paraId="61CBFF8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A7F8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C4A5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1BBCF10E" w14:textId="095220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4,437.20 </w:t>
            </w:r>
          </w:p>
        </w:tc>
        <w:tc>
          <w:tcPr>
            <w:tcW w:w="810" w:type="pct"/>
            <w:tcBorders>
              <w:top w:val="nil"/>
              <w:left w:val="nil"/>
              <w:bottom w:val="single" w:sz="4" w:space="0" w:color="000000"/>
              <w:right w:val="single" w:sz="4" w:space="0" w:color="000000"/>
            </w:tcBorders>
            <w:shd w:val="clear" w:color="auto" w:fill="auto"/>
            <w:noWrap/>
            <w:vAlign w:val="bottom"/>
            <w:hideMark/>
          </w:tcPr>
          <w:p w14:paraId="3A786CD2" w14:textId="3FFD2F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379C0" w14:textId="5324F7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927CD6" w14:textId="18E2F0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4,437.20 </w:t>
            </w:r>
          </w:p>
        </w:tc>
      </w:tr>
      <w:tr w:rsidR="00352919" w:rsidRPr="00352919" w14:paraId="79BA6B9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6932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8AA2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704418E4" w14:textId="08CF06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7F7BDFBB" w14:textId="56E0A8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430158" w14:textId="4E5819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762E8" w14:textId="096614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849,807.18 </w:t>
            </w:r>
          </w:p>
        </w:tc>
      </w:tr>
      <w:tr w:rsidR="00352919" w:rsidRPr="00352919" w14:paraId="084A01B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E963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66AE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E907B3C" w14:textId="0F1C0E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27D479AD" w14:textId="715904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CA343" w14:textId="7BCA8A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00AC6" w14:textId="19F0DA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9,972.10 </w:t>
            </w:r>
          </w:p>
        </w:tc>
      </w:tr>
      <w:tr w:rsidR="00352919" w:rsidRPr="00352919" w14:paraId="66B016A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043F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B17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66A1C371" w14:textId="6E30BE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56,246.48 </w:t>
            </w:r>
          </w:p>
        </w:tc>
        <w:tc>
          <w:tcPr>
            <w:tcW w:w="810" w:type="pct"/>
            <w:tcBorders>
              <w:top w:val="nil"/>
              <w:left w:val="nil"/>
              <w:bottom w:val="single" w:sz="4" w:space="0" w:color="000000"/>
              <w:right w:val="single" w:sz="4" w:space="0" w:color="000000"/>
            </w:tcBorders>
            <w:shd w:val="clear" w:color="auto" w:fill="auto"/>
            <w:noWrap/>
            <w:vAlign w:val="bottom"/>
            <w:hideMark/>
          </w:tcPr>
          <w:p w14:paraId="66D3AA14" w14:textId="479DAB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0ADE9" w14:textId="13F374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CAC06" w14:textId="249900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56,246.48 </w:t>
            </w:r>
          </w:p>
        </w:tc>
      </w:tr>
      <w:tr w:rsidR="00352919" w:rsidRPr="00352919" w14:paraId="2C28E46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0FE0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DF65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4CE0FA84" w14:textId="7DBD52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37,040.85 </w:t>
            </w:r>
          </w:p>
        </w:tc>
        <w:tc>
          <w:tcPr>
            <w:tcW w:w="810" w:type="pct"/>
            <w:tcBorders>
              <w:top w:val="nil"/>
              <w:left w:val="nil"/>
              <w:bottom w:val="single" w:sz="4" w:space="0" w:color="000000"/>
              <w:right w:val="single" w:sz="4" w:space="0" w:color="000000"/>
            </w:tcBorders>
            <w:shd w:val="clear" w:color="auto" w:fill="auto"/>
            <w:noWrap/>
            <w:vAlign w:val="bottom"/>
            <w:hideMark/>
          </w:tcPr>
          <w:p w14:paraId="6DF784B9" w14:textId="7E7DAB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BA731" w14:textId="4D5493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9D18E" w14:textId="3ED4FC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37,040.85 </w:t>
            </w:r>
          </w:p>
        </w:tc>
      </w:tr>
      <w:tr w:rsidR="00352919" w:rsidRPr="00352919" w14:paraId="52E80D7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EA5D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DBC4CC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0BDAE9FB" w14:textId="2D5BCB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84EFAAD" w14:textId="0A193C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3BD67" w14:textId="2D31CA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5EA3D" w14:textId="6B4F17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02,500.00 </w:t>
            </w:r>
          </w:p>
        </w:tc>
      </w:tr>
      <w:tr w:rsidR="00352919" w:rsidRPr="00352919" w14:paraId="011283D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A3A7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1E11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74A409FC" w14:textId="21D1AB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54200D52" w14:textId="27D1BC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BD788" w14:textId="630807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866F5" w14:textId="5E8378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0,262.46 </w:t>
            </w:r>
          </w:p>
        </w:tc>
      </w:tr>
      <w:tr w:rsidR="00352919" w:rsidRPr="00352919" w14:paraId="1B91686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9C4B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BD3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505A5849" w14:textId="68B37D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34F9D46B" w14:textId="53D91B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6D5EC" w14:textId="09E69A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59C2C1" w14:textId="5F319F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030,987.48 </w:t>
            </w:r>
          </w:p>
        </w:tc>
      </w:tr>
      <w:tr w:rsidR="00352919" w:rsidRPr="00352919" w14:paraId="4DBC3B0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F7F8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D244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6355B2C0" w14:textId="618543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69B74C5C" w14:textId="663216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952BE" w14:textId="455996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81D62" w14:textId="3AC9A2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6,143.60 </w:t>
            </w:r>
          </w:p>
        </w:tc>
      </w:tr>
      <w:tr w:rsidR="00352919" w:rsidRPr="00352919" w14:paraId="7BD64C1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244B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2853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323D1799" w14:textId="62D92E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6CBF1E26" w14:textId="22A743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48246" w14:textId="66AB99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6BBFB" w14:textId="792537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92,860.00 </w:t>
            </w:r>
          </w:p>
        </w:tc>
      </w:tr>
      <w:tr w:rsidR="00352919" w:rsidRPr="00352919" w14:paraId="31D2AE9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2329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BF76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2ADF8390" w14:textId="4139C0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BC6EDEC" w14:textId="563AAE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262ED" w14:textId="06F393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A2963" w14:textId="011696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0,600.00 </w:t>
            </w:r>
          </w:p>
        </w:tc>
      </w:tr>
      <w:tr w:rsidR="00352919" w:rsidRPr="00352919" w14:paraId="007F75B4"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804804"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2657C302" w14:textId="4C8A524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1,180,213.21 </w:t>
            </w:r>
          </w:p>
        </w:tc>
        <w:tc>
          <w:tcPr>
            <w:tcW w:w="810" w:type="pct"/>
            <w:tcBorders>
              <w:top w:val="nil"/>
              <w:left w:val="nil"/>
              <w:bottom w:val="single" w:sz="4" w:space="0" w:color="000000"/>
              <w:right w:val="single" w:sz="4" w:space="0" w:color="000000"/>
            </w:tcBorders>
            <w:shd w:val="clear" w:color="A5A5A5" w:fill="A5A5A5"/>
            <w:noWrap/>
            <w:vAlign w:val="bottom"/>
            <w:hideMark/>
          </w:tcPr>
          <w:p w14:paraId="0FE0D974" w14:textId="1129455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002F3AF" w14:textId="49BE1F8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4C4B516C" w14:textId="2B3E47B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3,102,483.21 </w:t>
            </w:r>
          </w:p>
        </w:tc>
      </w:tr>
      <w:tr w:rsidR="00352919" w:rsidRPr="00352919" w14:paraId="16EE567E"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32939"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23E13757" w14:textId="3EBF867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088,017.89 </w:t>
            </w:r>
          </w:p>
        </w:tc>
        <w:tc>
          <w:tcPr>
            <w:tcW w:w="810" w:type="pct"/>
            <w:tcBorders>
              <w:top w:val="nil"/>
              <w:left w:val="nil"/>
              <w:bottom w:val="single" w:sz="4" w:space="0" w:color="000000"/>
              <w:right w:val="single" w:sz="4" w:space="0" w:color="000000"/>
            </w:tcBorders>
            <w:shd w:val="clear" w:color="D8D8D8" w:fill="D8D8D8"/>
            <w:noWrap/>
            <w:vAlign w:val="bottom"/>
            <w:hideMark/>
          </w:tcPr>
          <w:p w14:paraId="1214DC76" w14:textId="1B59F11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5A6083" w14:textId="5B8E223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356848" w14:textId="3669E2C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088,017.89 </w:t>
            </w:r>
          </w:p>
        </w:tc>
      </w:tr>
      <w:tr w:rsidR="00352919" w:rsidRPr="00352919" w14:paraId="7EBFDD6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8EC6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2E47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51D3A563" w14:textId="7B4876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0,491.10 </w:t>
            </w:r>
          </w:p>
        </w:tc>
        <w:tc>
          <w:tcPr>
            <w:tcW w:w="810" w:type="pct"/>
            <w:tcBorders>
              <w:top w:val="nil"/>
              <w:left w:val="nil"/>
              <w:bottom w:val="single" w:sz="4" w:space="0" w:color="000000"/>
              <w:right w:val="single" w:sz="4" w:space="0" w:color="000000"/>
            </w:tcBorders>
            <w:shd w:val="clear" w:color="auto" w:fill="auto"/>
            <w:noWrap/>
            <w:vAlign w:val="bottom"/>
            <w:hideMark/>
          </w:tcPr>
          <w:p w14:paraId="3F7C9FFB" w14:textId="7A88C6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231EF" w14:textId="26C4D0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1257D1" w14:textId="286566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0,491.10 </w:t>
            </w:r>
          </w:p>
        </w:tc>
      </w:tr>
      <w:tr w:rsidR="00352919" w:rsidRPr="00352919" w14:paraId="7241633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D37E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61BB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7911246C" w14:textId="3F7DE2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1AF3C3F" w14:textId="542A36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6FDD9" w14:textId="1DB1CF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55A2D" w14:textId="0D3269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3.93 </w:t>
            </w:r>
          </w:p>
        </w:tc>
      </w:tr>
      <w:tr w:rsidR="00352919" w:rsidRPr="00352919" w14:paraId="15A3AFA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7F9E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B640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4689D243" w14:textId="20B64D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0542D22" w14:textId="6BB60C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42E32" w14:textId="030025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CFA86" w14:textId="2483C4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7.86 </w:t>
            </w:r>
          </w:p>
        </w:tc>
      </w:tr>
      <w:tr w:rsidR="00352919" w:rsidRPr="00352919" w14:paraId="3F81079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6BD1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0D4E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34546894" w14:textId="62BF21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5,895.00 </w:t>
            </w:r>
          </w:p>
        </w:tc>
        <w:tc>
          <w:tcPr>
            <w:tcW w:w="810" w:type="pct"/>
            <w:tcBorders>
              <w:top w:val="nil"/>
              <w:left w:val="nil"/>
              <w:bottom w:val="single" w:sz="4" w:space="0" w:color="000000"/>
              <w:right w:val="single" w:sz="4" w:space="0" w:color="000000"/>
            </w:tcBorders>
            <w:shd w:val="clear" w:color="auto" w:fill="auto"/>
            <w:noWrap/>
            <w:vAlign w:val="bottom"/>
            <w:hideMark/>
          </w:tcPr>
          <w:p w14:paraId="253CB442" w14:textId="2E7E05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C0E30" w14:textId="1488CE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19027C" w14:textId="20393D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5,895.00 </w:t>
            </w:r>
          </w:p>
        </w:tc>
      </w:tr>
      <w:tr w:rsidR="00352919" w:rsidRPr="00352919" w14:paraId="7A9A31D5"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E178E"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BAA96A7" w14:textId="2C9B3BA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588,265.22 </w:t>
            </w:r>
          </w:p>
        </w:tc>
        <w:tc>
          <w:tcPr>
            <w:tcW w:w="810" w:type="pct"/>
            <w:tcBorders>
              <w:top w:val="nil"/>
              <w:left w:val="nil"/>
              <w:bottom w:val="single" w:sz="4" w:space="0" w:color="000000"/>
              <w:right w:val="single" w:sz="4" w:space="0" w:color="000000"/>
            </w:tcBorders>
            <w:shd w:val="clear" w:color="D8D8D8" w:fill="D8D8D8"/>
            <w:noWrap/>
            <w:vAlign w:val="bottom"/>
            <w:hideMark/>
          </w:tcPr>
          <w:p w14:paraId="1A624602" w14:textId="7998C29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247D30" w14:textId="440AC6B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DE378B2" w14:textId="3B5A20B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601,165.22 </w:t>
            </w:r>
          </w:p>
        </w:tc>
      </w:tr>
      <w:tr w:rsidR="00352919" w:rsidRPr="00352919" w14:paraId="074AC32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6AB2C"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174F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640706F" w14:textId="3C8F70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11262A38" w14:textId="12B047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E5C4C" w14:textId="2D7348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D977AB2" w14:textId="2E1198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0,351.17 </w:t>
            </w:r>
          </w:p>
        </w:tc>
      </w:tr>
      <w:tr w:rsidR="00352919" w:rsidRPr="00352919" w14:paraId="57635F5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D71C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2138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5F63C4E2" w14:textId="56B61E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184FDB4" w14:textId="3D104C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58F93" w14:textId="118754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1C230" w14:textId="787068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70.70 </w:t>
            </w:r>
          </w:p>
        </w:tc>
      </w:tr>
      <w:tr w:rsidR="00352919" w:rsidRPr="00352919" w14:paraId="4F05A40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E47E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94FF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3ECC762" w14:textId="35D8C4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5DA9FDF3" w14:textId="42D27B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03D26" w14:textId="0D4575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6CDE6" w14:textId="742BDA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70.70 </w:t>
            </w:r>
          </w:p>
        </w:tc>
      </w:tr>
      <w:tr w:rsidR="00352919" w:rsidRPr="00352919" w14:paraId="5F051A0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2989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43F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C07AFC1" w14:textId="48A8B7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E713B" w14:textId="2274B6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AB06A" w14:textId="5BAB92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10CE8D08" w14:textId="6C3D3C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900.00 </w:t>
            </w:r>
          </w:p>
        </w:tc>
      </w:tr>
      <w:tr w:rsidR="00352919" w:rsidRPr="00352919" w14:paraId="4EFE591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5AD7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C2C9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3D672A1E" w14:textId="2596F2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39C7A095" w14:textId="0329C3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84C3F" w14:textId="4CE3B6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1D7BD" w14:textId="32368E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19,868.75 </w:t>
            </w:r>
          </w:p>
        </w:tc>
      </w:tr>
      <w:tr w:rsidR="00352919" w:rsidRPr="00352919" w14:paraId="50CD1B9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D4CC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764A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7E8E40BF" w14:textId="6BF7D6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3256E1EA" w14:textId="5FE860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591AB" w14:textId="1A2692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227C9" w14:textId="213D21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95,138.90 </w:t>
            </w:r>
          </w:p>
        </w:tc>
      </w:tr>
      <w:tr w:rsidR="00352919" w:rsidRPr="00352919" w14:paraId="3218B4F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94ED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1A0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21BC5898" w14:textId="2F452B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965.00 </w:t>
            </w:r>
          </w:p>
        </w:tc>
        <w:tc>
          <w:tcPr>
            <w:tcW w:w="810" w:type="pct"/>
            <w:tcBorders>
              <w:top w:val="nil"/>
              <w:left w:val="nil"/>
              <w:bottom w:val="single" w:sz="4" w:space="0" w:color="000000"/>
              <w:right w:val="single" w:sz="4" w:space="0" w:color="000000"/>
            </w:tcBorders>
            <w:shd w:val="clear" w:color="auto" w:fill="auto"/>
            <w:noWrap/>
            <w:vAlign w:val="bottom"/>
            <w:hideMark/>
          </w:tcPr>
          <w:p w14:paraId="519F8EB8" w14:textId="25030D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2F7F7" w14:textId="08FF62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FB7BD" w14:textId="3656D0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965.00 </w:t>
            </w:r>
          </w:p>
        </w:tc>
      </w:tr>
      <w:tr w:rsidR="00352919" w:rsidRPr="00352919" w14:paraId="2BB6CFC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413E4"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0DC04B1" w14:textId="5642CA6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545,09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3ACE5AC" w14:textId="3046D19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F3DC7D" w14:textId="4C915FA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85E7B8F" w14:textId="2FF1BB0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693,461.25 </w:t>
            </w:r>
          </w:p>
        </w:tc>
      </w:tr>
      <w:tr w:rsidR="00352919" w:rsidRPr="00352919" w14:paraId="6233D50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CD870"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7F27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4BBCA3E7" w14:textId="1A2771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0,209.90 </w:t>
            </w:r>
          </w:p>
        </w:tc>
        <w:tc>
          <w:tcPr>
            <w:tcW w:w="810" w:type="pct"/>
            <w:tcBorders>
              <w:top w:val="nil"/>
              <w:left w:val="nil"/>
              <w:bottom w:val="single" w:sz="4" w:space="0" w:color="000000"/>
              <w:right w:val="single" w:sz="4" w:space="0" w:color="000000"/>
            </w:tcBorders>
            <w:shd w:val="clear" w:color="auto" w:fill="auto"/>
            <w:noWrap/>
            <w:vAlign w:val="bottom"/>
            <w:hideMark/>
          </w:tcPr>
          <w:p w14:paraId="1EE8C05E" w14:textId="78B0F9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89BC1" w14:textId="0C91B4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AEC3180" w14:textId="2E039B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0,209.90 </w:t>
            </w:r>
          </w:p>
        </w:tc>
      </w:tr>
      <w:tr w:rsidR="00352919" w:rsidRPr="00352919" w14:paraId="5BE8AA3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0BCC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7A19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D601D91" w14:textId="1F9D86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0B5AFE20" w14:textId="0FB461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3B8D0" w14:textId="5CCFF6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5DD54" w14:textId="5DEDAA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56,523.34 </w:t>
            </w:r>
          </w:p>
        </w:tc>
      </w:tr>
      <w:tr w:rsidR="00352919" w:rsidRPr="00352919" w14:paraId="3B5C046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703D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BB6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6251A96B" w14:textId="5E663F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71DD4E73" w14:textId="34EEC9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79726" w14:textId="27E5D4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E72EE" w14:textId="64DD10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96,139.98 </w:t>
            </w:r>
          </w:p>
        </w:tc>
      </w:tr>
      <w:tr w:rsidR="00352919" w:rsidRPr="00352919" w14:paraId="09C969D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1CBA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E45D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00194AB5" w14:textId="69A56A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6553A4D2" w14:textId="2B04CA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6E66E" w14:textId="6E7BB1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2DEC8" w14:textId="25E067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07,840.32 </w:t>
            </w:r>
          </w:p>
        </w:tc>
      </w:tr>
      <w:tr w:rsidR="00352919" w:rsidRPr="00352919" w14:paraId="7225DBE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D0B2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1D90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2B7F6657" w14:textId="2A280F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5185E30F" w14:textId="56628E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48CEB" w14:textId="125F2A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EDE5F" w14:textId="4998B0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227.86 </w:t>
            </w:r>
          </w:p>
        </w:tc>
      </w:tr>
      <w:tr w:rsidR="00352919" w:rsidRPr="00352919" w14:paraId="2137F47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1C3E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6059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6EC0FE97" w14:textId="6F52B5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7CF3E28F" w14:textId="4A3569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783F5" w14:textId="6B2CD5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E1928" w14:textId="48278A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31.79 </w:t>
            </w:r>
          </w:p>
        </w:tc>
      </w:tr>
      <w:tr w:rsidR="00352919" w:rsidRPr="00352919" w14:paraId="1942E9F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B3AE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F5B1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0055D9B9" w14:textId="39F148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788E3E4F" w14:textId="40A52F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94E12" w14:textId="686CB8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34C3A9" w14:textId="4BBFA9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280.00 </w:t>
            </w:r>
          </w:p>
        </w:tc>
      </w:tr>
      <w:tr w:rsidR="00352919" w:rsidRPr="00352919" w14:paraId="6A3FF25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550D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BFC5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79D3999" w14:textId="409EC0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5B79D2A" w14:textId="6A8A7F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53464" w14:textId="6BA7D5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7BBE4" w14:textId="68C7F8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5,227.86 </w:t>
            </w:r>
          </w:p>
        </w:tc>
      </w:tr>
      <w:tr w:rsidR="00352919" w:rsidRPr="00352919" w14:paraId="2D10109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FFB1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1AB1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7E5DF249" w14:textId="42916F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7524E5A9" w14:textId="78CE27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B6A13" w14:textId="30801B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1211C" w14:textId="097C07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75.72 </w:t>
            </w:r>
          </w:p>
        </w:tc>
      </w:tr>
      <w:tr w:rsidR="00352919" w:rsidRPr="00352919" w14:paraId="18B810E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8DCB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79E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1D1C6524" w14:textId="262EA1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0D76A" w14:textId="4C9CFE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4E655" w14:textId="504352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3B752924" w14:textId="1D4908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380.00 </w:t>
            </w:r>
          </w:p>
        </w:tc>
      </w:tr>
      <w:tr w:rsidR="00352919" w:rsidRPr="00352919" w14:paraId="5313123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CA0E4"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52F2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06CEF3B1" w14:textId="3DC630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4C677ED4" w14:textId="6427DF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96754" w14:textId="4DF607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DD2F8" w14:textId="0D1E6F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7.86 </w:t>
            </w:r>
          </w:p>
        </w:tc>
      </w:tr>
      <w:tr w:rsidR="00352919" w:rsidRPr="00352919" w14:paraId="7362F3F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EA29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F912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378F93E1" w14:textId="40EAED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1A28E001" w14:textId="7AC7D5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641DC" w14:textId="6C811A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950F1" w14:textId="590280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5,144.00 </w:t>
            </w:r>
          </w:p>
        </w:tc>
      </w:tr>
      <w:tr w:rsidR="00352919" w:rsidRPr="00352919" w14:paraId="747A94D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6DA7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90CC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661C3BE8" w14:textId="6D1C2F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43318CF" w14:textId="64086D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B9BC3" w14:textId="27AED1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AA34428" w14:textId="46EDCE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087.86 </w:t>
            </w:r>
          </w:p>
        </w:tc>
      </w:tr>
      <w:tr w:rsidR="00352919" w:rsidRPr="00352919" w14:paraId="7867034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CBB9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4A43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753B783C" w14:textId="432114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05809BD9" w14:textId="52580D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785A9" w14:textId="130026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FF7638" w14:textId="659A1A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22,384.25 </w:t>
            </w:r>
          </w:p>
        </w:tc>
      </w:tr>
      <w:tr w:rsidR="00352919" w:rsidRPr="00352919" w14:paraId="69A8E20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6B3A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80D3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rmoc City</w:t>
            </w:r>
          </w:p>
        </w:tc>
        <w:tc>
          <w:tcPr>
            <w:tcW w:w="810" w:type="pct"/>
            <w:tcBorders>
              <w:top w:val="nil"/>
              <w:left w:val="nil"/>
              <w:bottom w:val="single" w:sz="4" w:space="0" w:color="000000"/>
              <w:right w:val="single" w:sz="4" w:space="0" w:color="000000"/>
            </w:tcBorders>
            <w:shd w:val="clear" w:color="auto" w:fill="auto"/>
            <w:noWrap/>
            <w:vAlign w:val="bottom"/>
            <w:hideMark/>
          </w:tcPr>
          <w:p w14:paraId="66003CF0" w14:textId="4C0CAB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22EBF7F" w14:textId="540F62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52BBA" w14:textId="060F10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B4814" w14:textId="3E3727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7.86 </w:t>
            </w:r>
          </w:p>
        </w:tc>
      </w:tr>
      <w:tr w:rsidR="00352919" w:rsidRPr="00352919" w14:paraId="5E3B468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3502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6B17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43E254FB" w14:textId="305535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5CE2F09B" w14:textId="3B5718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558D5" w14:textId="00D1D3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D93C8" w14:textId="057B7A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31.79 </w:t>
            </w:r>
          </w:p>
        </w:tc>
      </w:tr>
      <w:tr w:rsidR="00352919" w:rsidRPr="00352919" w14:paraId="76B19E7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DB84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46D9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07CC165E" w14:textId="1C4825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3B82BA96" w14:textId="1DE4E5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CED4D" w14:textId="24F13A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87086" w14:textId="73448A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8,866.93 </w:t>
            </w:r>
          </w:p>
        </w:tc>
      </w:tr>
      <w:tr w:rsidR="00352919" w:rsidRPr="00352919" w14:paraId="73498F1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8461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6CA7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4BD2CBDE" w14:textId="5A3E39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0E3CECD" w14:textId="6F32FF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16F6D" w14:textId="591626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CAA98" w14:textId="705090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3.93 </w:t>
            </w:r>
          </w:p>
        </w:tc>
      </w:tr>
      <w:tr w:rsidR="00352919" w:rsidRPr="00352919" w14:paraId="0E83208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43C2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47E5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46EE63E2" w14:textId="27EA74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A9E02" w14:textId="00E679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C8273" w14:textId="707441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7BF559CE" w14:textId="47DD3B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300.00 </w:t>
            </w:r>
          </w:p>
        </w:tc>
      </w:tr>
      <w:tr w:rsidR="00352919" w:rsidRPr="00352919" w14:paraId="65EBB3E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4D70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91F0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106804F8" w14:textId="47F32F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36521" w14:textId="320B6E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B5DF6" w14:textId="3C9725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797057F8" w14:textId="3564B2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690.00 </w:t>
            </w:r>
          </w:p>
        </w:tc>
      </w:tr>
      <w:tr w:rsidR="00352919" w:rsidRPr="00352919" w14:paraId="532A570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07477"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560B5C5" w14:textId="1AD32A4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419,750.54 </w:t>
            </w:r>
          </w:p>
        </w:tc>
        <w:tc>
          <w:tcPr>
            <w:tcW w:w="810" w:type="pct"/>
            <w:tcBorders>
              <w:top w:val="nil"/>
              <w:left w:val="nil"/>
              <w:bottom w:val="single" w:sz="4" w:space="0" w:color="000000"/>
              <w:right w:val="single" w:sz="4" w:space="0" w:color="000000"/>
            </w:tcBorders>
            <w:shd w:val="clear" w:color="D8D8D8" w:fill="D8D8D8"/>
            <w:noWrap/>
            <w:vAlign w:val="bottom"/>
            <w:hideMark/>
          </w:tcPr>
          <w:p w14:paraId="1A2A3DC8" w14:textId="23483A5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90D4D5" w14:textId="0E7F535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C41CB8B" w14:textId="6F9BC25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434,750.54 </w:t>
            </w:r>
          </w:p>
        </w:tc>
      </w:tr>
      <w:tr w:rsidR="00352919" w:rsidRPr="00352919" w14:paraId="54E9646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8B475"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F9F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A7931DA" w14:textId="0C6C01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467A77F3" w14:textId="441121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87380" w14:textId="4B7095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353E79D" w14:textId="27A303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207.68 </w:t>
            </w:r>
          </w:p>
        </w:tc>
      </w:tr>
      <w:tr w:rsidR="00352919" w:rsidRPr="00352919" w14:paraId="03F5E0F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C97C3"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6C20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021D2949" w14:textId="2360E1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3C57A3C" w14:textId="53E9E8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F29CA" w14:textId="26FDB6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2FAA2" w14:textId="13FBE1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1,210.00 </w:t>
            </w:r>
          </w:p>
        </w:tc>
      </w:tr>
      <w:tr w:rsidR="00352919" w:rsidRPr="00352919" w14:paraId="4A50AE1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300A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BBEC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55D20100" w14:textId="519ECC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747D45D2" w14:textId="4F9050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C8DEB" w14:textId="165CF4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020D10F8" w14:textId="3E3306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5,605.00 </w:t>
            </w:r>
          </w:p>
        </w:tc>
      </w:tr>
      <w:tr w:rsidR="00352919" w:rsidRPr="00352919" w14:paraId="632E6F1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3AAD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C9AB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339592B" w14:textId="08A33E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A1EA0E9" w14:textId="05B09D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FDFC3" w14:textId="309DD5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822DE" w14:textId="14C644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60,912.86 </w:t>
            </w:r>
          </w:p>
        </w:tc>
      </w:tr>
      <w:tr w:rsidR="00352919" w:rsidRPr="00352919" w14:paraId="2F382FB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9D54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6BBB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22FB14B3" w14:textId="77FC72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7,212.00 </w:t>
            </w:r>
          </w:p>
        </w:tc>
        <w:tc>
          <w:tcPr>
            <w:tcW w:w="810" w:type="pct"/>
            <w:tcBorders>
              <w:top w:val="nil"/>
              <w:left w:val="nil"/>
              <w:bottom w:val="single" w:sz="4" w:space="0" w:color="000000"/>
              <w:right w:val="single" w:sz="4" w:space="0" w:color="000000"/>
            </w:tcBorders>
            <w:shd w:val="clear" w:color="auto" w:fill="auto"/>
            <w:noWrap/>
            <w:vAlign w:val="bottom"/>
            <w:hideMark/>
          </w:tcPr>
          <w:p w14:paraId="1555CEA1" w14:textId="71E9ED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4B86E" w14:textId="213C9D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40171" w14:textId="40C2ED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7,212.00 </w:t>
            </w:r>
          </w:p>
        </w:tc>
      </w:tr>
      <w:tr w:rsidR="00352919" w:rsidRPr="00352919" w14:paraId="6C42220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AFC90"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07D09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3AD9239E" w14:textId="413918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37382F2E" w14:textId="3B5DA6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6B5D5" w14:textId="68239A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A4FBF" w14:textId="4C66DC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393.00 </w:t>
            </w:r>
          </w:p>
        </w:tc>
      </w:tr>
      <w:tr w:rsidR="00352919" w:rsidRPr="00352919" w14:paraId="73C35B0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09BC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5A39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960F64C" w14:textId="3D323E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17D5AEC8" w14:textId="0B55A1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EFB28" w14:textId="6249E0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618D5" w14:textId="3E2812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140.00 </w:t>
            </w:r>
          </w:p>
        </w:tc>
      </w:tr>
      <w:tr w:rsidR="00352919" w:rsidRPr="00352919" w14:paraId="1D7E3BF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8D9FD"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F97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481150F9" w14:textId="31D529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5B5C44EF" w14:textId="7257E8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D74EA" w14:textId="4E3356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B2B05" w14:textId="495D1C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070.00 </w:t>
            </w:r>
          </w:p>
        </w:tc>
      </w:tr>
      <w:tr w:rsidR="00352919" w:rsidRPr="00352919" w14:paraId="12081773"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ED104"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F3543F8" w14:textId="2E064D2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070,604.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97D5FCE" w14:textId="33531E3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D12C17" w14:textId="74ED1FB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895486B" w14:textId="433EFD9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179,104.82 </w:t>
            </w:r>
          </w:p>
        </w:tc>
      </w:tr>
      <w:tr w:rsidR="00352919" w:rsidRPr="00352919" w14:paraId="00F1A13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863E1"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C850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3A94D83" w14:textId="067041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410F9C37" w14:textId="4A01CF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8CD1D" w14:textId="77A2F6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41190ED" w14:textId="39189B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256.41 </w:t>
            </w:r>
          </w:p>
        </w:tc>
      </w:tr>
      <w:tr w:rsidR="00352919" w:rsidRPr="00352919" w14:paraId="082B447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1F7D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DFCE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6EBEA49" w14:textId="65C3EA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7387A71E" w14:textId="762691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3175F" w14:textId="04F92B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45985" w14:textId="67EE0B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59,825.00 </w:t>
            </w:r>
          </w:p>
        </w:tc>
      </w:tr>
      <w:tr w:rsidR="00352919" w:rsidRPr="00352919" w14:paraId="4BE0390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F754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421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594487FB" w14:textId="645D06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521A0D2" w14:textId="51C04B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35CB2" w14:textId="2BF9188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812A5" w14:textId="454328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3.93 </w:t>
            </w:r>
          </w:p>
        </w:tc>
      </w:tr>
      <w:tr w:rsidR="00352919" w:rsidRPr="00352919" w14:paraId="47B0797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9A45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206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7372845A" w14:textId="27AA76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0B4C613E" w14:textId="01425D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B3469" w14:textId="526965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64C0D" w14:textId="5EFE91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8,869.12 </w:t>
            </w:r>
          </w:p>
        </w:tc>
      </w:tr>
      <w:tr w:rsidR="00352919" w:rsidRPr="00352919" w14:paraId="4783D9D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1D0C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2713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665E943C" w14:textId="04131A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9BDA7" w14:textId="32CAEC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D932C" w14:textId="0A9AB4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3C23E137" w14:textId="04803F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08,500.00 </w:t>
            </w:r>
          </w:p>
        </w:tc>
      </w:tr>
      <w:tr w:rsidR="00352919" w:rsidRPr="00352919" w14:paraId="168A925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8E54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166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58137149" w14:textId="09E032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7CEDE9DD" w14:textId="608D4F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1B626" w14:textId="01A877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5BB2D" w14:textId="4829AF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9,204.52 </w:t>
            </w:r>
          </w:p>
        </w:tc>
      </w:tr>
      <w:tr w:rsidR="00352919" w:rsidRPr="00352919" w14:paraId="6B24B9E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D5AD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2C3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187A0DC1" w14:textId="4A46C1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1D6E56DE" w14:textId="1569C5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74D81" w14:textId="366D2D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512F3" w14:textId="2DDE2A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86,203.80 </w:t>
            </w:r>
          </w:p>
        </w:tc>
      </w:tr>
      <w:tr w:rsidR="00352919" w:rsidRPr="00352919" w14:paraId="1535A1C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C097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204D9F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7F2A1B83" w14:textId="7627A6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0D6E616F" w14:textId="7B107A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CA814" w14:textId="36661E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8EF6B" w14:textId="498CE3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3,956.90 </w:t>
            </w:r>
          </w:p>
        </w:tc>
      </w:tr>
      <w:tr w:rsidR="00352919" w:rsidRPr="00352919" w14:paraId="2D2191D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C3B31"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78FD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15E6A239" w14:textId="2618C1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4BEA1A21" w14:textId="3B2AC8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95162" w14:textId="1C3463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3FDEE" w14:textId="62A0C3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8,659.86 </w:t>
            </w:r>
          </w:p>
        </w:tc>
      </w:tr>
      <w:tr w:rsidR="00352919" w:rsidRPr="00352919" w14:paraId="7820F91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5B59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4F1D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3F6ED318" w14:textId="3A0F64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00,793.29 </w:t>
            </w:r>
          </w:p>
        </w:tc>
        <w:tc>
          <w:tcPr>
            <w:tcW w:w="810" w:type="pct"/>
            <w:tcBorders>
              <w:top w:val="nil"/>
              <w:left w:val="nil"/>
              <w:bottom w:val="single" w:sz="4" w:space="0" w:color="000000"/>
              <w:right w:val="single" w:sz="4" w:space="0" w:color="000000"/>
            </w:tcBorders>
            <w:shd w:val="clear" w:color="auto" w:fill="auto"/>
            <w:noWrap/>
            <w:vAlign w:val="bottom"/>
            <w:hideMark/>
          </w:tcPr>
          <w:p w14:paraId="19A52194" w14:textId="0E3930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5E6C8" w14:textId="123B7E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37374" w14:textId="4A5F0D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00,793.29 </w:t>
            </w:r>
          </w:p>
        </w:tc>
      </w:tr>
      <w:tr w:rsidR="00352919" w:rsidRPr="00352919" w14:paraId="600EA6D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0B9E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9998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EB3C77A" w14:textId="389173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1F881B0" w14:textId="795484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42C35" w14:textId="1218CF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0BCFA" w14:textId="561F1F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87.86 </w:t>
            </w:r>
          </w:p>
        </w:tc>
      </w:tr>
      <w:tr w:rsidR="00352919" w:rsidRPr="00352919" w14:paraId="719575B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3BF7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593B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6CAFEE7A" w14:textId="72F83B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345C9DDB" w14:textId="46D5F5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0A4D0" w14:textId="46BE5D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F99A0" w14:textId="1FB33C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6,204.13 </w:t>
            </w:r>
          </w:p>
        </w:tc>
      </w:tr>
      <w:tr w:rsidR="00352919" w:rsidRPr="00352919" w14:paraId="40CD92A0"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1476C"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0ADA339" w14:textId="524AB8B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468,483.49 </w:t>
            </w:r>
          </w:p>
        </w:tc>
        <w:tc>
          <w:tcPr>
            <w:tcW w:w="810" w:type="pct"/>
            <w:tcBorders>
              <w:top w:val="nil"/>
              <w:left w:val="nil"/>
              <w:bottom w:val="single" w:sz="4" w:space="0" w:color="000000"/>
              <w:right w:val="single" w:sz="4" w:space="0" w:color="000000"/>
            </w:tcBorders>
            <w:shd w:val="clear" w:color="D8D8D8" w:fill="D8D8D8"/>
            <w:noWrap/>
            <w:vAlign w:val="bottom"/>
            <w:hideMark/>
          </w:tcPr>
          <w:p w14:paraId="105B82E6" w14:textId="1C331F5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B96615" w14:textId="0C135F1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08DF3C4" w14:textId="3A916EF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105,983.49 </w:t>
            </w:r>
          </w:p>
        </w:tc>
      </w:tr>
      <w:tr w:rsidR="00352919" w:rsidRPr="00352919" w14:paraId="536F94A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ED799"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1C96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65380619" w14:textId="43C0DE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314EE831" w14:textId="1C8A4B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E7AFD" w14:textId="79AA42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13117ED" w14:textId="610A8A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767.56 </w:t>
            </w:r>
          </w:p>
        </w:tc>
      </w:tr>
      <w:tr w:rsidR="00352919" w:rsidRPr="00352919" w14:paraId="3B5A222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75F73"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5C9B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33178283" w14:textId="0BFA6B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7,111.92 </w:t>
            </w:r>
          </w:p>
        </w:tc>
        <w:tc>
          <w:tcPr>
            <w:tcW w:w="810" w:type="pct"/>
            <w:tcBorders>
              <w:top w:val="nil"/>
              <w:left w:val="nil"/>
              <w:bottom w:val="single" w:sz="4" w:space="0" w:color="000000"/>
              <w:right w:val="single" w:sz="4" w:space="0" w:color="000000"/>
            </w:tcBorders>
            <w:shd w:val="clear" w:color="auto" w:fill="auto"/>
            <w:noWrap/>
            <w:vAlign w:val="bottom"/>
            <w:hideMark/>
          </w:tcPr>
          <w:p w14:paraId="27F6B50F" w14:textId="09A28B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CC648" w14:textId="5A2492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F9D16" w14:textId="749BEF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7,111.92 </w:t>
            </w:r>
          </w:p>
        </w:tc>
      </w:tr>
      <w:tr w:rsidR="00352919" w:rsidRPr="00352919" w14:paraId="06F097E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DA8E9"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5AB9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BB49B7E" w14:textId="004033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E103C" w14:textId="626CEA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19102" w14:textId="18C493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DA4D0F2" w14:textId="33B11D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4B32299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F3C8C"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2AE5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7FA6ED29" w14:textId="34387A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1E52885" w14:textId="766D98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03C14" w14:textId="4B0785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D82DE" w14:textId="44C36C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75.72 </w:t>
            </w:r>
          </w:p>
        </w:tc>
      </w:tr>
      <w:tr w:rsidR="00352919" w:rsidRPr="00352919" w14:paraId="458B28C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2160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4607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5DB57F1C" w14:textId="59C355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16DA32C3" w14:textId="49174A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A114C" w14:textId="674707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65BC4" w14:textId="43F571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0,901.86 </w:t>
            </w:r>
          </w:p>
        </w:tc>
      </w:tr>
      <w:tr w:rsidR="00352919" w:rsidRPr="00352919" w14:paraId="0D8FCE6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8F59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2C01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07F09744" w14:textId="614596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7BBCF" w14:textId="3348FD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CBF33" w14:textId="4CAB37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55E000E9" w14:textId="6CA1CE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7,500.00 </w:t>
            </w:r>
          </w:p>
        </w:tc>
      </w:tr>
      <w:tr w:rsidR="00352919" w:rsidRPr="00352919" w14:paraId="0A8802B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D09A5"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7F7C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610A4CC9" w14:textId="125DCF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6330A8A4" w14:textId="71CAAC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276EA" w14:textId="4102FF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8D8F5" w14:textId="6B9371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6,526.43 </w:t>
            </w:r>
          </w:p>
        </w:tc>
      </w:tr>
      <w:tr w:rsidR="00352919" w:rsidRPr="00352919" w14:paraId="05DDD8AD"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DC62BF"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07C50B70" w14:textId="6FE2826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9,272,954.67 </w:t>
            </w:r>
          </w:p>
        </w:tc>
        <w:tc>
          <w:tcPr>
            <w:tcW w:w="810" w:type="pct"/>
            <w:tcBorders>
              <w:top w:val="nil"/>
              <w:left w:val="nil"/>
              <w:bottom w:val="single" w:sz="4" w:space="0" w:color="000000"/>
              <w:right w:val="single" w:sz="4" w:space="0" w:color="000000"/>
            </w:tcBorders>
            <w:shd w:val="clear" w:color="A5A5A5" w:fill="A5A5A5"/>
            <w:noWrap/>
            <w:vAlign w:val="bottom"/>
            <w:hideMark/>
          </w:tcPr>
          <w:p w14:paraId="2D547732" w14:textId="4553A51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C6D72C9" w14:textId="62E700F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DD956A6" w14:textId="13D3BD5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9,272,954.67 </w:t>
            </w:r>
          </w:p>
        </w:tc>
      </w:tr>
      <w:tr w:rsidR="00352919" w:rsidRPr="00352919" w14:paraId="114C12FD"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E2B6F"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264F8D9" w14:textId="482F0A8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AB6729" w14:textId="0BA746B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A170ED" w14:textId="3BE392D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76168E" w14:textId="0FCDA5A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5,180,544.00 </w:t>
            </w:r>
          </w:p>
        </w:tc>
      </w:tr>
      <w:tr w:rsidR="00352919" w:rsidRPr="00352919" w14:paraId="4237431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13FBD"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7089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0491FF13" w14:textId="3D9D51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6FF32A6E" w14:textId="0CA3A8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FB672" w14:textId="327E71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71041" w14:textId="4739A9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4,440.00 </w:t>
            </w:r>
          </w:p>
        </w:tc>
      </w:tr>
      <w:tr w:rsidR="00352919" w:rsidRPr="00352919" w14:paraId="7AB8BA2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67D8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ACDF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5F1CEE86" w14:textId="55FB9E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73F76A6F" w14:textId="54554E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B29C5" w14:textId="5040D18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E57BD" w14:textId="6B26A4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6,240.00 </w:t>
            </w:r>
          </w:p>
        </w:tc>
      </w:tr>
      <w:tr w:rsidR="00352919" w:rsidRPr="00352919" w14:paraId="7FC2CEA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AA23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D0FD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B155D02" w14:textId="345CA6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3D9DEE84" w14:textId="788C14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42128" w14:textId="3D5CAA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8E840" w14:textId="2D87A5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16,192.50 </w:t>
            </w:r>
          </w:p>
        </w:tc>
      </w:tr>
      <w:tr w:rsidR="00352919" w:rsidRPr="00352919" w14:paraId="6E0858C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F53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DFB9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D69CB43" w14:textId="3BD893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EA7A966" w14:textId="0C7DEF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A99A7" w14:textId="122350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56F36" w14:textId="2EF0D8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63,960.00 </w:t>
            </w:r>
          </w:p>
        </w:tc>
      </w:tr>
      <w:tr w:rsidR="00352919" w:rsidRPr="00352919" w14:paraId="2341F6D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20B2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1C62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580CC0B4" w14:textId="20E4EC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7C49AC1A" w14:textId="2B803B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C652C" w14:textId="426BA5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2090C" w14:textId="3F9393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2,960.00 </w:t>
            </w:r>
          </w:p>
        </w:tc>
      </w:tr>
      <w:tr w:rsidR="00352919" w:rsidRPr="00352919" w14:paraId="503738D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661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9FBF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44743B06" w14:textId="4EC309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3A093E9B" w14:textId="4A4ABA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38997" w14:textId="6DC13B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2320E" w14:textId="5EDB49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3,560.00 </w:t>
            </w:r>
          </w:p>
        </w:tc>
      </w:tr>
      <w:tr w:rsidR="00352919" w:rsidRPr="00352919" w14:paraId="46FB52E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DB18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0852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3761D003" w14:textId="5053B7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E75D390" w14:textId="1444FD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2184C" w14:textId="089004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B0569" w14:textId="495310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1,200.00 </w:t>
            </w:r>
          </w:p>
        </w:tc>
      </w:tr>
      <w:tr w:rsidR="00352919" w:rsidRPr="00352919" w14:paraId="06EE5CB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845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D9A0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5F5B282E" w14:textId="3A841F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47214F8B" w14:textId="39D336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55160" w14:textId="3AD44A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3FAD76" w14:textId="0EB349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480.00 </w:t>
            </w:r>
          </w:p>
        </w:tc>
      </w:tr>
      <w:tr w:rsidR="00352919" w:rsidRPr="00352919" w14:paraId="26A6B96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697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F2E5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5C608E8D" w14:textId="6FF253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7F499435" w14:textId="3D9528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79F0D" w14:textId="136BDE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DA1D8" w14:textId="34A2B9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4,132.00 </w:t>
            </w:r>
          </w:p>
        </w:tc>
      </w:tr>
      <w:tr w:rsidR="00352919" w:rsidRPr="00352919" w14:paraId="666E94A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4824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5FAE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E96B94C" w14:textId="2BBB61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674F627D" w14:textId="269499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232FE" w14:textId="21F766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B3574" w14:textId="5EEC97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8,400.00 </w:t>
            </w:r>
          </w:p>
        </w:tc>
      </w:tr>
      <w:tr w:rsidR="00352919" w:rsidRPr="00352919" w14:paraId="2C8016D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9D21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C92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6F542E77" w14:textId="680A12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0B877D6D" w14:textId="24AFCB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36B2E" w14:textId="7CD9F6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3A07A" w14:textId="1D311C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3,360.00 </w:t>
            </w:r>
          </w:p>
        </w:tc>
      </w:tr>
      <w:tr w:rsidR="00352919" w:rsidRPr="00352919" w14:paraId="40FBD43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97B5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CAF4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69DC7933" w14:textId="4EE4DF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4A228DE4" w14:textId="49F4AE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A410A" w14:textId="64148D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DF4F9" w14:textId="325EEE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79,094.18 </w:t>
            </w:r>
          </w:p>
        </w:tc>
      </w:tr>
      <w:tr w:rsidR="00352919" w:rsidRPr="00352919" w14:paraId="3BA4BE5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9211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64FE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174631A" w14:textId="3F5FDB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190AC4E6" w14:textId="5752AF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0671F" w14:textId="618F45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0F99C" w14:textId="4E74A2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78,040.00 </w:t>
            </w:r>
          </w:p>
        </w:tc>
      </w:tr>
      <w:tr w:rsidR="00352919" w:rsidRPr="00352919" w14:paraId="5B3BBEE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72CA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8F81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0382094F" w14:textId="76D23F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EABE0B6" w14:textId="7903C3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864C3" w14:textId="0BAC40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E3AA0" w14:textId="12AABB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1,800.00 </w:t>
            </w:r>
          </w:p>
        </w:tc>
      </w:tr>
      <w:tr w:rsidR="00352919" w:rsidRPr="00352919" w14:paraId="196A56B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869C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EF5C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524777C8" w14:textId="38EB51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1ACB1F1B" w14:textId="226A5A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5146A" w14:textId="17674D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D1CE6" w14:textId="70CAE7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5,397.30 </w:t>
            </w:r>
          </w:p>
        </w:tc>
      </w:tr>
      <w:tr w:rsidR="00352919" w:rsidRPr="00352919" w14:paraId="4E8C7F4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E201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2229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77A5EDF1" w14:textId="55A46F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33A636C1" w14:textId="45BDF9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F5BDD" w14:textId="79E387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3E748" w14:textId="48E2F8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7,839.97 </w:t>
            </w:r>
          </w:p>
        </w:tc>
      </w:tr>
      <w:tr w:rsidR="00352919" w:rsidRPr="00352919" w14:paraId="7929E70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AF97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139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4A367413" w14:textId="7390FC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260FDA57" w14:textId="023387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8027D" w14:textId="6444B7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448CF" w14:textId="3F8441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0,280.00 </w:t>
            </w:r>
          </w:p>
        </w:tc>
      </w:tr>
      <w:tr w:rsidR="00352919" w:rsidRPr="00352919" w14:paraId="3540A88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1738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9D67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E764816" w14:textId="0635AD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2AB84332" w14:textId="696A9B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69F6A" w14:textId="739C6B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EA5F0" w14:textId="1F6880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6,120.00 </w:t>
            </w:r>
          </w:p>
        </w:tc>
      </w:tr>
      <w:tr w:rsidR="00352919" w:rsidRPr="00352919" w14:paraId="25CE972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F043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A06C8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5670F8CC" w14:textId="00BE02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47057DF4" w14:textId="39D4BA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DDD4C" w14:textId="19F0E1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F7669" w14:textId="158693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1,773.50 </w:t>
            </w:r>
          </w:p>
        </w:tc>
      </w:tr>
      <w:tr w:rsidR="00352919" w:rsidRPr="00352919" w14:paraId="0696D18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87F9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2A87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51554E9F" w14:textId="2FD056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0B5FF1B" w14:textId="4A9E15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88460" w14:textId="016270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B4158" w14:textId="79E492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4,600.00 </w:t>
            </w:r>
          </w:p>
        </w:tc>
      </w:tr>
      <w:tr w:rsidR="00352919" w:rsidRPr="00352919" w14:paraId="0C4183B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09B3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FFDF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203E331D" w14:textId="40189C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0D3B9F3A" w14:textId="6FE895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836AF" w14:textId="1524A2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69D69" w14:textId="74B0463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1,840.00 </w:t>
            </w:r>
          </w:p>
        </w:tc>
      </w:tr>
      <w:tr w:rsidR="00352919" w:rsidRPr="00352919" w14:paraId="3CD1583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6AA4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FDC8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00DC2CB8" w14:textId="400C78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19AC441F" w14:textId="53EA53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E125D" w14:textId="1DFCF6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32223" w14:textId="2AB6D2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7,680.00 </w:t>
            </w:r>
          </w:p>
        </w:tc>
      </w:tr>
      <w:tr w:rsidR="00352919" w:rsidRPr="00352919" w14:paraId="7B63AE5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22C3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72BF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12BDC752" w14:textId="40D559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1594578E" w14:textId="51F997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F8FFD" w14:textId="6BDCA5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3DFF5" w14:textId="432692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3,452.00 </w:t>
            </w:r>
          </w:p>
        </w:tc>
      </w:tr>
      <w:tr w:rsidR="00352919" w:rsidRPr="00352919" w14:paraId="036814E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5295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B086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152EC69A" w14:textId="0EB929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3E85BAAB" w14:textId="4EE7FF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6F8DB" w14:textId="59B944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5AF04" w14:textId="2F367B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71,585.00 </w:t>
            </w:r>
          </w:p>
        </w:tc>
      </w:tr>
      <w:tr w:rsidR="00352919" w:rsidRPr="00352919" w14:paraId="1426DEC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6C3B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E857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63120A9A" w14:textId="1B6CB0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462DABF5" w14:textId="4697AF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AB310" w14:textId="5C998D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45D94" w14:textId="784189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3,245.00 </w:t>
            </w:r>
          </w:p>
        </w:tc>
      </w:tr>
      <w:tr w:rsidR="00352919" w:rsidRPr="00352919" w14:paraId="0694A97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CE38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1F2E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31009CF4" w14:textId="11F9BC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7F91FAFA" w14:textId="45D753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64DD2" w14:textId="457155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434A6" w14:textId="6E0E08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1,250.05 </w:t>
            </w:r>
          </w:p>
        </w:tc>
      </w:tr>
      <w:tr w:rsidR="00352919" w:rsidRPr="00352919" w14:paraId="6E69CB3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5CFB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F3E2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75B05CB8" w14:textId="685546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09E1F71B" w14:textId="649523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18ED1" w14:textId="169BA2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0B0C1" w14:textId="6E39AC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622.50 </w:t>
            </w:r>
          </w:p>
        </w:tc>
      </w:tr>
      <w:tr w:rsidR="00352919" w:rsidRPr="00352919" w14:paraId="5999A1C5"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67E95"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D53068C" w14:textId="5291704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1,985,941.46 </w:t>
            </w:r>
          </w:p>
        </w:tc>
        <w:tc>
          <w:tcPr>
            <w:tcW w:w="810" w:type="pct"/>
            <w:tcBorders>
              <w:top w:val="nil"/>
              <w:left w:val="nil"/>
              <w:bottom w:val="single" w:sz="4" w:space="0" w:color="000000"/>
              <w:right w:val="single" w:sz="4" w:space="0" w:color="000000"/>
            </w:tcBorders>
            <w:shd w:val="clear" w:color="D8D8D8" w:fill="D8D8D8"/>
            <w:noWrap/>
            <w:vAlign w:val="bottom"/>
            <w:hideMark/>
          </w:tcPr>
          <w:p w14:paraId="252F22C5" w14:textId="47CA5B2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55A76D" w14:textId="2A1163C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04BB7E" w14:textId="613430E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1,985,941.46 </w:t>
            </w:r>
          </w:p>
        </w:tc>
      </w:tr>
      <w:tr w:rsidR="00352919" w:rsidRPr="00352919" w14:paraId="0018C1B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FE9F7"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F9C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19B240D1" w14:textId="320E5C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6D5E33" w14:textId="28FD03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3C749" w14:textId="221AC5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0FF8E" w14:textId="11EF4B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7,000.00 </w:t>
            </w:r>
          </w:p>
        </w:tc>
      </w:tr>
      <w:tr w:rsidR="00352919" w:rsidRPr="00352919" w14:paraId="543AB94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CDFE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75B6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3B3A0011" w14:textId="08863A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3B2165DE" w14:textId="7A79D0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DB963" w14:textId="10CA88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DC63C" w14:textId="241B7C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2,200.00 </w:t>
            </w:r>
          </w:p>
        </w:tc>
      </w:tr>
      <w:tr w:rsidR="00352919" w:rsidRPr="00352919" w14:paraId="74718CA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2853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DD0E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4EE3BE54" w14:textId="71058D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12096DF7" w14:textId="16E900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C6138" w14:textId="1DE478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A5591" w14:textId="0F7077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8,080.00 </w:t>
            </w:r>
          </w:p>
        </w:tc>
      </w:tr>
      <w:tr w:rsidR="00352919" w:rsidRPr="00352919" w14:paraId="32D4896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E52A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615C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471F55B4" w14:textId="4C4057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1827BA60" w14:textId="6D8162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5C280" w14:textId="1FF0C5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3893C" w14:textId="181C0B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5,520.00 </w:t>
            </w:r>
          </w:p>
        </w:tc>
      </w:tr>
      <w:tr w:rsidR="00352919" w:rsidRPr="00352919" w14:paraId="337ABA8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72C2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491F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D701EAC" w14:textId="196FE4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31558EF1" w14:textId="1749F9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980F4" w14:textId="1C234B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4DC79" w14:textId="619C34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9,800.00 </w:t>
            </w:r>
          </w:p>
        </w:tc>
      </w:tr>
      <w:tr w:rsidR="00352919" w:rsidRPr="00352919" w14:paraId="7996E75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31CE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8521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31C1E81D" w14:textId="34FAB1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76F27D5E" w14:textId="40B510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08160" w14:textId="293D6D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00E07" w14:textId="06DAB8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74,240.00 </w:t>
            </w:r>
          </w:p>
        </w:tc>
      </w:tr>
      <w:tr w:rsidR="00352919" w:rsidRPr="00352919" w14:paraId="326692F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5519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8D49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29519069" w14:textId="3DBD87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391DCBE9" w14:textId="47EF7D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47339" w14:textId="1DFD71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539C8" w14:textId="6D63F4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6,960.00 </w:t>
            </w:r>
          </w:p>
        </w:tc>
      </w:tr>
      <w:tr w:rsidR="00352919" w:rsidRPr="00352919" w14:paraId="1307D53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20B10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3FB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0652081C" w14:textId="5D4158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140DBDD7" w14:textId="34D8DA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8A643" w14:textId="0AE737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F4B49" w14:textId="15E152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8,040.00 </w:t>
            </w:r>
          </w:p>
        </w:tc>
      </w:tr>
      <w:tr w:rsidR="00352919" w:rsidRPr="00352919" w14:paraId="3BDE337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B3A1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0EE3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0BFF3D46" w14:textId="7B8C3D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59DE6DFC" w14:textId="71395B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E484B" w14:textId="5938808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846BB" w14:textId="24807C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96,920.00 </w:t>
            </w:r>
          </w:p>
        </w:tc>
      </w:tr>
      <w:tr w:rsidR="00352919" w:rsidRPr="00352919" w14:paraId="0BAE90A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983F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99BB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AD7794D" w14:textId="5DE7A1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07552CD5" w14:textId="0E64A5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5A125" w14:textId="56EC63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40A5F" w14:textId="74DAE2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7,560.00 </w:t>
            </w:r>
          </w:p>
        </w:tc>
      </w:tr>
      <w:tr w:rsidR="00352919" w:rsidRPr="00352919" w14:paraId="714DB1F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FAAE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C837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66CD19E4" w14:textId="032685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7,162.37 </w:t>
            </w:r>
          </w:p>
        </w:tc>
        <w:tc>
          <w:tcPr>
            <w:tcW w:w="810" w:type="pct"/>
            <w:tcBorders>
              <w:top w:val="nil"/>
              <w:left w:val="nil"/>
              <w:bottom w:val="single" w:sz="4" w:space="0" w:color="000000"/>
              <w:right w:val="single" w:sz="4" w:space="0" w:color="000000"/>
            </w:tcBorders>
            <w:shd w:val="clear" w:color="auto" w:fill="auto"/>
            <w:noWrap/>
            <w:vAlign w:val="bottom"/>
            <w:hideMark/>
          </w:tcPr>
          <w:p w14:paraId="656724C1" w14:textId="180E3B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9F3A7" w14:textId="6340D6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52AF4" w14:textId="3BE763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7,162.37 </w:t>
            </w:r>
          </w:p>
        </w:tc>
      </w:tr>
      <w:tr w:rsidR="00352919" w:rsidRPr="00352919" w14:paraId="3DE7DAD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092E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0FA8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99870AE" w14:textId="21CD23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08276FF2" w14:textId="7C6801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E5B3F" w14:textId="20D878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F72E8" w14:textId="7328BC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640.00 </w:t>
            </w:r>
          </w:p>
        </w:tc>
      </w:tr>
      <w:tr w:rsidR="00352919" w:rsidRPr="00352919" w14:paraId="6A8299A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42D0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0FA4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2F8D61BD" w14:textId="71C45A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5DEB5D22" w14:textId="4471BB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0DA83" w14:textId="3F1181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BA26B" w14:textId="3073A0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4,880.00 </w:t>
            </w:r>
          </w:p>
        </w:tc>
      </w:tr>
      <w:tr w:rsidR="00352919" w:rsidRPr="00352919" w14:paraId="373DB25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D205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D80F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18A87C43" w14:textId="174BF1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12B3E099" w14:textId="07C56E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C0149" w14:textId="29586E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A0DBB" w14:textId="6F7717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9,974.00 </w:t>
            </w:r>
          </w:p>
        </w:tc>
      </w:tr>
      <w:tr w:rsidR="00352919" w:rsidRPr="00352919" w14:paraId="7C5076A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EE98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0BB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2194BC9D" w14:textId="5C5021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6214933F" w14:textId="100DC3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1CB47" w14:textId="0CD221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03225" w14:textId="12AA58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0,320.00 </w:t>
            </w:r>
          </w:p>
        </w:tc>
      </w:tr>
      <w:tr w:rsidR="00352919" w:rsidRPr="00352919" w14:paraId="2AA64A9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3D9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1171E7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6EF8152A" w14:textId="196A6F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3E50E1F9" w14:textId="0A0E24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9DA42" w14:textId="40F000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6F6C8" w14:textId="0FF399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83,427.00 </w:t>
            </w:r>
          </w:p>
        </w:tc>
      </w:tr>
      <w:tr w:rsidR="00352919" w:rsidRPr="00352919" w14:paraId="3D6D2A3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79C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A356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7FFD688" w14:textId="381B55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0CD61400" w14:textId="721072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9E965" w14:textId="655DF4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B6D4E" w14:textId="669A78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37,328.91 </w:t>
            </w:r>
          </w:p>
        </w:tc>
      </w:tr>
      <w:tr w:rsidR="00352919" w:rsidRPr="00352919" w14:paraId="6D0071D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97A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B45E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1CE6868B" w14:textId="276D5B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52C4361F" w14:textId="3B21B9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D22DF" w14:textId="234A15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F9629" w14:textId="48B228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7,200.00 </w:t>
            </w:r>
          </w:p>
        </w:tc>
      </w:tr>
      <w:tr w:rsidR="00352919" w:rsidRPr="00352919" w14:paraId="2FFDBDE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D3CB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F4E6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195FFDBF" w14:textId="1D33E4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12963592" w14:textId="1D44B6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1E9D2" w14:textId="294B42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3F794" w14:textId="6D2940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5,720.00 </w:t>
            </w:r>
          </w:p>
        </w:tc>
      </w:tr>
      <w:tr w:rsidR="00352919" w:rsidRPr="00352919" w14:paraId="43BFBB3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A6E2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FB87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02463DA" w14:textId="7CEA64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6F178C11" w14:textId="350217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55B43" w14:textId="275CBD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B198B" w14:textId="15D6DB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2,840.00 </w:t>
            </w:r>
          </w:p>
        </w:tc>
      </w:tr>
      <w:tr w:rsidR="00352919" w:rsidRPr="00352919" w14:paraId="426511F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F19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0BD3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1D376662" w14:textId="60CCB6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715F860E" w14:textId="0EBB88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6C75C" w14:textId="37A971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B136D" w14:textId="7C9BC3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1,040.00 </w:t>
            </w:r>
          </w:p>
        </w:tc>
      </w:tr>
      <w:tr w:rsidR="00352919" w:rsidRPr="00352919" w14:paraId="0E80CCF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E201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3095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41B5FA0" w14:textId="647366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793035FE" w14:textId="78D427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44C4E" w14:textId="6AA9CC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03010" w14:textId="1BEFF3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5,120.00 </w:t>
            </w:r>
          </w:p>
        </w:tc>
      </w:tr>
      <w:tr w:rsidR="00352919" w:rsidRPr="00352919" w14:paraId="7B708C3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358C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17D3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4C1EA125" w14:textId="525944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4E18D864" w14:textId="3421A0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246E7" w14:textId="720D01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6C5D6" w14:textId="77323F1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73,520.00 </w:t>
            </w:r>
          </w:p>
        </w:tc>
      </w:tr>
      <w:tr w:rsidR="00352919" w:rsidRPr="00352919" w14:paraId="56953A5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0F6C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7D21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7CD36CC1" w14:textId="1F6CC7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5600355A" w14:textId="5C20EF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BA6AB" w14:textId="42EAD5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5DA52" w14:textId="72078D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1,400.00 </w:t>
            </w:r>
          </w:p>
        </w:tc>
      </w:tr>
      <w:tr w:rsidR="00352919" w:rsidRPr="00352919" w14:paraId="68D3029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C823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D151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212EA5F1" w14:textId="2D8632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5A0C3D4" w14:textId="4C94D1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5551C" w14:textId="3EA7CA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1EFCBF" w14:textId="32B64E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45,080.00 </w:t>
            </w:r>
          </w:p>
        </w:tc>
      </w:tr>
      <w:tr w:rsidR="00352919" w:rsidRPr="00352919" w14:paraId="2A3C0B1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7B84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4FF3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51C0AEA3" w14:textId="25BAD3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F88E23" w14:textId="7C3950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1B645" w14:textId="398F8F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A61F0" w14:textId="1472C0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0,000.00 </w:t>
            </w:r>
          </w:p>
        </w:tc>
      </w:tr>
      <w:tr w:rsidR="00352919" w:rsidRPr="00352919" w14:paraId="0C4E24F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2D94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599A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7773C1D3" w14:textId="053022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2EDFC406" w14:textId="3497D8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FE422" w14:textId="7ACA16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FD0E8" w14:textId="449CC3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4,160.00 </w:t>
            </w:r>
          </w:p>
        </w:tc>
      </w:tr>
      <w:tr w:rsidR="00352919" w:rsidRPr="00352919" w14:paraId="3D9D1E5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D7CB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62F8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CEB2179" w14:textId="673C86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336FCBFD" w14:textId="01FBF6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1891E" w14:textId="28AD52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6266D" w14:textId="1F9B3C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581,809.18 </w:t>
            </w:r>
          </w:p>
        </w:tc>
      </w:tr>
      <w:tr w:rsidR="00352919" w:rsidRPr="00352919" w14:paraId="282195C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16A96"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7E82CFCF" w14:textId="4F3CCFA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1,259,03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7B6B37CC" w14:textId="587DA30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489A33" w14:textId="3A455C3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507192" w14:textId="10EF6FE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1,259,037.57 </w:t>
            </w:r>
          </w:p>
        </w:tc>
      </w:tr>
      <w:tr w:rsidR="00352919" w:rsidRPr="00352919" w14:paraId="62ED1C4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ACAEE"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7E0A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F035358" w14:textId="77E885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2DA13288" w14:textId="647E4C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1C63E6" w14:textId="440556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135E4" w14:textId="583123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0,680.00 </w:t>
            </w:r>
          </w:p>
        </w:tc>
      </w:tr>
      <w:tr w:rsidR="00352919" w:rsidRPr="00352919" w14:paraId="7CE035C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3CA2E"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02B7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76A14003" w14:textId="3ACD1B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2321989F" w14:textId="26031D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8C408" w14:textId="7D37CC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5508E" w14:textId="4EB55B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4,280.00 </w:t>
            </w:r>
          </w:p>
        </w:tc>
      </w:tr>
      <w:tr w:rsidR="00352919" w:rsidRPr="00352919" w14:paraId="74A20BE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BACC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FD21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54C867E" w14:textId="3DDBCF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D04F16" w14:textId="1EF511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6EB7D" w14:textId="29A8BE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4F4D9" w14:textId="260405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0,000.00 </w:t>
            </w:r>
          </w:p>
        </w:tc>
      </w:tr>
      <w:tr w:rsidR="00352919" w:rsidRPr="00352919" w14:paraId="1B25524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EE26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0424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656BE58D" w14:textId="6FA708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775235CD" w14:textId="478CD4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6E2AC" w14:textId="61E923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2BB39" w14:textId="43D83F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551,283.10 </w:t>
            </w:r>
          </w:p>
        </w:tc>
      </w:tr>
      <w:tr w:rsidR="00352919" w:rsidRPr="00352919" w14:paraId="4341EE8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215B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879A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3B7FE9E4" w14:textId="38C4F2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353CA1BA" w14:textId="124429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52480" w14:textId="3CC92F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62ABA" w14:textId="74B763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2,074.00 </w:t>
            </w:r>
          </w:p>
        </w:tc>
      </w:tr>
      <w:tr w:rsidR="00352919" w:rsidRPr="00352919" w14:paraId="51E7055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8530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7521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1F2649C7" w14:textId="30E28C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1AE91AF5" w14:textId="609167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BDD4D" w14:textId="3B425A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5CAEE" w14:textId="15CD71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8,742.00 </w:t>
            </w:r>
          </w:p>
        </w:tc>
      </w:tr>
      <w:tr w:rsidR="00352919" w:rsidRPr="00352919" w14:paraId="2CE13B0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3F42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B56F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04C300F2" w14:textId="3618AB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4807E987" w14:textId="704E8E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6C0EC" w14:textId="1E245E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74189F" w14:textId="640AFC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0,480.00 </w:t>
            </w:r>
          </w:p>
        </w:tc>
      </w:tr>
      <w:tr w:rsidR="00352919" w:rsidRPr="00352919" w14:paraId="7146C6C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2E01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B12E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7290946F" w14:textId="684902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F9B5DD6" w14:textId="3BA3C4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BA9CA" w14:textId="2549C2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D9C6D" w14:textId="33EE53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1,800.00 </w:t>
            </w:r>
          </w:p>
        </w:tc>
      </w:tr>
      <w:tr w:rsidR="00352919" w:rsidRPr="00352919" w14:paraId="3CA71E6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3CD0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E5E2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770E4C90" w14:textId="2B7C6A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7A9C2712" w14:textId="1D5FC8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3D9FE" w14:textId="3AC371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EDA3C" w14:textId="3A91A0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5,920.00 </w:t>
            </w:r>
          </w:p>
        </w:tc>
      </w:tr>
      <w:tr w:rsidR="00352919" w:rsidRPr="00352919" w14:paraId="14A15F6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5C01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608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2BE38C1A" w14:textId="5D2638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53828ACD" w14:textId="631E22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3ADA4" w14:textId="047804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F95E3E" w14:textId="61D83A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94,689.00 </w:t>
            </w:r>
          </w:p>
        </w:tc>
      </w:tr>
      <w:tr w:rsidR="00352919" w:rsidRPr="00352919" w14:paraId="4C1F19A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65F1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BD42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04D76066" w14:textId="288DCE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5599D663" w14:textId="50E9EA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269B0" w14:textId="16775D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D30A0" w14:textId="5A6D24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7,120.00 </w:t>
            </w:r>
          </w:p>
        </w:tc>
      </w:tr>
      <w:tr w:rsidR="00352919" w:rsidRPr="00352919" w14:paraId="7203906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7157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FA79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147CFD29" w14:textId="408951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8,129.47 </w:t>
            </w:r>
          </w:p>
        </w:tc>
        <w:tc>
          <w:tcPr>
            <w:tcW w:w="810" w:type="pct"/>
            <w:tcBorders>
              <w:top w:val="nil"/>
              <w:left w:val="nil"/>
              <w:bottom w:val="single" w:sz="4" w:space="0" w:color="000000"/>
              <w:right w:val="single" w:sz="4" w:space="0" w:color="000000"/>
            </w:tcBorders>
            <w:shd w:val="clear" w:color="auto" w:fill="auto"/>
            <w:noWrap/>
            <w:vAlign w:val="bottom"/>
            <w:hideMark/>
          </w:tcPr>
          <w:p w14:paraId="1A08D54E" w14:textId="5254C1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BC8C8" w14:textId="6F282E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28A61" w14:textId="58F523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8,129.47 </w:t>
            </w:r>
          </w:p>
        </w:tc>
      </w:tr>
      <w:tr w:rsidR="00352919" w:rsidRPr="00352919" w14:paraId="0D1A06A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72E9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202E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3E457743" w14:textId="6E9BDA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09FD130B" w14:textId="3E5042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04E55" w14:textId="5C6FF1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9FBB3" w14:textId="5911CE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3,600.00 </w:t>
            </w:r>
          </w:p>
        </w:tc>
      </w:tr>
      <w:tr w:rsidR="00352919" w:rsidRPr="00352919" w14:paraId="4708EC0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DFBA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B037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2331AE80" w14:textId="2AF5E8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400210B" w14:textId="0237DA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073D8" w14:textId="666075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8FEEF" w14:textId="2555BC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03,840.00 </w:t>
            </w:r>
          </w:p>
        </w:tc>
      </w:tr>
      <w:tr w:rsidR="00352919" w:rsidRPr="00352919" w14:paraId="5124801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3437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F5F2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3D015259" w14:textId="77D9EF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76C1069B" w14:textId="7D4E3A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76630" w14:textId="35E5F3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81F46" w14:textId="43C43E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76,400.00 </w:t>
            </w:r>
          </w:p>
        </w:tc>
      </w:tr>
      <w:tr w:rsidR="00352919" w:rsidRPr="00352919" w14:paraId="611C9E29"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3E7E1"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2DF34236" w14:textId="362117E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683FD02F" w14:textId="7A8D4C0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2276A2" w14:textId="5A53A07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2E23B5" w14:textId="29FFEC9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847,431.64 </w:t>
            </w:r>
          </w:p>
        </w:tc>
      </w:tr>
      <w:tr w:rsidR="00352919" w:rsidRPr="00352919" w14:paraId="2EB966C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C68B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9AB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7A65CB1" w14:textId="6BE87B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343EAE05" w14:textId="12F7AB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6C6BD" w14:textId="755E46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32119" w14:textId="7C0A28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47,431.64 </w:t>
            </w:r>
          </w:p>
        </w:tc>
      </w:tr>
      <w:tr w:rsidR="00352919" w:rsidRPr="00352919" w14:paraId="0F624B38"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A941C1"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0D4C51F2" w14:textId="4C41E93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48,223,314.24 </w:t>
            </w:r>
          </w:p>
        </w:tc>
        <w:tc>
          <w:tcPr>
            <w:tcW w:w="810" w:type="pct"/>
            <w:tcBorders>
              <w:top w:val="nil"/>
              <w:left w:val="nil"/>
              <w:bottom w:val="single" w:sz="4" w:space="0" w:color="000000"/>
              <w:right w:val="single" w:sz="4" w:space="0" w:color="000000"/>
            </w:tcBorders>
            <w:shd w:val="clear" w:color="A5A5A5" w:fill="A5A5A5"/>
            <w:noWrap/>
            <w:vAlign w:val="bottom"/>
            <w:hideMark/>
          </w:tcPr>
          <w:p w14:paraId="43F079AB" w14:textId="38AEB1C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B787D45" w14:textId="217AF57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86AAC56" w14:textId="3DC5379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48,223,314.24 </w:t>
            </w:r>
          </w:p>
        </w:tc>
      </w:tr>
      <w:tr w:rsidR="00352919" w:rsidRPr="00352919" w14:paraId="385250AD"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C4D01"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2C52F8E7" w14:textId="09863F4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4,983,593.51 </w:t>
            </w:r>
          </w:p>
        </w:tc>
        <w:tc>
          <w:tcPr>
            <w:tcW w:w="810" w:type="pct"/>
            <w:tcBorders>
              <w:top w:val="nil"/>
              <w:left w:val="nil"/>
              <w:bottom w:val="single" w:sz="4" w:space="0" w:color="000000"/>
              <w:right w:val="single" w:sz="4" w:space="0" w:color="000000"/>
            </w:tcBorders>
            <w:shd w:val="clear" w:color="D8D8D8" w:fill="D8D8D8"/>
            <w:noWrap/>
            <w:vAlign w:val="bottom"/>
            <w:hideMark/>
          </w:tcPr>
          <w:p w14:paraId="06239215" w14:textId="6D8FE6F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A7F324" w14:textId="7A6D26F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2778CE" w14:textId="0C25365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4,983,593.51 </w:t>
            </w:r>
          </w:p>
        </w:tc>
      </w:tr>
      <w:tr w:rsidR="00352919" w:rsidRPr="00352919" w14:paraId="6B162E9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DCE85"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89DB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5966F6FA" w14:textId="0AA952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9,290.00 </w:t>
            </w:r>
          </w:p>
        </w:tc>
        <w:tc>
          <w:tcPr>
            <w:tcW w:w="810" w:type="pct"/>
            <w:tcBorders>
              <w:top w:val="nil"/>
              <w:left w:val="nil"/>
              <w:bottom w:val="single" w:sz="4" w:space="0" w:color="000000"/>
              <w:right w:val="single" w:sz="4" w:space="0" w:color="000000"/>
            </w:tcBorders>
            <w:shd w:val="clear" w:color="auto" w:fill="auto"/>
            <w:noWrap/>
            <w:vAlign w:val="bottom"/>
            <w:hideMark/>
          </w:tcPr>
          <w:p w14:paraId="5E1DC6EF" w14:textId="1F10B9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5B12A" w14:textId="506308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A7924" w14:textId="62C0D9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9,290.00 </w:t>
            </w:r>
          </w:p>
        </w:tc>
      </w:tr>
      <w:tr w:rsidR="00352919" w:rsidRPr="00352919" w14:paraId="0C55420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6793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5713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2AB578AA" w14:textId="1FD6EF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49,879.31 </w:t>
            </w:r>
          </w:p>
        </w:tc>
        <w:tc>
          <w:tcPr>
            <w:tcW w:w="810" w:type="pct"/>
            <w:tcBorders>
              <w:top w:val="nil"/>
              <w:left w:val="nil"/>
              <w:bottom w:val="single" w:sz="4" w:space="0" w:color="000000"/>
              <w:right w:val="single" w:sz="4" w:space="0" w:color="000000"/>
            </w:tcBorders>
            <w:shd w:val="clear" w:color="auto" w:fill="auto"/>
            <w:noWrap/>
            <w:vAlign w:val="bottom"/>
            <w:hideMark/>
          </w:tcPr>
          <w:p w14:paraId="0EE2ED40" w14:textId="2661C1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45B69" w14:textId="4E46CE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39699" w14:textId="34F6C2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49,879.31 </w:t>
            </w:r>
          </w:p>
        </w:tc>
      </w:tr>
      <w:tr w:rsidR="00352919" w:rsidRPr="00352919" w14:paraId="00E61DE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3B7B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C2D9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65ADDD95" w14:textId="06745A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3,570.00 </w:t>
            </w:r>
          </w:p>
        </w:tc>
        <w:tc>
          <w:tcPr>
            <w:tcW w:w="810" w:type="pct"/>
            <w:tcBorders>
              <w:top w:val="nil"/>
              <w:left w:val="nil"/>
              <w:bottom w:val="single" w:sz="4" w:space="0" w:color="000000"/>
              <w:right w:val="single" w:sz="4" w:space="0" w:color="000000"/>
            </w:tcBorders>
            <w:shd w:val="clear" w:color="auto" w:fill="auto"/>
            <w:noWrap/>
            <w:vAlign w:val="bottom"/>
            <w:hideMark/>
          </w:tcPr>
          <w:p w14:paraId="5A1A9457" w14:textId="555A57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9A712" w14:textId="0B36EB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B32BC" w14:textId="126890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3,570.00 </w:t>
            </w:r>
          </w:p>
        </w:tc>
      </w:tr>
      <w:tr w:rsidR="00352919" w:rsidRPr="00352919" w14:paraId="1D63143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6FFD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0ABE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5FB06E83" w14:textId="67F624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0E8C7DCC" w14:textId="378396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2A54B" w14:textId="74F3EB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C1233" w14:textId="52A983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881.62 </w:t>
            </w:r>
          </w:p>
        </w:tc>
      </w:tr>
      <w:tr w:rsidR="00352919" w:rsidRPr="00352919" w14:paraId="69F2705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AFB6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ADF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1E39558D" w14:textId="224515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1893C19D" w14:textId="003E07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77122" w14:textId="2248C7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C2208" w14:textId="3E723A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60.70 </w:t>
            </w:r>
          </w:p>
        </w:tc>
      </w:tr>
      <w:tr w:rsidR="00352919" w:rsidRPr="00352919" w14:paraId="154EFEA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C6E8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82DD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11C38F4A" w14:textId="4657F0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5,280.00 </w:t>
            </w:r>
          </w:p>
        </w:tc>
        <w:tc>
          <w:tcPr>
            <w:tcW w:w="810" w:type="pct"/>
            <w:tcBorders>
              <w:top w:val="nil"/>
              <w:left w:val="nil"/>
              <w:bottom w:val="single" w:sz="4" w:space="0" w:color="000000"/>
              <w:right w:val="single" w:sz="4" w:space="0" w:color="000000"/>
            </w:tcBorders>
            <w:shd w:val="clear" w:color="auto" w:fill="auto"/>
            <w:noWrap/>
            <w:vAlign w:val="bottom"/>
            <w:hideMark/>
          </w:tcPr>
          <w:p w14:paraId="165CB8DE" w14:textId="52F298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CE2DA" w14:textId="007EB1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7CCF8" w14:textId="134145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5,280.00 </w:t>
            </w:r>
          </w:p>
        </w:tc>
      </w:tr>
      <w:tr w:rsidR="00352919" w:rsidRPr="00352919" w14:paraId="1398A32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C9EE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96B1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5F4D793D" w14:textId="4E2984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3A3101FC" w14:textId="48ACA9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5FED0" w14:textId="2F6E85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D1202" w14:textId="01201A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128.00 </w:t>
            </w:r>
          </w:p>
        </w:tc>
      </w:tr>
      <w:tr w:rsidR="00352919" w:rsidRPr="00352919" w14:paraId="197D7F1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7F37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5314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0740E224" w14:textId="1E25CC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5F303506" w14:textId="681562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F1EFD" w14:textId="672E01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4BAC2" w14:textId="61DE89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602.00 </w:t>
            </w:r>
          </w:p>
        </w:tc>
      </w:tr>
      <w:tr w:rsidR="00352919" w:rsidRPr="00352919" w14:paraId="41F421A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079C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DAA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6A0E1D48" w14:textId="68B424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A864F63" w14:textId="26AF9E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068F3" w14:textId="7CF68F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6FFE8" w14:textId="7D55DA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r>
      <w:tr w:rsidR="00352919" w:rsidRPr="00352919" w14:paraId="03E021F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BCA4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AD72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2A2C240C" w14:textId="2F897F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7A6F9B06" w14:textId="08BB6B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B3E00" w14:textId="5139B1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6538D" w14:textId="08902B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812,033.74 </w:t>
            </w:r>
          </w:p>
        </w:tc>
      </w:tr>
      <w:tr w:rsidR="00352919" w:rsidRPr="00352919" w14:paraId="22C63BC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4B19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EB18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40E15B5" w14:textId="5054EB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3B63B664" w14:textId="517CF5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8FAE8" w14:textId="2384C7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E9BA8" w14:textId="123C9F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2,424.22 </w:t>
            </w:r>
          </w:p>
        </w:tc>
      </w:tr>
      <w:tr w:rsidR="00352919" w:rsidRPr="00352919" w14:paraId="05E5F87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0CAB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CAA0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mulog</w:t>
            </w:r>
          </w:p>
        </w:tc>
        <w:tc>
          <w:tcPr>
            <w:tcW w:w="810" w:type="pct"/>
            <w:tcBorders>
              <w:top w:val="nil"/>
              <w:left w:val="nil"/>
              <w:bottom w:val="single" w:sz="4" w:space="0" w:color="000000"/>
              <w:right w:val="single" w:sz="4" w:space="0" w:color="000000"/>
            </w:tcBorders>
            <w:shd w:val="clear" w:color="auto" w:fill="auto"/>
            <w:noWrap/>
            <w:vAlign w:val="bottom"/>
            <w:hideMark/>
          </w:tcPr>
          <w:p w14:paraId="36331A65" w14:textId="476F49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6,336.00 </w:t>
            </w:r>
          </w:p>
        </w:tc>
        <w:tc>
          <w:tcPr>
            <w:tcW w:w="810" w:type="pct"/>
            <w:tcBorders>
              <w:top w:val="nil"/>
              <w:left w:val="nil"/>
              <w:bottom w:val="single" w:sz="4" w:space="0" w:color="000000"/>
              <w:right w:val="single" w:sz="4" w:space="0" w:color="000000"/>
            </w:tcBorders>
            <w:shd w:val="clear" w:color="auto" w:fill="auto"/>
            <w:noWrap/>
            <w:vAlign w:val="bottom"/>
            <w:hideMark/>
          </w:tcPr>
          <w:p w14:paraId="61885E58" w14:textId="743863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84503" w14:textId="38D56B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C6546" w14:textId="1D2D3C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6,336.00 </w:t>
            </w:r>
          </w:p>
        </w:tc>
      </w:tr>
      <w:tr w:rsidR="00352919" w:rsidRPr="00352919" w14:paraId="1583596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98C0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DB5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7F1A3229" w14:textId="7D48FF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2B034F40" w14:textId="653FBD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40392" w14:textId="736005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9D027" w14:textId="70BAEE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0,273.48 </w:t>
            </w:r>
          </w:p>
        </w:tc>
      </w:tr>
      <w:tr w:rsidR="00352919" w:rsidRPr="00352919" w14:paraId="73CECCF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8F0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DE85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51F6D4FA" w14:textId="30CBAC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22,708.97 </w:t>
            </w:r>
          </w:p>
        </w:tc>
        <w:tc>
          <w:tcPr>
            <w:tcW w:w="810" w:type="pct"/>
            <w:tcBorders>
              <w:top w:val="nil"/>
              <w:left w:val="nil"/>
              <w:bottom w:val="single" w:sz="4" w:space="0" w:color="000000"/>
              <w:right w:val="single" w:sz="4" w:space="0" w:color="000000"/>
            </w:tcBorders>
            <w:shd w:val="clear" w:color="auto" w:fill="auto"/>
            <w:noWrap/>
            <w:vAlign w:val="bottom"/>
            <w:hideMark/>
          </w:tcPr>
          <w:p w14:paraId="05555B55" w14:textId="60E917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D7D8F" w14:textId="312EA2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69AD5" w14:textId="391320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22,708.97 </w:t>
            </w:r>
          </w:p>
        </w:tc>
      </w:tr>
      <w:tr w:rsidR="00352919" w:rsidRPr="00352919" w14:paraId="2E77CA9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94B8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2B42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77F56A7E" w14:textId="7D3DDA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D03646E" w14:textId="348AF4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07ECB" w14:textId="2335B6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CF961" w14:textId="74A5CB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r>
      <w:tr w:rsidR="00352919" w:rsidRPr="00352919" w14:paraId="1C6D7CF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3E03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D844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1627AF7F" w14:textId="5349DF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0B84549C" w14:textId="3C9A75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EA45C" w14:textId="4A76EF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44666" w14:textId="15A4B5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4,645.00 </w:t>
            </w:r>
          </w:p>
        </w:tc>
      </w:tr>
      <w:tr w:rsidR="00352919" w:rsidRPr="00352919" w14:paraId="1FDA0DA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FD54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55A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38F7A223" w14:textId="1EFCB0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0F13F481" w14:textId="7C3168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7BFE6" w14:textId="56A19E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99586" w14:textId="6837A3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9,300.00 </w:t>
            </w:r>
          </w:p>
        </w:tc>
      </w:tr>
      <w:tr w:rsidR="00352919" w:rsidRPr="00352919" w14:paraId="7C959B3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4A563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A960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05BA9C22" w14:textId="4AB300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6304750E" w14:textId="1D3CC6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B7679" w14:textId="3C1602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CD85E" w14:textId="74C01B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1,959.26 </w:t>
            </w:r>
          </w:p>
        </w:tc>
      </w:tr>
      <w:tr w:rsidR="00352919" w:rsidRPr="00352919" w14:paraId="0225D2A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14E3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1C8A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4E0C7FFF" w14:textId="365635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09729BC" w14:textId="79CA83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8F1CE" w14:textId="77E223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143E1" w14:textId="5E1B3B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r>
      <w:tr w:rsidR="00352919" w:rsidRPr="00352919" w14:paraId="3FC413B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E0D5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223B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5A42B214" w14:textId="4C572E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7,630.27 </w:t>
            </w:r>
          </w:p>
        </w:tc>
        <w:tc>
          <w:tcPr>
            <w:tcW w:w="810" w:type="pct"/>
            <w:tcBorders>
              <w:top w:val="nil"/>
              <w:left w:val="nil"/>
              <w:bottom w:val="single" w:sz="4" w:space="0" w:color="000000"/>
              <w:right w:val="single" w:sz="4" w:space="0" w:color="000000"/>
            </w:tcBorders>
            <w:shd w:val="clear" w:color="auto" w:fill="auto"/>
            <w:noWrap/>
            <w:vAlign w:val="bottom"/>
            <w:hideMark/>
          </w:tcPr>
          <w:p w14:paraId="4BB67D69" w14:textId="37603C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5FE4F" w14:textId="65147C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9FC63" w14:textId="1EA35C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7,630.27 </w:t>
            </w:r>
          </w:p>
        </w:tc>
      </w:tr>
      <w:tr w:rsidR="00352919" w:rsidRPr="00352919" w14:paraId="1C50DF6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544B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94C1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209BA24" w14:textId="286574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1,105.94 </w:t>
            </w:r>
          </w:p>
        </w:tc>
        <w:tc>
          <w:tcPr>
            <w:tcW w:w="810" w:type="pct"/>
            <w:tcBorders>
              <w:top w:val="nil"/>
              <w:left w:val="nil"/>
              <w:bottom w:val="single" w:sz="4" w:space="0" w:color="000000"/>
              <w:right w:val="single" w:sz="4" w:space="0" w:color="000000"/>
            </w:tcBorders>
            <w:shd w:val="clear" w:color="auto" w:fill="auto"/>
            <w:noWrap/>
            <w:vAlign w:val="bottom"/>
            <w:hideMark/>
          </w:tcPr>
          <w:p w14:paraId="7A36ED89" w14:textId="248FFC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3A7B8" w14:textId="0FABB9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5F690" w14:textId="341769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1,105.94 </w:t>
            </w:r>
          </w:p>
        </w:tc>
      </w:tr>
      <w:tr w:rsidR="00352919" w:rsidRPr="00352919" w14:paraId="4B693BD5"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7849A"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00C6F066" w14:textId="479178D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840,102.55 </w:t>
            </w:r>
          </w:p>
        </w:tc>
        <w:tc>
          <w:tcPr>
            <w:tcW w:w="810" w:type="pct"/>
            <w:tcBorders>
              <w:top w:val="nil"/>
              <w:left w:val="nil"/>
              <w:bottom w:val="single" w:sz="4" w:space="0" w:color="000000"/>
              <w:right w:val="single" w:sz="4" w:space="0" w:color="000000"/>
            </w:tcBorders>
            <w:shd w:val="clear" w:color="D8D8D8" w:fill="D8D8D8"/>
            <w:noWrap/>
            <w:vAlign w:val="bottom"/>
            <w:hideMark/>
          </w:tcPr>
          <w:p w14:paraId="6B013478" w14:textId="3D9256A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46E15F" w14:textId="2B50985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40CF9B" w14:textId="4A10203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840,102.55 </w:t>
            </w:r>
          </w:p>
        </w:tc>
      </w:tr>
      <w:tr w:rsidR="00352919" w:rsidRPr="00352919" w14:paraId="6948BE2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94202"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6023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092000BA" w14:textId="55D4FE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BC8A601" w14:textId="330E8F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54450" w14:textId="66216B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A83A2" w14:textId="6EF313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r>
      <w:tr w:rsidR="00352919" w:rsidRPr="00352919" w14:paraId="59D04D7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307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1067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02A10B80" w14:textId="1A1992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5,950.51 </w:t>
            </w:r>
          </w:p>
        </w:tc>
        <w:tc>
          <w:tcPr>
            <w:tcW w:w="810" w:type="pct"/>
            <w:tcBorders>
              <w:top w:val="nil"/>
              <w:left w:val="nil"/>
              <w:bottom w:val="single" w:sz="4" w:space="0" w:color="000000"/>
              <w:right w:val="single" w:sz="4" w:space="0" w:color="000000"/>
            </w:tcBorders>
            <w:shd w:val="clear" w:color="auto" w:fill="auto"/>
            <w:noWrap/>
            <w:vAlign w:val="bottom"/>
            <w:hideMark/>
          </w:tcPr>
          <w:p w14:paraId="7742D6EF" w14:textId="078DB3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C79D3" w14:textId="58298C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A6CE4" w14:textId="15A539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5,950.51 </w:t>
            </w:r>
          </w:p>
        </w:tc>
      </w:tr>
      <w:tr w:rsidR="00352919" w:rsidRPr="00352919" w14:paraId="57F2C24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93BA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34D7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4EAEA99D" w14:textId="651D96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50,967.04 </w:t>
            </w:r>
          </w:p>
        </w:tc>
        <w:tc>
          <w:tcPr>
            <w:tcW w:w="810" w:type="pct"/>
            <w:tcBorders>
              <w:top w:val="nil"/>
              <w:left w:val="nil"/>
              <w:bottom w:val="single" w:sz="4" w:space="0" w:color="000000"/>
              <w:right w:val="single" w:sz="4" w:space="0" w:color="000000"/>
            </w:tcBorders>
            <w:shd w:val="clear" w:color="auto" w:fill="auto"/>
            <w:noWrap/>
            <w:vAlign w:val="bottom"/>
            <w:hideMark/>
          </w:tcPr>
          <w:p w14:paraId="1DADC367" w14:textId="6E2043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E1851" w14:textId="043E02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7A35C" w14:textId="3F6145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50,967.04 </w:t>
            </w:r>
          </w:p>
        </w:tc>
      </w:tr>
      <w:tr w:rsidR="00352919" w:rsidRPr="00352919" w14:paraId="0B1E9A9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4376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D9E057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32449606" w14:textId="5CD1CB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C3C3E52" w14:textId="74712C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F96F8" w14:textId="4FEE12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F975E" w14:textId="0C44E3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r>
      <w:tr w:rsidR="00352919" w:rsidRPr="00352919" w14:paraId="1862ABD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D312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2982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77C393E0" w14:textId="01F9F9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50CE519" w14:textId="2BB45A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DB922" w14:textId="33E818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45160" w14:textId="01C06D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4,395.00 </w:t>
            </w:r>
          </w:p>
        </w:tc>
      </w:tr>
      <w:tr w:rsidR="00352919" w:rsidRPr="00352919" w14:paraId="2DB24F7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61F89"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4D47D80" w14:textId="2C87F29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7,206,341.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F49DA" w14:textId="4F3C80F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210C6F" w14:textId="0B3D5F7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E6C8CE" w14:textId="4773364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7,206,341.82 </w:t>
            </w:r>
          </w:p>
        </w:tc>
      </w:tr>
      <w:tr w:rsidR="00352919" w:rsidRPr="00352919" w14:paraId="40D2224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E7C44"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20A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A373857" w14:textId="4388E9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814,028.61 </w:t>
            </w:r>
          </w:p>
        </w:tc>
        <w:tc>
          <w:tcPr>
            <w:tcW w:w="810" w:type="pct"/>
            <w:tcBorders>
              <w:top w:val="nil"/>
              <w:left w:val="nil"/>
              <w:bottom w:val="single" w:sz="4" w:space="0" w:color="000000"/>
              <w:right w:val="single" w:sz="4" w:space="0" w:color="000000"/>
            </w:tcBorders>
            <w:shd w:val="clear" w:color="auto" w:fill="auto"/>
            <w:noWrap/>
            <w:vAlign w:val="bottom"/>
            <w:hideMark/>
          </w:tcPr>
          <w:p w14:paraId="63795811" w14:textId="4F19EF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464AF" w14:textId="6773E9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7659E" w14:textId="28F596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814,028.61 </w:t>
            </w:r>
          </w:p>
        </w:tc>
      </w:tr>
      <w:tr w:rsidR="00352919" w:rsidRPr="00352919" w14:paraId="0518B2F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A13B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38BC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46273162" w14:textId="55948D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689E4461" w14:textId="45F1F1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23DE5" w14:textId="3A1D2E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D28F2" w14:textId="01DE70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97,876.60 </w:t>
            </w:r>
          </w:p>
        </w:tc>
      </w:tr>
      <w:tr w:rsidR="00352919" w:rsidRPr="00352919" w14:paraId="4468F77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5980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5FB2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1FB1640F" w14:textId="3E883B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3585934" w14:textId="1D43C5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32437" w14:textId="125033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1236E" w14:textId="0B0D5A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0C8DFA2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9AB0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20FF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3B3C59D1" w14:textId="29A274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154E78E6" w14:textId="14AEB1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0DE73" w14:textId="7F8614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2EC3F" w14:textId="6FA5CD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97,902.00 </w:t>
            </w:r>
          </w:p>
        </w:tc>
      </w:tr>
      <w:tr w:rsidR="00352919" w:rsidRPr="00352919" w14:paraId="1A60A59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1F4F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FA94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236E0B2C" w14:textId="0C405B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4FAF4C8F" w14:textId="3920CF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8DEEC" w14:textId="1CC9D5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CB676" w14:textId="2CD05C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01,519.69 </w:t>
            </w:r>
          </w:p>
        </w:tc>
      </w:tr>
      <w:tr w:rsidR="00352919" w:rsidRPr="00352919" w14:paraId="48E4936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D215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5DDA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0E043219" w14:textId="1E5DF2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52029CEE" w14:textId="7BBC2A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B4AF9" w14:textId="395F86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81D9A" w14:textId="633F22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58,154.75 </w:t>
            </w:r>
          </w:p>
        </w:tc>
      </w:tr>
      <w:tr w:rsidR="00352919" w:rsidRPr="00352919" w14:paraId="5A80656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7DD4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137E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7EFB42FB" w14:textId="62927E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84586C1" w14:textId="254BDF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F5F6B" w14:textId="54FB6F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C8CBF" w14:textId="7A2CA2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1815989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F47E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581A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0ABC4B6D" w14:textId="28B9E8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4A640F4" w14:textId="61B2EA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6BEDD" w14:textId="12746B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4DF40" w14:textId="4CADA7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5,780.00 </w:t>
            </w:r>
          </w:p>
        </w:tc>
      </w:tr>
      <w:tr w:rsidR="00352919" w:rsidRPr="00352919" w14:paraId="7B24120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B490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E1EA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1A6C0ACD" w14:textId="182E92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E70B40" w14:textId="480635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7799A" w14:textId="773EA2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1039B" w14:textId="0B28CD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551B6B3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52DC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AEA6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070FAF4A" w14:textId="0E6D89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FC467FF" w14:textId="7FEA4B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691BB" w14:textId="1FD895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18295" w14:textId="3A4867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1,465.00 </w:t>
            </w:r>
          </w:p>
        </w:tc>
      </w:tr>
      <w:tr w:rsidR="00352919" w:rsidRPr="00352919" w14:paraId="19EA285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C013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70FE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8297C2A" w14:textId="32BE63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7A8D2508" w14:textId="772928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29294" w14:textId="3F37DC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DF62F" w14:textId="7830C5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618,702.00 </w:t>
            </w:r>
          </w:p>
        </w:tc>
      </w:tr>
      <w:tr w:rsidR="00352919" w:rsidRPr="00352919" w14:paraId="1D1114E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96A9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B016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68122230" w14:textId="388FB0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1AB66DBF" w14:textId="704677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CF7D9" w14:textId="6BD718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D3A45" w14:textId="3AE313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76,151.38 </w:t>
            </w:r>
          </w:p>
        </w:tc>
      </w:tr>
      <w:tr w:rsidR="00352919" w:rsidRPr="00352919" w14:paraId="12B0CD6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B9F5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D642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7FF86DA1" w14:textId="2E11A7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037,651.79 </w:t>
            </w:r>
          </w:p>
        </w:tc>
        <w:tc>
          <w:tcPr>
            <w:tcW w:w="810" w:type="pct"/>
            <w:tcBorders>
              <w:top w:val="nil"/>
              <w:left w:val="nil"/>
              <w:bottom w:val="single" w:sz="4" w:space="0" w:color="000000"/>
              <w:right w:val="single" w:sz="4" w:space="0" w:color="000000"/>
            </w:tcBorders>
            <w:shd w:val="clear" w:color="auto" w:fill="auto"/>
            <w:noWrap/>
            <w:vAlign w:val="bottom"/>
            <w:hideMark/>
          </w:tcPr>
          <w:p w14:paraId="7892B98A" w14:textId="42BF6D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4CD4F" w14:textId="34D43F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51202" w14:textId="5BC962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037,651.79 </w:t>
            </w:r>
          </w:p>
        </w:tc>
      </w:tr>
      <w:tr w:rsidR="00352919" w:rsidRPr="00352919" w14:paraId="4CFE77B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52A8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E7BA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6D99480" w14:textId="004D44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6422B123" w14:textId="28C12C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2863A" w14:textId="1A0E2D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1411DE" w14:textId="072760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37,260.00 </w:t>
            </w:r>
          </w:p>
        </w:tc>
      </w:tr>
      <w:tr w:rsidR="00352919" w:rsidRPr="00352919" w14:paraId="641F4A6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2BF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706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1E4C9E91" w14:textId="3D2ED5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C6BE6BB" w14:textId="0469EB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F8DC4" w14:textId="206DC8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E7F89" w14:textId="7A7EE5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3B878EF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5AAD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7895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07CBBD66" w14:textId="2D625A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E2DA4C9" w14:textId="0091F8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773C0" w14:textId="172A89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054F2" w14:textId="162DE4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1,465.00 </w:t>
            </w:r>
          </w:p>
        </w:tc>
      </w:tr>
      <w:tr w:rsidR="00352919" w:rsidRPr="00352919" w14:paraId="09712AB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52B2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66C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5A1741A4" w14:textId="489526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93E1163" w14:textId="392B9C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DD083" w14:textId="0A2DA1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A531B8" w14:textId="505C1E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4B47D12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FDA1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F502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oona Piagapo</w:t>
            </w:r>
          </w:p>
        </w:tc>
        <w:tc>
          <w:tcPr>
            <w:tcW w:w="810" w:type="pct"/>
            <w:tcBorders>
              <w:top w:val="nil"/>
              <w:left w:val="nil"/>
              <w:bottom w:val="single" w:sz="4" w:space="0" w:color="000000"/>
              <w:right w:val="single" w:sz="4" w:space="0" w:color="000000"/>
            </w:tcBorders>
            <w:shd w:val="clear" w:color="auto" w:fill="auto"/>
            <w:noWrap/>
            <w:vAlign w:val="bottom"/>
            <w:hideMark/>
          </w:tcPr>
          <w:p w14:paraId="26126B77" w14:textId="0FCBA9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B18DC5" w14:textId="25AE36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89ABA" w14:textId="6F9B5E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4BB71" w14:textId="365B1A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6E37221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2F2BE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4A80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E9F8762" w14:textId="42234E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7919AF30" w14:textId="6243BE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2B68D" w14:textId="301820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231A4" w14:textId="3A84C1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76,930.00 </w:t>
            </w:r>
          </w:p>
        </w:tc>
      </w:tr>
      <w:tr w:rsidR="00352919" w:rsidRPr="00352919" w14:paraId="457EB82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2B69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2FB7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1D3705AA" w14:textId="3651C8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2E10C05" w14:textId="5DB52B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6FDAC" w14:textId="57BCCD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E91DE" w14:textId="4D97C9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1,465.00 </w:t>
            </w:r>
          </w:p>
        </w:tc>
      </w:tr>
      <w:tr w:rsidR="00352919" w:rsidRPr="00352919" w14:paraId="4F48A3C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BAD7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9E33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01BF08BB" w14:textId="071E99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8BEAD8D" w14:textId="567119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14B5DE" w14:textId="157193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1E69B" w14:textId="27D032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0730415C"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09AA2"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7F9044D" w14:textId="17C57DA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5726FACD" w14:textId="1E40ADE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707BD8" w14:textId="20EB3DD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4BBA21" w14:textId="12E0F0E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970,677.02 </w:t>
            </w:r>
          </w:p>
        </w:tc>
      </w:tr>
      <w:tr w:rsidR="00352919" w:rsidRPr="00352919" w14:paraId="50979D0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810D4"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A8DE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23E1A3B1" w14:textId="34A978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251848F" w14:textId="63F66F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731D3" w14:textId="54EF84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F3742" w14:textId="286450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r>
      <w:tr w:rsidR="00352919" w:rsidRPr="00352919" w14:paraId="62361AF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F8B9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A808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4A31E475" w14:textId="0EE158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162A6D" w14:textId="1367FD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69435" w14:textId="311A4E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06B6E" w14:textId="3838B3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08AFF71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4BA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DBD8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D0DCDF2" w14:textId="2C3F88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5A2A331" w14:textId="620509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B6651" w14:textId="6CF5BF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11143" w14:textId="3A5554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515FB6F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7906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B0E0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4367AEF" w14:textId="76E9F7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1712D8" w14:textId="29A0FB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AB127" w14:textId="588437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ADFFC" w14:textId="0ADF98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5735346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A00B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A12B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58AC0291" w14:textId="7B12F2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9EB4E97" w14:textId="5C3DA8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2CF7F" w14:textId="174105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F1068" w14:textId="4191DF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r>
      <w:tr w:rsidR="00352919" w:rsidRPr="00352919" w14:paraId="3B4123F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75B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AD8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1941B34B" w14:textId="7E0557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8880729" w14:textId="329854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76B3C" w14:textId="49AEFD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9D79B" w14:textId="6C6A2C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4CB61FF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E49B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FFE0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24302922" w14:textId="5CF661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66A6BCBD" w14:textId="59981D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39220" w14:textId="42B55F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9ABF2" w14:textId="246060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148,896.38 </w:t>
            </w:r>
          </w:p>
        </w:tc>
      </w:tr>
      <w:tr w:rsidR="00352919" w:rsidRPr="00352919" w14:paraId="0823840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5BB7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4E76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61CDE582" w14:textId="4F5AC9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EA9893" w14:textId="3B3596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C0BE7" w14:textId="1A3C98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18837" w14:textId="54FC53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6FB94B5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C65B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71CA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582560F" w14:textId="6A812E3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42C43CF" w14:textId="759E02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2252F" w14:textId="0E6DCE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92C66" w14:textId="737BF8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7659CB4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BA7B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DD4F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51D11958" w14:textId="31FAB2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C63596" w14:textId="2C3DCC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2958F" w14:textId="19DDE1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04F2A" w14:textId="0F1AD2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5E9A0AA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87ED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7F24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6B66495C" w14:textId="62E584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E1937C5" w14:textId="407DF9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D6964" w14:textId="313446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0FF97" w14:textId="370B5B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0D30F88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7E8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337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22614C93" w14:textId="5894CA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09C37B4C" w14:textId="4558F2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DC88F" w14:textId="381D70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3E765" w14:textId="2FACFE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3,240.64 </w:t>
            </w:r>
          </w:p>
        </w:tc>
      </w:tr>
      <w:tr w:rsidR="00352919" w:rsidRPr="00352919" w14:paraId="12DF333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BA0B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1A3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EC71F48" w14:textId="427B23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8080590" w14:textId="7E3E09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A619F" w14:textId="194FF3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FD159" w14:textId="408839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11537D9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C0CB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06C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5681B2F6" w14:textId="5FA399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BB7A4F" w14:textId="102355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FF49A" w14:textId="732C76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6791DC" w14:textId="4C9F51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05,000.00 </w:t>
            </w:r>
          </w:p>
        </w:tc>
      </w:tr>
      <w:tr w:rsidR="00352919" w:rsidRPr="00352919" w14:paraId="7572B15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4D29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F6CB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51CB0A2A" w14:textId="77BD65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51CAFD" w14:textId="20A139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55507" w14:textId="16D533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BD6F8" w14:textId="3B95D4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0ED752C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B7C1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3DA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7C0C6053" w14:textId="15D0BF0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1D8492A" w14:textId="4F4B2B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B9138" w14:textId="32A1E4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EFDB1" w14:textId="49EC7D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13DFEEF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08B1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3EA0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73A6339B" w14:textId="7F41CA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16C76E" w14:textId="27EA0B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DA631" w14:textId="034ABC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0DA0D5" w14:textId="584CF5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3D8F7ECB"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F1635"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963A3A1" w14:textId="06571A4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4,222,599.34 </w:t>
            </w:r>
          </w:p>
        </w:tc>
        <w:tc>
          <w:tcPr>
            <w:tcW w:w="810" w:type="pct"/>
            <w:tcBorders>
              <w:top w:val="nil"/>
              <w:left w:val="nil"/>
              <w:bottom w:val="single" w:sz="4" w:space="0" w:color="000000"/>
              <w:right w:val="single" w:sz="4" w:space="0" w:color="000000"/>
            </w:tcBorders>
            <w:shd w:val="clear" w:color="D8D8D8" w:fill="D8D8D8"/>
            <w:noWrap/>
            <w:vAlign w:val="bottom"/>
            <w:hideMark/>
          </w:tcPr>
          <w:p w14:paraId="5E89300D" w14:textId="2E58E65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055763" w14:textId="5A3DAB2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7F643AF" w14:textId="2CD1D14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4,222,599.34 </w:t>
            </w:r>
          </w:p>
        </w:tc>
      </w:tr>
      <w:tr w:rsidR="00352919" w:rsidRPr="00352919" w14:paraId="1347195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01314"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8BE3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31D6C0B7" w14:textId="7AFD31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309,370.45 </w:t>
            </w:r>
          </w:p>
        </w:tc>
        <w:tc>
          <w:tcPr>
            <w:tcW w:w="810" w:type="pct"/>
            <w:tcBorders>
              <w:top w:val="nil"/>
              <w:left w:val="nil"/>
              <w:bottom w:val="single" w:sz="4" w:space="0" w:color="000000"/>
              <w:right w:val="single" w:sz="4" w:space="0" w:color="000000"/>
            </w:tcBorders>
            <w:shd w:val="clear" w:color="auto" w:fill="auto"/>
            <w:noWrap/>
            <w:vAlign w:val="bottom"/>
            <w:hideMark/>
          </w:tcPr>
          <w:p w14:paraId="16ABF9CF" w14:textId="23E4A5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B3F0F" w14:textId="708EB7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EF985" w14:textId="489E0E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309,370.45 </w:t>
            </w:r>
          </w:p>
        </w:tc>
      </w:tr>
      <w:tr w:rsidR="00352919" w:rsidRPr="00352919" w14:paraId="2DA9125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3F70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8618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7DD2EC75" w14:textId="0C1DE0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1FC631FA" w14:textId="0F8316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805D6" w14:textId="16CDA3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49731" w14:textId="381259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68,780.00 </w:t>
            </w:r>
          </w:p>
        </w:tc>
      </w:tr>
      <w:tr w:rsidR="00352919" w:rsidRPr="00352919" w14:paraId="225C290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1376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7FD5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622E6A36" w14:textId="1BD577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9AD8CA2" w14:textId="08603E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8F5BA" w14:textId="2F0E25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79000" w14:textId="222742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8,570.00 </w:t>
            </w:r>
          </w:p>
        </w:tc>
      </w:tr>
      <w:tr w:rsidR="00352919" w:rsidRPr="00352919" w14:paraId="571EF64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E673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A0D3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2D088F01" w14:textId="73A9F4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7,456.78 </w:t>
            </w:r>
          </w:p>
        </w:tc>
        <w:tc>
          <w:tcPr>
            <w:tcW w:w="810" w:type="pct"/>
            <w:tcBorders>
              <w:top w:val="nil"/>
              <w:left w:val="nil"/>
              <w:bottom w:val="single" w:sz="4" w:space="0" w:color="000000"/>
              <w:right w:val="single" w:sz="4" w:space="0" w:color="000000"/>
            </w:tcBorders>
            <w:shd w:val="clear" w:color="auto" w:fill="auto"/>
            <w:noWrap/>
            <w:vAlign w:val="bottom"/>
            <w:hideMark/>
          </w:tcPr>
          <w:p w14:paraId="3C62E56B" w14:textId="615710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7FB5C" w14:textId="277C80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2C8D3" w14:textId="73EC2A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17,456.78 </w:t>
            </w:r>
          </w:p>
        </w:tc>
      </w:tr>
      <w:tr w:rsidR="00352919" w:rsidRPr="00352919" w14:paraId="46ADAA5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BFC4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94C5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DA36433" w14:textId="576931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886,363.45 </w:t>
            </w:r>
          </w:p>
        </w:tc>
        <w:tc>
          <w:tcPr>
            <w:tcW w:w="810" w:type="pct"/>
            <w:tcBorders>
              <w:top w:val="nil"/>
              <w:left w:val="nil"/>
              <w:bottom w:val="single" w:sz="4" w:space="0" w:color="000000"/>
              <w:right w:val="single" w:sz="4" w:space="0" w:color="000000"/>
            </w:tcBorders>
            <w:shd w:val="clear" w:color="auto" w:fill="auto"/>
            <w:noWrap/>
            <w:vAlign w:val="bottom"/>
            <w:hideMark/>
          </w:tcPr>
          <w:p w14:paraId="1047DF42" w14:textId="37799B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C9B94" w14:textId="3CCF50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943E0" w14:textId="635A8C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886,363.45 </w:t>
            </w:r>
          </w:p>
        </w:tc>
      </w:tr>
      <w:tr w:rsidR="00352919" w:rsidRPr="00352919" w14:paraId="2A89B6C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B92E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FB1F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028A0DFF" w14:textId="607EBD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5479FE5" w14:textId="7DB697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DC6C6" w14:textId="785F5A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F5557" w14:textId="24EE1F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r>
      <w:tr w:rsidR="00352919" w:rsidRPr="00352919" w14:paraId="31D5780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582B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3775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7465F4D2" w14:textId="04F2C7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66E1351" w14:textId="333511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7BF66" w14:textId="7AAFFB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69601" w14:textId="69A858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07,200.00 </w:t>
            </w:r>
          </w:p>
        </w:tc>
      </w:tr>
      <w:tr w:rsidR="00352919" w:rsidRPr="00352919" w14:paraId="3E20B78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BAD2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F1CA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005BA1FE" w14:textId="17AB00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5662470B" w14:textId="708D613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C4C90" w14:textId="6680A4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1F0D3" w14:textId="1720C4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0,789.00 </w:t>
            </w:r>
          </w:p>
        </w:tc>
      </w:tr>
      <w:tr w:rsidR="00352919" w:rsidRPr="00352919" w14:paraId="547E616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E817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901D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6F37EED1" w14:textId="173704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8,536.74 </w:t>
            </w:r>
          </w:p>
        </w:tc>
        <w:tc>
          <w:tcPr>
            <w:tcW w:w="810" w:type="pct"/>
            <w:tcBorders>
              <w:top w:val="nil"/>
              <w:left w:val="nil"/>
              <w:bottom w:val="single" w:sz="4" w:space="0" w:color="000000"/>
              <w:right w:val="single" w:sz="4" w:space="0" w:color="000000"/>
            </w:tcBorders>
            <w:shd w:val="clear" w:color="auto" w:fill="auto"/>
            <w:noWrap/>
            <w:vAlign w:val="bottom"/>
            <w:hideMark/>
          </w:tcPr>
          <w:p w14:paraId="4FD1A8CF" w14:textId="36793A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5E1CB" w14:textId="2C0BBC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4055B" w14:textId="0DACAE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08,536.74 </w:t>
            </w:r>
          </w:p>
        </w:tc>
      </w:tr>
      <w:tr w:rsidR="00352919" w:rsidRPr="00352919" w14:paraId="3588952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AA09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0100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7F93E5CF" w14:textId="1BA852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7E42D68" w14:textId="600E3C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EEEAF" w14:textId="23C1558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78BBC" w14:textId="528FE3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r>
      <w:tr w:rsidR="00352919" w:rsidRPr="00352919" w14:paraId="4AD373D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F85B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970F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2B7F38AD" w14:textId="0AB6F8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9,075.54 </w:t>
            </w:r>
          </w:p>
        </w:tc>
        <w:tc>
          <w:tcPr>
            <w:tcW w:w="810" w:type="pct"/>
            <w:tcBorders>
              <w:top w:val="nil"/>
              <w:left w:val="nil"/>
              <w:bottom w:val="single" w:sz="4" w:space="0" w:color="000000"/>
              <w:right w:val="single" w:sz="4" w:space="0" w:color="000000"/>
            </w:tcBorders>
            <w:shd w:val="clear" w:color="auto" w:fill="auto"/>
            <w:noWrap/>
            <w:vAlign w:val="bottom"/>
            <w:hideMark/>
          </w:tcPr>
          <w:p w14:paraId="4AAE1E3D" w14:textId="611330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AD863" w14:textId="369A5F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C19B8" w14:textId="245876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9,075.54 </w:t>
            </w:r>
          </w:p>
        </w:tc>
      </w:tr>
      <w:tr w:rsidR="00352919" w:rsidRPr="00352919" w14:paraId="627DBAD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F202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20C8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3EB68682" w14:textId="3CE746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B52F44D" w14:textId="5BA46D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32E53" w14:textId="1AE980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505D6" w14:textId="470B73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r>
      <w:tr w:rsidR="00352919" w:rsidRPr="00352919" w14:paraId="248A176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654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F1B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1CEA1DD9" w14:textId="6A712B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9,678.02 </w:t>
            </w:r>
          </w:p>
        </w:tc>
        <w:tc>
          <w:tcPr>
            <w:tcW w:w="810" w:type="pct"/>
            <w:tcBorders>
              <w:top w:val="nil"/>
              <w:left w:val="nil"/>
              <w:bottom w:val="single" w:sz="4" w:space="0" w:color="000000"/>
              <w:right w:val="single" w:sz="4" w:space="0" w:color="000000"/>
            </w:tcBorders>
            <w:shd w:val="clear" w:color="auto" w:fill="auto"/>
            <w:noWrap/>
            <w:vAlign w:val="bottom"/>
            <w:hideMark/>
          </w:tcPr>
          <w:p w14:paraId="5C87DDDB" w14:textId="1CB74E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6F419" w14:textId="1700D8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DF3F3F" w14:textId="3F1D7C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9,678.02 </w:t>
            </w:r>
          </w:p>
        </w:tc>
      </w:tr>
      <w:tr w:rsidR="00352919" w:rsidRPr="00352919" w14:paraId="4ABBA8F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070C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3827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121213D0" w14:textId="1AAF97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19,127.00 </w:t>
            </w:r>
          </w:p>
        </w:tc>
        <w:tc>
          <w:tcPr>
            <w:tcW w:w="810" w:type="pct"/>
            <w:tcBorders>
              <w:top w:val="nil"/>
              <w:left w:val="nil"/>
              <w:bottom w:val="single" w:sz="4" w:space="0" w:color="000000"/>
              <w:right w:val="single" w:sz="4" w:space="0" w:color="000000"/>
            </w:tcBorders>
            <w:shd w:val="clear" w:color="auto" w:fill="auto"/>
            <w:noWrap/>
            <w:vAlign w:val="bottom"/>
            <w:hideMark/>
          </w:tcPr>
          <w:p w14:paraId="5A8EC5BD" w14:textId="288748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4BFD3" w14:textId="0CF129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FC52A" w14:textId="7108AE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19,127.00 </w:t>
            </w:r>
          </w:p>
        </w:tc>
      </w:tr>
      <w:tr w:rsidR="00352919" w:rsidRPr="00352919" w14:paraId="26509EE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EA56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02B98A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738B7E9A" w14:textId="3B3D93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4984CE89" w14:textId="274CF7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42987" w14:textId="4F4215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9C5A8" w14:textId="7D300E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9,022.68 </w:t>
            </w:r>
          </w:p>
        </w:tc>
      </w:tr>
      <w:tr w:rsidR="00352919" w:rsidRPr="00352919" w14:paraId="1A4CC9D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D4B8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74FB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6338DE17" w14:textId="1B8072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17ACF951" w14:textId="70CBED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54D8C" w14:textId="7B7BC6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CEBBF" w14:textId="43BC40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684,045.00 </w:t>
            </w:r>
          </w:p>
        </w:tc>
      </w:tr>
      <w:tr w:rsidR="00352919" w:rsidRPr="00352919" w14:paraId="54361EE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8139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3B96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592C9DCD" w14:textId="6C8DEE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54,611.36 </w:t>
            </w:r>
          </w:p>
        </w:tc>
        <w:tc>
          <w:tcPr>
            <w:tcW w:w="810" w:type="pct"/>
            <w:tcBorders>
              <w:top w:val="nil"/>
              <w:left w:val="nil"/>
              <w:bottom w:val="single" w:sz="4" w:space="0" w:color="000000"/>
              <w:right w:val="single" w:sz="4" w:space="0" w:color="000000"/>
            </w:tcBorders>
            <w:shd w:val="clear" w:color="auto" w:fill="auto"/>
            <w:noWrap/>
            <w:vAlign w:val="bottom"/>
            <w:hideMark/>
          </w:tcPr>
          <w:p w14:paraId="1FAEA534" w14:textId="24826E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48CAB" w14:textId="6A6C2B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52840" w14:textId="4F40F4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54,611.36 </w:t>
            </w:r>
          </w:p>
        </w:tc>
      </w:tr>
      <w:tr w:rsidR="00352919" w:rsidRPr="00352919" w14:paraId="36A7DF0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D57B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AFDB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09544773" w14:textId="347037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145C4D2" w14:textId="2CAB573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C6F0C" w14:textId="297C46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D197E" w14:textId="1D89E4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5,350.00 </w:t>
            </w:r>
          </w:p>
        </w:tc>
      </w:tr>
      <w:tr w:rsidR="00352919" w:rsidRPr="00352919" w14:paraId="5E566E8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2CFE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DAC2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9121D99" w14:textId="728F5B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570650B8" w14:textId="03AADF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39064" w14:textId="2D80DF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7153C" w14:textId="63F906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1,980.00 </w:t>
            </w:r>
          </w:p>
        </w:tc>
      </w:tr>
      <w:tr w:rsidR="00352919" w:rsidRPr="00352919" w14:paraId="1D7E2F2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AC85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4C49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1137A36A" w14:textId="3B91E5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E84CDF6" w14:textId="730B74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E0F89" w14:textId="21A293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6EB50" w14:textId="2E9E4D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65,780.00 </w:t>
            </w:r>
          </w:p>
        </w:tc>
      </w:tr>
      <w:tr w:rsidR="00352919" w:rsidRPr="00352919" w14:paraId="46EA174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3FC3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0301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1C518EDE" w14:textId="08385A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7FE28A13" w14:textId="4853D0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7FA48" w14:textId="0E1D5DD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96DE7" w14:textId="4F5158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6,850.00 </w:t>
            </w:r>
          </w:p>
        </w:tc>
      </w:tr>
      <w:tr w:rsidR="00352919" w:rsidRPr="00352919" w14:paraId="5BA32FA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BC8E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6EBA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1CAC6108" w14:textId="1BB306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00,528.32 </w:t>
            </w:r>
          </w:p>
        </w:tc>
        <w:tc>
          <w:tcPr>
            <w:tcW w:w="810" w:type="pct"/>
            <w:tcBorders>
              <w:top w:val="nil"/>
              <w:left w:val="nil"/>
              <w:bottom w:val="single" w:sz="4" w:space="0" w:color="000000"/>
              <w:right w:val="single" w:sz="4" w:space="0" w:color="000000"/>
            </w:tcBorders>
            <w:shd w:val="clear" w:color="auto" w:fill="auto"/>
            <w:noWrap/>
            <w:vAlign w:val="bottom"/>
            <w:hideMark/>
          </w:tcPr>
          <w:p w14:paraId="1C133C30" w14:textId="303551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8AD78" w14:textId="457228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398A0" w14:textId="0D98BE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00,528.32 </w:t>
            </w:r>
          </w:p>
        </w:tc>
      </w:tr>
      <w:tr w:rsidR="00352919" w:rsidRPr="00352919" w14:paraId="4AACA8C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716D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430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42F8FF2" w14:textId="181F30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7FB1E7FD" w14:textId="67725A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DD423" w14:textId="213DC6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02D09" w14:textId="63BEDF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2,435.00 </w:t>
            </w:r>
          </w:p>
        </w:tc>
      </w:tr>
      <w:tr w:rsidR="00352919" w:rsidRPr="00352919" w14:paraId="093DD5D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4CE7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166B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2FCEA997" w14:textId="69BC21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CCC5D" w14:textId="1A5326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8E2B3" w14:textId="66EEB8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DE1D7" w14:textId="0BE7F4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1,000.00 </w:t>
            </w:r>
          </w:p>
        </w:tc>
      </w:tr>
      <w:tr w:rsidR="00352919" w:rsidRPr="00352919" w14:paraId="622FEC3D"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415FB1"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7B00C0D2" w14:textId="1FBCE77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1,595,518.29 </w:t>
            </w:r>
          </w:p>
        </w:tc>
        <w:tc>
          <w:tcPr>
            <w:tcW w:w="810" w:type="pct"/>
            <w:tcBorders>
              <w:top w:val="nil"/>
              <w:left w:val="nil"/>
              <w:bottom w:val="single" w:sz="4" w:space="0" w:color="000000"/>
              <w:right w:val="single" w:sz="4" w:space="0" w:color="000000"/>
            </w:tcBorders>
            <w:shd w:val="clear" w:color="A5A5A5" w:fill="A5A5A5"/>
            <w:noWrap/>
            <w:vAlign w:val="bottom"/>
            <w:hideMark/>
          </w:tcPr>
          <w:p w14:paraId="66F228FB" w14:textId="3AD61BC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31B0637" w14:textId="2025C7F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ECA4E6F" w14:textId="14B884C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71,595,518.29 </w:t>
            </w:r>
          </w:p>
        </w:tc>
      </w:tr>
      <w:tr w:rsidR="00352919" w:rsidRPr="00352919" w14:paraId="5DAE270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6B9FF"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29A63AC" w14:textId="060AD08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885,06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37EE96E0" w14:textId="70A7290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1EDD99" w14:textId="473A535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2828B2" w14:textId="555910A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885,067.16 </w:t>
            </w:r>
          </w:p>
        </w:tc>
      </w:tr>
      <w:tr w:rsidR="00352919" w:rsidRPr="00352919" w14:paraId="0A370ED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B323E"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36F6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CB5BE6C" w14:textId="333F83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435726AD" w14:textId="10CFCA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394D7" w14:textId="365F09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1B55A" w14:textId="05137D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9,630.00 </w:t>
            </w:r>
          </w:p>
        </w:tc>
      </w:tr>
      <w:tr w:rsidR="00352919" w:rsidRPr="00352919" w14:paraId="7FC68DE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14EE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CFD5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F0FAB2D" w14:textId="521579B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2726BC82" w14:textId="2833B4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A94EE" w14:textId="0DA6F7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02FCC" w14:textId="1F2E32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56,096.53 </w:t>
            </w:r>
          </w:p>
        </w:tc>
      </w:tr>
      <w:tr w:rsidR="00352919" w:rsidRPr="00352919" w14:paraId="3A04828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FE81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75AF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0228F6B8" w14:textId="7760DB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2,799.15 </w:t>
            </w:r>
          </w:p>
        </w:tc>
        <w:tc>
          <w:tcPr>
            <w:tcW w:w="810" w:type="pct"/>
            <w:tcBorders>
              <w:top w:val="nil"/>
              <w:left w:val="nil"/>
              <w:bottom w:val="single" w:sz="4" w:space="0" w:color="000000"/>
              <w:right w:val="single" w:sz="4" w:space="0" w:color="000000"/>
            </w:tcBorders>
            <w:shd w:val="clear" w:color="auto" w:fill="auto"/>
            <w:noWrap/>
            <w:vAlign w:val="bottom"/>
            <w:hideMark/>
          </w:tcPr>
          <w:p w14:paraId="788DAD88" w14:textId="60EACE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73F8E" w14:textId="0EA0A2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E12D0" w14:textId="0E6E23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2,799.15 </w:t>
            </w:r>
          </w:p>
        </w:tc>
      </w:tr>
      <w:tr w:rsidR="00352919" w:rsidRPr="00352919" w14:paraId="48888B1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FCA5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20A8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56EB9DBC" w14:textId="30FEE0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280F1F52" w14:textId="129948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16773" w14:textId="2183B5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A9EBC" w14:textId="4DEB39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3,966.82 </w:t>
            </w:r>
          </w:p>
        </w:tc>
      </w:tr>
      <w:tr w:rsidR="00352919" w:rsidRPr="00352919" w14:paraId="2B49D28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C76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D203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6C491406" w14:textId="655881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4A921FAB" w14:textId="259BA2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5B5C4" w14:textId="175FC5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B0774" w14:textId="5AF6F4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6,364.71 </w:t>
            </w:r>
          </w:p>
        </w:tc>
      </w:tr>
      <w:tr w:rsidR="00352919" w:rsidRPr="00352919" w14:paraId="09EB9B9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E08F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9CA1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12DB75BB" w14:textId="145137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08404D98" w14:textId="1D839B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D7EB6" w14:textId="48C690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2D254" w14:textId="03438F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6,370.00 </w:t>
            </w:r>
          </w:p>
        </w:tc>
      </w:tr>
      <w:tr w:rsidR="00352919" w:rsidRPr="00352919" w14:paraId="2A6A3CA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B9B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80C4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42DB340A" w14:textId="0FFD9D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6E684B68" w14:textId="68DE11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1C493" w14:textId="45251C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F158A" w14:textId="48DD43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8,283.89 </w:t>
            </w:r>
          </w:p>
        </w:tc>
      </w:tr>
      <w:tr w:rsidR="00352919" w:rsidRPr="00352919" w14:paraId="6E71DB6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6A8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C569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6EE3F5CA" w14:textId="15EA73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3A593308" w14:textId="4044F0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77C12" w14:textId="5A75F2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F80ED" w14:textId="56C7DC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3,458.80 </w:t>
            </w:r>
          </w:p>
        </w:tc>
      </w:tr>
      <w:tr w:rsidR="00352919" w:rsidRPr="00352919" w14:paraId="7CAF7AB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A564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BEE0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30776A65" w14:textId="7A34F1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70397516" w14:textId="204067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DC95F" w14:textId="586FAE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32F6F" w14:textId="12A8B4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03,379.32 </w:t>
            </w:r>
          </w:p>
        </w:tc>
      </w:tr>
      <w:tr w:rsidR="00352919" w:rsidRPr="00352919" w14:paraId="53D4944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3533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D0AC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0B33002" w14:textId="65B3E3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545B403" w14:textId="45B0AC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7B785" w14:textId="16696E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860C1" w14:textId="1F8573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9,492.94 </w:t>
            </w:r>
          </w:p>
        </w:tc>
      </w:tr>
      <w:tr w:rsidR="00352919" w:rsidRPr="00352919" w14:paraId="3524AC9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8F1D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25F4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48BD2983" w14:textId="7A3BF6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1BEE6BD2" w14:textId="047A35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B19FA" w14:textId="1BB926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0589F" w14:textId="78F1CB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5,225.00 </w:t>
            </w:r>
          </w:p>
        </w:tc>
      </w:tr>
      <w:tr w:rsidR="00352919" w:rsidRPr="00352919" w14:paraId="1A8022A7"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D2A97"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D57BC9F" w14:textId="7AE663D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4,328,89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69EBEA77" w14:textId="41D548A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8EB4BE" w14:textId="4424214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B8AADF" w14:textId="286C719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4,328,896.85 </w:t>
            </w:r>
          </w:p>
        </w:tc>
      </w:tr>
      <w:tr w:rsidR="00352919" w:rsidRPr="00352919" w14:paraId="1D6F1E1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E1B0A"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0153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61DABCDD" w14:textId="64B1BF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1F8C5AFB" w14:textId="7B6A5F5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B09DA" w14:textId="79B588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5D2A6" w14:textId="4F7603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46,090.42 </w:t>
            </w:r>
          </w:p>
        </w:tc>
      </w:tr>
      <w:tr w:rsidR="00352919" w:rsidRPr="00352919" w14:paraId="741766F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1647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71CF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2E7F085F" w14:textId="64EBE98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5A70F9C7" w14:textId="43D8ED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B3C42" w14:textId="60A9D0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37836" w14:textId="7361911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25,523.95 </w:t>
            </w:r>
          </w:p>
        </w:tc>
      </w:tr>
      <w:tr w:rsidR="00352919" w:rsidRPr="00352919" w14:paraId="4B6B5C3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6DAA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F95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85AF55A" w14:textId="15EC81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34837043" w14:textId="6FA613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689C4" w14:textId="03268C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FEC5C" w14:textId="1FA04F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0,830.18 </w:t>
            </w:r>
          </w:p>
        </w:tc>
      </w:tr>
      <w:tr w:rsidR="00352919" w:rsidRPr="00352919" w14:paraId="0321F90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C845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CD9F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52B29798" w14:textId="390B6B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286E8B45" w14:textId="755A38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1A2DE" w14:textId="22DAFC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1FF74" w14:textId="32BB39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86,846.54 </w:t>
            </w:r>
          </w:p>
        </w:tc>
      </w:tr>
      <w:tr w:rsidR="00352919" w:rsidRPr="00352919" w14:paraId="374D04A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C67E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BC0C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52EF35F5" w14:textId="27720B5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71,384.32 </w:t>
            </w:r>
          </w:p>
        </w:tc>
        <w:tc>
          <w:tcPr>
            <w:tcW w:w="810" w:type="pct"/>
            <w:tcBorders>
              <w:top w:val="nil"/>
              <w:left w:val="nil"/>
              <w:bottom w:val="single" w:sz="4" w:space="0" w:color="000000"/>
              <w:right w:val="single" w:sz="4" w:space="0" w:color="000000"/>
            </w:tcBorders>
            <w:shd w:val="clear" w:color="auto" w:fill="auto"/>
            <w:noWrap/>
            <w:vAlign w:val="bottom"/>
            <w:hideMark/>
          </w:tcPr>
          <w:p w14:paraId="3DF5E387" w14:textId="754B3A0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67E9F" w14:textId="76BED4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465A9" w14:textId="11673E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71,384.32 </w:t>
            </w:r>
          </w:p>
        </w:tc>
      </w:tr>
      <w:tr w:rsidR="00352919" w:rsidRPr="00352919" w14:paraId="4388CD8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9132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F87E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0FAD2ACB" w14:textId="06F8D6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014F760E" w14:textId="40D1A3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0B56D" w14:textId="70CCCE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CF53B" w14:textId="155ACC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9,368.82 </w:t>
            </w:r>
          </w:p>
        </w:tc>
      </w:tr>
      <w:tr w:rsidR="00352919" w:rsidRPr="00352919" w14:paraId="30616EB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24A0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EC40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5B5370D9" w14:textId="3734EE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2B1D1E1C" w14:textId="47447D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8D385" w14:textId="3D7DF9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774366" w14:textId="7FD19D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918,705.15 </w:t>
            </w:r>
          </w:p>
        </w:tc>
      </w:tr>
      <w:tr w:rsidR="00352919" w:rsidRPr="00352919" w14:paraId="55ED32A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1CB2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AB0F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7A3D6DD" w14:textId="23DCE9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69,806.65 </w:t>
            </w:r>
          </w:p>
        </w:tc>
        <w:tc>
          <w:tcPr>
            <w:tcW w:w="810" w:type="pct"/>
            <w:tcBorders>
              <w:top w:val="nil"/>
              <w:left w:val="nil"/>
              <w:bottom w:val="single" w:sz="4" w:space="0" w:color="000000"/>
              <w:right w:val="single" w:sz="4" w:space="0" w:color="000000"/>
            </w:tcBorders>
            <w:shd w:val="clear" w:color="auto" w:fill="auto"/>
            <w:noWrap/>
            <w:vAlign w:val="bottom"/>
            <w:hideMark/>
          </w:tcPr>
          <w:p w14:paraId="23769BAD" w14:textId="2092A6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3F08F4" w14:textId="05C6CC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72898" w14:textId="5BE84A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69,806.65 </w:t>
            </w:r>
          </w:p>
        </w:tc>
      </w:tr>
      <w:tr w:rsidR="00352919" w:rsidRPr="00352919" w14:paraId="7AAD0CD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CE59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FCEA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D67DAD8" w14:textId="7A83E6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14438C2E" w14:textId="1B2F47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56FFD" w14:textId="2DBE9E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62E5B" w14:textId="4DAFDD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7,487.08 </w:t>
            </w:r>
          </w:p>
        </w:tc>
      </w:tr>
      <w:tr w:rsidR="00352919" w:rsidRPr="00352919" w14:paraId="438BB53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234E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531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3B7B82D4" w14:textId="0DD946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78,182.54 </w:t>
            </w:r>
          </w:p>
        </w:tc>
        <w:tc>
          <w:tcPr>
            <w:tcW w:w="810" w:type="pct"/>
            <w:tcBorders>
              <w:top w:val="nil"/>
              <w:left w:val="nil"/>
              <w:bottom w:val="single" w:sz="4" w:space="0" w:color="000000"/>
              <w:right w:val="single" w:sz="4" w:space="0" w:color="000000"/>
            </w:tcBorders>
            <w:shd w:val="clear" w:color="auto" w:fill="auto"/>
            <w:noWrap/>
            <w:vAlign w:val="bottom"/>
            <w:hideMark/>
          </w:tcPr>
          <w:p w14:paraId="0C56DACE" w14:textId="1994FA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4D7DD" w14:textId="4C5864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A40FA" w14:textId="1D3786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78,182.54 </w:t>
            </w:r>
          </w:p>
        </w:tc>
      </w:tr>
      <w:tr w:rsidR="00352919" w:rsidRPr="00352919" w14:paraId="7168D4B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435F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6C13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1AEF9DA" w14:textId="5D3917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94,671.20 </w:t>
            </w:r>
          </w:p>
        </w:tc>
        <w:tc>
          <w:tcPr>
            <w:tcW w:w="810" w:type="pct"/>
            <w:tcBorders>
              <w:top w:val="nil"/>
              <w:left w:val="nil"/>
              <w:bottom w:val="single" w:sz="4" w:space="0" w:color="000000"/>
              <w:right w:val="single" w:sz="4" w:space="0" w:color="000000"/>
            </w:tcBorders>
            <w:shd w:val="clear" w:color="auto" w:fill="auto"/>
            <w:noWrap/>
            <w:vAlign w:val="bottom"/>
            <w:hideMark/>
          </w:tcPr>
          <w:p w14:paraId="50B3F3BD" w14:textId="34B70A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A87CF" w14:textId="52506D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8C421" w14:textId="3BA92E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94,671.20 </w:t>
            </w:r>
          </w:p>
        </w:tc>
      </w:tr>
      <w:tr w:rsidR="00352919" w:rsidRPr="00352919" w14:paraId="7B1C625F"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6640C"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9291745" w14:textId="7D18896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6,095,54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786E9605" w14:textId="723EA7B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7E237E" w14:textId="6A9FD40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248559" w14:textId="32A5B61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6,095,546.09 </w:t>
            </w:r>
          </w:p>
        </w:tc>
      </w:tr>
      <w:tr w:rsidR="00352919" w:rsidRPr="00352919" w14:paraId="275EFD8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6DBD0"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B73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3E683DFE" w14:textId="0FF601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401F1CDA" w14:textId="581AFD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2C066" w14:textId="1D1B63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BBD6D" w14:textId="29A220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5,619.99 </w:t>
            </w:r>
          </w:p>
        </w:tc>
      </w:tr>
      <w:tr w:rsidR="00352919" w:rsidRPr="00352919" w14:paraId="0F7F8A1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0F27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3AC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158ADDF2" w14:textId="63AFF3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0B713933" w14:textId="74D381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C1A6B" w14:textId="199BC4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E39E4" w14:textId="71F847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031,039.59 </w:t>
            </w:r>
          </w:p>
        </w:tc>
      </w:tr>
      <w:tr w:rsidR="00352919" w:rsidRPr="00352919" w14:paraId="12543F4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158E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CEA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4A5F832F" w14:textId="653D7B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4D3878FE" w14:textId="3CDAC9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676BA" w14:textId="6E7960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577DD" w14:textId="012EA2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25,845.86 </w:t>
            </w:r>
          </w:p>
        </w:tc>
      </w:tr>
      <w:tr w:rsidR="00352919" w:rsidRPr="00352919" w14:paraId="0D234CF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BCF5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E534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336DFC13" w14:textId="55C989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1D6C35C1" w14:textId="48A6CF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6E037" w14:textId="424C57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4732D" w14:textId="3520AB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74,842.95 </w:t>
            </w:r>
          </w:p>
        </w:tc>
      </w:tr>
      <w:tr w:rsidR="00352919" w:rsidRPr="00352919" w14:paraId="6055A80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D058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A362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4D5B7644" w14:textId="54E6CF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48D4E638" w14:textId="6064B4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0D22E" w14:textId="32245B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BEE67" w14:textId="0B1811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6,420.00 </w:t>
            </w:r>
          </w:p>
        </w:tc>
      </w:tr>
      <w:tr w:rsidR="00352919" w:rsidRPr="00352919" w14:paraId="734C1F6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C00B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5379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2426907" w14:textId="396B3B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32,396.30 </w:t>
            </w:r>
          </w:p>
        </w:tc>
        <w:tc>
          <w:tcPr>
            <w:tcW w:w="810" w:type="pct"/>
            <w:tcBorders>
              <w:top w:val="nil"/>
              <w:left w:val="nil"/>
              <w:bottom w:val="single" w:sz="4" w:space="0" w:color="000000"/>
              <w:right w:val="single" w:sz="4" w:space="0" w:color="000000"/>
            </w:tcBorders>
            <w:shd w:val="clear" w:color="auto" w:fill="auto"/>
            <w:noWrap/>
            <w:vAlign w:val="bottom"/>
            <w:hideMark/>
          </w:tcPr>
          <w:p w14:paraId="78C43530" w14:textId="58FFE9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97830" w14:textId="352256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485C2" w14:textId="6E79F0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32,396.30 </w:t>
            </w:r>
          </w:p>
        </w:tc>
      </w:tr>
      <w:tr w:rsidR="00352919" w:rsidRPr="00352919" w14:paraId="4294F2A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E31B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5742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58669526" w14:textId="24AD94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11,304.18 </w:t>
            </w:r>
          </w:p>
        </w:tc>
        <w:tc>
          <w:tcPr>
            <w:tcW w:w="810" w:type="pct"/>
            <w:tcBorders>
              <w:top w:val="nil"/>
              <w:left w:val="nil"/>
              <w:bottom w:val="single" w:sz="4" w:space="0" w:color="000000"/>
              <w:right w:val="single" w:sz="4" w:space="0" w:color="000000"/>
            </w:tcBorders>
            <w:shd w:val="clear" w:color="auto" w:fill="auto"/>
            <w:noWrap/>
            <w:vAlign w:val="bottom"/>
            <w:hideMark/>
          </w:tcPr>
          <w:p w14:paraId="7274B27C" w14:textId="451A38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03D88" w14:textId="7B1F76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52EE5" w14:textId="21E232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11,304.18 </w:t>
            </w:r>
          </w:p>
        </w:tc>
      </w:tr>
      <w:tr w:rsidR="00352919" w:rsidRPr="00352919" w14:paraId="0C1AEEB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D5A4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CB0A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0040E6BC" w14:textId="614B19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54E07065" w14:textId="0E7A15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44B214" w14:textId="40EB082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073E6" w14:textId="541C51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17,826.07 </w:t>
            </w:r>
          </w:p>
        </w:tc>
      </w:tr>
      <w:tr w:rsidR="00352919" w:rsidRPr="00352919" w14:paraId="7F016DA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5744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A49F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6B446CD5" w14:textId="311EC4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3B10295E" w14:textId="1924D2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FC3C0" w14:textId="3382D8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59D53" w14:textId="29BF1C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0,251.15 </w:t>
            </w:r>
          </w:p>
        </w:tc>
      </w:tr>
      <w:tr w:rsidR="00352919" w:rsidRPr="00352919" w14:paraId="65C1B8FA"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8FDE7"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3917D88" w14:textId="3F380B8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6,436,034.25 </w:t>
            </w:r>
          </w:p>
        </w:tc>
        <w:tc>
          <w:tcPr>
            <w:tcW w:w="810" w:type="pct"/>
            <w:tcBorders>
              <w:top w:val="nil"/>
              <w:left w:val="nil"/>
              <w:bottom w:val="single" w:sz="4" w:space="0" w:color="000000"/>
              <w:right w:val="single" w:sz="4" w:space="0" w:color="000000"/>
            </w:tcBorders>
            <w:shd w:val="clear" w:color="D8D8D8" w:fill="D8D8D8"/>
            <w:noWrap/>
            <w:vAlign w:val="bottom"/>
            <w:hideMark/>
          </w:tcPr>
          <w:p w14:paraId="3F899290" w14:textId="16D3DE0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C87515" w14:textId="53D922C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406724" w14:textId="4BB98F7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6,436,034.25 </w:t>
            </w:r>
          </w:p>
        </w:tc>
      </w:tr>
      <w:tr w:rsidR="00352919" w:rsidRPr="00352919" w14:paraId="242D6F3E"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E2340C"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7F39969" w14:textId="2FFE5F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47511DF2" w14:textId="18B400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6ADBA" w14:textId="2BB49B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B735FC2" w14:textId="292C8F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442,703.84 </w:t>
            </w:r>
          </w:p>
        </w:tc>
      </w:tr>
      <w:tr w:rsidR="00352919" w:rsidRPr="00352919" w14:paraId="30C0F15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16839"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8569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127E5FFC" w14:textId="11B2C1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1534EF89" w14:textId="6D760A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61BF5" w14:textId="2C1D3A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B60E4" w14:textId="049190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57,148.41 </w:t>
            </w:r>
          </w:p>
        </w:tc>
      </w:tr>
      <w:tr w:rsidR="00352919" w:rsidRPr="00352919" w14:paraId="336E8B2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70FE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B3DA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26E93D5C" w14:textId="620C62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5CE3B867" w14:textId="5F0E4E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63A49" w14:textId="4A4065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6C775" w14:textId="40F923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31,350.00 </w:t>
            </w:r>
          </w:p>
        </w:tc>
      </w:tr>
      <w:tr w:rsidR="00352919" w:rsidRPr="00352919" w14:paraId="585145A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E159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00C5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teel</w:t>
            </w:r>
          </w:p>
        </w:tc>
        <w:tc>
          <w:tcPr>
            <w:tcW w:w="810" w:type="pct"/>
            <w:tcBorders>
              <w:top w:val="nil"/>
              <w:left w:val="nil"/>
              <w:bottom w:val="single" w:sz="4" w:space="0" w:color="000000"/>
              <w:right w:val="single" w:sz="4" w:space="0" w:color="000000"/>
            </w:tcBorders>
            <w:shd w:val="clear" w:color="auto" w:fill="auto"/>
            <w:noWrap/>
            <w:vAlign w:val="bottom"/>
            <w:hideMark/>
          </w:tcPr>
          <w:p w14:paraId="7015BE01" w14:textId="5E8495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672.00 </w:t>
            </w:r>
          </w:p>
        </w:tc>
        <w:tc>
          <w:tcPr>
            <w:tcW w:w="810" w:type="pct"/>
            <w:tcBorders>
              <w:top w:val="nil"/>
              <w:left w:val="nil"/>
              <w:bottom w:val="single" w:sz="4" w:space="0" w:color="000000"/>
              <w:right w:val="single" w:sz="4" w:space="0" w:color="000000"/>
            </w:tcBorders>
            <w:shd w:val="clear" w:color="auto" w:fill="auto"/>
            <w:noWrap/>
            <w:vAlign w:val="bottom"/>
            <w:hideMark/>
          </w:tcPr>
          <w:p w14:paraId="0D271980" w14:textId="335897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9F960" w14:textId="10EC62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0A25B" w14:textId="0EC9D9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672.00 </w:t>
            </w:r>
          </w:p>
        </w:tc>
      </w:tr>
      <w:tr w:rsidR="00352919" w:rsidRPr="00352919" w14:paraId="11F08C5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A64F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0729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0CA98F76" w14:textId="66FD870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5FF14BC0" w14:textId="7B5558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3F332" w14:textId="341501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594F7" w14:textId="51BF85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030.00 </w:t>
            </w:r>
          </w:p>
        </w:tc>
      </w:tr>
      <w:tr w:rsidR="00352919" w:rsidRPr="00352919" w14:paraId="4538330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5B44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3237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C13CA13" w14:textId="5732C1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2,950.00 </w:t>
            </w:r>
          </w:p>
        </w:tc>
        <w:tc>
          <w:tcPr>
            <w:tcW w:w="810" w:type="pct"/>
            <w:tcBorders>
              <w:top w:val="nil"/>
              <w:left w:val="nil"/>
              <w:bottom w:val="single" w:sz="4" w:space="0" w:color="000000"/>
              <w:right w:val="single" w:sz="4" w:space="0" w:color="000000"/>
            </w:tcBorders>
            <w:shd w:val="clear" w:color="auto" w:fill="auto"/>
            <w:noWrap/>
            <w:vAlign w:val="bottom"/>
            <w:hideMark/>
          </w:tcPr>
          <w:p w14:paraId="6E3BDF77" w14:textId="6A2BE5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8CAA6" w14:textId="09A0A3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303DE" w14:textId="3A1F45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2,950.00 </w:t>
            </w:r>
          </w:p>
        </w:tc>
      </w:tr>
      <w:tr w:rsidR="00352919" w:rsidRPr="00352919" w14:paraId="7688D93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9F25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32EA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1F40985A" w14:textId="3583EB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0C218193" w14:textId="51561B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4A5D0" w14:textId="0311DE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0A0C5C" w14:textId="60447D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883,180.00 </w:t>
            </w:r>
          </w:p>
        </w:tc>
      </w:tr>
      <w:tr w:rsidR="00352919" w:rsidRPr="00352919" w14:paraId="52108028"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140B5"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A1C4F2B" w14:textId="5FBE036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2B1628B9" w14:textId="44AAB3B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24FDAD" w14:textId="6A21F82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249FBB" w14:textId="7CBE8D9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849,973.94 </w:t>
            </w:r>
          </w:p>
        </w:tc>
      </w:tr>
      <w:tr w:rsidR="00352919" w:rsidRPr="00352919" w14:paraId="2CE0CB7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1535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785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7096D415" w14:textId="29750B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65532C4D" w14:textId="7B4C12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77DC8" w14:textId="3787E3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14C81" w14:textId="13AE00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91,606.38 </w:t>
            </w:r>
          </w:p>
        </w:tc>
      </w:tr>
      <w:tr w:rsidR="00352919" w:rsidRPr="00352919" w14:paraId="71D1854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9EBC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6BB1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844F324" w14:textId="6B777B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0830A158" w14:textId="43E451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A6AC9" w14:textId="41CCBB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F753D" w14:textId="179D77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7,467.56 </w:t>
            </w:r>
          </w:p>
        </w:tc>
      </w:tr>
      <w:tr w:rsidR="00352919" w:rsidRPr="00352919" w14:paraId="768845A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369D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F02D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7C8CC75F" w14:textId="6AEC01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3FC97C7A" w14:textId="05B9C6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91CA1" w14:textId="60D40D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C0AD4" w14:textId="4A725D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20,900.00 </w:t>
            </w:r>
          </w:p>
        </w:tc>
      </w:tr>
      <w:tr w:rsidR="00352919" w:rsidRPr="00352919" w14:paraId="3DD171CB"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E4DB07"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3AB380C6" w14:textId="5F4BC5B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5,103,3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35FEE9E" w14:textId="3DC8D72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251F033" w14:textId="0A81D91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C78B555" w14:textId="397C3EF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5,103,363.00 </w:t>
            </w:r>
          </w:p>
        </w:tc>
      </w:tr>
      <w:tr w:rsidR="00352919" w:rsidRPr="00352919" w14:paraId="17BD91F3"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75296"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lastRenderedPageBreak/>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5EF8162A" w14:textId="3712119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1,206,57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E7722A5" w14:textId="5875C2C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790887" w14:textId="1AA892F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491529" w14:textId="449DA10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1,206,575.00 </w:t>
            </w:r>
          </w:p>
        </w:tc>
      </w:tr>
      <w:tr w:rsidR="00352919" w:rsidRPr="00352919" w14:paraId="578AC1B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4D8C3"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CA79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0AC694F7" w14:textId="3485D7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F4D8F49" w14:textId="6B56BE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ECF44" w14:textId="31C528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24555" w14:textId="086849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55,600.00 </w:t>
            </w:r>
          </w:p>
        </w:tc>
      </w:tr>
      <w:tr w:rsidR="00352919" w:rsidRPr="00352919" w14:paraId="1E9782C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682A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E9C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3402F88E" w14:textId="312205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063C75" w14:textId="1BD51D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A4709" w14:textId="102195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3DD25" w14:textId="739C23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52F1F02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FBCF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138E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871DD32" w14:textId="439E67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3FC618" w14:textId="759D27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F6090" w14:textId="100016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81F9E" w14:textId="3E2131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0B3ABA7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6E20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9386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30A57A72" w14:textId="1AF2B2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75735A3" w14:textId="66E02A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1A055" w14:textId="143D86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0A8DC" w14:textId="70F62B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5,600.00 </w:t>
            </w:r>
          </w:p>
        </w:tc>
      </w:tr>
      <w:tr w:rsidR="00352919" w:rsidRPr="00352919" w14:paraId="7BDEDD8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F55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297A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4591DFA7" w14:textId="32278B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3DE3A9" w14:textId="3D8672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383A4" w14:textId="34FD74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DFBBA" w14:textId="2E221B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16F6F61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6089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3923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036E4020" w14:textId="4A3EA7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9EB8CF" w14:textId="751D6B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4A4FB" w14:textId="48535E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A0B7A" w14:textId="1FF9DF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0CBF05E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B1DE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803E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34BC4D0" w14:textId="757C7D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CA22FF" w14:textId="06BA08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AD7CC1" w14:textId="7A93DE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7FC83" w14:textId="19F2A0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50AD38F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35B3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F526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596A0CB1" w14:textId="6A611A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5475CE1F" w14:textId="48FD57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163B6" w14:textId="59F317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B1EE7" w14:textId="460E6A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00,500.00 </w:t>
            </w:r>
          </w:p>
        </w:tc>
      </w:tr>
      <w:tr w:rsidR="00352919" w:rsidRPr="00352919" w14:paraId="7407133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F4CA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C4BE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657CCD4" w14:textId="6D3114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59D5E7" w14:textId="736F6C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FE68A" w14:textId="26A5CB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C445B" w14:textId="457D04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542B328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96C7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1F2E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34108F8A" w14:textId="137535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A5F7221" w14:textId="1B2164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AA4364" w14:textId="6C96CE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82048" w14:textId="113168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5,600.00 </w:t>
            </w:r>
          </w:p>
        </w:tc>
      </w:tr>
      <w:tr w:rsidR="00352919" w:rsidRPr="00352919" w14:paraId="20B40F3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E9D7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AD2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46DCC856" w14:textId="0D396B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EFE65E8" w14:textId="38A090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846E1" w14:textId="24BD4D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3F82A" w14:textId="374922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5,600.00 </w:t>
            </w:r>
          </w:p>
        </w:tc>
      </w:tr>
      <w:tr w:rsidR="00352919" w:rsidRPr="00352919" w14:paraId="31E0EC6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988E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5D56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6E9938FE" w14:textId="71279B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2C6149" w14:textId="4F729A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CEE7B" w14:textId="25B358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75D108" w14:textId="13E714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2AA8FF2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A3D1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6064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140C903E" w14:textId="72613A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064D1A" w14:textId="793CA9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8A93A" w14:textId="5034A8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0D430" w14:textId="3B822A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7DDB1CC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1E44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F082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65D7A464" w14:textId="121F6D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13,675.00 </w:t>
            </w:r>
          </w:p>
        </w:tc>
        <w:tc>
          <w:tcPr>
            <w:tcW w:w="810" w:type="pct"/>
            <w:tcBorders>
              <w:top w:val="nil"/>
              <w:left w:val="nil"/>
              <w:bottom w:val="single" w:sz="4" w:space="0" w:color="000000"/>
              <w:right w:val="single" w:sz="4" w:space="0" w:color="000000"/>
            </w:tcBorders>
            <w:shd w:val="clear" w:color="auto" w:fill="auto"/>
            <w:noWrap/>
            <w:vAlign w:val="bottom"/>
            <w:hideMark/>
          </w:tcPr>
          <w:p w14:paraId="1CCA7855" w14:textId="6696D8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70CDA" w14:textId="79D1C0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4D4F8" w14:textId="773D57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13,675.00 </w:t>
            </w:r>
          </w:p>
        </w:tc>
      </w:tr>
      <w:tr w:rsidR="00352919" w:rsidRPr="00352919" w14:paraId="05E05DB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B498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1382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3C8333A3" w14:textId="383C35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60D267" w14:textId="6A3A27B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47941" w14:textId="042D9C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CA987" w14:textId="44BEE26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7EF0EFD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7D56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292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07F860C7" w14:textId="7DA468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A56B76" w14:textId="654846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87E6A" w14:textId="5FC737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B6553D" w14:textId="18D563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60518E6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E979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9B55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322EF42B" w14:textId="0D498C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59F17C" w14:textId="077ADA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1F00B" w14:textId="36309C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2D992" w14:textId="0DBF32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084DE76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FFEF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65BB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50A98EF0" w14:textId="46BB25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DD7903" w14:textId="6F9394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82A2E" w14:textId="71CCD2F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6E221" w14:textId="188DD9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50,000.00 </w:t>
            </w:r>
          </w:p>
        </w:tc>
      </w:tr>
      <w:tr w:rsidR="00352919" w:rsidRPr="00352919" w14:paraId="36027D3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324F9"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069E3409" w14:textId="1420EF7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3EECFF" w14:textId="5791444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16E786" w14:textId="4B2BD61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BCE74E" w14:textId="2DD3AD6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238,450.00 </w:t>
            </w:r>
          </w:p>
        </w:tc>
      </w:tr>
      <w:tr w:rsidR="00352919" w:rsidRPr="00352919" w14:paraId="38AC03D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9A3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6088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60C1332C" w14:textId="11CC82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D517FE" w14:textId="28EE75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65287" w14:textId="131FA4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D98C436" w14:textId="5E9EDA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25,000.00 </w:t>
            </w:r>
          </w:p>
        </w:tc>
      </w:tr>
      <w:tr w:rsidR="00352919" w:rsidRPr="00352919" w14:paraId="417EC44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B32E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C7E3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0303DE74" w14:textId="17125E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679B805" w14:textId="11367B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57448" w14:textId="3837F7D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ABE2D" w14:textId="1830FC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2,800.00 </w:t>
            </w:r>
          </w:p>
        </w:tc>
      </w:tr>
      <w:tr w:rsidR="00352919" w:rsidRPr="00352919" w14:paraId="0253DC7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BA77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530E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24816370" w14:textId="3D6D281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2D0738A" w14:textId="41085A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D4348" w14:textId="5E7C41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3B0C4D" w14:textId="55CA9E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2,800.00 </w:t>
            </w:r>
          </w:p>
        </w:tc>
      </w:tr>
      <w:tr w:rsidR="00352919" w:rsidRPr="00352919" w14:paraId="0F467F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C6ED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4B96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13FA3F20" w14:textId="763DB2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2546EC5" w14:textId="77D22C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A1B42" w14:textId="29AEA9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4ACCF" w14:textId="2BC2C8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2,800.00 </w:t>
            </w:r>
          </w:p>
        </w:tc>
      </w:tr>
      <w:tr w:rsidR="00352919" w:rsidRPr="00352919" w14:paraId="6AA4C40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4618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E507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4C117F3B" w14:textId="7ECFD8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564AD565" w14:textId="040D77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9712A" w14:textId="1DD9E2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71A33" w14:textId="1AE15D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84,150.00 </w:t>
            </w:r>
          </w:p>
        </w:tc>
      </w:tr>
      <w:tr w:rsidR="00352919" w:rsidRPr="00352919" w14:paraId="0E744CB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0646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7CD6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2C2FE566" w14:textId="2F92A6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448052FF" w14:textId="6BC319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CD90E" w14:textId="43040D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FAE73" w14:textId="39EA9A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65,300.00 </w:t>
            </w:r>
          </w:p>
        </w:tc>
      </w:tr>
      <w:tr w:rsidR="00352919" w:rsidRPr="00352919" w14:paraId="2E2C41A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0DC2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9C64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6638D8BA" w14:textId="444818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DDF3B3B" w14:textId="6F377B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000E0" w14:textId="593878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E8549" w14:textId="221C823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52,800.00 </w:t>
            </w:r>
          </w:p>
        </w:tc>
      </w:tr>
      <w:tr w:rsidR="00352919" w:rsidRPr="00352919" w14:paraId="06BAB71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F48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011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011E8FF2" w14:textId="41FF13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C84EE97" w14:textId="51F542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1C8C2" w14:textId="7CB3CA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F9EC5" w14:textId="06AEA9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02,800.00 </w:t>
            </w:r>
          </w:p>
        </w:tc>
      </w:tr>
      <w:tr w:rsidR="00352919" w:rsidRPr="00352919" w14:paraId="2F017D84"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EF128"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0C46526B" w14:textId="22C3C9B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5,323,85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0D47FE8" w14:textId="14C9228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3BA120" w14:textId="0640588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A12B28" w14:textId="60A5AD6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5,323,853.00 </w:t>
            </w:r>
          </w:p>
        </w:tc>
      </w:tr>
      <w:tr w:rsidR="00352919" w:rsidRPr="00352919" w14:paraId="1A6AACE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8FE94"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B548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4C357915" w14:textId="5EC69D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2F884" w14:textId="0768F2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4AA48" w14:textId="602F3C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8F56D31" w14:textId="173857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00,000.00 </w:t>
            </w:r>
          </w:p>
        </w:tc>
      </w:tr>
      <w:tr w:rsidR="00352919" w:rsidRPr="00352919" w14:paraId="27EC3E6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79A99"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285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066F04E" w14:textId="40A04F8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81DBD18" w14:textId="220D7E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C3CFA" w14:textId="15E538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C14F2" w14:textId="0866BB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89,950.00 </w:t>
            </w:r>
          </w:p>
        </w:tc>
      </w:tr>
      <w:tr w:rsidR="00352919" w:rsidRPr="00352919" w14:paraId="7717ED8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237D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48E0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53890CAA" w14:textId="649A32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BB7AE19" w14:textId="44543D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ED4D7" w14:textId="573C30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81B30" w14:textId="0F351A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1,800.00 </w:t>
            </w:r>
          </w:p>
        </w:tc>
      </w:tr>
      <w:tr w:rsidR="00352919" w:rsidRPr="00352919" w14:paraId="2784B1B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0663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EA79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58505B0B" w14:textId="235E33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1DC19342" w14:textId="6D16D7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B11C9" w14:textId="04066B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61872" w14:textId="562AA2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66,850.00 </w:t>
            </w:r>
          </w:p>
        </w:tc>
      </w:tr>
      <w:tr w:rsidR="00352919" w:rsidRPr="00352919" w14:paraId="0BC7EFD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3A82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7C49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72BE2441" w14:textId="781304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381C96D" w14:textId="2549D7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91F29" w14:textId="7767A2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D2316" w14:textId="556450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4,350.00 </w:t>
            </w:r>
          </w:p>
        </w:tc>
      </w:tr>
      <w:tr w:rsidR="00352919" w:rsidRPr="00352919" w14:paraId="7467A2A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9C83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2415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7AE18742" w14:textId="2EFB61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390EFB78" w14:textId="08B1D9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1F440" w14:textId="3E3099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403EF" w14:textId="38E07E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38,950.00 </w:t>
            </w:r>
          </w:p>
        </w:tc>
      </w:tr>
      <w:tr w:rsidR="00352919" w:rsidRPr="00352919" w14:paraId="05234A1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75DF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CDE9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6D351FF9" w14:textId="00C845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7,300.00 </w:t>
            </w:r>
          </w:p>
        </w:tc>
        <w:tc>
          <w:tcPr>
            <w:tcW w:w="810" w:type="pct"/>
            <w:tcBorders>
              <w:top w:val="nil"/>
              <w:left w:val="nil"/>
              <w:bottom w:val="single" w:sz="4" w:space="0" w:color="000000"/>
              <w:right w:val="single" w:sz="4" w:space="0" w:color="000000"/>
            </w:tcBorders>
            <w:shd w:val="clear" w:color="auto" w:fill="auto"/>
            <w:noWrap/>
            <w:vAlign w:val="bottom"/>
            <w:hideMark/>
          </w:tcPr>
          <w:p w14:paraId="2A1885B9" w14:textId="70C034F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EE433" w14:textId="42C222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531C5" w14:textId="4D925B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7,300.00 </w:t>
            </w:r>
          </w:p>
        </w:tc>
      </w:tr>
      <w:tr w:rsidR="00352919" w:rsidRPr="00352919" w14:paraId="070CD16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DB03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EFF3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7E5269EC" w14:textId="7ECAB5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3AB68DBA" w14:textId="2793C0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7F051" w14:textId="2259AC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AFB71" w14:textId="0FEC29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4,650.00 </w:t>
            </w:r>
          </w:p>
        </w:tc>
      </w:tr>
      <w:tr w:rsidR="00352919" w:rsidRPr="00352919" w14:paraId="23E5B71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939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1E71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7CCB2AD4" w14:textId="29A624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19370054" w14:textId="00327E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44CFC" w14:textId="1E037D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A61C6" w14:textId="22D3C7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42,400.00 </w:t>
            </w:r>
          </w:p>
        </w:tc>
      </w:tr>
      <w:tr w:rsidR="00352919" w:rsidRPr="00352919" w14:paraId="64D6928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D656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8639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4BB211D1" w14:textId="210447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96256F8" w14:textId="537B82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F2BFB" w14:textId="56095B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370564" w14:textId="2993C2A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39,950.00 </w:t>
            </w:r>
          </w:p>
        </w:tc>
      </w:tr>
      <w:tr w:rsidR="00352919" w:rsidRPr="00352919" w14:paraId="33CB671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171D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9CCB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426EEFAE" w14:textId="1A6EF2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34EDBB55" w14:textId="33C8E6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86C8B" w14:textId="7D1281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8E0F8" w14:textId="59103C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12,563.00 </w:t>
            </w:r>
          </w:p>
        </w:tc>
      </w:tr>
      <w:tr w:rsidR="00352919" w:rsidRPr="00352919" w14:paraId="7321202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E541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BD5E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5BBB0FC8" w14:textId="73E6B3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2596378" w14:textId="10C32E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9B714" w14:textId="1E41BC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154DA" w14:textId="79EF70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9,350.00 </w:t>
            </w:r>
          </w:p>
        </w:tc>
      </w:tr>
      <w:tr w:rsidR="00352919" w:rsidRPr="00352919" w14:paraId="5541AE4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CA7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51A3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3E6C1F4D" w14:textId="67F08F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75,740.00 </w:t>
            </w:r>
          </w:p>
        </w:tc>
        <w:tc>
          <w:tcPr>
            <w:tcW w:w="810" w:type="pct"/>
            <w:tcBorders>
              <w:top w:val="nil"/>
              <w:left w:val="nil"/>
              <w:bottom w:val="single" w:sz="4" w:space="0" w:color="000000"/>
              <w:right w:val="single" w:sz="4" w:space="0" w:color="000000"/>
            </w:tcBorders>
            <w:shd w:val="clear" w:color="auto" w:fill="auto"/>
            <w:noWrap/>
            <w:vAlign w:val="bottom"/>
            <w:hideMark/>
          </w:tcPr>
          <w:p w14:paraId="54F9ACF4" w14:textId="468449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D00A2" w14:textId="7F12E0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E0139" w14:textId="0F2B4B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75,740.00 </w:t>
            </w:r>
          </w:p>
        </w:tc>
      </w:tr>
      <w:tr w:rsidR="00352919" w:rsidRPr="00352919" w14:paraId="7A67C738"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82AC4"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411D91E5" w14:textId="1A0A94F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9,308,98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72DF3A" w14:textId="6189BEC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EA702A" w14:textId="7145AC9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DDC8A8" w14:textId="0ABF456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9,308,985.00 </w:t>
            </w:r>
          </w:p>
        </w:tc>
      </w:tr>
      <w:tr w:rsidR="00352919" w:rsidRPr="00352919" w14:paraId="258DC53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2A8A6"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CEB8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00838FCE" w14:textId="005E62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2308071" w14:textId="5AA18C9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C4825" w14:textId="16DC776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87142" w14:textId="1F2CE6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r>
      <w:tr w:rsidR="00352919" w:rsidRPr="00352919" w14:paraId="1410A67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2EF4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3122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574CFA79" w14:textId="01CD93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F31E1A7" w14:textId="5BC4ED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A9A82" w14:textId="4DB593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65B12" w14:textId="2D4BCE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r>
      <w:tr w:rsidR="00352919" w:rsidRPr="00352919" w14:paraId="3DCFD3F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F16C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960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8F56A81" w14:textId="0D5807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A03B280" w14:textId="5065C6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3B7F6" w14:textId="4D59AD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51B94" w14:textId="43551E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r>
      <w:tr w:rsidR="00352919" w:rsidRPr="00352919" w14:paraId="6C94D8A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42E8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9016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1D378D88" w14:textId="57DCEB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73D6E53" w14:textId="661C38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E50C7" w14:textId="3AE6321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DA80D" w14:textId="6CD49E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r>
      <w:tr w:rsidR="00352919" w:rsidRPr="00352919" w14:paraId="708276E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982E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E820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33DFD6F" w14:textId="7C81A9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C307772" w14:textId="661C15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32E60" w14:textId="2558A8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F6EA2C" w14:textId="08BE53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r>
      <w:tr w:rsidR="00352919" w:rsidRPr="00352919" w14:paraId="58CABF7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8120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83A2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555B0EE8" w14:textId="613B7F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2157AAFB" w14:textId="1D0C3D0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72AB6" w14:textId="76F9BF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E658E" w14:textId="10D4B2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85,500.00 </w:t>
            </w:r>
          </w:p>
        </w:tc>
      </w:tr>
      <w:tr w:rsidR="00352919" w:rsidRPr="00352919" w14:paraId="39D17E0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031F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A97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4FF43C6E" w14:textId="13E0D99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67BF1C67" w14:textId="26D36A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19075" w14:textId="093DED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FA7B5" w14:textId="48124A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81,550.00 </w:t>
            </w:r>
          </w:p>
        </w:tc>
      </w:tr>
      <w:tr w:rsidR="00352919" w:rsidRPr="00352919" w14:paraId="70B106A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BCF7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3FA8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69EDA24" w14:textId="739859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72393D5" w14:textId="5221EA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B3CC7" w14:textId="7FD366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77570" w14:textId="146117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r>
      <w:tr w:rsidR="00352919" w:rsidRPr="00352919" w14:paraId="0AC1F3F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A158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7DD0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13E7A70C" w14:textId="63CCA3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07,835.00 </w:t>
            </w:r>
          </w:p>
        </w:tc>
        <w:tc>
          <w:tcPr>
            <w:tcW w:w="810" w:type="pct"/>
            <w:tcBorders>
              <w:top w:val="nil"/>
              <w:left w:val="nil"/>
              <w:bottom w:val="single" w:sz="4" w:space="0" w:color="000000"/>
              <w:right w:val="single" w:sz="4" w:space="0" w:color="000000"/>
            </w:tcBorders>
            <w:shd w:val="clear" w:color="auto" w:fill="auto"/>
            <w:noWrap/>
            <w:vAlign w:val="bottom"/>
            <w:hideMark/>
          </w:tcPr>
          <w:p w14:paraId="390025BE" w14:textId="4276C3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4AE35" w14:textId="1B4B8F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C0C56" w14:textId="061703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107,835.00 </w:t>
            </w:r>
          </w:p>
        </w:tc>
      </w:tr>
      <w:tr w:rsidR="00352919" w:rsidRPr="00352919" w14:paraId="575D144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A2C5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2FF7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77500CA3" w14:textId="7BAAF7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501CC43" w14:textId="096239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61AB4" w14:textId="6D0D9B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B489B" w14:textId="19EFB4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r>
      <w:tr w:rsidR="00352919" w:rsidRPr="00352919" w14:paraId="76927B6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0144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6C6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62B86C78" w14:textId="23F68A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826236A" w14:textId="772727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981F5" w14:textId="38D963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B75C9" w14:textId="4B9466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r>
      <w:tr w:rsidR="00352919" w:rsidRPr="00352919" w14:paraId="68DF5A1C" w14:textId="77777777" w:rsidTr="00352919">
        <w:trPr>
          <w:trHeight w:val="20"/>
        </w:trPr>
        <w:tc>
          <w:tcPr>
            <w:tcW w:w="80" w:type="pct"/>
            <w:tcBorders>
              <w:top w:val="nil"/>
              <w:left w:val="single" w:sz="4" w:space="0" w:color="000000"/>
              <w:bottom w:val="nil"/>
              <w:right w:val="nil"/>
            </w:tcBorders>
            <w:shd w:val="clear" w:color="auto" w:fill="auto"/>
            <w:vAlign w:val="center"/>
            <w:hideMark/>
          </w:tcPr>
          <w:p w14:paraId="6C961BE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55B8566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1BD6F11A" w14:textId="054504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FEC43D2" w14:textId="1D9BB7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28CCE" w14:textId="5E034B0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0998D" w14:textId="5AE479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4,900.00 </w:t>
            </w:r>
          </w:p>
        </w:tc>
      </w:tr>
      <w:tr w:rsidR="00352919" w:rsidRPr="00352919" w14:paraId="6DA59628" w14:textId="77777777" w:rsidTr="00352919">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5B90E49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609EA82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41A5F9EC" w14:textId="3679BE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1771A216" w14:textId="5FCB09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7D63E72D" w14:textId="15CE14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7CA8AA98" w14:textId="016853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5,500.00 </w:t>
            </w:r>
          </w:p>
        </w:tc>
      </w:tr>
      <w:tr w:rsidR="00352919" w:rsidRPr="00352919" w14:paraId="6247B489"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7E7000"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019B6008" w14:textId="361A39C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1,577,670.81 </w:t>
            </w:r>
          </w:p>
        </w:tc>
        <w:tc>
          <w:tcPr>
            <w:tcW w:w="810" w:type="pct"/>
            <w:tcBorders>
              <w:top w:val="nil"/>
              <w:left w:val="nil"/>
              <w:bottom w:val="single" w:sz="4" w:space="0" w:color="000000"/>
              <w:right w:val="single" w:sz="4" w:space="0" w:color="000000"/>
            </w:tcBorders>
            <w:shd w:val="clear" w:color="A5A5A5" w:fill="A5A5A5"/>
            <w:noWrap/>
            <w:vAlign w:val="bottom"/>
            <w:hideMark/>
          </w:tcPr>
          <w:p w14:paraId="40BFD6F1" w14:textId="4033AAE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AA5B2B2" w14:textId="00E465F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1C51F1E" w14:textId="1831867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64,543,270.81 </w:t>
            </w:r>
          </w:p>
        </w:tc>
      </w:tr>
      <w:tr w:rsidR="00352919" w:rsidRPr="00352919" w14:paraId="1C6040D5"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5E886"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6164714" w14:textId="377027A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8,102,941.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FB1A169" w14:textId="265306E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89F623" w14:textId="43411AD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B47102" w14:textId="3D2A893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8,102,941.38 </w:t>
            </w:r>
          </w:p>
        </w:tc>
      </w:tr>
      <w:tr w:rsidR="00352919" w:rsidRPr="00352919" w14:paraId="4514B6B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3DC75"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4D4D5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09DF953" w14:textId="4103D2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6772A763" w14:textId="4B209E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C70AF" w14:textId="6F9672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BBCC0" w14:textId="0D5164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82,476.25 </w:t>
            </w:r>
          </w:p>
        </w:tc>
      </w:tr>
      <w:tr w:rsidR="00352919" w:rsidRPr="00352919" w14:paraId="72A0362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16C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8FAA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0A39E66" w14:textId="62E504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845,614.00 </w:t>
            </w:r>
          </w:p>
        </w:tc>
        <w:tc>
          <w:tcPr>
            <w:tcW w:w="810" w:type="pct"/>
            <w:tcBorders>
              <w:top w:val="nil"/>
              <w:left w:val="nil"/>
              <w:bottom w:val="single" w:sz="4" w:space="0" w:color="000000"/>
              <w:right w:val="single" w:sz="4" w:space="0" w:color="000000"/>
            </w:tcBorders>
            <w:shd w:val="clear" w:color="auto" w:fill="auto"/>
            <w:noWrap/>
            <w:vAlign w:val="bottom"/>
            <w:hideMark/>
          </w:tcPr>
          <w:p w14:paraId="10007378" w14:textId="6C73B7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A6FD9" w14:textId="4BAA3B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1CCF2" w14:textId="4606C0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845,614.00 </w:t>
            </w:r>
          </w:p>
        </w:tc>
      </w:tr>
      <w:tr w:rsidR="00352919" w:rsidRPr="00352919" w14:paraId="7A4392B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A78F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087C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4836DA61" w14:textId="152C4D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7B648E55" w14:textId="6D5430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53D93" w14:textId="21E9E4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8236B" w14:textId="480C92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1,423.63 </w:t>
            </w:r>
          </w:p>
        </w:tc>
      </w:tr>
      <w:tr w:rsidR="00352919" w:rsidRPr="00352919" w14:paraId="429F646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158D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9230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FE1292C" w14:textId="36BFE5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4BF532DB" w14:textId="748571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CEC67" w14:textId="185B22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5F406" w14:textId="6A1760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9,766.25 </w:t>
            </w:r>
          </w:p>
        </w:tc>
      </w:tr>
      <w:tr w:rsidR="00352919" w:rsidRPr="00352919" w14:paraId="54F0FC2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B44D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CD74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660AA8DC" w14:textId="10AB29E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41FCEE5E" w14:textId="2B1F26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15BF3" w14:textId="01DDE5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13DEA" w14:textId="5AD156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98,800.75 </w:t>
            </w:r>
          </w:p>
        </w:tc>
      </w:tr>
      <w:tr w:rsidR="00352919" w:rsidRPr="00352919" w14:paraId="3CFD518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6E65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0A1C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4C0C26C4" w14:textId="11DB15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0937F942" w14:textId="4DD98C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21A77" w14:textId="5958D7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E17A1" w14:textId="4AE3E7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25,472.50 </w:t>
            </w:r>
          </w:p>
        </w:tc>
      </w:tr>
      <w:tr w:rsidR="00352919" w:rsidRPr="00352919" w14:paraId="31EDA63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CAFC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077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0DD18BE7" w14:textId="74A460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3AF0DC75" w14:textId="3BE8BF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64F8B" w14:textId="4E4F7A9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65593" w14:textId="2AED7B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23,850.00 </w:t>
            </w:r>
          </w:p>
        </w:tc>
      </w:tr>
      <w:tr w:rsidR="00352919" w:rsidRPr="00352919" w14:paraId="357B9D4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E869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D227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3F2F4AFA" w14:textId="54C3BF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145C3150" w14:textId="29C87D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C9165" w14:textId="7A0E10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2A689" w14:textId="7B68D5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968,565.56 </w:t>
            </w:r>
          </w:p>
        </w:tc>
      </w:tr>
      <w:tr w:rsidR="00352919" w:rsidRPr="00352919" w14:paraId="5C463B0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C850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843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6854C7F8" w14:textId="2FA563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178853A8" w14:textId="11CFAE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E1059" w14:textId="6B76153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608A4" w14:textId="10F530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8,072.44 </w:t>
            </w:r>
          </w:p>
        </w:tc>
      </w:tr>
      <w:tr w:rsidR="00352919" w:rsidRPr="00352919" w14:paraId="3149D92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3E91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1035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788B3750" w14:textId="18EFBA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FD5F62C" w14:textId="409EF7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19E13" w14:textId="030D96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9F932" w14:textId="37A194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98,900.00 </w:t>
            </w:r>
          </w:p>
        </w:tc>
      </w:tr>
      <w:tr w:rsidR="00352919" w:rsidRPr="00352919" w14:paraId="268BC6A5"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C1C15"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66E41F2" w14:textId="6DD3CB1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0EE4C58C" w14:textId="43193E8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7B3D29" w14:textId="188311C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E63BAB" w14:textId="454608A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748,685.25 </w:t>
            </w:r>
          </w:p>
        </w:tc>
      </w:tr>
      <w:tr w:rsidR="00352919" w:rsidRPr="00352919" w14:paraId="4742D4C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07245"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CA21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09237B8B" w14:textId="00EC7A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31472A89" w14:textId="7F7B32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7959A" w14:textId="63E31D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2E186" w14:textId="5EE4D9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9,532.50 </w:t>
            </w:r>
          </w:p>
        </w:tc>
      </w:tr>
      <w:tr w:rsidR="00352919" w:rsidRPr="00352919" w14:paraId="5D094B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AB7E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D12C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0E6F0B4" w14:textId="58F98B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16AD0614" w14:textId="39FC78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EFB32" w14:textId="7D885B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75D0B" w14:textId="1A34C3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7,195.00 </w:t>
            </w:r>
          </w:p>
        </w:tc>
      </w:tr>
      <w:tr w:rsidR="00352919" w:rsidRPr="00352919" w14:paraId="29DEA90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0A6E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F351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C13CEE0" w14:textId="46EE30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4EF45153" w14:textId="573F09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0B100" w14:textId="7B3EDEB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30A4A" w14:textId="56542C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22,520.25 </w:t>
            </w:r>
          </w:p>
        </w:tc>
      </w:tr>
      <w:tr w:rsidR="00352919" w:rsidRPr="00352919" w14:paraId="5499A90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82E6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9786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69BD6787" w14:textId="79405C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22398AF9" w14:textId="66DE55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53FA3" w14:textId="01CE02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70723" w14:textId="6E45F7A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943.75 </w:t>
            </w:r>
          </w:p>
        </w:tc>
      </w:tr>
      <w:tr w:rsidR="00352919" w:rsidRPr="00352919" w14:paraId="1211536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626D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BFF6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BC13C2C" w14:textId="4CC4F0F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6F2E61A3" w14:textId="195F0E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49B94" w14:textId="04F215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17639" w14:textId="0BBFB3B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8,831.25 </w:t>
            </w:r>
          </w:p>
        </w:tc>
      </w:tr>
      <w:tr w:rsidR="00352919" w:rsidRPr="00352919" w14:paraId="53AAD29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989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A3A3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7BF765F4" w14:textId="140DCFE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D0F4104" w14:textId="5A57F2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E2E91" w14:textId="0BBBD6A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D2AAC" w14:textId="7CF79E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8,831.25 </w:t>
            </w:r>
          </w:p>
        </w:tc>
      </w:tr>
      <w:tr w:rsidR="00352919" w:rsidRPr="00352919" w14:paraId="5470815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DB6F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1AA0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3323B4A4" w14:textId="547B04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BD5CDF8" w14:textId="5660A4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B8D7E" w14:textId="50ECD1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FF1EA" w14:textId="32EE85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8,831.25 </w:t>
            </w:r>
          </w:p>
        </w:tc>
      </w:tr>
      <w:tr w:rsidR="00352919" w:rsidRPr="00352919" w14:paraId="229C8646"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FA13A"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779231D" w14:textId="106AC7E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8,979,871.94 </w:t>
            </w:r>
          </w:p>
        </w:tc>
        <w:tc>
          <w:tcPr>
            <w:tcW w:w="810" w:type="pct"/>
            <w:tcBorders>
              <w:top w:val="nil"/>
              <w:left w:val="nil"/>
              <w:bottom w:val="single" w:sz="4" w:space="0" w:color="000000"/>
              <w:right w:val="single" w:sz="4" w:space="0" w:color="000000"/>
            </w:tcBorders>
            <w:shd w:val="clear" w:color="D8D8D8" w:fill="D8D8D8"/>
            <w:noWrap/>
            <w:vAlign w:val="bottom"/>
            <w:hideMark/>
          </w:tcPr>
          <w:p w14:paraId="4D44B885" w14:textId="161BC83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67ADDE" w14:textId="71FAAD9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85F88A" w14:textId="0878F96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9,895,471.94 </w:t>
            </w:r>
          </w:p>
        </w:tc>
      </w:tr>
      <w:tr w:rsidR="00352919" w:rsidRPr="00352919" w14:paraId="51A6733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7F17C"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81B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B326DE9" w14:textId="2E4053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58AF886B" w14:textId="1D1BE7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1459D" w14:textId="71C657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88295" w14:textId="7E81AE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3,854.63 </w:t>
            </w:r>
          </w:p>
        </w:tc>
      </w:tr>
      <w:tr w:rsidR="00352919" w:rsidRPr="00352919" w14:paraId="10F04F5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E937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B321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1E0C6BC0" w14:textId="3BB6B5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5D8E79B8" w14:textId="61A674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060EF" w14:textId="209550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3898A" w14:textId="78EC93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24,143.75 </w:t>
            </w:r>
          </w:p>
        </w:tc>
      </w:tr>
      <w:tr w:rsidR="00352919" w:rsidRPr="00352919" w14:paraId="2B80A99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1B9F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90D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DC64B06" w14:textId="4A2D3A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6B3920A9" w14:textId="1D4D8A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6DA6D" w14:textId="0D2D0A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631C8" w14:textId="7EB00D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2,435.00 </w:t>
            </w:r>
          </w:p>
        </w:tc>
      </w:tr>
      <w:tr w:rsidR="00352919" w:rsidRPr="00352919" w14:paraId="3CFDD2C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7AB5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561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5336DC75" w14:textId="3998AC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7AB44832" w14:textId="162E0C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2A23E" w14:textId="68E896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71CEF" w14:textId="50DF2D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81,299.38 </w:t>
            </w:r>
          </w:p>
        </w:tc>
      </w:tr>
      <w:tr w:rsidR="00352919" w:rsidRPr="00352919" w14:paraId="0672F6B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B902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6180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1174F274" w14:textId="44319B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E86162B" w14:textId="2F5274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D5B26" w14:textId="328661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E6704" w14:textId="523FBD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5,940.00 </w:t>
            </w:r>
          </w:p>
        </w:tc>
      </w:tr>
      <w:tr w:rsidR="00352919" w:rsidRPr="00352919" w14:paraId="19047AE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FCA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24D1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3154D2B" w14:textId="60BC11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33E3960" w14:textId="0AB3B9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BC7AF" w14:textId="7C9936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833B4" w14:textId="513292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98,900.00 </w:t>
            </w:r>
          </w:p>
        </w:tc>
      </w:tr>
      <w:tr w:rsidR="00352919" w:rsidRPr="00352919" w14:paraId="2B74084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B46C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74B3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6EDD2750" w14:textId="60CC3D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53A1A08" w14:textId="4E8212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56306" w14:textId="1E8E90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4A6E9" w14:textId="41FE1B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5,940.00 </w:t>
            </w:r>
          </w:p>
        </w:tc>
      </w:tr>
      <w:tr w:rsidR="00352919" w:rsidRPr="00352919" w14:paraId="75DBD7D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F024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85B1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298BDC73" w14:textId="18BB45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7594DFBF" w14:textId="5CDDAB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89686" w14:textId="3502D3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38180" w14:textId="020F99E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2,545.63 </w:t>
            </w:r>
          </w:p>
        </w:tc>
      </w:tr>
      <w:tr w:rsidR="00352919" w:rsidRPr="00352919" w14:paraId="4B9F669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4A38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3650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37B7098B" w14:textId="3CEC507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03F5F13E" w14:textId="4C5969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47F8A" w14:textId="73FBE3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D8476" w14:textId="3ECF99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40,265.00 </w:t>
            </w:r>
          </w:p>
        </w:tc>
      </w:tr>
      <w:tr w:rsidR="00352919" w:rsidRPr="00352919" w14:paraId="213D4F2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0039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6123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61F6A751" w14:textId="3ACFFA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4E7DC3B0" w14:textId="0200E0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91B0B" w14:textId="13A8BB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F423F" w14:textId="29480C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06,377.70 </w:t>
            </w:r>
          </w:p>
        </w:tc>
      </w:tr>
      <w:tr w:rsidR="00352919" w:rsidRPr="00352919" w14:paraId="6B6DE37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1F34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E53B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1CE6F6C" w14:textId="03F716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679530EA" w14:textId="6704AAA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26111" w14:textId="3276DC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2B4C5" w14:textId="1FA620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04,862.50 </w:t>
            </w:r>
          </w:p>
        </w:tc>
      </w:tr>
      <w:tr w:rsidR="00352919" w:rsidRPr="00352919" w14:paraId="7AE0C53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C871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7CAE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224F233C" w14:textId="163723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5107742F" w14:textId="7B09D3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1228A" w14:textId="661073A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96DE74" w14:textId="0431C1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41,025.00 </w:t>
            </w:r>
          </w:p>
        </w:tc>
      </w:tr>
      <w:tr w:rsidR="00352919" w:rsidRPr="00352919" w14:paraId="063A2BE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A5D8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2741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008C2F63" w14:textId="622423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1D028FDB" w14:textId="2BCAC9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58274" w14:textId="5FF59A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A5C78" w14:textId="67ECC6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15,653.75 </w:t>
            </w:r>
          </w:p>
        </w:tc>
      </w:tr>
      <w:tr w:rsidR="00352919" w:rsidRPr="00352919" w14:paraId="0390474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2A62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DF47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6B8287A" w14:textId="4971DB8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1F5903D" w14:textId="0AEC70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B2550" w14:textId="6BB577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34DE5" w14:textId="5D6F5C7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25,940.00 </w:t>
            </w:r>
          </w:p>
        </w:tc>
      </w:tr>
      <w:tr w:rsidR="00352919" w:rsidRPr="00352919" w14:paraId="35C0B40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A1BD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C07A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131DD8F3" w14:textId="25FE490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7B18A8DB" w14:textId="493E96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2DDCE" w14:textId="76FE1F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4189A" w14:textId="4DEC1E5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6,226.30 </w:t>
            </w:r>
          </w:p>
        </w:tc>
      </w:tr>
      <w:tr w:rsidR="00352919" w:rsidRPr="00352919" w14:paraId="7C1DE56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C70932"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893C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560A70F1" w14:textId="71E022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699BAF1B" w14:textId="4F2997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98BAF" w14:textId="0EA0BB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06920" w14:textId="639970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30,198.75 </w:t>
            </w:r>
          </w:p>
        </w:tc>
      </w:tr>
      <w:tr w:rsidR="00352919" w:rsidRPr="00352919" w14:paraId="2334344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7DA5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0481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205AB0AA" w14:textId="02B655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95,631.56 </w:t>
            </w:r>
          </w:p>
        </w:tc>
        <w:tc>
          <w:tcPr>
            <w:tcW w:w="810" w:type="pct"/>
            <w:tcBorders>
              <w:top w:val="nil"/>
              <w:left w:val="nil"/>
              <w:bottom w:val="single" w:sz="4" w:space="0" w:color="000000"/>
              <w:right w:val="single" w:sz="4" w:space="0" w:color="000000"/>
            </w:tcBorders>
            <w:shd w:val="clear" w:color="auto" w:fill="auto"/>
            <w:noWrap/>
            <w:vAlign w:val="bottom"/>
            <w:hideMark/>
          </w:tcPr>
          <w:p w14:paraId="52382B78" w14:textId="7D7A70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87FE5" w14:textId="6661CB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F6436" w14:textId="7F36C8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95,631.56 </w:t>
            </w:r>
          </w:p>
        </w:tc>
      </w:tr>
      <w:tr w:rsidR="00352919" w:rsidRPr="00352919" w14:paraId="31234B9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728C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4BDC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4A14074" w14:textId="78D020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59326EB7" w14:textId="6A74368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E54BE" w14:textId="78BDE04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5FD4D" w14:textId="70A7E90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93,655.49 </w:t>
            </w:r>
          </w:p>
        </w:tc>
      </w:tr>
      <w:tr w:rsidR="00352919" w:rsidRPr="00352919" w14:paraId="4D8EDBB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89B4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ACDE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3A8B386B" w14:textId="4D72F5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03E9C" w14:textId="7F1505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66EA310" w14:textId="02386B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28617" w14:textId="5239CF0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15,600.00 </w:t>
            </w:r>
          </w:p>
        </w:tc>
      </w:tr>
      <w:tr w:rsidR="00352919" w:rsidRPr="00352919" w14:paraId="2838C46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F367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98EA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E51AC33" w14:textId="4A6B7D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7E480813" w14:textId="603A17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AC228" w14:textId="60D9DD9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738BF" w14:textId="567750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74,977.50 </w:t>
            </w:r>
          </w:p>
        </w:tc>
      </w:tr>
      <w:tr w:rsidR="00352919" w:rsidRPr="00352919" w14:paraId="65ED8642"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D3E5DC"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025EA1B" w14:textId="717400B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79930F0F" w14:textId="74368E9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9B59907" w14:textId="496A981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BC6EA4" w14:textId="46C46A5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2,796,172.24 </w:t>
            </w:r>
          </w:p>
        </w:tc>
      </w:tr>
      <w:tr w:rsidR="00352919" w:rsidRPr="00352919" w14:paraId="2810736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4756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8F2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3C4A72FA" w14:textId="25FA848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0F29B8A4" w14:textId="5186BF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D1A8F" w14:textId="42FD018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0B584" w14:textId="7B2109B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05,012.91 </w:t>
            </w:r>
          </w:p>
        </w:tc>
      </w:tr>
      <w:tr w:rsidR="00352919" w:rsidRPr="00352919" w14:paraId="2CF4821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8FAC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9B0D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2772B879" w14:textId="52C8EE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771BB78C" w14:textId="0F0832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D5B89" w14:textId="571D64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D8358" w14:textId="56A5D1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98,900.00 </w:t>
            </w:r>
          </w:p>
        </w:tc>
      </w:tr>
      <w:tr w:rsidR="00352919" w:rsidRPr="00352919" w14:paraId="4BA7D6D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F6BE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B16B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4CB3E0B2" w14:textId="02F190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2BBFE18F" w14:textId="3975DD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CFD11" w14:textId="644B4E3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5785F" w14:textId="2309EB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300,873.80 </w:t>
            </w:r>
          </w:p>
        </w:tc>
      </w:tr>
      <w:tr w:rsidR="00352919" w:rsidRPr="00352919" w14:paraId="33D952D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8BE9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5205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0178ABF" w14:textId="4451F2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42328340" w14:textId="2F640A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1FB21" w14:textId="4AABD5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BE267" w14:textId="676C94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53,673.19 </w:t>
            </w:r>
          </w:p>
        </w:tc>
      </w:tr>
      <w:tr w:rsidR="00352919" w:rsidRPr="00352919" w14:paraId="2D00A18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C28F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C9FA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44151F7C" w14:textId="2A37104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7965A7C4" w14:textId="4F6677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21498" w14:textId="56E4065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CF7F1" w14:textId="5F5EF9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355.00 </w:t>
            </w:r>
          </w:p>
        </w:tc>
      </w:tr>
      <w:tr w:rsidR="00352919" w:rsidRPr="00352919" w14:paraId="7F44AFE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1B51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D5FF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14E859EF" w14:textId="4D5D33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30CEE451" w14:textId="1AFEE5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9BDA3" w14:textId="72B723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CD142" w14:textId="23B5B6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48,917.08 </w:t>
            </w:r>
          </w:p>
        </w:tc>
      </w:tr>
      <w:tr w:rsidR="00352919" w:rsidRPr="00352919" w14:paraId="4C058E0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D5CC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E18B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6E85E736" w14:textId="476055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2203E334" w14:textId="4E60E46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FFA9D" w14:textId="44A346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E1FC4" w14:textId="0814D8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57,593.13 </w:t>
            </w:r>
          </w:p>
        </w:tc>
      </w:tr>
      <w:tr w:rsidR="00352919" w:rsidRPr="00352919" w14:paraId="69F19D0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664B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2362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6213DA5E" w14:textId="3BFDD0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2EAD3971" w14:textId="6CF5BF3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1701A" w14:textId="2E8CBD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67D4B" w14:textId="729133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12,365.50 </w:t>
            </w:r>
          </w:p>
        </w:tc>
      </w:tr>
      <w:tr w:rsidR="00352919" w:rsidRPr="00352919" w14:paraId="4AFDF5A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12BD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AE5D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156F4431" w14:textId="3CA2F5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6897C74B" w14:textId="79D2BB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56AA1" w14:textId="05C4BC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868EC" w14:textId="59E616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2,710.00 </w:t>
            </w:r>
          </w:p>
        </w:tc>
      </w:tr>
      <w:tr w:rsidR="00352919" w:rsidRPr="00352919" w14:paraId="030F579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70D2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024B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139DB6B6" w14:textId="5D5EBAE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24770E01" w14:textId="4CA8F0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10473" w14:textId="5AB0FB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45936" w14:textId="702A65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29,988.13 </w:t>
            </w:r>
          </w:p>
        </w:tc>
      </w:tr>
      <w:tr w:rsidR="00352919" w:rsidRPr="00352919" w14:paraId="2568D98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10A8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EF8B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5637D965" w14:textId="1471E24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379BE6E3" w14:textId="412C02C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57238" w14:textId="6D1C2F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BD3CA" w14:textId="2E6783F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294,150.33 </w:t>
            </w:r>
          </w:p>
        </w:tc>
      </w:tr>
      <w:tr w:rsidR="00352919" w:rsidRPr="00352919" w14:paraId="24004D3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EE903"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DFC6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BF97707" w14:textId="2E03CB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3C581F6F" w14:textId="489B6D4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AC1A3" w14:textId="1787C35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35BA9" w14:textId="5889749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08,576.31 </w:t>
            </w:r>
          </w:p>
        </w:tc>
      </w:tr>
      <w:tr w:rsidR="00352919" w:rsidRPr="00352919" w14:paraId="2971F7E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01E1D"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0092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B5C66CD" w14:textId="28FC48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42E09872" w14:textId="34A93A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451C50" w14:textId="54AF46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C0D2B" w14:textId="152CCB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924,585.00 </w:t>
            </w:r>
          </w:p>
        </w:tc>
      </w:tr>
      <w:tr w:rsidR="00352919" w:rsidRPr="00352919" w14:paraId="4E617A1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F0A45"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9ADE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4410DFD7" w14:textId="44A41F7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5668170B" w14:textId="6F6C03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8D5F6" w14:textId="2266D9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53DD1" w14:textId="700A7D4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355.00 </w:t>
            </w:r>
          </w:p>
        </w:tc>
      </w:tr>
      <w:tr w:rsidR="00352919" w:rsidRPr="00352919" w14:paraId="16A7C15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5348D"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DAC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4E93724C" w14:textId="1AE3D0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0994A4AE" w14:textId="2A4170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E5D3C" w14:textId="6A181F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B9F36" w14:textId="18E4B20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82,395.00 </w:t>
            </w:r>
          </w:p>
        </w:tc>
      </w:tr>
      <w:tr w:rsidR="00352919" w:rsidRPr="00352919" w14:paraId="5C6A44C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127EF"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5C2E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3C240CC3" w14:textId="1E60CD9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4E0A68AF" w14:textId="4BA535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EE53C" w14:textId="572B14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CD23D" w14:textId="185200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3,721.86 </w:t>
            </w:r>
          </w:p>
        </w:tc>
      </w:tr>
      <w:tr w:rsidR="00352919" w:rsidRPr="00352919" w14:paraId="1B82980C"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DD6D9E"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0C332BF" w14:textId="6F478D6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58,371,131.55 </w:t>
            </w:r>
          </w:p>
        </w:tc>
        <w:tc>
          <w:tcPr>
            <w:tcW w:w="810" w:type="pct"/>
            <w:tcBorders>
              <w:top w:val="nil"/>
              <w:left w:val="nil"/>
              <w:bottom w:val="single" w:sz="4" w:space="0" w:color="000000"/>
              <w:right w:val="single" w:sz="4" w:space="0" w:color="000000"/>
            </w:tcBorders>
            <w:shd w:val="clear" w:color="A5A5A5" w:fill="A5A5A5"/>
            <w:noWrap/>
            <w:vAlign w:val="bottom"/>
            <w:hideMark/>
          </w:tcPr>
          <w:p w14:paraId="2B7E960A" w14:textId="6B1C980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24ED081" w14:textId="5BC82947"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14A1BAA9" w14:textId="07215E7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67,733,995.95 </w:t>
            </w:r>
          </w:p>
        </w:tc>
      </w:tr>
      <w:tr w:rsidR="00352919" w:rsidRPr="00352919" w14:paraId="545884BA"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FD61A"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0695AA2C" w14:textId="1304378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4,706,904.78 </w:t>
            </w:r>
          </w:p>
        </w:tc>
        <w:tc>
          <w:tcPr>
            <w:tcW w:w="810" w:type="pct"/>
            <w:tcBorders>
              <w:top w:val="nil"/>
              <w:left w:val="nil"/>
              <w:bottom w:val="single" w:sz="4" w:space="0" w:color="000000"/>
              <w:right w:val="single" w:sz="4" w:space="0" w:color="000000"/>
            </w:tcBorders>
            <w:shd w:val="clear" w:color="D8D8D8" w:fill="D8D8D8"/>
            <w:noWrap/>
            <w:vAlign w:val="bottom"/>
            <w:hideMark/>
          </w:tcPr>
          <w:p w14:paraId="36ADFDE0" w14:textId="570072F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BF15470" w14:textId="6B91526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4413345" w14:textId="3728EFC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34,777,859.78 </w:t>
            </w:r>
          </w:p>
        </w:tc>
      </w:tr>
      <w:tr w:rsidR="00352919" w:rsidRPr="00352919" w14:paraId="7F2580F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8C948"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77EB6B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733418A4" w14:textId="493197B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904,372.36 </w:t>
            </w:r>
          </w:p>
        </w:tc>
        <w:tc>
          <w:tcPr>
            <w:tcW w:w="810" w:type="pct"/>
            <w:tcBorders>
              <w:top w:val="nil"/>
              <w:left w:val="nil"/>
              <w:bottom w:val="single" w:sz="4" w:space="0" w:color="000000"/>
              <w:right w:val="single" w:sz="4" w:space="0" w:color="000000"/>
            </w:tcBorders>
            <w:shd w:val="clear" w:color="auto" w:fill="auto"/>
            <w:noWrap/>
            <w:vAlign w:val="bottom"/>
            <w:hideMark/>
          </w:tcPr>
          <w:p w14:paraId="30A23215" w14:textId="63C5F0A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815B0" w14:textId="4AE3AF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4D469" w14:textId="599436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904,372.36 </w:t>
            </w:r>
          </w:p>
        </w:tc>
      </w:tr>
      <w:tr w:rsidR="00352919" w:rsidRPr="00352919" w14:paraId="4E16F6C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1156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F584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1F5979CD" w14:textId="60047C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6,678.24 </w:t>
            </w:r>
          </w:p>
        </w:tc>
        <w:tc>
          <w:tcPr>
            <w:tcW w:w="810" w:type="pct"/>
            <w:tcBorders>
              <w:top w:val="nil"/>
              <w:left w:val="nil"/>
              <w:bottom w:val="single" w:sz="4" w:space="0" w:color="000000"/>
              <w:right w:val="single" w:sz="4" w:space="0" w:color="000000"/>
            </w:tcBorders>
            <w:shd w:val="clear" w:color="auto" w:fill="auto"/>
            <w:noWrap/>
            <w:vAlign w:val="bottom"/>
            <w:hideMark/>
          </w:tcPr>
          <w:p w14:paraId="46A26C30" w14:textId="507922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D488C" w14:textId="30469C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51E44" w14:textId="67EEAA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6,678.24 </w:t>
            </w:r>
          </w:p>
        </w:tc>
      </w:tr>
      <w:tr w:rsidR="00352919" w:rsidRPr="00352919" w14:paraId="34A1DE6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56B6F"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75DF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20DB8726" w14:textId="10A85B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1,970.20 </w:t>
            </w:r>
          </w:p>
        </w:tc>
        <w:tc>
          <w:tcPr>
            <w:tcW w:w="810" w:type="pct"/>
            <w:tcBorders>
              <w:top w:val="nil"/>
              <w:left w:val="nil"/>
              <w:bottom w:val="single" w:sz="4" w:space="0" w:color="000000"/>
              <w:right w:val="single" w:sz="4" w:space="0" w:color="000000"/>
            </w:tcBorders>
            <w:shd w:val="clear" w:color="auto" w:fill="auto"/>
            <w:noWrap/>
            <w:vAlign w:val="bottom"/>
            <w:hideMark/>
          </w:tcPr>
          <w:p w14:paraId="20DC70CF" w14:textId="60D706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06AEC" w14:textId="016819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2C2A5" w14:textId="3B7759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01,970.20 </w:t>
            </w:r>
          </w:p>
        </w:tc>
      </w:tr>
      <w:tr w:rsidR="00352919" w:rsidRPr="00352919" w14:paraId="4AC91F6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ED510"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09C0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0F8DC05C" w14:textId="2E377C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3,105.56 </w:t>
            </w:r>
          </w:p>
        </w:tc>
        <w:tc>
          <w:tcPr>
            <w:tcW w:w="810" w:type="pct"/>
            <w:tcBorders>
              <w:top w:val="nil"/>
              <w:left w:val="nil"/>
              <w:bottom w:val="single" w:sz="4" w:space="0" w:color="000000"/>
              <w:right w:val="single" w:sz="4" w:space="0" w:color="000000"/>
            </w:tcBorders>
            <w:shd w:val="clear" w:color="auto" w:fill="auto"/>
            <w:noWrap/>
            <w:vAlign w:val="bottom"/>
            <w:hideMark/>
          </w:tcPr>
          <w:p w14:paraId="4C1955C6" w14:textId="037C45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C6A4B" w14:textId="35ED719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67F29" w14:textId="432B1A5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3,105.56 </w:t>
            </w:r>
          </w:p>
        </w:tc>
      </w:tr>
      <w:tr w:rsidR="00352919" w:rsidRPr="00352919" w14:paraId="0ADB346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6F5FC"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77B2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649D0A6B" w14:textId="04BA17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3,588.70 </w:t>
            </w:r>
          </w:p>
        </w:tc>
        <w:tc>
          <w:tcPr>
            <w:tcW w:w="810" w:type="pct"/>
            <w:tcBorders>
              <w:top w:val="nil"/>
              <w:left w:val="nil"/>
              <w:bottom w:val="single" w:sz="4" w:space="0" w:color="000000"/>
              <w:right w:val="single" w:sz="4" w:space="0" w:color="000000"/>
            </w:tcBorders>
            <w:shd w:val="clear" w:color="auto" w:fill="auto"/>
            <w:noWrap/>
            <w:vAlign w:val="bottom"/>
            <w:hideMark/>
          </w:tcPr>
          <w:p w14:paraId="77A596FD" w14:textId="529F81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E6C3C" w14:textId="196C8E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AB0B3F" w14:textId="575097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3,588.70 </w:t>
            </w:r>
          </w:p>
        </w:tc>
      </w:tr>
      <w:tr w:rsidR="00352919" w:rsidRPr="00352919" w14:paraId="003A1C9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4FB1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1DF1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2E67B272" w14:textId="6B32A1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8,661.44 </w:t>
            </w:r>
          </w:p>
        </w:tc>
        <w:tc>
          <w:tcPr>
            <w:tcW w:w="810" w:type="pct"/>
            <w:tcBorders>
              <w:top w:val="nil"/>
              <w:left w:val="nil"/>
              <w:bottom w:val="single" w:sz="4" w:space="0" w:color="000000"/>
              <w:right w:val="single" w:sz="4" w:space="0" w:color="000000"/>
            </w:tcBorders>
            <w:shd w:val="clear" w:color="auto" w:fill="auto"/>
            <w:noWrap/>
            <w:vAlign w:val="bottom"/>
            <w:hideMark/>
          </w:tcPr>
          <w:p w14:paraId="5B359162" w14:textId="221393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751DE" w14:textId="1454B2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C6F63" w14:textId="5529E2B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88,661.44 </w:t>
            </w:r>
          </w:p>
        </w:tc>
      </w:tr>
      <w:tr w:rsidR="00352919" w:rsidRPr="00352919" w14:paraId="0041DEB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73E05"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3210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FD60DC4" w14:textId="2C46F6A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12,826.63 </w:t>
            </w:r>
          </w:p>
        </w:tc>
        <w:tc>
          <w:tcPr>
            <w:tcW w:w="810" w:type="pct"/>
            <w:tcBorders>
              <w:top w:val="nil"/>
              <w:left w:val="nil"/>
              <w:bottom w:val="single" w:sz="4" w:space="0" w:color="000000"/>
              <w:right w:val="single" w:sz="4" w:space="0" w:color="000000"/>
            </w:tcBorders>
            <w:shd w:val="clear" w:color="auto" w:fill="auto"/>
            <w:noWrap/>
            <w:vAlign w:val="bottom"/>
            <w:hideMark/>
          </w:tcPr>
          <w:p w14:paraId="21DAC8FC" w14:textId="02DE06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D2889" w14:textId="623D38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90A6D" w14:textId="350D5D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12,826.63 </w:t>
            </w:r>
          </w:p>
        </w:tc>
      </w:tr>
      <w:tr w:rsidR="00352919" w:rsidRPr="00352919" w14:paraId="357001F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95077"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0E47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A295510" w14:textId="64175C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4EB12A9E" w14:textId="746268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CC723" w14:textId="4C14794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07E74" w14:textId="27A7693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02,785.90 </w:t>
            </w:r>
          </w:p>
        </w:tc>
      </w:tr>
      <w:tr w:rsidR="00352919" w:rsidRPr="00352919" w14:paraId="7D3CCBF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8CBDB"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169F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48CA5D81" w14:textId="27A89AE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1671E99E" w14:textId="1097C3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C1E61" w14:textId="74B1445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C629C1" w14:textId="4777D82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49,086.88 </w:t>
            </w:r>
          </w:p>
        </w:tc>
      </w:tr>
      <w:tr w:rsidR="00352919" w:rsidRPr="00352919" w14:paraId="7D12A56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ACB48"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5544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33803BA8" w14:textId="3B224C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597D7784" w14:textId="71B71F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EFAD7" w14:textId="65C943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9D58E" w14:textId="6DFDCB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075,518.08 </w:t>
            </w:r>
          </w:p>
        </w:tc>
      </w:tr>
      <w:tr w:rsidR="00352919" w:rsidRPr="00352919" w14:paraId="2A5CB9A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0C506"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3583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3A0BF213" w14:textId="5C3F52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28,631.84 </w:t>
            </w:r>
          </w:p>
        </w:tc>
        <w:tc>
          <w:tcPr>
            <w:tcW w:w="810" w:type="pct"/>
            <w:tcBorders>
              <w:top w:val="nil"/>
              <w:left w:val="nil"/>
              <w:bottom w:val="single" w:sz="4" w:space="0" w:color="000000"/>
              <w:right w:val="single" w:sz="4" w:space="0" w:color="000000"/>
            </w:tcBorders>
            <w:shd w:val="clear" w:color="auto" w:fill="auto"/>
            <w:noWrap/>
            <w:vAlign w:val="bottom"/>
            <w:hideMark/>
          </w:tcPr>
          <w:p w14:paraId="7752904D" w14:textId="12B2A0B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6CC2A" w14:textId="76B86D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29833A35" w14:textId="5BD1F4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67,631.84 </w:t>
            </w:r>
          </w:p>
        </w:tc>
      </w:tr>
      <w:tr w:rsidR="00352919" w:rsidRPr="00352919" w14:paraId="0C5F0B8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B1090"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736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79801D28" w14:textId="6104DCE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2,843.96 </w:t>
            </w:r>
          </w:p>
        </w:tc>
        <w:tc>
          <w:tcPr>
            <w:tcW w:w="810" w:type="pct"/>
            <w:tcBorders>
              <w:top w:val="nil"/>
              <w:left w:val="nil"/>
              <w:bottom w:val="single" w:sz="4" w:space="0" w:color="000000"/>
              <w:right w:val="single" w:sz="4" w:space="0" w:color="000000"/>
            </w:tcBorders>
            <w:shd w:val="clear" w:color="auto" w:fill="auto"/>
            <w:noWrap/>
            <w:vAlign w:val="bottom"/>
            <w:hideMark/>
          </w:tcPr>
          <w:p w14:paraId="42EB89C2" w14:textId="00A4CE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0A5A0" w14:textId="33CB238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ED645" w14:textId="377B4F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2,843.96 </w:t>
            </w:r>
          </w:p>
        </w:tc>
      </w:tr>
      <w:tr w:rsidR="00352919" w:rsidRPr="00352919" w14:paraId="3BB6715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A1A8D"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96B4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73C4D396" w14:textId="4857A1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60F61135" w14:textId="250397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F17DC" w14:textId="74DC6C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34B8F" w14:textId="7CE456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03,531.70 </w:t>
            </w:r>
          </w:p>
        </w:tc>
      </w:tr>
      <w:tr w:rsidR="00352919" w:rsidRPr="00352919" w14:paraId="6544CBD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7AA0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336B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7B48138D" w14:textId="72919C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17230415" w14:textId="5758C8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056D9" w14:textId="6E463C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085AB" w14:textId="25FF079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87,315.82 </w:t>
            </w:r>
          </w:p>
        </w:tc>
      </w:tr>
      <w:tr w:rsidR="00352919" w:rsidRPr="00352919" w14:paraId="48F2D8B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D8F7D"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67CB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076B24D8" w14:textId="27D0CD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347113F6" w14:textId="0315653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7A59F" w14:textId="0CF8020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9BC20" w14:textId="27E4578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22,925.28 </w:t>
            </w:r>
          </w:p>
        </w:tc>
      </w:tr>
      <w:tr w:rsidR="00352919" w:rsidRPr="00352919" w14:paraId="56ACCC8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19E95"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D7E6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68468802" w14:textId="021A2E2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74DCB214" w14:textId="3ABD48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8A50C" w14:textId="07794CC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099E5" w14:textId="0F7064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4,904.06 </w:t>
            </w:r>
          </w:p>
        </w:tc>
      </w:tr>
      <w:tr w:rsidR="00352919" w:rsidRPr="00352919" w14:paraId="089B141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FCEFB"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44EE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4AF38D9E" w14:textId="475B77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7C8CCBD9" w14:textId="7527FF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541C9" w14:textId="041943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9A2E5" w14:textId="1942AF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19,167.42 </w:t>
            </w:r>
          </w:p>
        </w:tc>
      </w:tr>
      <w:tr w:rsidR="00352919" w:rsidRPr="00352919" w14:paraId="2083D4C2"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E9B95"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38C2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39A58D83" w14:textId="2F28EA1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1F32BB66" w14:textId="31D7AB4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C059A" w14:textId="50CB19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FE513" w14:textId="0A89D5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3,270.58 </w:t>
            </w:r>
          </w:p>
        </w:tc>
      </w:tr>
      <w:tr w:rsidR="00352919" w:rsidRPr="00352919" w14:paraId="676B3CB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5DB8F"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4E8E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CA875D6" w14:textId="3126DC4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0,755.94 </w:t>
            </w:r>
          </w:p>
        </w:tc>
        <w:tc>
          <w:tcPr>
            <w:tcW w:w="810" w:type="pct"/>
            <w:tcBorders>
              <w:top w:val="nil"/>
              <w:left w:val="nil"/>
              <w:bottom w:val="single" w:sz="4" w:space="0" w:color="000000"/>
              <w:right w:val="single" w:sz="4" w:space="0" w:color="000000"/>
            </w:tcBorders>
            <w:shd w:val="clear" w:color="auto" w:fill="auto"/>
            <w:noWrap/>
            <w:vAlign w:val="bottom"/>
            <w:hideMark/>
          </w:tcPr>
          <w:p w14:paraId="35BD4CE3" w14:textId="019B581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B7882" w14:textId="081DA3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AD71D" w14:textId="77DBEB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40,755.94 </w:t>
            </w:r>
          </w:p>
        </w:tc>
      </w:tr>
      <w:tr w:rsidR="00352919" w:rsidRPr="00352919" w14:paraId="6B06315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60A43"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4598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9AB3177" w14:textId="06C317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68,294.12 </w:t>
            </w:r>
          </w:p>
        </w:tc>
        <w:tc>
          <w:tcPr>
            <w:tcW w:w="810" w:type="pct"/>
            <w:tcBorders>
              <w:top w:val="nil"/>
              <w:left w:val="nil"/>
              <w:bottom w:val="single" w:sz="4" w:space="0" w:color="000000"/>
              <w:right w:val="single" w:sz="4" w:space="0" w:color="000000"/>
            </w:tcBorders>
            <w:shd w:val="clear" w:color="auto" w:fill="auto"/>
            <w:noWrap/>
            <w:vAlign w:val="bottom"/>
            <w:hideMark/>
          </w:tcPr>
          <w:p w14:paraId="57955628" w14:textId="4FAE4A8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711A7" w14:textId="0CC3B0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CF454" w14:textId="0F64D9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68,294.12 </w:t>
            </w:r>
          </w:p>
        </w:tc>
      </w:tr>
      <w:tr w:rsidR="00352919" w:rsidRPr="00352919" w14:paraId="797A1A5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026D4"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E8AD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120AB81" w14:textId="32E17C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2D602817" w14:textId="3099AD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EC4FC" w14:textId="7C611F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7CE17" w14:textId="0F8353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4,388.00 </w:t>
            </w:r>
          </w:p>
        </w:tc>
      </w:tr>
      <w:tr w:rsidR="00352919" w:rsidRPr="00352919" w14:paraId="1B7ABF7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0D76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4E1B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D32F128" w14:textId="144960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67,676.16 </w:t>
            </w:r>
          </w:p>
        </w:tc>
        <w:tc>
          <w:tcPr>
            <w:tcW w:w="810" w:type="pct"/>
            <w:tcBorders>
              <w:top w:val="nil"/>
              <w:left w:val="nil"/>
              <w:bottom w:val="single" w:sz="4" w:space="0" w:color="000000"/>
              <w:right w:val="single" w:sz="4" w:space="0" w:color="000000"/>
            </w:tcBorders>
            <w:shd w:val="clear" w:color="auto" w:fill="auto"/>
            <w:noWrap/>
            <w:vAlign w:val="bottom"/>
            <w:hideMark/>
          </w:tcPr>
          <w:p w14:paraId="365A6BAA" w14:textId="551320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45E13452" w14:textId="4DEF0A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10647" w14:textId="0584523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79,631.16 </w:t>
            </w:r>
          </w:p>
        </w:tc>
      </w:tr>
      <w:tr w:rsidR="00352919" w:rsidRPr="00352919" w14:paraId="6C31405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0F540"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D86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2E2E2B80" w14:textId="460D43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3C478CBD" w14:textId="61BB2D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EF1431" w14:textId="7A71B3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65400" w14:textId="554C6CA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80,489.87 </w:t>
            </w:r>
          </w:p>
        </w:tc>
      </w:tr>
      <w:tr w:rsidR="00352919" w:rsidRPr="00352919" w14:paraId="4A52155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D45BC"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8FCC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5D3598E8" w14:textId="40B0E9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6C37F4D7" w14:textId="2A2312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8BFE9" w14:textId="335F7FD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72562" w14:textId="148CDC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65,510.76 </w:t>
            </w:r>
          </w:p>
        </w:tc>
      </w:tr>
      <w:tr w:rsidR="00352919" w:rsidRPr="00352919" w14:paraId="4997976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98472"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ADB1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0923B463" w14:textId="2A99C8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11,375.10 </w:t>
            </w:r>
          </w:p>
        </w:tc>
        <w:tc>
          <w:tcPr>
            <w:tcW w:w="810" w:type="pct"/>
            <w:tcBorders>
              <w:top w:val="nil"/>
              <w:left w:val="nil"/>
              <w:bottom w:val="single" w:sz="4" w:space="0" w:color="000000"/>
              <w:right w:val="single" w:sz="4" w:space="0" w:color="000000"/>
            </w:tcBorders>
            <w:shd w:val="clear" w:color="auto" w:fill="auto"/>
            <w:noWrap/>
            <w:vAlign w:val="bottom"/>
            <w:hideMark/>
          </w:tcPr>
          <w:p w14:paraId="39CBE1D4" w14:textId="439D1F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34DC4" w14:textId="27A5CE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B4A8B" w14:textId="4BF65B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11,375.10 </w:t>
            </w:r>
          </w:p>
        </w:tc>
      </w:tr>
      <w:tr w:rsidR="00352919" w:rsidRPr="00352919" w14:paraId="29AB0D3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738C2"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9401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63CDB057" w14:textId="496BA7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6,288.70 </w:t>
            </w:r>
          </w:p>
        </w:tc>
        <w:tc>
          <w:tcPr>
            <w:tcW w:w="810" w:type="pct"/>
            <w:tcBorders>
              <w:top w:val="nil"/>
              <w:left w:val="nil"/>
              <w:bottom w:val="single" w:sz="4" w:space="0" w:color="000000"/>
              <w:right w:val="single" w:sz="4" w:space="0" w:color="000000"/>
            </w:tcBorders>
            <w:shd w:val="clear" w:color="auto" w:fill="auto"/>
            <w:noWrap/>
            <w:vAlign w:val="bottom"/>
            <w:hideMark/>
          </w:tcPr>
          <w:p w14:paraId="64F2D398" w14:textId="7A3D8B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C4DD4" w14:textId="009C7F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28F2A" w14:textId="659017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16,288.70 </w:t>
            </w:r>
          </w:p>
        </w:tc>
      </w:tr>
      <w:tr w:rsidR="00352919" w:rsidRPr="00352919" w14:paraId="7794C06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77B82"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9F35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7BB9CEAF" w14:textId="6D7819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10,941.48 </w:t>
            </w:r>
          </w:p>
        </w:tc>
        <w:tc>
          <w:tcPr>
            <w:tcW w:w="810" w:type="pct"/>
            <w:tcBorders>
              <w:top w:val="nil"/>
              <w:left w:val="nil"/>
              <w:bottom w:val="single" w:sz="4" w:space="0" w:color="000000"/>
              <w:right w:val="single" w:sz="4" w:space="0" w:color="000000"/>
            </w:tcBorders>
            <w:shd w:val="clear" w:color="auto" w:fill="auto"/>
            <w:noWrap/>
            <w:vAlign w:val="bottom"/>
            <w:hideMark/>
          </w:tcPr>
          <w:p w14:paraId="223B0D9B" w14:textId="046EB5B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5BADD" w14:textId="272231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E9C07" w14:textId="3C57F5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10,941.48 </w:t>
            </w:r>
          </w:p>
        </w:tc>
      </w:tr>
      <w:tr w:rsidR="00352919" w:rsidRPr="00352919" w14:paraId="37FAECEE"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57BF2"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0790AEA3" w14:textId="05F0D6D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5,475,640.88 </w:t>
            </w:r>
          </w:p>
        </w:tc>
        <w:tc>
          <w:tcPr>
            <w:tcW w:w="810" w:type="pct"/>
            <w:tcBorders>
              <w:top w:val="nil"/>
              <w:left w:val="nil"/>
              <w:bottom w:val="single" w:sz="4" w:space="0" w:color="000000"/>
              <w:right w:val="single" w:sz="4" w:space="0" w:color="000000"/>
            </w:tcBorders>
            <w:shd w:val="clear" w:color="D8D8D8" w:fill="D8D8D8"/>
            <w:noWrap/>
            <w:vAlign w:val="bottom"/>
            <w:hideMark/>
          </w:tcPr>
          <w:p w14:paraId="54884DC6" w14:textId="5FC1887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1C855E" w14:textId="343BB28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3511DC" w14:textId="2638DC8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5,475,640.88 </w:t>
            </w:r>
          </w:p>
        </w:tc>
      </w:tr>
      <w:tr w:rsidR="00352919" w:rsidRPr="00352919" w14:paraId="40AB1D1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02F4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3190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12E2FD27" w14:textId="7387987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8,454.26 </w:t>
            </w:r>
          </w:p>
        </w:tc>
        <w:tc>
          <w:tcPr>
            <w:tcW w:w="810" w:type="pct"/>
            <w:tcBorders>
              <w:top w:val="nil"/>
              <w:left w:val="nil"/>
              <w:bottom w:val="single" w:sz="4" w:space="0" w:color="000000"/>
              <w:right w:val="single" w:sz="4" w:space="0" w:color="000000"/>
            </w:tcBorders>
            <w:shd w:val="clear" w:color="auto" w:fill="auto"/>
            <w:noWrap/>
            <w:vAlign w:val="bottom"/>
            <w:hideMark/>
          </w:tcPr>
          <w:p w14:paraId="2916873A" w14:textId="54C060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E8F8A" w14:textId="1735FA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5884F" w14:textId="6B47FF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138,454.26 </w:t>
            </w:r>
          </w:p>
        </w:tc>
      </w:tr>
      <w:tr w:rsidR="00352919" w:rsidRPr="00352919" w14:paraId="4389A9C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88FE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5EE8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3F9DA2D0" w14:textId="7D0FC82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27,256.24 </w:t>
            </w:r>
          </w:p>
        </w:tc>
        <w:tc>
          <w:tcPr>
            <w:tcW w:w="810" w:type="pct"/>
            <w:tcBorders>
              <w:top w:val="nil"/>
              <w:left w:val="nil"/>
              <w:bottom w:val="single" w:sz="4" w:space="0" w:color="000000"/>
              <w:right w:val="single" w:sz="4" w:space="0" w:color="000000"/>
            </w:tcBorders>
            <w:shd w:val="clear" w:color="auto" w:fill="auto"/>
            <w:noWrap/>
            <w:vAlign w:val="bottom"/>
            <w:hideMark/>
          </w:tcPr>
          <w:p w14:paraId="1D7BEE9D" w14:textId="370D7E8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DC9D6" w14:textId="080D3B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4F78D" w14:textId="4DE27A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27,256.24 </w:t>
            </w:r>
          </w:p>
        </w:tc>
      </w:tr>
      <w:tr w:rsidR="00352919" w:rsidRPr="00352919" w14:paraId="53A6AF5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2EAB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2795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7066E8A8" w14:textId="16C15E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51,799.06 </w:t>
            </w:r>
          </w:p>
        </w:tc>
        <w:tc>
          <w:tcPr>
            <w:tcW w:w="810" w:type="pct"/>
            <w:tcBorders>
              <w:top w:val="nil"/>
              <w:left w:val="nil"/>
              <w:bottom w:val="single" w:sz="4" w:space="0" w:color="000000"/>
              <w:right w:val="single" w:sz="4" w:space="0" w:color="000000"/>
            </w:tcBorders>
            <w:shd w:val="clear" w:color="auto" w:fill="auto"/>
            <w:noWrap/>
            <w:vAlign w:val="bottom"/>
            <w:hideMark/>
          </w:tcPr>
          <w:p w14:paraId="36F8693F" w14:textId="3BB7FA2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A653C" w14:textId="7E61205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A965A" w14:textId="2D9665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51,799.06 </w:t>
            </w:r>
          </w:p>
        </w:tc>
      </w:tr>
      <w:tr w:rsidR="00352919" w:rsidRPr="00352919" w14:paraId="7956D9C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29D96"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467A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038A05B5" w14:textId="49640C1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2,883.73 </w:t>
            </w:r>
          </w:p>
        </w:tc>
        <w:tc>
          <w:tcPr>
            <w:tcW w:w="810" w:type="pct"/>
            <w:tcBorders>
              <w:top w:val="nil"/>
              <w:left w:val="nil"/>
              <w:bottom w:val="single" w:sz="4" w:space="0" w:color="000000"/>
              <w:right w:val="single" w:sz="4" w:space="0" w:color="000000"/>
            </w:tcBorders>
            <w:shd w:val="clear" w:color="auto" w:fill="auto"/>
            <w:noWrap/>
            <w:vAlign w:val="bottom"/>
            <w:hideMark/>
          </w:tcPr>
          <w:p w14:paraId="6109AA86" w14:textId="24747F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FB23E" w14:textId="4D059E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5CD05" w14:textId="2BC624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42,883.73 </w:t>
            </w:r>
          </w:p>
        </w:tc>
      </w:tr>
      <w:tr w:rsidR="00352919" w:rsidRPr="00352919" w14:paraId="2FFF18D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DCAD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C5EC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81C8748" w14:textId="2CBD4B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221,780.56 </w:t>
            </w:r>
          </w:p>
        </w:tc>
        <w:tc>
          <w:tcPr>
            <w:tcW w:w="810" w:type="pct"/>
            <w:tcBorders>
              <w:top w:val="nil"/>
              <w:left w:val="nil"/>
              <w:bottom w:val="single" w:sz="4" w:space="0" w:color="000000"/>
              <w:right w:val="single" w:sz="4" w:space="0" w:color="000000"/>
            </w:tcBorders>
            <w:shd w:val="clear" w:color="auto" w:fill="auto"/>
            <w:noWrap/>
            <w:vAlign w:val="bottom"/>
            <w:hideMark/>
          </w:tcPr>
          <w:p w14:paraId="397E9538" w14:textId="6A491F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F6ACC" w14:textId="79812BC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0EBB3" w14:textId="731164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221,780.56 </w:t>
            </w:r>
          </w:p>
        </w:tc>
      </w:tr>
      <w:tr w:rsidR="00352919" w:rsidRPr="00352919" w14:paraId="351D847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85EF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F534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71FA1A03" w14:textId="5E0341D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783,449.25 </w:t>
            </w:r>
          </w:p>
        </w:tc>
        <w:tc>
          <w:tcPr>
            <w:tcW w:w="810" w:type="pct"/>
            <w:tcBorders>
              <w:top w:val="nil"/>
              <w:left w:val="nil"/>
              <w:bottom w:val="single" w:sz="4" w:space="0" w:color="000000"/>
              <w:right w:val="single" w:sz="4" w:space="0" w:color="000000"/>
            </w:tcBorders>
            <w:shd w:val="clear" w:color="auto" w:fill="auto"/>
            <w:noWrap/>
            <w:vAlign w:val="bottom"/>
            <w:hideMark/>
          </w:tcPr>
          <w:p w14:paraId="22C4DBC7" w14:textId="14A90B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03057" w14:textId="4D2ABA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B6BA5" w14:textId="27A55F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783,449.25 </w:t>
            </w:r>
          </w:p>
        </w:tc>
      </w:tr>
      <w:tr w:rsidR="00352919" w:rsidRPr="00352919" w14:paraId="6A3F796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F95CF"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2F219"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669EA95B" w14:textId="7E3648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510,017.78 </w:t>
            </w:r>
          </w:p>
        </w:tc>
        <w:tc>
          <w:tcPr>
            <w:tcW w:w="810" w:type="pct"/>
            <w:tcBorders>
              <w:top w:val="nil"/>
              <w:left w:val="nil"/>
              <w:bottom w:val="single" w:sz="4" w:space="0" w:color="000000"/>
              <w:right w:val="single" w:sz="4" w:space="0" w:color="000000"/>
            </w:tcBorders>
            <w:shd w:val="clear" w:color="auto" w:fill="auto"/>
            <w:noWrap/>
            <w:vAlign w:val="bottom"/>
            <w:hideMark/>
          </w:tcPr>
          <w:p w14:paraId="6FD4070F" w14:textId="7822FD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FC615" w14:textId="7CEFF0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EE261" w14:textId="2C270B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510,017.78 </w:t>
            </w:r>
          </w:p>
        </w:tc>
      </w:tr>
      <w:tr w:rsidR="00352919" w:rsidRPr="00352919" w14:paraId="7E11B7A0"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16047"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3B7740EF" w14:textId="6D56484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44,891,264.94 </w:t>
            </w:r>
          </w:p>
        </w:tc>
        <w:tc>
          <w:tcPr>
            <w:tcW w:w="810" w:type="pct"/>
            <w:tcBorders>
              <w:top w:val="nil"/>
              <w:left w:val="nil"/>
              <w:bottom w:val="single" w:sz="4" w:space="0" w:color="000000"/>
              <w:right w:val="single" w:sz="4" w:space="0" w:color="000000"/>
            </w:tcBorders>
            <w:shd w:val="clear" w:color="D8D8D8" w:fill="D8D8D8"/>
            <w:noWrap/>
            <w:vAlign w:val="bottom"/>
            <w:hideMark/>
          </w:tcPr>
          <w:p w14:paraId="6902F30E" w14:textId="01BA568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333EF2" w14:textId="6B402B4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1602A21C" w14:textId="248E74C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54,183,174.34 </w:t>
            </w:r>
          </w:p>
        </w:tc>
      </w:tr>
      <w:tr w:rsidR="00352919" w:rsidRPr="00352919" w14:paraId="7D621C27"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E82D1"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D51F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072F0405" w14:textId="0A964E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31B9F4A1" w14:textId="44B769A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AA2E6" w14:textId="6A69B0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8264C" w14:textId="0F3A9D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30,655.54 </w:t>
            </w:r>
          </w:p>
        </w:tc>
      </w:tr>
      <w:tr w:rsidR="00352919" w:rsidRPr="00352919" w14:paraId="34117F9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F0F9C"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6AE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154F09F0" w14:textId="3E8B912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7,931,964.02 </w:t>
            </w:r>
          </w:p>
        </w:tc>
        <w:tc>
          <w:tcPr>
            <w:tcW w:w="810" w:type="pct"/>
            <w:tcBorders>
              <w:top w:val="nil"/>
              <w:left w:val="nil"/>
              <w:bottom w:val="single" w:sz="4" w:space="0" w:color="000000"/>
              <w:right w:val="single" w:sz="4" w:space="0" w:color="000000"/>
            </w:tcBorders>
            <w:shd w:val="clear" w:color="auto" w:fill="auto"/>
            <w:noWrap/>
            <w:vAlign w:val="bottom"/>
            <w:hideMark/>
          </w:tcPr>
          <w:p w14:paraId="143CF1C4" w14:textId="09E0F9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39AD0" w14:textId="11477F7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6826D049" w14:textId="48B35B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678,764.42 </w:t>
            </w:r>
          </w:p>
        </w:tc>
      </w:tr>
      <w:tr w:rsidR="00352919" w:rsidRPr="00352919" w14:paraId="308701A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8F84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9CAF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022CDD73" w14:textId="15709D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60,157.10 </w:t>
            </w:r>
          </w:p>
        </w:tc>
        <w:tc>
          <w:tcPr>
            <w:tcW w:w="810" w:type="pct"/>
            <w:tcBorders>
              <w:top w:val="nil"/>
              <w:left w:val="nil"/>
              <w:bottom w:val="single" w:sz="4" w:space="0" w:color="000000"/>
              <w:right w:val="single" w:sz="4" w:space="0" w:color="000000"/>
            </w:tcBorders>
            <w:shd w:val="clear" w:color="auto" w:fill="auto"/>
            <w:noWrap/>
            <w:vAlign w:val="bottom"/>
            <w:hideMark/>
          </w:tcPr>
          <w:p w14:paraId="0E38253A" w14:textId="447DE7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8C824" w14:textId="18F59E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2BBAF" w14:textId="60B6D9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60,157.10 </w:t>
            </w:r>
          </w:p>
        </w:tc>
      </w:tr>
      <w:tr w:rsidR="00352919" w:rsidRPr="00352919" w14:paraId="3F2554D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7AF7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3913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1715F5A5" w14:textId="13CF0AE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407D838C" w14:textId="49A447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C6C13" w14:textId="32A4A7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AE30E" w14:textId="702A3A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26,504.00 </w:t>
            </w:r>
          </w:p>
        </w:tc>
      </w:tr>
      <w:tr w:rsidR="00352919" w:rsidRPr="00352919" w14:paraId="1AFD317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5BF1D"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175A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183C6C41" w14:textId="6406CF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6111BD7F" w14:textId="50F500C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9FA0B6" w14:textId="3F5E05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06E504FE" w14:textId="52646A0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62,595.36 </w:t>
            </w:r>
          </w:p>
        </w:tc>
      </w:tr>
      <w:tr w:rsidR="00352919" w:rsidRPr="00352919" w14:paraId="0AAA9D4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F28C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C8FF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2E1B7FA6" w14:textId="3E5713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534,598.07 </w:t>
            </w:r>
          </w:p>
        </w:tc>
        <w:tc>
          <w:tcPr>
            <w:tcW w:w="810" w:type="pct"/>
            <w:tcBorders>
              <w:top w:val="nil"/>
              <w:left w:val="nil"/>
              <w:bottom w:val="single" w:sz="4" w:space="0" w:color="000000"/>
              <w:right w:val="single" w:sz="4" w:space="0" w:color="000000"/>
            </w:tcBorders>
            <w:shd w:val="clear" w:color="auto" w:fill="auto"/>
            <w:noWrap/>
            <w:vAlign w:val="bottom"/>
            <w:hideMark/>
          </w:tcPr>
          <w:p w14:paraId="6FFCCE61" w14:textId="667091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50865F97" w14:textId="53E6165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4E0E038A" w14:textId="5C47539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908,852.07 </w:t>
            </w:r>
          </w:p>
        </w:tc>
      </w:tr>
      <w:tr w:rsidR="00352919" w:rsidRPr="00352919" w14:paraId="0015859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F6B1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CAFE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3F14A9CD" w14:textId="732667E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16C2ED80" w14:textId="47AA47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4F1DFAAD" w14:textId="7BBF81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69B02" w14:textId="77B89D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625,796.30 </w:t>
            </w:r>
          </w:p>
        </w:tc>
      </w:tr>
      <w:tr w:rsidR="00352919" w:rsidRPr="00352919" w14:paraId="71F3FBB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331AC"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56D5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0EBFE877" w14:textId="238D5BE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7345D280" w14:textId="2223A2D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97E52" w14:textId="54564A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5FF982" w14:textId="44A882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569,958.46 </w:t>
            </w:r>
          </w:p>
        </w:tc>
      </w:tr>
      <w:tr w:rsidR="00352919" w:rsidRPr="00352919" w14:paraId="5A8C3B7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D8A41"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DBE8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503E005" w14:textId="50E517A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40B5EDAB" w14:textId="410B3F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B8866" w14:textId="1374FD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C6B47" w14:textId="6980FD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2,470.12 </w:t>
            </w:r>
          </w:p>
        </w:tc>
      </w:tr>
      <w:tr w:rsidR="00352919" w:rsidRPr="00352919" w14:paraId="4D453AE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11DD0"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1A48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7FC0D0EF" w14:textId="3DCBCD6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292,709.69 </w:t>
            </w:r>
          </w:p>
        </w:tc>
        <w:tc>
          <w:tcPr>
            <w:tcW w:w="810" w:type="pct"/>
            <w:tcBorders>
              <w:top w:val="nil"/>
              <w:left w:val="nil"/>
              <w:bottom w:val="single" w:sz="4" w:space="0" w:color="000000"/>
              <w:right w:val="single" w:sz="4" w:space="0" w:color="000000"/>
            </w:tcBorders>
            <w:shd w:val="clear" w:color="auto" w:fill="auto"/>
            <w:noWrap/>
            <w:vAlign w:val="bottom"/>
            <w:hideMark/>
          </w:tcPr>
          <w:p w14:paraId="231C6C7E" w14:textId="201343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AF2F8" w14:textId="66B5CCF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7DBBA" w14:textId="183371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6,292,709.69 </w:t>
            </w:r>
          </w:p>
        </w:tc>
      </w:tr>
      <w:tr w:rsidR="00352919" w:rsidRPr="00352919" w14:paraId="5712C63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24D18"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477F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41FC493A" w14:textId="2A27EB7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06921CE0" w14:textId="6E9B4E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A78F2" w14:textId="0495A46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E9EE6" w14:textId="5987BA6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92,977.18 </w:t>
            </w:r>
          </w:p>
        </w:tc>
      </w:tr>
      <w:tr w:rsidR="00352919" w:rsidRPr="00352919" w14:paraId="32B1227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B95C3"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D028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1A16C0B9" w14:textId="321B58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75EC3E37" w14:textId="5F1B95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BA8FD" w14:textId="398A0B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E9FB1" w14:textId="1F52BC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83,879.08 </w:t>
            </w:r>
          </w:p>
        </w:tc>
      </w:tr>
      <w:tr w:rsidR="00352919" w:rsidRPr="00352919" w14:paraId="6D8490C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425EB"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F776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7E8535E9" w14:textId="4E3628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5772172A" w14:textId="689D0E2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EF9946" w14:textId="7F6EF4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7E54D" w14:textId="671821E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119,686.28 </w:t>
            </w:r>
          </w:p>
        </w:tc>
      </w:tr>
      <w:tr w:rsidR="00352919" w:rsidRPr="00352919" w14:paraId="226E189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2883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09E1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435DB8B7" w14:textId="1362593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7D840E95" w14:textId="53A7A2A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05C9E" w14:textId="0DE7515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E0838" w14:textId="7560E71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68,168.74 </w:t>
            </w:r>
          </w:p>
        </w:tc>
      </w:tr>
      <w:tr w:rsidR="00352919" w:rsidRPr="00352919" w14:paraId="4C5A16E1"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36227"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0C95C92" w14:textId="0BE7BB5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6,462,364.72 </w:t>
            </w:r>
          </w:p>
        </w:tc>
        <w:tc>
          <w:tcPr>
            <w:tcW w:w="810" w:type="pct"/>
            <w:tcBorders>
              <w:top w:val="nil"/>
              <w:left w:val="nil"/>
              <w:bottom w:val="single" w:sz="4" w:space="0" w:color="000000"/>
              <w:right w:val="single" w:sz="4" w:space="0" w:color="000000"/>
            </w:tcBorders>
            <w:shd w:val="clear" w:color="D8D8D8" w:fill="D8D8D8"/>
            <w:noWrap/>
            <w:vAlign w:val="bottom"/>
            <w:hideMark/>
          </w:tcPr>
          <w:p w14:paraId="67F0FDD1" w14:textId="7388DFB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461E48" w14:textId="0CFAEC3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048473" w14:textId="65B4C93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6,462,364.72 </w:t>
            </w:r>
          </w:p>
        </w:tc>
      </w:tr>
      <w:tr w:rsidR="00352919" w:rsidRPr="00352919" w14:paraId="692148C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C8D2E"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0F69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8704F93" w14:textId="460CC7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5,165.04 </w:t>
            </w:r>
          </w:p>
        </w:tc>
        <w:tc>
          <w:tcPr>
            <w:tcW w:w="810" w:type="pct"/>
            <w:tcBorders>
              <w:top w:val="nil"/>
              <w:left w:val="nil"/>
              <w:bottom w:val="single" w:sz="4" w:space="0" w:color="000000"/>
              <w:right w:val="single" w:sz="4" w:space="0" w:color="000000"/>
            </w:tcBorders>
            <w:shd w:val="clear" w:color="auto" w:fill="auto"/>
            <w:noWrap/>
            <w:vAlign w:val="bottom"/>
            <w:hideMark/>
          </w:tcPr>
          <w:p w14:paraId="17A9A301" w14:textId="1D67EF4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F26B7" w14:textId="12D47C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D3404" w14:textId="60E30C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5,165.04 </w:t>
            </w:r>
          </w:p>
        </w:tc>
      </w:tr>
      <w:tr w:rsidR="00352919" w:rsidRPr="00352919" w14:paraId="0A3B707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10302"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D36F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6702C0BA" w14:textId="1C5C954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6FA88A57" w14:textId="7116315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02597" w14:textId="556014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EE09B" w14:textId="58A5B4A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752,371.21 </w:t>
            </w:r>
          </w:p>
        </w:tc>
      </w:tr>
      <w:tr w:rsidR="00352919" w:rsidRPr="00352919" w14:paraId="54A8554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6CDD1"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2881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5DCAD668" w14:textId="3F77E4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499032A4" w14:textId="5AE84DC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395C5" w14:textId="1351520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57864" w14:textId="458F8B5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52,866.13 </w:t>
            </w:r>
          </w:p>
        </w:tc>
      </w:tr>
      <w:tr w:rsidR="00352919" w:rsidRPr="00352919" w14:paraId="65EC397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CE43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C77F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1E01F720" w14:textId="2FD67CB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5,965.24 </w:t>
            </w:r>
          </w:p>
        </w:tc>
        <w:tc>
          <w:tcPr>
            <w:tcW w:w="810" w:type="pct"/>
            <w:tcBorders>
              <w:top w:val="nil"/>
              <w:left w:val="nil"/>
              <w:bottom w:val="single" w:sz="4" w:space="0" w:color="000000"/>
              <w:right w:val="single" w:sz="4" w:space="0" w:color="000000"/>
            </w:tcBorders>
            <w:shd w:val="clear" w:color="auto" w:fill="auto"/>
            <w:noWrap/>
            <w:vAlign w:val="bottom"/>
            <w:hideMark/>
          </w:tcPr>
          <w:p w14:paraId="4C723E4C" w14:textId="751F2F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CCC1E0" w14:textId="4A9ACBA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6872B" w14:textId="581FB0F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575,965.24 </w:t>
            </w:r>
          </w:p>
        </w:tc>
      </w:tr>
      <w:tr w:rsidR="00352919" w:rsidRPr="00352919" w14:paraId="509BAD0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55097"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179D5"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463BDD6F" w14:textId="0E18A89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01AACB50" w14:textId="38E0AFF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66354" w14:textId="2E52679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D47E2" w14:textId="0949A10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225,004.06 </w:t>
            </w:r>
          </w:p>
        </w:tc>
      </w:tr>
      <w:tr w:rsidR="00352919" w:rsidRPr="00352919" w14:paraId="4C6AB90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AA09D"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09F8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4BF48E27" w14:textId="717DD28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7FFE4A1A" w14:textId="27DEB3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DC2C7" w14:textId="76D9C8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62588" w14:textId="778BB93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373,004.50 </w:t>
            </w:r>
          </w:p>
        </w:tc>
      </w:tr>
      <w:tr w:rsidR="00352919" w:rsidRPr="00352919" w14:paraId="6722515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A4872"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A08A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4ABA6381" w14:textId="522BE23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82,690.01 </w:t>
            </w:r>
          </w:p>
        </w:tc>
        <w:tc>
          <w:tcPr>
            <w:tcW w:w="810" w:type="pct"/>
            <w:tcBorders>
              <w:top w:val="nil"/>
              <w:left w:val="nil"/>
              <w:bottom w:val="single" w:sz="4" w:space="0" w:color="000000"/>
              <w:right w:val="single" w:sz="4" w:space="0" w:color="000000"/>
            </w:tcBorders>
            <w:shd w:val="clear" w:color="auto" w:fill="auto"/>
            <w:noWrap/>
            <w:vAlign w:val="bottom"/>
            <w:hideMark/>
          </w:tcPr>
          <w:p w14:paraId="6B88234D" w14:textId="7CE2867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F4033" w14:textId="01D1FE5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ECEDA" w14:textId="19E008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882,690.01 </w:t>
            </w:r>
          </w:p>
        </w:tc>
      </w:tr>
      <w:tr w:rsidR="00352919" w:rsidRPr="00352919" w14:paraId="69001CD8"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86AA0"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43F500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7BEEA09E" w14:textId="07014C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491,620.07 </w:t>
            </w:r>
          </w:p>
        </w:tc>
        <w:tc>
          <w:tcPr>
            <w:tcW w:w="810" w:type="pct"/>
            <w:tcBorders>
              <w:top w:val="nil"/>
              <w:left w:val="nil"/>
              <w:bottom w:val="single" w:sz="4" w:space="0" w:color="000000"/>
              <w:right w:val="single" w:sz="4" w:space="0" w:color="000000"/>
            </w:tcBorders>
            <w:shd w:val="clear" w:color="auto" w:fill="auto"/>
            <w:noWrap/>
            <w:vAlign w:val="bottom"/>
            <w:hideMark/>
          </w:tcPr>
          <w:p w14:paraId="0C94B973" w14:textId="7B71527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B218E" w14:textId="6A1594B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327F2" w14:textId="1EE83C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491,620.07 </w:t>
            </w:r>
          </w:p>
        </w:tc>
      </w:tr>
      <w:tr w:rsidR="00352919" w:rsidRPr="00352919" w14:paraId="0507DF4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F7192"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4C57C"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1268D88D" w14:textId="1BA84B1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75,336.10 </w:t>
            </w:r>
          </w:p>
        </w:tc>
        <w:tc>
          <w:tcPr>
            <w:tcW w:w="810" w:type="pct"/>
            <w:tcBorders>
              <w:top w:val="nil"/>
              <w:left w:val="nil"/>
              <w:bottom w:val="single" w:sz="4" w:space="0" w:color="000000"/>
              <w:right w:val="single" w:sz="4" w:space="0" w:color="000000"/>
            </w:tcBorders>
            <w:shd w:val="clear" w:color="auto" w:fill="auto"/>
            <w:noWrap/>
            <w:vAlign w:val="bottom"/>
            <w:hideMark/>
          </w:tcPr>
          <w:p w14:paraId="5B485D08" w14:textId="3622BC6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5E483" w14:textId="3A4C0DD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C1896" w14:textId="217B85B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75,336.10 </w:t>
            </w:r>
          </w:p>
        </w:tc>
      </w:tr>
      <w:tr w:rsidR="00352919" w:rsidRPr="00352919" w14:paraId="300F7D5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E6F47"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FAEA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586B2D37" w14:textId="1E6E319E"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22B28D85" w14:textId="48405D00"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EBE86E" w14:textId="58E6EEA1"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34097E2" w14:textId="54E934A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87,427.68 </w:t>
            </w:r>
          </w:p>
        </w:tc>
      </w:tr>
      <w:tr w:rsidR="00352919" w:rsidRPr="00352919" w14:paraId="396D105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91E78"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2B89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241027EA" w14:textId="69C80CB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1AD7F22F" w14:textId="0EF0A6A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2B510" w14:textId="1B5607F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9054B" w14:textId="10491E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10,914.68 </w:t>
            </w:r>
          </w:p>
        </w:tc>
      </w:tr>
      <w:tr w:rsidR="00352919" w:rsidRPr="00352919" w14:paraId="0DFCA557"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80038"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3BCD236F" w14:textId="0DF8B63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7,919,955.97 </w:t>
            </w:r>
          </w:p>
        </w:tc>
        <w:tc>
          <w:tcPr>
            <w:tcW w:w="810" w:type="pct"/>
            <w:tcBorders>
              <w:top w:val="nil"/>
              <w:left w:val="nil"/>
              <w:bottom w:val="single" w:sz="4" w:space="0" w:color="000000"/>
              <w:right w:val="single" w:sz="4" w:space="0" w:color="000000"/>
            </w:tcBorders>
            <w:shd w:val="clear" w:color="D8D8D8" w:fill="D8D8D8"/>
            <w:noWrap/>
            <w:vAlign w:val="bottom"/>
            <w:hideMark/>
          </w:tcPr>
          <w:p w14:paraId="47D530EA" w14:textId="761DE14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C267CF" w14:textId="2262FFC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155222" w14:textId="712A30A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7,919,955.97 </w:t>
            </w:r>
          </w:p>
        </w:tc>
      </w:tr>
      <w:tr w:rsidR="00352919" w:rsidRPr="00352919" w14:paraId="0191B6E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FBCE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F53B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099AA2B8" w14:textId="6215B0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0C611229" w14:textId="7E9FC1C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273E8" w14:textId="68833B3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549ED" w14:textId="2764A7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479,843.44 </w:t>
            </w:r>
          </w:p>
        </w:tc>
      </w:tr>
      <w:tr w:rsidR="00352919" w:rsidRPr="00352919" w14:paraId="78071C7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1C5E8"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22BE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4E4AFAF5" w14:textId="49D31F1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2D8A7222" w14:textId="44FEED6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93B39" w14:textId="543691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1CE61" w14:textId="4822AC1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555,300.81 </w:t>
            </w:r>
          </w:p>
        </w:tc>
      </w:tr>
      <w:tr w:rsidR="00352919" w:rsidRPr="00352919" w14:paraId="29C0FF6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B7757"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E1F5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62854B88" w14:textId="5068F12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2EAF9512" w14:textId="007A2B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6A643" w14:textId="1185FF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52033" w14:textId="10572D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773,479.63 </w:t>
            </w:r>
          </w:p>
        </w:tc>
      </w:tr>
      <w:tr w:rsidR="00352919" w:rsidRPr="00352919" w14:paraId="03DCB3E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3A33B"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9F5D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2408DFB2" w14:textId="5CAE692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037A780C" w14:textId="25345F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C29AC" w14:textId="1BA6FC2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75FA2" w14:textId="634B5EC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894,162.86 </w:t>
            </w:r>
          </w:p>
        </w:tc>
      </w:tr>
      <w:tr w:rsidR="00352919" w:rsidRPr="00352919" w14:paraId="4847215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D730A"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3183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48A561DB" w14:textId="3BBAC9B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0BA7E0E9" w14:textId="3E8DE0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BEFA9" w14:textId="7402B4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5F5E5" w14:textId="7C64B57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79,732.08 </w:t>
            </w:r>
          </w:p>
        </w:tc>
      </w:tr>
      <w:tr w:rsidR="00352919" w:rsidRPr="00352919" w14:paraId="29DD58C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D5F31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AE0C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2CEE8AEA" w14:textId="011786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19,922.12 </w:t>
            </w:r>
          </w:p>
        </w:tc>
        <w:tc>
          <w:tcPr>
            <w:tcW w:w="810" w:type="pct"/>
            <w:tcBorders>
              <w:top w:val="nil"/>
              <w:left w:val="nil"/>
              <w:bottom w:val="single" w:sz="4" w:space="0" w:color="000000"/>
              <w:right w:val="single" w:sz="4" w:space="0" w:color="000000"/>
            </w:tcBorders>
            <w:shd w:val="clear" w:color="auto" w:fill="auto"/>
            <w:noWrap/>
            <w:vAlign w:val="bottom"/>
            <w:hideMark/>
          </w:tcPr>
          <w:p w14:paraId="5653EB34" w14:textId="2C5FB1D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30C92" w14:textId="032AE5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61F59" w14:textId="5A6B83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19,922.12 </w:t>
            </w:r>
          </w:p>
        </w:tc>
      </w:tr>
      <w:tr w:rsidR="00352919" w:rsidRPr="00352919" w14:paraId="0C176F1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45E2E"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DDCE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1DD09417" w14:textId="15FD6E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03,703.12 </w:t>
            </w:r>
          </w:p>
        </w:tc>
        <w:tc>
          <w:tcPr>
            <w:tcW w:w="810" w:type="pct"/>
            <w:tcBorders>
              <w:top w:val="nil"/>
              <w:left w:val="nil"/>
              <w:bottom w:val="single" w:sz="4" w:space="0" w:color="000000"/>
              <w:right w:val="single" w:sz="4" w:space="0" w:color="000000"/>
            </w:tcBorders>
            <w:shd w:val="clear" w:color="auto" w:fill="auto"/>
            <w:noWrap/>
            <w:vAlign w:val="bottom"/>
            <w:hideMark/>
          </w:tcPr>
          <w:p w14:paraId="65CDE7BB" w14:textId="5D74766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FE5AC" w14:textId="286EACF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AD12C" w14:textId="02DDF0C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303,703.12 </w:t>
            </w:r>
          </w:p>
        </w:tc>
      </w:tr>
      <w:tr w:rsidR="00352919" w:rsidRPr="00352919" w14:paraId="7375A50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D5A42" w14:textId="77777777" w:rsidR="00352919" w:rsidRPr="00352919" w:rsidRDefault="00352919" w:rsidP="00352919">
            <w:pPr>
              <w:spacing w:after="0" w:line="240" w:lineRule="auto"/>
              <w:ind w:right="57"/>
              <w:contextualSpacing/>
              <w:jc w:val="right"/>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C89D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2C4FE9DF" w14:textId="7DA5DFB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513,811.91 </w:t>
            </w:r>
          </w:p>
        </w:tc>
        <w:tc>
          <w:tcPr>
            <w:tcW w:w="810" w:type="pct"/>
            <w:tcBorders>
              <w:top w:val="nil"/>
              <w:left w:val="nil"/>
              <w:bottom w:val="single" w:sz="4" w:space="0" w:color="000000"/>
              <w:right w:val="single" w:sz="4" w:space="0" w:color="000000"/>
            </w:tcBorders>
            <w:shd w:val="clear" w:color="auto" w:fill="auto"/>
            <w:noWrap/>
            <w:vAlign w:val="bottom"/>
            <w:hideMark/>
          </w:tcPr>
          <w:p w14:paraId="10CBECDA" w14:textId="6FD25D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A1CB1" w14:textId="546E69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BA6AB" w14:textId="15A74FF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513,811.91 </w:t>
            </w:r>
          </w:p>
        </w:tc>
      </w:tr>
      <w:tr w:rsidR="00352919" w:rsidRPr="00352919" w14:paraId="4244A3BA"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9764F"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344C69F9" w14:textId="2CEEDB3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8,915,000.26 </w:t>
            </w:r>
          </w:p>
        </w:tc>
        <w:tc>
          <w:tcPr>
            <w:tcW w:w="810" w:type="pct"/>
            <w:tcBorders>
              <w:top w:val="nil"/>
              <w:left w:val="nil"/>
              <w:bottom w:val="single" w:sz="4" w:space="0" w:color="000000"/>
              <w:right w:val="single" w:sz="4" w:space="0" w:color="000000"/>
            </w:tcBorders>
            <w:shd w:val="clear" w:color="D8D8D8" w:fill="D8D8D8"/>
            <w:noWrap/>
            <w:vAlign w:val="bottom"/>
            <w:hideMark/>
          </w:tcPr>
          <w:p w14:paraId="728A54EA" w14:textId="6BA4175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E89596" w14:textId="2D3BA06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BF69A4" w14:textId="552BC8AB"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8,915,000.26 </w:t>
            </w:r>
          </w:p>
        </w:tc>
      </w:tr>
      <w:tr w:rsidR="00352919" w:rsidRPr="00352919" w14:paraId="06643E6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9E6AB"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30EA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5FF50E87" w14:textId="47EAF10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573B3B4A" w14:textId="388DAFD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E7574" w14:textId="11E943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CA860" w14:textId="32384C1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055,419.60 </w:t>
            </w:r>
          </w:p>
        </w:tc>
      </w:tr>
      <w:tr w:rsidR="00352919" w:rsidRPr="00352919" w14:paraId="48FFF5C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B7D04"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7DCB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6D9C3A24" w14:textId="77A6F8E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592,091.92 </w:t>
            </w:r>
          </w:p>
        </w:tc>
        <w:tc>
          <w:tcPr>
            <w:tcW w:w="810" w:type="pct"/>
            <w:tcBorders>
              <w:top w:val="nil"/>
              <w:left w:val="nil"/>
              <w:bottom w:val="single" w:sz="4" w:space="0" w:color="000000"/>
              <w:right w:val="single" w:sz="4" w:space="0" w:color="000000"/>
            </w:tcBorders>
            <w:shd w:val="clear" w:color="auto" w:fill="auto"/>
            <w:noWrap/>
            <w:vAlign w:val="bottom"/>
            <w:hideMark/>
          </w:tcPr>
          <w:p w14:paraId="1D6F5E1B" w14:textId="776C2E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A025B" w14:textId="6FC546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94103" w14:textId="57406D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4,592,091.92 </w:t>
            </w:r>
          </w:p>
        </w:tc>
      </w:tr>
      <w:tr w:rsidR="00352919" w:rsidRPr="00352919" w14:paraId="38CB89D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44CB4"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F497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32323D49" w14:textId="2F231B4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4C65F84E" w14:textId="0674CF3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F3998E" w14:textId="77A5996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6D8E4" w14:textId="4AE4E1D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38,734.00 </w:t>
            </w:r>
          </w:p>
        </w:tc>
      </w:tr>
      <w:tr w:rsidR="00352919" w:rsidRPr="00352919" w14:paraId="2801E645"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46707"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17AE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74F466B3" w14:textId="72E341F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7,253.68 </w:t>
            </w:r>
          </w:p>
        </w:tc>
        <w:tc>
          <w:tcPr>
            <w:tcW w:w="810" w:type="pct"/>
            <w:tcBorders>
              <w:top w:val="nil"/>
              <w:left w:val="nil"/>
              <w:bottom w:val="single" w:sz="4" w:space="0" w:color="000000"/>
              <w:right w:val="single" w:sz="4" w:space="0" w:color="000000"/>
            </w:tcBorders>
            <w:shd w:val="clear" w:color="auto" w:fill="auto"/>
            <w:noWrap/>
            <w:vAlign w:val="bottom"/>
            <w:hideMark/>
          </w:tcPr>
          <w:p w14:paraId="5F14D41E" w14:textId="287643F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A5CBD" w14:textId="10445EC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49055" w14:textId="21F184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947,253.68 </w:t>
            </w:r>
          </w:p>
        </w:tc>
      </w:tr>
      <w:tr w:rsidR="00352919" w:rsidRPr="00352919" w14:paraId="508DAC5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BB34A"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A100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50549C0D" w14:textId="1794091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58F38692" w14:textId="6520328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E85CE" w14:textId="0B39542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FDF7E" w14:textId="38B6038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45,336.00 </w:t>
            </w:r>
          </w:p>
        </w:tc>
      </w:tr>
      <w:tr w:rsidR="00352919" w:rsidRPr="00352919" w14:paraId="0A3BBBE3"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8FE43"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F31D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78872B30" w14:textId="107B6A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7490D1D6" w14:textId="1B79ED4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EF341" w14:textId="39FC05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6EFD7" w14:textId="323BDA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434,827.73 </w:t>
            </w:r>
          </w:p>
        </w:tc>
      </w:tr>
      <w:tr w:rsidR="00352919" w:rsidRPr="00352919" w14:paraId="39F27966"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3B075"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54CC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50501536" w14:textId="475D3F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2B4A900F" w14:textId="202B631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56850" w14:textId="71B855C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FAF3D" w14:textId="1A5DE4E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973,843.51 </w:t>
            </w:r>
          </w:p>
        </w:tc>
      </w:tr>
      <w:tr w:rsidR="00352919" w:rsidRPr="00352919" w14:paraId="194E2B8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280769"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11A5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D4B60BA" w14:textId="287A497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7FCAAE76" w14:textId="4288A3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3DE7A" w14:textId="1C4155D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AC0AB" w14:textId="23C765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2,681,632.54 </w:t>
            </w:r>
          </w:p>
        </w:tc>
      </w:tr>
      <w:tr w:rsidR="00352919" w:rsidRPr="00352919" w14:paraId="5B6C7A6D"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79CFF"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ED81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43361645" w14:textId="70FA122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0D013C52" w14:textId="377893F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3D4CF" w14:textId="3FF3A9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7B376" w14:textId="44B7139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3,470,433.12 </w:t>
            </w:r>
          </w:p>
        </w:tc>
      </w:tr>
      <w:tr w:rsidR="00352919" w:rsidRPr="00352919" w14:paraId="72EDD39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18927" w14:textId="7777777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78A0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351778A0" w14:textId="1EBF084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75,428.16 </w:t>
            </w:r>
          </w:p>
        </w:tc>
        <w:tc>
          <w:tcPr>
            <w:tcW w:w="810" w:type="pct"/>
            <w:tcBorders>
              <w:top w:val="nil"/>
              <w:left w:val="nil"/>
              <w:bottom w:val="single" w:sz="4" w:space="0" w:color="000000"/>
              <w:right w:val="single" w:sz="4" w:space="0" w:color="000000"/>
            </w:tcBorders>
            <w:shd w:val="clear" w:color="auto" w:fill="auto"/>
            <w:noWrap/>
            <w:vAlign w:val="bottom"/>
            <w:hideMark/>
          </w:tcPr>
          <w:p w14:paraId="607B678B" w14:textId="115F324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01C08" w14:textId="454FBD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04543" w14:textId="1354DCB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1,675,428.16 </w:t>
            </w:r>
          </w:p>
        </w:tc>
      </w:tr>
      <w:tr w:rsidR="00352919" w:rsidRPr="00352919" w14:paraId="6E1FA326"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DBF153"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18C5B520" w14:textId="0983DFC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73C25A66" w14:textId="56C504F0"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212E9BA" w14:textId="22847A55"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A9D42FD" w14:textId="0330DE9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2,732,738.94 </w:t>
            </w:r>
          </w:p>
        </w:tc>
      </w:tr>
      <w:tr w:rsidR="00352919" w:rsidRPr="00352919" w14:paraId="7DF6042D"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2E556"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5E4E9E3" w14:textId="2BA23026"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9ED748B" w14:textId="585B6B7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9CD27D" w14:textId="47E19032"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43BEA7" w14:textId="40C2FDFD"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1,679,180.94 </w:t>
            </w:r>
          </w:p>
        </w:tc>
      </w:tr>
      <w:tr w:rsidR="00352919" w:rsidRPr="00352919" w14:paraId="03F8B4A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B27C2"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12F9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058BA633" w14:textId="7949FD6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5973AD0C" w14:textId="0D29EB7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279E1" w14:textId="170DE4E9"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A8261" w14:textId="6852E94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28,750.84 </w:t>
            </w:r>
          </w:p>
        </w:tc>
      </w:tr>
      <w:tr w:rsidR="00352919" w:rsidRPr="00352919" w14:paraId="001802D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85132"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FF123"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1B229CDD" w14:textId="1B7FF32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19E89943" w14:textId="572A20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C640D" w14:textId="3EC3324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70FDB" w14:textId="0781F27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12,012.22 </w:t>
            </w:r>
          </w:p>
        </w:tc>
      </w:tr>
      <w:tr w:rsidR="00352919" w:rsidRPr="00352919" w14:paraId="261CAF3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13052"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7813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46C4469C" w14:textId="1ED1796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72D5BAA4" w14:textId="59CA125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61BF8" w14:textId="3A2136D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BAC45" w14:textId="41CA78E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69,122.92 </w:t>
            </w:r>
          </w:p>
        </w:tc>
      </w:tr>
      <w:tr w:rsidR="00352919" w:rsidRPr="00352919" w14:paraId="068BE50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B2DF2"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E69A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4547926B" w14:textId="7DA0A17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65C8E48A" w14:textId="056429C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481E2" w14:textId="0032B9F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7AFB1" w14:textId="1247318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4,897.50 </w:t>
            </w:r>
          </w:p>
        </w:tc>
      </w:tr>
      <w:tr w:rsidR="00352919" w:rsidRPr="00352919" w14:paraId="3836A7DB"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F1610"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E44B1"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777E352E" w14:textId="1780F82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3FCB21B8" w14:textId="314EE96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95AFF" w14:textId="34F9830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4C999" w14:textId="658D980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44,397.46 </w:t>
            </w:r>
          </w:p>
        </w:tc>
      </w:tr>
      <w:tr w:rsidR="00352919" w:rsidRPr="00352919" w14:paraId="53D28A6B"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25C05"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820EF07" w14:textId="33B188F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27EB6C3" w14:textId="4FBB39D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361ACD" w14:textId="14EFAE01"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AEFAA7" w14:textId="4DB091BF"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222,000.00 </w:t>
            </w:r>
          </w:p>
        </w:tc>
      </w:tr>
      <w:tr w:rsidR="00352919" w:rsidRPr="00352919" w14:paraId="2E899531"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51C17" w14:textId="77777777" w:rsidR="00352919" w:rsidRPr="00352919" w:rsidRDefault="00352919" w:rsidP="00352919">
            <w:pPr>
              <w:spacing w:after="0" w:line="240" w:lineRule="auto"/>
              <w:ind w:right="57"/>
              <w:contextualSpacing/>
              <w:rPr>
                <w:rFonts w:ascii="Arial Narrow" w:hAnsi="Arial Narrow"/>
                <w:color w:val="000000"/>
                <w:sz w:val="20"/>
                <w:szCs w:val="20"/>
              </w:rPr>
            </w:pPr>
            <w:r w:rsidRPr="00352919">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36EE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6B2277DF" w14:textId="46262F9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5D8BD7" w14:textId="49F1715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A8B40" w14:textId="304D3AD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4CEF69" w14:textId="3855FAD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222,000.00 </w:t>
            </w:r>
          </w:p>
        </w:tc>
      </w:tr>
      <w:tr w:rsidR="00352919" w:rsidRPr="00352919" w14:paraId="29B5E6B6"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D50FD"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3888F219" w14:textId="3B0FF848"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8BC6A0B" w14:textId="015DEDD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3D1457" w14:textId="18FEA3EC"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4240A0" w14:textId="6C27D3EE"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10,920.00 </w:t>
            </w:r>
          </w:p>
        </w:tc>
      </w:tr>
      <w:tr w:rsidR="00352919" w:rsidRPr="00352919" w14:paraId="6792CBDA"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08A84"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EBE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26DC5CF5" w14:textId="6A12DED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6EE6D979" w14:textId="53B7A79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1F92F" w14:textId="26F111F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14E39" w14:textId="62F5D22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6.00 </w:t>
            </w:r>
          </w:p>
        </w:tc>
      </w:tr>
      <w:tr w:rsidR="00352919" w:rsidRPr="00352919" w14:paraId="03DC1850"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360D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5AD47"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259572F5" w14:textId="12D0625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7167E5A3" w14:textId="3401793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186BE" w14:textId="151C79F6"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AE97D" w14:textId="074C9B1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4,368.00 </w:t>
            </w:r>
          </w:p>
        </w:tc>
      </w:tr>
      <w:tr w:rsidR="00352919" w:rsidRPr="00352919" w14:paraId="2E3DB67E"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D558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628A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23B27300" w14:textId="1DCB3CC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FF282CC" w14:textId="1B5CBBE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07DA3" w14:textId="04831270"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0B286" w14:textId="4274B26C"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6.00 </w:t>
            </w:r>
          </w:p>
        </w:tc>
      </w:tr>
      <w:tr w:rsidR="00352919" w:rsidRPr="00352919" w14:paraId="7A21ACDC"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EC456"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ED26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63ABD931" w14:textId="41924D9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2B82A14" w14:textId="590C99C4"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33613" w14:textId="2C2AE2C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E7DED" w14:textId="28D0F46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6.00 </w:t>
            </w:r>
          </w:p>
        </w:tc>
      </w:tr>
      <w:tr w:rsidR="00352919" w:rsidRPr="00352919" w14:paraId="4137DB09"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163DD"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0FD82"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585A578A" w14:textId="0CFF3B7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CDD37E1" w14:textId="2C26056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5780B" w14:textId="1E944D3D"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B3EDF" w14:textId="28DC25A7"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546.00 </w:t>
            </w:r>
          </w:p>
        </w:tc>
      </w:tr>
      <w:tr w:rsidR="00352919" w:rsidRPr="00352919" w14:paraId="1756FEA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AC2F0"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51C6B"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64D02DA7" w14:textId="6C149A9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21745861" w14:textId="46B2E485"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F4C9F" w14:textId="74FF738F"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B18E5" w14:textId="2D0AF7C2"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1,092.00 </w:t>
            </w:r>
          </w:p>
        </w:tc>
      </w:tr>
      <w:tr w:rsidR="00352919" w:rsidRPr="00352919" w14:paraId="7B870834"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52BDA"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057CF"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CD585BA" w14:textId="67A9011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56780F21" w14:textId="4DAED783"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947D1" w14:textId="7CD8EEE8"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50D2B" w14:textId="564116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3,276.00 </w:t>
            </w:r>
          </w:p>
        </w:tc>
      </w:tr>
      <w:tr w:rsidR="00352919" w:rsidRPr="00352919" w14:paraId="52FDDF7E" w14:textId="77777777" w:rsidTr="00352919">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2AE14" w14:textId="77777777" w:rsidR="00352919" w:rsidRPr="00352919" w:rsidRDefault="00352919" w:rsidP="00352919">
            <w:pPr>
              <w:spacing w:after="0" w:line="240" w:lineRule="auto"/>
              <w:ind w:right="57"/>
              <w:contextualSpacing/>
              <w:rPr>
                <w:rFonts w:ascii="Arial Narrow" w:hAnsi="Arial Narrow"/>
                <w:b/>
                <w:bCs/>
                <w:color w:val="000000"/>
                <w:sz w:val="20"/>
                <w:szCs w:val="20"/>
              </w:rPr>
            </w:pPr>
            <w:r w:rsidRPr="00352919">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CECDA0F" w14:textId="0C05E109"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762C0C" w14:textId="3400B663"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847D7B" w14:textId="0DBF723A"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CECF93" w14:textId="7F8CAF04" w:rsidR="00352919" w:rsidRPr="00352919" w:rsidRDefault="00352919" w:rsidP="00352919">
            <w:pPr>
              <w:spacing w:after="0" w:line="240" w:lineRule="auto"/>
              <w:ind w:right="57"/>
              <w:contextualSpacing/>
              <w:jc w:val="right"/>
              <w:rPr>
                <w:rFonts w:ascii="Arial Narrow" w:hAnsi="Arial Narrow"/>
                <w:b/>
                <w:bCs/>
                <w:color w:val="000000"/>
                <w:sz w:val="20"/>
                <w:szCs w:val="20"/>
              </w:rPr>
            </w:pPr>
            <w:r w:rsidRPr="00352919">
              <w:rPr>
                <w:rFonts w:ascii="Arial Narrow" w:hAnsi="Arial Narrow"/>
                <w:b/>
                <w:bCs/>
                <w:color w:val="000000"/>
                <w:sz w:val="20"/>
                <w:szCs w:val="20"/>
              </w:rPr>
              <w:t xml:space="preserve">820,638.00 </w:t>
            </w:r>
          </w:p>
        </w:tc>
      </w:tr>
      <w:tr w:rsidR="00352919" w:rsidRPr="00352919" w14:paraId="621A7EAF" w14:textId="77777777" w:rsidTr="00352919">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3BB3E"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31B88" w14:textId="77777777" w:rsidR="00352919" w:rsidRPr="00352919" w:rsidRDefault="00352919" w:rsidP="00352919">
            <w:pPr>
              <w:spacing w:after="0" w:line="240" w:lineRule="auto"/>
              <w:ind w:right="57"/>
              <w:contextualSpacing/>
              <w:rPr>
                <w:rFonts w:ascii="Arial Narrow" w:hAnsi="Arial Narrow"/>
                <w:i/>
                <w:iCs/>
                <w:color w:val="000000"/>
                <w:sz w:val="20"/>
                <w:szCs w:val="20"/>
              </w:rPr>
            </w:pPr>
            <w:r w:rsidRPr="00352919">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7DA3FA5B" w14:textId="7E30D0DB"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16C87FFA" w14:textId="1EE981C1"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26AAB" w14:textId="05BC51DE"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2FB97" w14:textId="412AB42A" w:rsidR="00352919" w:rsidRPr="00352919" w:rsidRDefault="00352919" w:rsidP="00352919">
            <w:pPr>
              <w:spacing w:after="0" w:line="240" w:lineRule="auto"/>
              <w:ind w:right="57"/>
              <w:contextualSpacing/>
              <w:jc w:val="right"/>
              <w:rPr>
                <w:rFonts w:ascii="Arial Narrow" w:hAnsi="Arial Narrow"/>
                <w:i/>
                <w:iCs/>
                <w:color w:val="000000"/>
                <w:sz w:val="20"/>
                <w:szCs w:val="20"/>
              </w:rPr>
            </w:pPr>
            <w:r w:rsidRPr="00352919">
              <w:rPr>
                <w:rFonts w:ascii="Arial Narrow" w:hAnsi="Arial Narrow"/>
                <w:i/>
                <w:iCs/>
                <w:color w:val="000000"/>
                <w:sz w:val="20"/>
                <w:szCs w:val="20"/>
              </w:rPr>
              <w:t xml:space="preserve"> 820,638.00 </w:t>
            </w:r>
          </w:p>
        </w:tc>
      </w:tr>
    </w:tbl>
    <w:p w14:paraId="00089B3D" w14:textId="2F0ACFAA"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4CCD75AA" w14:textId="7E525D11" w:rsidR="006041E0" w:rsidRDefault="006041E0">
      <w:pPr>
        <w:spacing w:after="0" w:line="240" w:lineRule="auto"/>
        <w:contextualSpacing/>
        <w:jc w:val="both"/>
        <w:rPr>
          <w:rFonts w:ascii="Arial" w:eastAsia="Arial" w:hAnsi="Arial" w:cs="Arial"/>
          <w:bCs/>
          <w:i/>
          <w:sz w:val="16"/>
          <w:szCs w:val="16"/>
        </w:rPr>
      </w:pPr>
      <w:r w:rsidRPr="006041E0">
        <w:rPr>
          <w:rFonts w:ascii="Arial" w:eastAsia="Arial" w:hAnsi="Arial" w:cs="Arial"/>
          <w:bCs/>
          <w:i/>
          <w:sz w:val="16"/>
          <w:szCs w:val="16"/>
        </w:rPr>
        <w:t xml:space="preserve">*This version reflects the </w:t>
      </w:r>
      <w:r>
        <w:rPr>
          <w:rFonts w:ascii="Arial" w:eastAsia="Arial" w:hAnsi="Arial" w:cs="Arial"/>
          <w:bCs/>
          <w:i/>
          <w:sz w:val="16"/>
          <w:szCs w:val="16"/>
        </w:rPr>
        <w:t>actual distribution</w:t>
      </w:r>
      <w:r w:rsidRPr="006041E0">
        <w:rPr>
          <w:rFonts w:ascii="Arial" w:eastAsia="Arial" w:hAnsi="Arial" w:cs="Arial"/>
          <w:bCs/>
          <w:i/>
          <w:sz w:val="16"/>
          <w:szCs w:val="16"/>
        </w:rPr>
        <w:t xml:space="preserve"> </w:t>
      </w:r>
      <w:r>
        <w:rPr>
          <w:rFonts w:ascii="Arial" w:eastAsia="Arial" w:hAnsi="Arial" w:cs="Arial"/>
          <w:bCs/>
          <w:i/>
          <w:sz w:val="16"/>
          <w:szCs w:val="16"/>
        </w:rPr>
        <w:t xml:space="preserve">of FFPs and </w:t>
      </w:r>
      <w:r w:rsidRPr="006041E0">
        <w:rPr>
          <w:rFonts w:ascii="Arial" w:eastAsia="Arial" w:hAnsi="Arial" w:cs="Arial"/>
          <w:bCs/>
          <w:i/>
          <w:sz w:val="16"/>
          <w:szCs w:val="16"/>
        </w:rPr>
        <w:t>cost of assistance in Region VII after data validation on 23 August 2021.</w:t>
      </w:r>
    </w:p>
    <w:p w14:paraId="38C94CB0" w14:textId="698748BF" w:rsidR="00004DF5" w:rsidRDefault="00004DF5">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 xml:space="preserve">*This version reflects the actual cost of assistance in DSWD-FO CAR particularly in Calanasan and Flora Apayao, and Aguinaldo, Ifugao after data validation on 25 August 2021. </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1AF21CD7" w14:textId="77777777" w:rsidR="00004DF5" w:rsidRDefault="00004DF5">
      <w:pPr>
        <w:tabs>
          <w:tab w:val="left" w:pos="5387"/>
        </w:tabs>
        <w:spacing w:after="0" w:line="240" w:lineRule="auto"/>
        <w:rPr>
          <w:rFonts w:ascii="Arial" w:eastAsia="Arial" w:hAnsi="Arial" w:cs="Arial"/>
          <w:b/>
          <w:color w:val="002060"/>
          <w:sz w:val="28"/>
          <w:szCs w:val="28"/>
        </w:rPr>
      </w:pPr>
    </w:p>
    <w:p w14:paraId="560ACA08" w14:textId="77777777" w:rsidR="00043E68" w:rsidRDefault="00043E68">
      <w:pPr>
        <w:tabs>
          <w:tab w:val="left" w:pos="5387"/>
        </w:tabs>
        <w:spacing w:after="0" w:line="240" w:lineRule="auto"/>
        <w:rPr>
          <w:rFonts w:ascii="Arial" w:eastAsia="Arial" w:hAnsi="Arial" w:cs="Arial"/>
          <w:b/>
          <w:color w:val="002060"/>
          <w:sz w:val="28"/>
          <w:szCs w:val="28"/>
        </w:rPr>
      </w:pPr>
    </w:p>
    <w:p w14:paraId="18F85521" w14:textId="77777777" w:rsidR="00043E68" w:rsidRDefault="00043E68">
      <w:pPr>
        <w:tabs>
          <w:tab w:val="left" w:pos="5387"/>
        </w:tabs>
        <w:spacing w:after="0" w:line="240" w:lineRule="auto"/>
        <w:rPr>
          <w:rFonts w:ascii="Arial" w:eastAsia="Arial" w:hAnsi="Arial" w:cs="Arial"/>
          <w:b/>
          <w:color w:val="002060"/>
          <w:sz w:val="28"/>
          <w:szCs w:val="28"/>
        </w:rPr>
      </w:pPr>
    </w:p>
    <w:p w14:paraId="1129A95B" w14:textId="77777777" w:rsidR="00043E68" w:rsidRDefault="00043E68">
      <w:pPr>
        <w:tabs>
          <w:tab w:val="left" w:pos="5387"/>
        </w:tabs>
        <w:spacing w:after="0" w:line="240" w:lineRule="auto"/>
        <w:rPr>
          <w:rFonts w:ascii="Arial" w:eastAsia="Arial" w:hAnsi="Arial" w:cs="Arial"/>
          <w:b/>
          <w:color w:val="002060"/>
          <w:sz w:val="28"/>
          <w:szCs w:val="28"/>
        </w:rPr>
      </w:pPr>
    </w:p>
    <w:p w14:paraId="1F80E355" w14:textId="77777777" w:rsidR="00043E68" w:rsidRDefault="00043E68">
      <w:pPr>
        <w:tabs>
          <w:tab w:val="left" w:pos="5387"/>
        </w:tabs>
        <w:spacing w:after="0" w:line="240" w:lineRule="auto"/>
        <w:rPr>
          <w:rFonts w:ascii="Arial" w:eastAsia="Arial" w:hAnsi="Arial" w:cs="Arial"/>
          <w:b/>
          <w:color w:val="002060"/>
          <w:sz w:val="28"/>
          <w:szCs w:val="28"/>
        </w:rPr>
      </w:pPr>
    </w:p>
    <w:p w14:paraId="0E6463E7" w14:textId="77777777" w:rsidR="00043E68" w:rsidRDefault="00043E68">
      <w:pPr>
        <w:tabs>
          <w:tab w:val="left" w:pos="5387"/>
        </w:tabs>
        <w:spacing w:after="0" w:line="240" w:lineRule="auto"/>
        <w:rPr>
          <w:rFonts w:ascii="Arial" w:eastAsia="Arial" w:hAnsi="Arial" w:cs="Arial"/>
          <w:b/>
          <w:color w:val="002060"/>
          <w:sz w:val="28"/>
          <w:szCs w:val="28"/>
        </w:rPr>
      </w:pPr>
    </w:p>
    <w:p w14:paraId="6195EADD" w14:textId="77777777" w:rsidR="00043E68" w:rsidRDefault="00043E68">
      <w:pPr>
        <w:tabs>
          <w:tab w:val="left" w:pos="5387"/>
        </w:tabs>
        <w:spacing w:after="0" w:line="240" w:lineRule="auto"/>
        <w:rPr>
          <w:rFonts w:ascii="Arial" w:eastAsia="Arial" w:hAnsi="Arial" w:cs="Arial"/>
          <w:b/>
          <w:color w:val="002060"/>
          <w:sz w:val="28"/>
          <w:szCs w:val="28"/>
        </w:rPr>
      </w:pPr>
    </w:p>
    <w:p w14:paraId="5DF8FE38" w14:textId="43A665A3"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lastRenderedPageBreak/>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5738CCD7"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426845" w:rsidRPr="00426845">
        <w:rPr>
          <w:rFonts w:ascii="Arial" w:eastAsia="Times New Roman" w:hAnsi="Arial" w:cs="Arial"/>
          <w:b/>
          <w:bCs/>
          <w:color w:val="0070C0"/>
          <w:sz w:val="24"/>
          <w:szCs w:val="24"/>
          <w:lang w:eastAsia="en-US"/>
        </w:rPr>
        <w:t>1,294,686,162.26</w:t>
      </w:r>
      <w:r w:rsidR="00426845">
        <w:rPr>
          <w:rFonts w:ascii="Arial" w:eastAsia="Times New Roman" w:hAnsi="Arial" w:cs="Arial"/>
          <w:b/>
          <w:bCs/>
          <w:color w:val="0070C0"/>
          <w:sz w:val="24"/>
          <w:szCs w:val="24"/>
          <w:lang w:eastAsia="en-US"/>
        </w:rPr>
        <w:t xml:space="preserve">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andby Funds</w:t>
      </w:r>
    </w:p>
    <w:p w14:paraId="149231A5" w14:textId="21D38F8A" w:rsidR="00B83C13" w:rsidRDefault="00DF0194" w:rsidP="001C3E8A">
      <w:pPr>
        <w:ind w:left="360"/>
        <w:contextualSpacing/>
        <w:jc w:val="both"/>
        <w:rPr>
          <w:rFonts w:ascii="Arial" w:eastAsia="Times New Roman" w:hAnsi="Arial" w:cs="Arial"/>
          <w:sz w:val="28"/>
          <w:szCs w:val="28"/>
          <w:lang w:val="en-US" w:eastAsia="en-US"/>
        </w:rPr>
      </w:pPr>
      <w:r w:rsidRPr="007143D4">
        <w:rPr>
          <w:rFonts w:ascii="Arial" w:eastAsia="Times New Roman" w:hAnsi="Arial" w:cs="Arial"/>
          <w:sz w:val="24"/>
          <w:szCs w:val="24"/>
          <w:lang w:val="en-US" w:eastAsia="en-US"/>
        </w:rPr>
        <w:t xml:space="preserve">A total of </w:t>
      </w:r>
      <w:r w:rsidRPr="00426845">
        <w:rPr>
          <w:rFonts w:ascii="Arial" w:eastAsia="Times New Roman" w:hAnsi="Arial" w:cs="Arial"/>
          <w:b/>
          <w:color w:val="0070C0"/>
          <w:sz w:val="24"/>
          <w:szCs w:val="24"/>
          <w:lang w:val="en-US" w:eastAsia="en-US"/>
        </w:rPr>
        <w:t>₱</w:t>
      </w:r>
      <w:r w:rsidR="00426845" w:rsidRPr="00426845">
        <w:rPr>
          <w:rFonts w:ascii="Arial" w:eastAsia="Times New Roman" w:hAnsi="Arial" w:cs="Arial"/>
          <w:b/>
          <w:bCs/>
          <w:color w:val="0070C0"/>
          <w:sz w:val="24"/>
          <w:szCs w:val="24"/>
          <w:lang w:eastAsia="en-US"/>
        </w:rPr>
        <w:t xml:space="preserve">495,078,803.10 </w:t>
      </w:r>
      <w:r w:rsidRPr="00426845">
        <w:rPr>
          <w:rFonts w:ascii="Arial" w:eastAsia="Times New Roman" w:hAnsi="Arial" w:cs="Arial"/>
          <w:b/>
          <w:color w:val="0070C0"/>
          <w:sz w:val="24"/>
          <w:szCs w:val="24"/>
          <w:lang w:val="en-US" w:eastAsia="en-US"/>
        </w:rPr>
        <w:t>standby funds</w:t>
      </w:r>
      <w:r w:rsidRPr="00426845">
        <w:rPr>
          <w:rFonts w:ascii="Arial" w:eastAsia="Times New Roman" w:hAnsi="Arial" w:cs="Arial"/>
          <w:color w:val="0070C0"/>
          <w:sz w:val="24"/>
          <w:szCs w:val="24"/>
          <w:lang w:val="en-US" w:eastAsia="en-US"/>
        </w:rPr>
        <w:t xml:space="preserve"> </w:t>
      </w:r>
      <w:r w:rsidRPr="007143D4">
        <w:rPr>
          <w:rFonts w:ascii="Arial" w:eastAsia="Times New Roman" w:hAnsi="Arial" w:cs="Arial"/>
          <w:sz w:val="24"/>
          <w:szCs w:val="24"/>
          <w:lang w:val="en-US" w:eastAsia="en-US"/>
        </w:rPr>
        <w:t xml:space="preserve">in the CO and FOs. Of the said amount, </w:t>
      </w:r>
      <w:r w:rsidRPr="00426845">
        <w:rPr>
          <w:rFonts w:ascii="Arial" w:eastAsia="Times New Roman" w:hAnsi="Arial" w:cs="Arial"/>
          <w:b/>
          <w:color w:val="0070C0"/>
          <w:sz w:val="24"/>
          <w:szCs w:val="24"/>
          <w:lang w:val="en-US" w:eastAsia="en-US"/>
        </w:rPr>
        <w:t>₱</w:t>
      </w:r>
      <w:r w:rsidR="00426845" w:rsidRPr="00426845">
        <w:rPr>
          <w:rFonts w:ascii="Arial" w:eastAsia="Times New Roman" w:hAnsi="Arial" w:cs="Arial"/>
          <w:b/>
          <w:color w:val="0070C0"/>
          <w:sz w:val="24"/>
          <w:szCs w:val="24"/>
          <w:lang w:eastAsia="en-US"/>
        </w:rPr>
        <w:t xml:space="preserve">452,907,538.74 </w:t>
      </w:r>
      <w:r w:rsidRPr="007143D4">
        <w:rPr>
          <w:rFonts w:ascii="Arial" w:eastAsia="Times New Roman" w:hAnsi="Arial" w:cs="Arial"/>
          <w:sz w:val="24"/>
          <w:szCs w:val="24"/>
          <w:lang w:val="en-US" w:eastAsia="en-US"/>
        </w:rPr>
        <w:t xml:space="preserve">is the available </w:t>
      </w:r>
      <w:r w:rsidRPr="00426845">
        <w:rPr>
          <w:rFonts w:ascii="Arial" w:eastAsia="Times New Roman" w:hAnsi="Arial" w:cs="Arial"/>
          <w:b/>
          <w:color w:val="0070C0"/>
          <w:sz w:val="24"/>
          <w:szCs w:val="24"/>
          <w:lang w:val="en-US" w:eastAsia="en-US"/>
        </w:rPr>
        <w:t>Quick Response Fund (QRF)</w:t>
      </w:r>
      <w:r w:rsidRPr="00426845">
        <w:rPr>
          <w:rFonts w:ascii="Arial" w:eastAsia="Times New Roman" w:hAnsi="Arial" w:cs="Arial"/>
          <w:color w:val="0070C0"/>
          <w:sz w:val="24"/>
          <w:szCs w:val="24"/>
          <w:lang w:val="en-US" w:eastAsia="en-US"/>
        </w:rPr>
        <w:t xml:space="preserve"> </w:t>
      </w:r>
      <w:r w:rsidRPr="007143D4">
        <w:rPr>
          <w:rFonts w:ascii="Arial" w:eastAsia="Times New Roman" w:hAnsi="Arial" w:cs="Arial"/>
          <w:sz w:val="24"/>
          <w:szCs w:val="24"/>
          <w:lang w:val="en-US" w:eastAsia="en-US"/>
        </w:rPr>
        <w:t>in the CO.</w:t>
      </w:r>
      <w:r w:rsidR="00B8557D" w:rsidRPr="007143D4">
        <w:rPr>
          <w:rFonts w:ascii="Arial" w:eastAsia="Times New Roman" w:hAnsi="Arial" w:cs="Arial"/>
          <w:sz w:val="28"/>
          <w:szCs w:val="28"/>
          <w:lang w:val="en-US" w:eastAsia="en-US"/>
        </w:rPr>
        <w:tab/>
      </w:r>
    </w:p>
    <w:p w14:paraId="24BED026" w14:textId="77777777" w:rsidR="00426845" w:rsidRPr="007143D4"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5E2A4D0E"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426845" w:rsidRPr="00426845">
        <w:rPr>
          <w:rFonts w:ascii="Arial" w:eastAsia="Times New Roman" w:hAnsi="Arial" w:cs="Arial"/>
          <w:b/>
          <w:bCs/>
          <w:color w:val="0070C0"/>
          <w:sz w:val="24"/>
          <w:szCs w:val="24"/>
          <w:lang w:eastAsia="en-US"/>
        </w:rPr>
        <w:t>278,075</w:t>
      </w:r>
      <w:r w:rsidR="00426845">
        <w:rPr>
          <w:rFonts w:ascii="Arial" w:eastAsia="Times New Roman" w:hAnsi="Arial" w:cs="Arial"/>
          <w:b/>
          <w:bCs/>
          <w:color w:val="0070C0"/>
          <w:sz w:val="24"/>
          <w:szCs w:val="24"/>
          <w:lang w:eastAsia="en-US"/>
        </w:rPr>
        <w:t xml:space="preserve">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426845" w:rsidRPr="00426845">
        <w:rPr>
          <w:rFonts w:ascii="Arial" w:eastAsia="Times New Roman" w:hAnsi="Arial" w:cs="Arial"/>
          <w:b/>
          <w:color w:val="0070C0"/>
          <w:sz w:val="24"/>
          <w:szCs w:val="24"/>
          <w:lang w:val="en-US" w:eastAsia="en-US"/>
        </w:rPr>
        <w:t>144,576,411.68</w:t>
      </w:r>
      <w:r w:rsidRPr="00C6368F">
        <w:rPr>
          <w:rFonts w:ascii="Arial" w:eastAsia="Times New Roman" w:hAnsi="Arial" w:cs="Arial"/>
          <w:b/>
          <w:color w:val="0070C0"/>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426845" w:rsidRPr="00426845">
        <w:rPr>
          <w:rFonts w:ascii="Arial" w:eastAsia="Times New Roman" w:hAnsi="Arial" w:cs="Arial"/>
          <w:b/>
          <w:bCs/>
          <w:color w:val="0070C0"/>
          <w:sz w:val="24"/>
          <w:szCs w:val="24"/>
          <w:lang w:eastAsia="en-US"/>
        </w:rPr>
        <w:t>191,221,376.27</w:t>
      </w:r>
      <w:r w:rsidR="00426845">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 xml:space="preserve">and </w:t>
      </w:r>
      <w:r w:rsidRPr="006024A7">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6024A7">
        <w:rPr>
          <w:rFonts w:ascii="Arial" w:eastAsia="Times New Roman" w:hAnsi="Arial" w:cs="Arial"/>
          <w:b/>
          <w:color w:val="0070C0"/>
          <w:sz w:val="24"/>
          <w:szCs w:val="24"/>
          <w:lang w:val="en-US" w:eastAsia="en-US"/>
        </w:rPr>
        <w:t>₱</w:t>
      </w:r>
      <w:r w:rsidR="00426845" w:rsidRPr="00426845">
        <w:rPr>
          <w:rFonts w:ascii="Arial" w:eastAsia="Times New Roman" w:hAnsi="Arial" w:cs="Arial"/>
          <w:b/>
          <w:bCs/>
          <w:color w:val="0070C0"/>
          <w:sz w:val="24"/>
          <w:szCs w:val="24"/>
          <w:lang w:eastAsia="en-US"/>
        </w:rPr>
        <w:t>463,809,571.21</w:t>
      </w:r>
      <w:r w:rsidR="00426845">
        <w:rPr>
          <w:rFonts w:ascii="Arial" w:eastAsia="Times New Roman" w:hAnsi="Arial" w:cs="Arial"/>
          <w:b/>
          <w:bCs/>
          <w:color w:val="0070C0"/>
          <w:sz w:val="24"/>
          <w:szCs w:val="24"/>
          <w:lang w:eastAsia="en-US"/>
        </w:rPr>
        <w:t xml:space="preserve">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82" w:type="pct"/>
        <w:tblInd w:w="274" w:type="dxa"/>
        <w:tblLook w:val="04A0" w:firstRow="1" w:lastRow="0" w:firstColumn="1" w:lastColumn="0" w:noHBand="0" w:noVBand="1"/>
      </w:tblPr>
      <w:tblGrid>
        <w:gridCol w:w="1356"/>
        <w:gridCol w:w="1356"/>
        <w:gridCol w:w="1354"/>
        <w:gridCol w:w="1358"/>
        <w:gridCol w:w="1356"/>
        <w:gridCol w:w="1300"/>
        <w:gridCol w:w="1423"/>
      </w:tblGrid>
      <w:tr w:rsidR="00426845" w:rsidRPr="00426845" w14:paraId="4B392B6B" w14:textId="77777777" w:rsidTr="00426845">
        <w:trPr>
          <w:trHeight w:val="20"/>
        </w:trPr>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B01D7EB" w14:textId="77777777" w:rsidR="00426845" w:rsidRPr="00426845" w:rsidRDefault="00426845" w:rsidP="00426845">
            <w:pPr>
              <w:widowControl/>
              <w:spacing w:after="0" w:line="240" w:lineRule="auto"/>
              <w:ind w:right="57"/>
              <w:contextualSpacing/>
              <w:jc w:val="center"/>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REGIONAL / FIELD OFFICE</w:t>
            </w:r>
          </w:p>
        </w:tc>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0C518E2" w14:textId="77777777" w:rsidR="00426845" w:rsidRPr="00426845" w:rsidRDefault="00426845" w:rsidP="00426845">
            <w:pPr>
              <w:widowControl/>
              <w:spacing w:after="0" w:line="240" w:lineRule="auto"/>
              <w:ind w:right="57"/>
              <w:contextualSpacing/>
              <w:jc w:val="center"/>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STANDBY FUNDS</w:t>
            </w:r>
          </w:p>
        </w:tc>
        <w:tc>
          <w:tcPr>
            <w:tcW w:w="145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45846A8" w14:textId="77777777" w:rsidR="00426845" w:rsidRPr="00426845" w:rsidRDefault="00426845" w:rsidP="00426845">
            <w:pPr>
              <w:widowControl/>
              <w:spacing w:after="0" w:line="240" w:lineRule="auto"/>
              <w:ind w:right="57"/>
              <w:contextualSpacing/>
              <w:jc w:val="center"/>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FAMILY FOOD PACKS</w:t>
            </w:r>
          </w:p>
        </w:tc>
        <w:tc>
          <w:tcPr>
            <w:tcW w:w="72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99B697B" w14:textId="77777777" w:rsidR="00426845" w:rsidRPr="00426845" w:rsidRDefault="00426845" w:rsidP="00426845">
            <w:pPr>
              <w:widowControl/>
              <w:spacing w:after="0" w:line="240" w:lineRule="auto"/>
              <w:ind w:right="57"/>
              <w:contextualSpacing/>
              <w:jc w:val="center"/>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OTHER FOOD ITEMS</w:t>
            </w:r>
          </w:p>
        </w:tc>
        <w:tc>
          <w:tcPr>
            <w:tcW w:w="60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A2A7FD9" w14:textId="77777777" w:rsidR="00426845" w:rsidRPr="00426845" w:rsidRDefault="00426845" w:rsidP="00426845">
            <w:pPr>
              <w:widowControl/>
              <w:spacing w:after="0" w:line="240" w:lineRule="auto"/>
              <w:ind w:right="57"/>
              <w:contextualSpacing/>
              <w:jc w:val="center"/>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NON-FOOD RELIEF ITEMS</w:t>
            </w:r>
          </w:p>
        </w:tc>
        <w:tc>
          <w:tcPr>
            <w:tcW w:w="74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B774FB2" w14:textId="77777777" w:rsidR="00426845" w:rsidRPr="00426845" w:rsidRDefault="00426845" w:rsidP="00426845">
            <w:pPr>
              <w:widowControl/>
              <w:spacing w:after="0" w:line="240" w:lineRule="auto"/>
              <w:ind w:right="57"/>
              <w:contextualSpacing/>
              <w:jc w:val="center"/>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TOTAL STANDBY FUNDS &amp; STOCKPILE</w:t>
            </w:r>
          </w:p>
        </w:tc>
      </w:tr>
      <w:tr w:rsidR="00426845" w:rsidRPr="00426845" w14:paraId="06934779" w14:textId="77777777" w:rsidTr="00426845">
        <w:trPr>
          <w:trHeight w:val="20"/>
        </w:trPr>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6B4373D9" w14:textId="77777777" w:rsidR="00426845" w:rsidRPr="00426845" w:rsidRDefault="00426845" w:rsidP="00426845">
            <w:pPr>
              <w:widowControl/>
              <w:spacing w:after="0" w:line="240" w:lineRule="auto"/>
              <w:ind w:right="57"/>
              <w:contextualSpacing/>
              <w:rPr>
                <w:rFonts w:ascii="Arial Narrow" w:eastAsia="Times New Roman" w:hAnsi="Arial Narrow"/>
                <w:b/>
                <w:bCs/>
                <w:color w:val="000000"/>
                <w:sz w:val="18"/>
                <w:szCs w:val="18"/>
              </w:rPr>
            </w:pPr>
          </w:p>
        </w:tc>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15C02CB8" w14:textId="77777777" w:rsidR="00426845" w:rsidRPr="00426845" w:rsidRDefault="00426845" w:rsidP="00426845">
            <w:pPr>
              <w:widowControl/>
              <w:spacing w:after="0" w:line="240" w:lineRule="auto"/>
              <w:ind w:right="57"/>
              <w:contextualSpacing/>
              <w:rPr>
                <w:rFonts w:ascii="Arial Narrow" w:eastAsia="Times New Roman" w:hAnsi="Arial Narrow"/>
                <w:b/>
                <w:bCs/>
                <w:color w:val="000000"/>
                <w:sz w:val="18"/>
                <w:szCs w:val="18"/>
              </w:rPr>
            </w:pPr>
          </w:p>
        </w:tc>
        <w:tc>
          <w:tcPr>
            <w:tcW w:w="72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8803D14" w14:textId="77777777" w:rsidR="00426845" w:rsidRPr="00426845" w:rsidRDefault="00426845" w:rsidP="00426845">
            <w:pPr>
              <w:widowControl/>
              <w:spacing w:after="0" w:line="240" w:lineRule="auto"/>
              <w:ind w:right="57"/>
              <w:contextualSpacing/>
              <w:jc w:val="center"/>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QUANTITY</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AB3DE84" w14:textId="77777777" w:rsidR="00426845" w:rsidRPr="00426845" w:rsidRDefault="00426845" w:rsidP="00426845">
            <w:pPr>
              <w:widowControl/>
              <w:spacing w:after="0" w:line="240" w:lineRule="auto"/>
              <w:ind w:right="57"/>
              <w:contextualSpacing/>
              <w:jc w:val="center"/>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TOTAL COST</w:t>
            </w:r>
          </w:p>
        </w:tc>
        <w:tc>
          <w:tcPr>
            <w:tcW w:w="72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16C34EA" w14:textId="77777777" w:rsidR="00426845" w:rsidRPr="00426845" w:rsidRDefault="00426845" w:rsidP="00426845">
            <w:pPr>
              <w:widowControl/>
              <w:spacing w:after="0" w:line="240" w:lineRule="auto"/>
              <w:ind w:right="57"/>
              <w:contextualSpacing/>
              <w:jc w:val="center"/>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TOTAL COST</w:t>
            </w:r>
          </w:p>
        </w:tc>
        <w:tc>
          <w:tcPr>
            <w:tcW w:w="60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F36A902" w14:textId="77777777" w:rsidR="00426845" w:rsidRPr="00426845" w:rsidRDefault="00426845" w:rsidP="00426845">
            <w:pPr>
              <w:widowControl/>
              <w:spacing w:after="0" w:line="240" w:lineRule="auto"/>
              <w:ind w:right="57"/>
              <w:contextualSpacing/>
              <w:jc w:val="center"/>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TOTAL COST</w:t>
            </w:r>
          </w:p>
        </w:tc>
        <w:tc>
          <w:tcPr>
            <w:tcW w:w="749" w:type="pct"/>
            <w:vMerge/>
            <w:tcBorders>
              <w:top w:val="single" w:sz="8" w:space="0" w:color="000000"/>
              <w:left w:val="single" w:sz="8" w:space="0" w:color="000000"/>
              <w:bottom w:val="single" w:sz="8" w:space="0" w:color="000000"/>
              <w:right w:val="single" w:sz="8" w:space="0" w:color="000000"/>
            </w:tcBorders>
            <w:vAlign w:val="center"/>
            <w:hideMark/>
          </w:tcPr>
          <w:p w14:paraId="7EFE8DCF" w14:textId="77777777" w:rsidR="00426845" w:rsidRPr="00426845" w:rsidRDefault="00426845" w:rsidP="00426845">
            <w:pPr>
              <w:widowControl/>
              <w:spacing w:after="0" w:line="240" w:lineRule="auto"/>
              <w:ind w:right="57"/>
              <w:contextualSpacing/>
              <w:rPr>
                <w:rFonts w:ascii="Arial Narrow" w:eastAsia="Times New Roman" w:hAnsi="Arial Narrow"/>
                <w:b/>
                <w:bCs/>
                <w:color w:val="000000"/>
                <w:sz w:val="18"/>
                <w:szCs w:val="18"/>
              </w:rPr>
            </w:pPr>
          </w:p>
        </w:tc>
      </w:tr>
      <w:tr w:rsidR="00426845" w:rsidRPr="00426845" w14:paraId="7C0388BC"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B299771" w14:textId="77777777" w:rsidR="00426845" w:rsidRPr="00426845" w:rsidRDefault="00426845" w:rsidP="00426845">
            <w:pPr>
              <w:widowControl/>
              <w:spacing w:after="0" w:line="240" w:lineRule="auto"/>
              <w:ind w:right="57"/>
              <w:contextualSpacing/>
              <w:jc w:val="center"/>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TOTAL</w:t>
            </w:r>
          </w:p>
        </w:tc>
        <w:tc>
          <w:tcPr>
            <w:tcW w:w="72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5A3A383" w14:textId="77777777" w:rsidR="00426845" w:rsidRPr="00426845" w:rsidRDefault="00426845" w:rsidP="00426845">
            <w:pPr>
              <w:widowControl/>
              <w:spacing w:after="0" w:line="240" w:lineRule="auto"/>
              <w:ind w:right="57"/>
              <w:contextualSpacing/>
              <w:jc w:val="right"/>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495,078,803.10</w:t>
            </w:r>
          </w:p>
        </w:tc>
        <w:tc>
          <w:tcPr>
            <w:tcW w:w="72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C4D425" w14:textId="77777777" w:rsidR="00426845" w:rsidRPr="00426845" w:rsidRDefault="00426845" w:rsidP="00426845">
            <w:pPr>
              <w:widowControl/>
              <w:spacing w:after="0" w:line="240" w:lineRule="auto"/>
              <w:ind w:right="57"/>
              <w:contextualSpacing/>
              <w:jc w:val="right"/>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278,075</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70B7D71" w14:textId="77777777" w:rsidR="00426845" w:rsidRPr="00426845" w:rsidRDefault="00426845" w:rsidP="00426845">
            <w:pPr>
              <w:widowControl/>
              <w:spacing w:after="0" w:line="240" w:lineRule="auto"/>
              <w:ind w:right="57"/>
              <w:contextualSpacing/>
              <w:jc w:val="right"/>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144,576,411.68</w:t>
            </w:r>
          </w:p>
        </w:tc>
        <w:tc>
          <w:tcPr>
            <w:tcW w:w="72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ED7FE0A" w14:textId="77777777" w:rsidR="00426845" w:rsidRPr="00426845" w:rsidRDefault="00426845" w:rsidP="00426845">
            <w:pPr>
              <w:widowControl/>
              <w:spacing w:after="0" w:line="240" w:lineRule="auto"/>
              <w:ind w:right="57"/>
              <w:contextualSpacing/>
              <w:jc w:val="right"/>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191,221,376.27</w:t>
            </w:r>
          </w:p>
        </w:tc>
        <w:tc>
          <w:tcPr>
            <w:tcW w:w="60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39A2FF" w14:textId="77777777" w:rsidR="00426845" w:rsidRPr="00426845" w:rsidRDefault="00426845" w:rsidP="00426845">
            <w:pPr>
              <w:widowControl/>
              <w:spacing w:after="0" w:line="240" w:lineRule="auto"/>
              <w:ind w:right="57"/>
              <w:contextualSpacing/>
              <w:jc w:val="right"/>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463,809,571.21</w:t>
            </w:r>
          </w:p>
        </w:tc>
        <w:tc>
          <w:tcPr>
            <w:tcW w:w="74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12ED08E" w14:textId="77777777" w:rsidR="00426845" w:rsidRPr="00426845" w:rsidRDefault="00426845" w:rsidP="00426845">
            <w:pPr>
              <w:widowControl/>
              <w:spacing w:after="0" w:line="240" w:lineRule="auto"/>
              <w:ind w:right="57"/>
              <w:contextualSpacing/>
              <w:jc w:val="right"/>
              <w:rPr>
                <w:rFonts w:ascii="Arial Narrow" w:eastAsia="Times New Roman" w:hAnsi="Arial Narrow"/>
                <w:b/>
                <w:bCs/>
                <w:color w:val="000000"/>
                <w:sz w:val="18"/>
                <w:szCs w:val="18"/>
              </w:rPr>
            </w:pPr>
            <w:r w:rsidRPr="00426845">
              <w:rPr>
                <w:rFonts w:ascii="Arial Narrow" w:eastAsia="Times New Roman" w:hAnsi="Arial Narrow"/>
                <w:b/>
                <w:bCs/>
                <w:color w:val="000000"/>
                <w:sz w:val="18"/>
                <w:szCs w:val="18"/>
              </w:rPr>
              <w:t>1,294,686,162.26</w:t>
            </w:r>
          </w:p>
        </w:tc>
      </w:tr>
      <w:tr w:rsidR="00426845" w:rsidRPr="00426845" w14:paraId="63B3BBDF"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A19A7F"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r w:rsidRPr="00426845">
              <w:rPr>
                <w:rFonts w:ascii="Arial Narrow" w:eastAsia="Times New Roman" w:hAnsi="Arial Narrow"/>
                <w:color w:val="000000"/>
                <w:sz w:val="18"/>
                <w:szCs w:val="18"/>
              </w:rPr>
              <w:t>Central Office</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B0C571"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52,907,538.74</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934896"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44F60"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75E826"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57C9B7"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E253BF"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52,907,538.74</w:t>
            </w:r>
          </w:p>
        </w:tc>
      </w:tr>
      <w:tr w:rsidR="00426845" w:rsidRPr="00426845" w14:paraId="7F656BC1"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B5306"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426845">
                <w:rPr>
                  <w:rFonts w:ascii="Arial Narrow" w:eastAsia="Times New Roman" w:hAnsi="Arial Narrow"/>
                  <w:color w:val="000000"/>
                  <w:sz w:val="18"/>
                  <w:szCs w:val="18"/>
                </w:rPr>
                <w:t>NRLMB - NROC</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ECCE11"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AA478F"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61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87EEAC"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575,388.6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DC1F65"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8,251,357.68</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AD102E"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55,798,310.87</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5267D1"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07,625,057.15</w:t>
            </w:r>
          </w:p>
        </w:tc>
      </w:tr>
      <w:tr w:rsidR="00426845" w:rsidRPr="00426845" w14:paraId="1903D004"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0E3B91B"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426845">
                <w:rPr>
                  <w:rFonts w:ascii="Arial Narrow" w:eastAsia="Times New Roman" w:hAnsi="Arial Narrow"/>
                  <w:color w:val="000000"/>
                  <w:sz w:val="18"/>
                  <w:szCs w:val="18"/>
                </w:rPr>
                <w:t>NRLMB - VDRC</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413386"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2791E"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94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CD3ADB"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346,975.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57BDEC"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2,736,905.76</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1DE2D3"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9,305,876.50</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937532"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4,389,757.26</w:t>
            </w:r>
          </w:p>
        </w:tc>
      </w:tr>
      <w:tr w:rsidR="00426845" w:rsidRPr="00426845" w14:paraId="0D5C5E51"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4FDC8E"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426845">
                <w:rPr>
                  <w:rFonts w:ascii="Arial Narrow" w:eastAsia="Times New Roman" w:hAnsi="Arial Narrow"/>
                  <w:color w:val="000000"/>
                  <w:sz w:val="18"/>
                  <w:szCs w:val="18"/>
                </w:rPr>
                <w:t>I</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CD08C8"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000,735.2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D6A84A"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9,48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02EB3C"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583,88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073A29"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472,577.20</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EF6D0"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2,928,689.11</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5F3AB8"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2,985,881.51</w:t>
            </w:r>
          </w:p>
        </w:tc>
      </w:tr>
      <w:tr w:rsidR="00426845" w:rsidRPr="00426845" w14:paraId="7F2D4FD1"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9B091E"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426845">
                <w:rPr>
                  <w:rFonts w:ascii="Arial Narrow" w:eastAsia="Times New Roman" w:hAnsi="Arial Narrow"/>
                  <w:color w:val="000000"/>
                  <w:sz w:val="18"/>
                  <w:szCs w:val="18"/>
                </w:rPr>
                <w:t>II</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B98682"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1,059.68</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6A156C"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7,31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4B52A"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6,712,81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66D970"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8,634,159.20</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B0549C"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2,699,683.30</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AC3FB"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8,077,712.18</w:t>
            </w:r>
          </w:p>
        </w:tc>
      </w:tr>
      <w:tr w:rsidR="00426845" w:rsidRPr="00426845" w14:paraId="3C52F1A8"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5C0AC0"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426845">
                <w:rPr>
                  <w:rFonts w:ascii="Arial Narrow" w:eastAsia="Times New Roman" w:hAnsi="Arial Narrow"/>
                  <w:color w:val="000000"/>
                  <w:sz w:val="18"/>
                  <w:szCs w:val="18"/>
                </w:rPr>
                <w:t>III</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52B1C"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000,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3B654"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9,28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6703B"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1,592,314.52</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C7EB8"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915,536.30</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63947"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7,840,545.75</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0029DD"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4,348,396.57</w:t>
            </w:r>
          </w:p>
        </w:tc>
      </w:tr>
      <w:tr w:rsidR="00426845" w:rsidRPr="00426845" w14:paraId="43D642A9"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0D82DC"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426845">
                <w:rPr>
                  <w:rFonts w:ascii="Arial Narrow" w:eastAsia="Times New Roman" w:hAnsi="Arial Narrow"/>
                  <w:color w:val="000000"/>
                  <w:sz w:val="18"/>
                  <w:szCs w:val="18"/>
                </w:rPr>
                <w:t>CALABARZON</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62210B"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5,240,44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A64C9"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10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1938EF"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540,346.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9DEFC"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9,673,629.20</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DC6703"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7,089,038.48</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688C2C"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3,543,453.68</w:t>
            </w:r>
          </w:p>
        </w:tc>
      </w:tr>
      <w:tr w:rsidR="00426845" w:rsidRPr="00426845" w14:paraId="56C4FE3F"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C81C99"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426845">
                <w:rPr>
                  <w:rFonts w:ascii="Arial Narrow" w:eastAsia="Times New Roman" w:hAnsi="Arial Narrow"/>
                  <w:color w:val="000000"/>
                  <w:sz w:val="18"/>
                  <w:szCs w:val="18"/>
                </w:rPr>
                <w:t>MIMAROPA</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FDCCD5"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47,036.87</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7EA83"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6,02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DC62FB"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6,348,963.75</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CE0448"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0,464,672.00</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873AD6"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9,129,003.40</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E9072D"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6,289,676.02</w:t>
            </w:r>
          </w:p>
        </w:tc>
      </w:tr>
      <w:tr w:rsidR="00426845" w:rsidRPr="00426845" w14:paraId="008AF3FD"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5A99DE"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426845">
                <w:rPr>
                  <w:rFonts w:ascii="Arial Narrow" w:eastAsia="Times New Roman" w:hAnsi="Arial Narrow"/>
                  <w:color w:val="000000"/>
                  <w:sz w:val="18"/>
                  <w:szCs w:val="18"/>
                </w:rPr>
                <w:t>V</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CDB177"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000,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1DF792"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0,89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AF97F9"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5,524,167.15</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65EFB8"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8,678,934.40</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AA2B87"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0,800,618.40</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4C809"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8,003,719.95</w:t>
            </w:r>
          </w:p>
        </w:tc>
      </w:tr>
      <w:tr w:rsidR="00426845" w:rsidRPr="00426845" w14:paraId="2BCFB4D9"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BEE7E8"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426845">
                <w:rPr>
                  <w:rFonts w:ascii="Arial Narrow" w:eastAsia="Times New Roman" w:hAnsi="Arial Narrow"/>
                  <w:color w:val="000000"/>
                  <w:sz w:val="18"/>
                  <w:szCs w:val="18"/>
                </w:rPr>
                <w:t>VI</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D3958F"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201,336.42</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1D7215"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1,75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AE4F05"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4,038,010.91</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1A3FEC"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1,784,506.62</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1307B1"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7,318,430.68</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1AEBAB"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6,342,284.63</w:t>
            </w:r>
          </w:p>
        </w:tc>
      </w:tr>
      <w:tr w:rsidR="00426845" w:rsidRPr="00426845" w14:paraId="336F1C95"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59A55F"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426845">
                <w:rPr>
                  <w:rFonts w:ascii="Arial Narrow" w:eastAsia="Times New Roman" w:hAnsi="Arial Narrow"/>
                  <w:color w:val="000000"/>
                  <w:sz w:val="18"/>
                  <w:szCs w:val="18"/>
                </w:rPr>
                <w:t>VII</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2A24B9"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000,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CFA6AC"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5,94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39E9AE"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7,200,614.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67FD8"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0,917,635.33</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234DD2"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3,298,164.05</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6D4EA7"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4,416,413.38</w:t>
            </w:r>
          </w:p>
        </w:tc>
      </w:tr>
      <w:tr w:rsidR="00426845" w:rsidRPr="00426845" w14:paraId="6DDED4DE"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A857A5"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426845">
                <w:rPr>
                  <w:rFonts w:ascii="Arial Narrow" w:eastAsia="Times New Roman" w:hAnsi="Arial Narrow"/>
                  <w:color w:val="000000"/>
                  <w:sz w:val="18"/>
                  <w:szCs w:val="18"/>
                </w:rPr>
                <w:t>VIII</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3734C5"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285,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075FB"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9,07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EB074F"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827,092.07</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843578"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197,244.40</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041947"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3,537,613.66</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4AAD16"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2,846,950.13</w:t>
            </w:r>
          </w:p>
        </w:tc>
      </w:tr>
      <w:tr w:rsidR="00426845" w:rsidRPr="00426845" w14:paraId="5B86800F"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994B7A"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426845">
                <w:rPr>
                  <w:rFonts w:ascii="Arial Narrow" w:eastAsia="Times New Roman" w:hAnsi="Arial Narrow"/>
                  <w:color w:val="000000"/>
                  <w:sz w:val="18"/>
                  <w:szCs w:val="18"/>
                </w:rPr>
                <w:t>IX</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1407D"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000,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3EBF5"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7,34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BFC2BD"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9,478,869.05</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9E90FF"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618,241.52</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2D5ECB"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9,323,949.60</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9A4CF1"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6,421,060.17</w:t>
            </w:r>
          </w:p>
        </w:tc>
      </w:tr>
      <w:tr w:rsidR="00426845" w:rsidRPr="00426845" w14:paraId="562E3E79"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EB965E"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426845">
                <w:rPr>
                  <w:rFonts w:ascii="Arial Narrow" w:eastAsia="Times New Roman" w:hAnsi="Arial Narrow"/>
                  <w:color w:val="000000"/>
                  <w:sz w:val="18"/>
                  <w:szCs w:val="18"/>
                </w:rPr>
                <w:t>X</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46299"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38,559.92</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7683E"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5,02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6D223"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3,084,042.69</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186ABA"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2,094,840.04</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C3052A"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0,652,047.63</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A9DA72"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66,069,490.28</w:t>
            </w:r>
          </w:p>
        </w:tc>
      </w:tr>
      <w:tr w:rsidR="00426845" w:rsidRPr="00426845" w14:paraId="6AE9A899"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1F99EC"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426845">
                <w:rPr>
                  <w:rFonts w:ascii="Arial Narrow" w:eastAsia="Times New Roman" w:hAnsi="Arial Narrow"/>
                  <w:color w:val="000000"/>
                  <w:sz w:val="18"/>
                  <w:szCs w:val="18"/>
                </w:rPr>
                <w:t>XI</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60D724"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000,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2A42D6"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1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5305E1"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415,69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153F35"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0,182,867.00</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26D67A"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7,077,699.30</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EFAD5"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1,676,256.30</w:t>
            </w:r>
          </w:p>
        </w:tc>
      </w:tr>
      <w:tr w:rsidR="00426845" w:rsidRPr="00426845" w14:paraId="275BE00D"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F5F304"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426845">
                <w:rPr>
                  <w:rFonts w:ascii="Arial Narrow" w:eastAsia="Times New Roman" w:hAnsi="Arial Narrow"/>
                  <w:color w:val="000000"/>
                  <w:sz w:val="18"/>
                  <w:szCs w:val="18"/>
                </w:rPr>
                <w:t>XII</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7896A1"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000,969.85</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75E7B"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3,50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304CCF"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9,584,1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FF568D"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1,674,608.80</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A81F4A"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7,569,554.17</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C518F9"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51,829,232.82</w:t>
            </w:r>
          </w:p>
        </w:tc>
      </w:tr>
      <w:tr w:rsidR="00426845" w:rsidRPr="00426845" w14:paraId="4C016F52"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AF132A"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426845">
                <w:rPr>
                  <w:rFonts w:ascii="Arial Narrow" w:eastAsia="Times New Roman" w:hAnsi="Arial Narrow"/>
                  <w:color w:val="000000"/>
                  <w:sz w:val="18"/>
                  <w:szCs w:val="18"/>
                </w:rPr>
                <w:t>CARAGA</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7EEDD3"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000,000.0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76A101"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0,80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0B65D4"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4,554,509.74</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4E2DE9"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770,317.38</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4430D1"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7,648,257.11</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11A55A"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8,973,084.23</w:t>
            </w:r>
          </w:p>
        </w:tc>
      </w:tr>
      <w:tr w:rsidR="00426845" w:rsidRPr="00426845" w14:paraId="7471DFE3"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187FEB"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426845">
                <w:rPr>
                  <w:rFonts w:ascii="Arial Narrow" w:eastAsia="Times New Roman" w:hAnsi="Arial Narrow"/>
                  <w:color w:val="000000"/>
                  <w:sz w:val="18"/>
                  <w:szCs w:val="18"/>
                </w:rPr>
                <w:t>NCR</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F04020"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002,563.30</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D8D8E0"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05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04EDA2"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528,776.55</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D14AE"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8,064,539.42</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F0CDC"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730,344.44</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8D2FDB"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3,326,223.71</w:t>
            </w:r>
          </w:p>
        </w:tc>
      </w:tr>
      <w:tr w:rsidR="00426845" w:rsidRPr="00426845" w14:paraId="364BA24D" w14:textId="77777777" w:rsidTr="00426845">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A706EB" w14:textId="77777777" w:rsidR="00426845" w:rsidRPr="00426845" w:rsidRDefault="00426845" w:rsidP="00426845">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426845">
                <w:rPr>
                  <w:rFonts w:ascii="Arial Narrow" w:eastAsia="Times New Roman" w:hAnsi="Arial Narrow"/>
                  <w:color w:val="000000"/>
                  <w:sz w:val="18"/>
                  <w:szCs w:val="18"/>
                </w:rPr>
                <w:t>CAR</w:t>
              </w:r>
            </w:hyperlink>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C13E29"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823,563.12</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A8E19"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14,81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AA41CF"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7,639,861.65</w:t>
            </w:r>
          </w:p>
        </w:tc>
        <w:tc>
          <w:tcPr>
            <w:tcW w:w="7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AB44E3"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088,804.02</w:t>
            </w:r>
          </w:p>
        </w:tc>
        <w:tc>
          <w:tcPr>
            <w:tcW w:w="6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EBC7E"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20,061,744.76</w:t>
            </w:r>
          </w:p>
        </w:tc>
        <w:tc>
          <w:tcPr>
            <w:tcW w:w="74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1E359" w14:textId="77777777" w:rsidR="00426845" w:rsidRPr="00426845" w:rsidRDefault="00426845" w:rsidP="00426845">
            <w:pPr>
              <w:widowControl/>
              <w:spacing w:after="0" w:line="240" w:lineRule="auto"/>
              <w:ind w:right="57"/>
              <w:contextualSpacing/>
              <w:jc w:val="right"/>
              <w:rPr>
                <w:rFonts w:ascii="Arial Narrow" w:eastAsia="Times New Roman" w:hAnsi="Arial Narrow"/>
                <w:color w:val="000000"/>
                <w:sz w:val="18"/>
                <w:szCs w:val="18"/>
              </w:rPr>
            </w:pPr>
            <w:r w:rsidRPr="00426845">
              <w:rPr>
                <w:rFonts w:ascii="Arial Narrow" w:eastAsia="Times New Roman" w:hAnsi="Arial Narrow"/>
                <w:color w:val="000000"/>
                <w:sz w:val="18"/>
                <w:szCs w:val="18"/>
              </w:rPr>
              <w:t>34,613,973.55</w:t>
            </w:r>
          </w:p>
        </w:tc>
      </w:tr>
    </w:tbl>
    <w:p w14:paraId="02A680D5" w14:textId="2EAEE16D"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4922FF">
        <w:rPr>
          <w:rFonts w:ascii="Arial" w:eastAsia="Arial" w:hAnsi="Arial" w:cs="Arial"/>
          <w:i/>
          <w:sz w:val="16"/>
          <w:szCs w:val="16"/>
        </w:rPr>
        <w:t>2</w:t>
      </w:r>
      <w:r w:rsidR="00043E68">
        <w:rPr>
          <w:rFonts w:ascii="Arial" w:eastAsia="Arial" w:hAnsi="Arial" w:cs="Arial"/>
          <w:i/>
          <w:sz w:val="16"/>
          <w:szCs w:val="16"/>
        </w:rPr>
        <w:t>7</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DB19E5A" w14:textId="40A6D2CD" w:rsidR="002A2C5B" w:rsidRPr="008C088D" w:rsidRDefault="002A2C5B" w:rsidP="00BD5756">
      <w:pPr>
        <w:spacing w:after="0" w:line="240" w:lineRule="auto"/>
        <w:ind w:firstLine="284"/>
        <w:contextualSpacing/>
        <w:rPr>
          <w:rFonts w:ascii="Arial" w:eastAsia="Arial" w:hAnsi="Arial" w:cs="Arial"/>
          <w:i/>
          <w:sz w:val="16"/>
          <w:szCs w:val="16"/>
        </w:rPr>
      </w:pP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3B4CE309" w14:textId="383680A5" w:rsidR="00004DF5" w:rsidRDefault="00004DF5">
      <w:pPr>
        <w:spacing w:after="0" w:line="240" w:lineRule="auto"/>
        <w:contextualSpacing/>
        <w:rPr>
          <w:rFonts w:ascii="Arial" w:eastAsia="Arial" w:hAnsi="Arial" w:cs="Arial"/>
          <w:b/>
          <w:color w:val="002060"/>
          <w:sz w:val="28"/>
          <w:szCs w:val="28"/>
        </w:rPr>
      </w:pPr>
    </w:p>
    <w:p w14:paraId="0C085A64" w14:textId="44269227"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B02B47D" w:rsidR="002A2C5B" w:rsidRDefault="00370CFF"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043E68">
              <w:rPr>
                <w:rFonts w:ascii="Arial" w:eastAsia="Arial" w:hAnsi="Arial" w:cs="Arial"/>
                <w:sz w:val="20"/>
                <w:szCs w:val="20"/>
              </w:rPr>
              <w:t>7</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DRMB Preparedness for Response Division (PRD) in coordination with </w:t>
            </w:r>
            <w:r>
              <w:rPr>
                <w:rFonts w:ascii="Arial" w:eastAsia="Arial" w:hAnsi="Arial" w:cs="Arial"/>
                <w:sz w:val="20"/>
                <w:szCs w:val="19"/>
              </w:rPr>
              <w:lastRenderedPageBreak/>
              <w:t>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7221B6F9" w:rsidR="002A2C5B" w:rsidRDefault="00370CFF"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043E68">
              <w:rPr>
                <w:rFonts w:ascii="Arial" w:eastAsia="Arial" w:hAnsi="Arial" w:cs="Arial"/>
                <w:sz w:val="20"/>
                <w:szCs w:val="20"/>
              </w:rPr>
              <w:t>7</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C6647DE" w:rsidR="002A2C5B" w:rsidRPr="00631247" w:rsidRDefault="00D24086"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5C3C35">
              <w:rPr>
                <w:rFonts w:ascii="Arial" w:eastAsia="Arial" w:hAnsi="Arial" w:cs="Arial"/>
                <w:sz w:val="20"/>
                <w:szCs w:val="20"/>
              </w:rPr>
              <w:t>7</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9668573" w:rsidR="002A2C5B" w:rsidRPr="00043E68" w:rsidRDefault="00370CFF"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043E68">
              <w:rPr>
                <w:rFonts w:ascii="Arial" w:eastAsia="Arial" w:hAnsi="Arial" w:cs="Arial"/>
                <w:sz w:val="20"/>
                <w:szCs w:val="20"/>
              </w:rPr>
              <w:t>2</w:t>
            </w:r>
            <w:r w:rsidR="00BF4B5F" w:rsidRPr="00043E68">
              <w:rPr>
                <w:rFonts w:ascii="Arial" w:eastAsia="Arial" w:hAnsi="Arial" w:cs="Arial"/>
                <w:sz w:val="20"/>
                <w:szCs w:val="20"/>
              </w:rPr>
              <w:t>6</w:t>
            </w:r>
            <w:r w:rsidR="00631D33" w:rsidRPr="00043E68">
              <w:rPr>
                <w:rFonts w:ascii="Arial" w:eastAsia="Arial" w:hAnsi="Arial" w:cs="Arial"/>
                <w:sz w:val="20"/>
                <w:szCs w:val="20"/>
              </w:rPr>
              <w:t xml:space="preserve"> </w:t>
            </w:r>
            <w:r w:rsidR="00EE1AFA" w:rsidRPr="00043E68">
              <w:rPr>
                <w:rFonts w:ascii="Arial" w:eastAsia="Arial" w:hAnsi="Arial" w:cs="Arial"/>
                <w:sz w:val="20"/>
                <w:szCs w:val="20"/>
              </w:rPr>
              <w:t>August</w:t>
            </w:r>
            <w:r w:rsidR="002A7D6A" w:rsidRPr="00043E68">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55CCF8" w14:textId="3AC3C875" w:rsidR="00370CFF" w:rsidRPr="00043E68" w:rsidRDefault="00FD29D0"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 Hygiene Kits at Sta. Marcela, Apayao on 13 August 2021</w:t>
            </w:r>
            <w:r w:rsidR="00370CFF" w:rsidRPr="00043E68">
              <w:rPr>
                <w:rFonts w:ascii="Arial" w:eastAsia="Arial" w:hAnsi="Arial" w:cs="Arial"/>
                <w:sz w:val="20"/>
                <w:szCs w:val="19"/>
              </w:rPr>
              <w:t>.</w:t>
            </w:r>
          </w:p>
          <w:p w14:paraId="5B8277C1" w14:textId="326AE100" w:rsidR="00BF4B5F" w:rsidRPr="00043E68" w:rsidRDefault="00370CFF" w:rsidP="00370CF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5 Hygiene Kits at Sta. Marcela, Apayao on 23 August 2021.</w:t>
            </w:r>
          </w:p>
          <w:p w14:paraId="2B39BF53"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106 FFPs and 4 Hygiene Kits at Danglas, Abra on 24 August 2021</w:t>
            </w:r>
            <w:r w:rsidRPr="00043E68">
              <w:rPr>
                <w:rFonts w:ascii="Arial" w:eastAsia="Arial" w:hAnsi="Arial" w:cs="Arial"/>
                <w:sz w:val="20"/>
                <w:szCs w:val="19"/>
              </w:rPr>
              <w:t>.</w:t>
            </w:r>
          </w:p>
          <w:p w14:paraId="3444ED8A"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8 FFPs and 23 Hygiene Kits at Bucay, Abra on 24 August 2021.</w:t>
            </w:r>
          </w:p>
          <w:p w14:paraId="773305C5" w14:textId="406315B7" w:rsidR="00BF4B5F" w:rsidRPr="00043E68" w:rsidRDefault="00BF4B5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3,400FFPs at Pudtol, Apayao on 25 August 2021.</w:t>
            </w:r>
          </w:p>
          <w:p w14:paraId="091C03B2" w14:textId="3BCE5F83" w:rsidR="002A2C5B" w:rsidRPr="00043E68"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A total of </w:t>
            </w:r>
            <w:r w:rsidR="00631D33" w:rsidRPr="00043E68">
              <w:rPr>
                <w:rFonts w:ascii="Arial" w:eastAsia="Arial" w:hAnsi="Arial" w:cs="Arial"/>
                <w:sz w:val="20"/>
                <w:szCs w:val="19"/>
              </w:rPr>
              <w:t xml:space="preserve">11,846 </w:t>
            </w:r>
            <w:r w:rsidRPr="00043E68">
              <w:rPr>
                <w:rFonts w:ascii="Arial" w:eastAsia="Arial" w:hAnsi="Arial" w:cs="Arial"/>
                <w:sz w:val="20"/>
                <w:szCs w:val="19"/>
              </w:rPr>
              <w:t>FFPs amounting to ₱</w:t>
            </w:r>
            <w:r w:rsidR="00631D33" w:rsidRPr="00043E68">
              <w:rPr>
                <w:rFonts w:ascii="Arial" w:eastAsia="Arial" w:hAnsi="Arial" w:cs="Arial"/>
                <w:sz w:val="20"/>
                <w:szCs w:val="19"/>
              </w:rPr>
              <w:t xml:space="preserve">6,080,067.66 </w:t>
            </w:r>
            <w:r w:rsidRPr="00043E68">
              <w:rPr>
                <w:rFonts w:ascii="Arial" w:eastAsia="Arial" w:hAnsi="Arial" w:cs="Arial"/>
                <w:sz w:val="20"/>
                <w:szCs w:val="19"/>
              </w:rPr>
              <w:t>and 117 Hygiene Kits amounting to ₱172,399.50 were provided to the Locally Stranded Individuals (LSIs) in CAR.</w:t>
            </w:r>
          </w:p>
          <w:p w14:paraId="6A529516" w14:textId="020A96E5" w:rsidR="00631D33" w:rsidRPr="00043E68"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Provision of assistance to the affected population due to granular lockdown as imposed by different LGUs.</w:t>
            </w:r>
          </w:p>
          <w:p w14:paraId="6A35FC61" w14:textId="637E383A"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On-going prepositioning of Food and Non-food Items to the provinces</w:t>
            </w:r>
            <w:r w:rsidR="00631D33" w:rsidRPr="00043E68">
              <w:rPr>
                <w:rFonts w:ascii="Arial" w:eastAsia="Arial" w:hAnsi="Arial" w:cs="Arial"/>
                <w:sz w:val="20"/>
                <w:szCs w:val="19"/>
              </w:rPr>
              <w:t>.</w:t>
            </w:r>
          </w:p>
          <w:p w14:paraId="342007A8"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lastRenderedPageBreak/>
              <w:t>DSWD-FOCAR is continuously processing the documents and release of assistance for LSIs and Returning Overseas Filipinos (ROFs).</w:t>
            </w:r>
          </w:p>
          <w:p w14:paraId="4BD27985" w14:textId="78E9E25E"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043E68"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043E6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043E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043E68" w:rsidRPr="00043E68" w14:paraId="656B84D3" w14:textId="77777777">
              <w:tc>
                <w:tcPr>
                  <w:tcW w:w="1370" w:type="pct"/>
                  <w:shd w:val="clear" w:color="auto" w:fill="D9D9D9" w:themeFill="background1" w:themeFillShade="D9"/>
                  <w:vAlign w:val="center"/>
                </w:tcPr>
                <w:p w14:paraId="522B7B0E"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043E68" w:rsidRDefault="002A7D6A">
                  <w:pPr>
                    <w:widowControl/>
                    <w:spacing w:after="0" w:line="240" w:lineRule="auto"/>
                    <w:ind w:right="57"/>
                    <w:contextualSpacing/>
                    <w:jc w:val="center"/>
                    <w:rPr>
                      <w:rFonts w:ascii="Arial" w:eastAsia="Arial" w:hAnsi="Arial" w:cs="Arial"/>
                      <w:b/>
                      <w:sz w:val="16"/>
                      <w:szCs w:val="16"/>
                    </w:rPr>
                  </w:pPr>
                  <w:r w:rsidRPr="00043E68">
                    <w:rPr>
                      <w:rFonts w:ascii="Arial" w:eastAsia="Arial" w:hAnsi="Arial" w:cs="Arial"/>
                      <w:b/>
                      <w:sz w:val="16"/>
                      <w:szCs w:val="16"/>
                    </w:rPr>
                    <w:t>TOTAL AMOUNT PAID (PhP)</w:t>
                  </w:r>
                </w:p>
              </w:tc>
            </w:tr>
            <w:tr w:rsidR="00043E68" w:rsidRPr="00043E68" w14:paraId="1223ED61" w14:textId="77777777">
              <w:tc>
                <w:tcPr>
                  <w:tcW w:w="5000" w:type="pct"/>
                  <w:gridSpan w:val="3"/>
                  <w:shd w:val="clear" w:color="auto" w:fill="EAF1DD" w:themeFill="accent3" w:themeFillTint="33"/>
                  <w:vAlign w:val="center"/>
                </w:tcPr>
                <w:p w14:paraId="68D36DB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FIRST TRANCHE</w:t>
                  </w:r>
                </w:p>
              </w:tc>
            </w:tr>
            <w:tr w:rsidR="00043E68" w:rsidRPr="00043E68" w14:paraId="6ECC1C27" w14:textId="77777777">
              <w:tc>
                <w:tcPr>
                  <w:tcW w:w="1370" w:type="pct"/>
                </w:tcPr>
                <w:p w14:paraId="0756600F"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7AFCD4F"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345,309</w:t>
                  </w:r>
                </w:p>
              </w:tc>
              <w:tc>
                <w:tcPr>
                  <w:tcW w:w="1710" w:type="pct"/>
                </w:tcPr>
                <w:p w14:paraId="4E640978"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1,895,361,350.00</w:t>
                  </w:r>
                </w:p>
              </w:tc>
            </w:tr>
            <w:tr w:rsidR="00043E68" w:rsidRPr="00043E68" w14:paraId="27B24FB3" w14:textId="77777777">
              <w:tc>
                <w:tcPr>
                  <w:tcW w:w="1370" w:type="pct"/>
                </w:tcPr>
                <w:p w14:paraId="27610306"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4FBDC496"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73,009</w:t>
                  </w:r>
                </w:p>
              </w:tc>
              <w:tc>
                <w:tcPr>
                  <w:tcW w:w="1710" w:type="pct"/>
                </w:tcPr>
                <w:p w14:paraId="3E2B8C4E"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302,987,350.00</w:t>
                  </w:r>
                </w:p>
              </w:tc>
            </w:tr>
            <w:tr w:rsidR="00043E68" w:rsidRPr="00043E68" w14:paraId="1864E802" w14:textId="77777777">
              <w:tc>
                <w:tcPr>
                  <w:tcW w:w="5000" w:type="pct"/>
                  <w:gridSpan w:val="3"/>
                  <w:shd w:val="clear" w:color="auto" w:fill="EAF1DD" w:themeFill="accent3" w:themeFillTint="33"/>
                  <w:vAlign w:val="center"/>
                </w:tcPr>
                <w:p w14:paraId="7EA844D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SECOND TRANCHE</w:t>
                  </w:r>
                </w:p>
              </w:tc>
            </w:tr>
            <w:tr w:rsidR="00043E68" w:rsidRPr="00043E68" w14:paraId="379FB482" w14:textId="77777777">
              <w:tc>
                <w:tcPr>
                  <w:tcW w:w="1370" w:type="pct"/>
                </w:tcPr>
                <w:p w14:paraId="722565B9"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FBC519C"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96,944</w:t>
                  </w:r>
                </w:p>
              </w:tc>
              <w:tc>
                <w:tcPr>
                  <w:tcW w:w="1710" w:type="pct"/>
                </w:tcPr>
                <w:p w14:paraId="16939AA0"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33,192,000.00</w:t>
                  </w:r>
                </w:p>
              </w:tc>
            </w:tr>
            <w:tr w:rsidR="00043E68" w:rsidRPr="00043E68" w14:paraId="2C674960" w14:textId="77777777">
              <w:tc>
                <w:tcPr>
                  <w:tcW w:w="1370" w:type="pct"/>
                </w:tcPr>
                <w:p w14:paraId="04DCA48A"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1FA0F649"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13,597</w:t>
                  </w:r>
                </w:p>
              </w:tc>
              <w:tc>
                <w:tcPr>
                  <w:tcW w:w="1710" w:type="pct"/>
                </w:tcPr>
                <w:p w14:paraId="7D15122D"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6,427,550.00</w:t>
                  </w:r>
                </w:p>
              </w:tc>
            </w:tr>
          </w:tbl>
          <w:p w14:paraId="1176B9A0"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responds to grievances relative to SAP and relief assistance.</w:t>
            </w:r>
          </w:p>
        </w:tc>
      </w:tr>
    </w:tbl>
    <w:p w14:paraId="145FCAB2" w14:textId="026F609E" w:rsidR="009F0CEF" w:rsidRDefault="009F0CEF">
      <w:pPr>
        <w:widowControl/>
        <w:spacing w:after="0" w:line="240" w:lineRule="auto"/>
        <w:rPr>
          <w:rFonts w:ascii="Arial" w:eastAsia="Arial" w:hAnsi="Arial" w:cs="Arial"/>
          <w:b/>
          <w:sz w:val="24"/>
          <w:szCs w:val="24"/>
        </w:rPr>
      </w:pPr>
    </w:p>
    <w:p w14:paraId="4E792646" w14:textId="34D4A5F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2A04E75" w:rsidR="002A2C5B" w:rsidRPr="007B69F9" w:rsidRDefault="00370CFF"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2</w:t>
            </w:r>
            <w:r w:rsidR="00043E68">
              <w:rPr>
                <w:rFonts w:ascii="Arial" w:eastAsia="Arial" w:hAnsi="Arial" w:cs="Arial"/>
                <w:color w:val="0070C0"/>
                <w:sz w:val="20"/>
                <w:szCs w:val="20"/>
              </w:rPr>
              <w:t>6</w:t>
            </w:r>
            <w:r w:rsidR="000D7A28" w:rsidRPr="00651F54">
              <w:rPr>
                <w:rFonts w:ascii="Arial" w:eastAsia="Arial" w:hAnsi="Arial" w:cs="Arial"/>
                <w:color w:val="0070C0"/>
                <w:sz w:val="20"/>
                <w:szCs w:val="20"/>
              </w:rPr>
              <w:t xml:space="preserve"> August</w:t>
            </w:r>
            <w:r w:rsidR="002A7D6A" w:rsidRPr="00651F54">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3FFE20E" w:rsidR="002A2C5B" w:rsidRPr="00651F54" w:rsidRDefault="00A76B9A">
            <w:pPr>
              <w:pStyle w:val="ListParagraph"/>
              <w:numPr>
                <w:ilvl w:val="0"/>
                <w:numId w:val="6"/>
              </w:numPr>
              <w:spacing w:after="0" w:line="240" w:lineRule="auto"/>
              <w:jc w:val="both"/>
              <w:rPr>
                <w:rFonts w:ascii="Arial" w:eastAsia="Arial" w:hAnsi="Arial" w:cs="Arial"/>
                <w:color w:val="0070C0"/>
                <w:sz w:val="20"/>
                <w:szCs w:val="19"/>
              </w:rPr>
            </w:pPr>
            <w:r w:rsidRPr="00651F54">
              <w:rPr>
                <w:rFonts w:ascii="Arial" w:eastAsia="Arial" w:hAnsi="Arial" w:cs="Arial"/>
                <w:color w:val="0070C0"/>
                <w:sz w:val="20"/>
                <w:szCs w:val="19"/>
              </w:rPr>
              <w:t>A total of</w:t>
            </w:r>
            <w:r w:rsidR="00B340EC" w:rsidRPr="00651F54">
              <w:rPr>
                <w:rFonts w:ascii="Arial" w:eastAsia="Arial" w:hAnsi="Arial" w:cs="Arial"/>
                <w:color w:val="0070C0"/>
                <w:sz w:val="20"/>
                <w:szCs w:val="19"/>
              </w:rPr>
              <w:t xml:space="preserve"> </w:t>
            </w:r>
            <w:r w:rsidR="00043E68">
              <w:rPr>
                <w:rFonts w:ascii="Arial" w:eastAsia="Arial" w:hAnsi="Arial" w:cs="Arial"/>
                <w:b/>
                <w:bCs/>
                <w:color w:val="0070C0"/>
                <w:sz w:val="20"/>
                <w:szCs w:val="19"/>
              </w:rPr>
              <w:t>45</w:t>
            </w:r>
            <w:r w:rsidR="00651F54" w:rsidRPr="00651F54">
              <w:rPr>
                <w:rFonts w:ascii="Arial" w:eastAsia="Arial" w:hAnsi="Arial" w:cs="Arial"/>
                <w:b/>
                <w:bCs/>
                <w:color w:val="0070C0"/>
                <w:sz w:val="20"/>
                <w:szCs w:val="19"/>
              </w:rPr>
              <w:t xml:space="preserve"> </w:t>
            </w:r>
            <w:r w:rsidR="003D6CDF" w:rsidRPr="00651F54">
              <w:rPr>
                <w:rFonts w:ascii="Arial" w:eastAsia="Arial" w:hAnsi="Arial" w:cs="Arial"/>
                <w:b/>
                <w:bCs/>
                <w:color w:val="0070C0"/>
                <w:sz w:val="20"/>
                <w:szCs w:val="19"/>
              </w:rPr>
              <w:t>personnel</w:t>
            </w:r>
            <w:r w:rsidR="002A7D6A" w:rsidRPr="00651F54">
              <w:rPr>
                <w:rFonts w:ascii="Arial" w:eastAsia="Arial" w:hAnsi="Arial" w:cs="Arial"/>
                <w:color w:val="0070C0"/>
                <w:sz w:val="20"/>
                <w:szCs w:val="19"/>
              </w:rPr>
              <w:t xml:space="preserve"> </w:t>
            </w:r>
            <w:r w:rsidR="000B6A17" w:rsidRPr="00651F54">
              <w:rPr>
                <w:rFonts w:ascii="Arial" w:eastAsia="Arial" w:hAnsi="Arial" w:cs="Arial"/>
                <w:color w:val="0070C0"/>
                <w:sz w:val="20"/>
                <w:szCs w:val="19"/>
              </w:rPr>
              <w:t>are</w:t>
            </w:r>
            <w:r w:rsidR="002A7D6A" w:rsidRPr="00651F54">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7B69F9" w:rsidRDefault="002A7D6A" w:rsidP="00A22E92">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B69F9" w:rsidRDefault="00C12F0C">
            <w:pPr>
              <w:spacing w:after="0" w:line="240" w:lineRule="auto"/>
              <w:jc w:val="both"/>
              <w:rPr>
                <w:rFonts w:ascii="Arial" w:eastAsia="Arial" w:hAnsi="Arial" w:cs="Arial"/>
                <w:sz w:val="20"/>
                <w:szCs w:val="19"/>
              </w:rPr>
            </w:pPr>
          </w:p>
          <w:p w14:paraId="45F51393" w14:textId="77777777" w:rsidR="002A2C5B" w:rsidRPr="007B69F9" w:rsidRDefault="002A7D6A">
            <w:pPr>
              <w:spacing w:after="0" w:line="240" w:lineRule="auto"/>
              <w:contextualSpacing/>
              <w:jc w:val="both"/>
              <w:rPr>
                <w:rFonts w:ascii="Arial" w:eastAsia="Arial" w:hAnsi="Arial" w:cs="Arial"/>
                <w:b/>
                <w:sz w:val="20"/>
                <w:szCs w:val="19"/>
              </w:rPr>
            </w:pPr>
            <w:r w:rsidRPr="007B69F9">
              <w:rPr>
                <w:rFonts w:ascii="Arial" w:eastAsia="Arial" w:hAnsi="Arial" w:cs="Arial"/>
                <w:b/>
                <w:sz w:val="20"/>
                <w:szCs w:val="19"/>
              </w:rPr>
              <w:t>Social Amelioration Program (SAP)</w:t>
            </w:r>
          </w:p>
          <w:p w14:paraId="4FE69913" w14:textId="77777777" w:rsidR="0095693D" w:rsidRPr="007B69F9" w:rsidRDefault="0095693D" w:rsidP="0095693D">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Pr="007B69F9">
              <w:rPr>
                <w:rFonts w:ascii="Arial" w:eastAsia="Arial" w:hAnsi="Arial" w:cs="Arial"/>
                <w:b/>
                <w:sz w:val="20"/>
                <w:szCs w:val="19"/>
              </w:rPr>
              <w:t>₱</w:t>
            </w:r>
            <w:r w:rsidRPr="007B69F9">
              <w:rPr>
                <w:rFonts w:ascii="Arial" w:eastAsia="Arial" w:hAnsi="Arial" w:cs="Arial"/>
                <w:b/>
                <w:sz w:val="20"/>
                <w:szCs w:val="19"/>
                <w:lang w:val="en-US"/>
              </w:rPr>
              <w:t xml:space="preserve">4,269,230,500.00 </w:t>
            </w:r>
            <w:r w:rsidRPr="007B69F9">
              <w:rPr>
                <w:rFonts w:ascii="Arial" w:eastAsia="Arial" w:hAnsi="Arial" w:cs="Arial"/>
                <w:sz w:val="20"/>
                <w:szCs w:val="19"/>
              </w:rPr>
              <w:t xml:space="preserve">was paid to </w:t>
            </w:r>
            <w:r w:rsidRPr="007B69F9">
              <w:rPr>
                <w:rFonts w:ascii="Arial" w:eastAsia="Arial" w:hAnsi="Arial" w:cs="Arial"/>
                <w:b/>
                <w:bCs/>
                <w:sz w:val="20"/>
                <w:szCs w:val="19"/>
                <w:lang w:val="en-US"/>
              </w:rPr>
              <w:t>776,211 beneficiaries</w:t>
            </w:r>
            <w:r w:rsidRPr="007B69F9">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B69F9" w:rsidRDefault="00450EDE" w:rsidP="000D7A28">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000D7A28" w:rsidRPr="007B69F9">
              <w:rPr>
                <w:rFonts w:ascii="Arial" w:eastAsia="Arial" w:hAnsi="Arial" w:cs="Arial"/>
                <w:b/>
                <w:sz w:val="20"/>
                <w:szCs w:val="19"/>
              </w:rPr>
              <w:t xml:space="preserve">12,121 </w:t>
            </w:r>
            <w:r w:rsidRPr="007B69F9">
              <w:rPr>
                <w:rFonts w:ascii="Arial" w:eastAsia="Arial" w:hAnsi="Arial" w:cs="Arial"/>
                <w:b/>
                <w:sz w:val="20"/>
                <w:szCs w:val="19"/>
              </w:rPr>
              <w:t>Non-Pantawid Pamilya beneficiaries</w:t>
            </w:r>
            <w:r w:rsidRPr="007B69F9">
              <w:rPr>
                <w:rFonts w:ascii="Arial" w:eastAsia="Arial" w:hAnsi="Arial" w:cs="Arial"/>
                <w:sz w:val="20"/>
                <w:szCs w:val="19"/>
              </w:rPr>
              <w:t xml:space="preserve"> in Pangasinan were paid amounting to </w:t>
            </w:r>
            <w:r w:rsidRPr="007B69F9">
              <w:rPr>
                <w:rFonts w:ascii="Arial" w:eastAsia="Arial" w:hAnsi="Arial" w:cs="Arial"/>
                <w:b/>
                <w:sz w:val="20"/>
                <w:szCs w:val="19"/>
              </w:rPr>
              <w:t>₱</w:t>
            </w:r>
            <w:r w:rsidR="000D7A28" w:rsidRPr="007B69F9">
              <w:rPr>
                <w:rFonts w:ascii="Arial" w:eastAsia="Arial" w:hAnsi="Arial" w:cs="Arial"/>
                <w:b/>
                <w:sz w:val="20"/>
                <w:szCs w:val="19"/>
              </w:rPr>
              <w:t xml:space="preserve">70,020,500.00 </w:t>
            </w:r>
            <w:r w:rsidRPr="007B69F9">
              <w:rPr>
                <w:rFonts w:ascii="Arial" w:eastAsia="Arial" w:hAnsi="Arial" w:cs="Arial"/>
                <w:sz w:val="20"/>
                <w:szCs w:val="19"/>
              </w:rPr>
              <w:t>for the reprocessed refund from the Financial Service Providers (FSPs) of Bayanihan SAP 2.</w:t>
            </w:r>
          </w:p>
          <w:p w14:paraId="2F63CFA2"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bCs/>
                <w:sz w:val="20"/>
                <w:szCs w:val="19"/>
              </w:rPr>
              <w:t>₱513,724,350.00</w:t>
            </w:r>
            <w:r w:rsidRPr="007B69F9">
              <w:rPr>
                <w:rFonts w:ascii="Arial" w:eastAsia="Arial" w:hAnsi="Arial" w:cs="Arial"/>
                <w:sz w:val="20"/>
                <w:szCs w:val="19"/>
              </w:rPr>
              <w:t xml:space="preserve"> were paid through direct payout and cash cards to </w:t>
            </w:r>
            <w:r w:rsidRPr="007B69F9">
              <w:rPr>
                <w:rFonts w:ascii="Arial" w:eastAsia="Arial" w:hAnsi="Arial" w:cs="Arial"/>
                <w:b/>
                <w:bCs/>
                <w:sz w:val="20"/>
                <w:szCs w:val="19"/>
              </w:rPr>
              <w:t>123,789</w:t>
            </w:r>
            <w:r w:rsidRPr="007B69F9">
              <w:rPr>
                <w:rFonts w:ascii="Arial" w:eastAsia="Arial" w:hAnsi="Arial" w:cs="Arial"/>
                <w:sz w:val="20"/>
                <w:szCs w:val="19"/>
              </w:rPr>
              <w:t xml:space="preserve"> </w:t>
            </w:r>
            <w:r w:rsidRPr="007B69F9">
              <w:rPr>
                <w:rFonts w:ascii="Arial" w:eastAsia="Arial" w:hAnsi="Arial" w:cs="Arial"/>
                <w:b/>
                <w:sz w:val="20"/>
                <w:szCs w:val="19"/>
              </w:rPr>
              <w:t>4Ps beneficiaries</w:t>
            </w:r>
            <w:r w:rsidRPr="007B69F9">
              <w:rPr>
                <w:rFonts w:ascii="Arial" w:eastAsia="Arial" w:hAnsi="Arial" w:cs="Arial"/>
                <w:sz w:val="20"/>
                <w:szCs w:val="19"/>
              </w:rPr>
              <w:t xml:space="preserve"> while 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2,259,823,500.00 </w:t>
            </w:r>
            <w:r w:rsidRPr="007B69F9">
              <w:rPr>
                <w:rFonts w:ascii="Arial" w:eastAsia="Arial" w:hAnsi="Arial" w:cs="Arial"/>
                <w:sz w:val="20"/>
                <w:szCs w:val="19"/>
              </w:rPr>
              <w:t xml:space="preserve">were paid through financial service providers (FSPs) to </w:t>
            </w:r>
            <w:r w:rsidRPr="007B69F9">
              <w:rPr>
                <w:rFonts w:ascii="Arial" w:eastAsia="Arial" w:hAnsi="Arial" w:cs="Arial"/>
                <w:b/>
                <w:sz w:val="20"/>
                <w:szCs w:val="19"/>
                <w:lang w:val="en-US"/>
              </w:rPr>
              <w:t xml:space="preserve">410,877 </w:t>
            </w:r>
            <w:r w:rsidRPr="007B69F9">
              <w:rPr>
                <w:rFonts w:ascii="Arial" w:eastAsia="Arial" w:hAnsi="Arial" w:cs="Arial"/>
                <w:b/>
                <w:sz w:val="20"/>
                <w:szCs w:val="19"/>
              </w:rPr>
              <w:t>non-4Ps beneficiaries</w:t>
            </w:r>
            <w:r w:rsidRPr="007B69F9">
              <w:rPr>
                <w:rFonts w:ascii="Arial" w:eastAsia="Arial" w:hAnsi="Arial" w:cs="Arial"/>
                <w:sz w:val="20"/>
                <w:szCs w:val="19"/>
              </w:rPr>
              <w:t xml:space="preserve"> in Pangasinan for the second tranche implementation.</w:t>
            </w:r>
          </w:p>
          <w:p w14:paraId="2321502C"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A total amount of</w:t>
            </w:r>
            <w:r w:rsidRPr="007B69F9">
              <w:rPr>
                <w:rFonts w:ascii="Arial" w:eastAsia="Arial" w:hAnsi="Arial" w:cs="Arial"/>
                <w:b/>
                <w:sz w:val="20"/>
                <w:szCs w:val="19"/>
              </w:rPr>
              <w:t xml:space="preserve"> ₱262,333,500.00 </w:t>
            </w:r>
            <w:r w:rsidRPr="007B69F9">
              <w:rPr>
                <w:rFonts w:ascii="Arial" w:eastAsia="Arial" w:hAnsi="Arial" w:cs="Arial"/>
                <w:sz w:val="20"/>
                <w:szCs w:val="19"/>
              </w:rPr>
              <w:t xml:space="preserve">was paid to </w:t>
            </w:r>
            <w:r w:rsidRPr="007B69F9">
              <w:rPr>
                <w:rFonts w:ascii="Arial" w:eastAsia="Arial" w:hAnsi="Arial" w:cs="Arial"/>
                <w:b/>
                <w:sz w:val="20"/>
                <w:szCs w:val="19"/>
              </w:rPr>
              <w:t>47,697 waitlisted beneficiaries</w:t>
            </w:r>
            <w:r w:rsidRPr="007B69F9">
              <w:rPr>
                <w:rFonts w:ascii="Arial" w:eastAsia="Arial" w:hAnsi="Arial" w:cs="Arial"/>
                <w:sz w:val="20"/>
                <w:szCs w:val="19"/>
              </w:rPr>
              <w:t xml:space="preserve"> in the Region.</w:t>
            </w:r>
          </w:p>
          <w:p w14:paraId="500D650D" w14:textId="25F2600B"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15,130,500.00 </w:t>
            </w:r>
            <w:r w:rsidRPr="007B69F9">
              <w:rPr>
                <w:rFonts w:ascii="Arial" w:eastAsia="Arial" w:hAnsi="Arial" w:cs="Arial"/>
                <w:sz w:val="20"/>
                <w:szCs w:val="19"/>
              </w:rPr>
              <w:t xml:space="preserve">was paid to </w:t>
            </w:r>
            <w:r w:rsidRPr="007B69F9">
              <w:rPr>
                <w:rFonts w:ascii="Arial" w:eastAsia="Arial" w:hAnsi="Arial" w:cs="Arial"/>
                <w:b/>
                <w:sz w:val="20"/>
                <w:szCs w:val="19"/>
              </w:rPr>
              <w:t xml:space="preserve">1,887 </w:t>
            </w:r>
            <w:r w:rsidRPr="007B69F9">
              <w:rPr>
                <w:rFonts w:ascii="Arial" w:eastAsia="Arial" w:hAnsi="Arial" w:cs="Arial"/>
                <w:b/>
                <w:bCs/>
                <w:sz w:val="20"/>
                <w:szCs w:val="19"/>
              </w:rPr>
              <w:t>TNVS/PUV drivers</w:t>
            </w:r>
            <w:r w:rsidRPr="007B69F9">
              <w:rPr>
                <w:rFonts w:ascii="Arial" w:eastAsia="Arial" w:hAnsi="Arial" w:cs="Arial"/>
                <w:sz w:val="20"/>
                <w:szCs w:val="19"/>
              </w:rPr>
              <w:t xml:space="preserve"> in the Region.</w:t>
            </w:r>
          </w:p>
          <w:p w14:paraId="2CEA7EFD"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EA3C774" w14:textId="77777777" w:rsidR="00004DF5" w:rsidRDefault="00004DF5">
      <w:pPr>
        <w:widowControl/>
        <w:spacing w:after="0" w:line="240" w:lineRule="auto"/>
        <w:ind w:right="57"/>
        <w:contextualSpacing/>
        <w:rPr>
          <w:rFonts w:ascii="Arial" w:eastAsia="Arial" w:hAnsi="Arial" w:cs="Arial"/>
          <w:b/>
          <w:sz w:val="24"/>
          <w:szCs w:val="24"/>
        </w:rPr>
      </w:pPr>
    </w:p>
    <w:p w14:paraId="1C39BD46" w14:textId="27A8B7E6"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88E4E74" w:rsidR="002A2C5B" w:rsidRPr="00BF4B5F" w:rsidRDefault="0094060F"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03947">
              <w:rPr>
                <w:rFonts w:ascii="Arial" w:eastAsia="Arial" w:hAnsi="Arial" w:cs="Arial"/>
                <w:color w:val="0070C0"/>
                <w:sz w:val="20"/>
                <w:szCs w:val="20"/>
              </w:rPr>
              <w:t>2</w:t>
            </w:r>
            <w:r w:rsidR="00043E68">
              <w:rPr>
                <w:rFonts w:ascii="Arial" w:eastAsia="Arial" w:hAnsi="Arial" w:cs="Arial"/>
                <w:color w:val="0070C0"/>
                <w:sz w:val="20"/>
                <w:szCs w:val="20"/>
              </w:rPr>
              <w:t>7</w:t>
            </w:r>
            <w:r w:rsidR="00830EB1" w:rsidRPr="00303947">
              <w:rPr>
                <w:rFonts w:ascii="Arial" w:eastAsia="Arial" w:hAnsi="Arial" w:cs="Arial"/>
                <w:color w:val="0070C0"/>
                <w:sz w:val="20"/>
                <w:szCs w:val="20"/>
              </w:rPr>
              <w:t xml:space="preserve">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211AEE2C" w:rsidR="00DA0EB9" w:rsidRPr="00303947" w:rsidRDefault="00DA0EB9" w:rsidP="00043E68">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303947">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043E68" w:rsidRPr="00043E68">
              <w:rPr>
                <w:rFonts w:ascii="Arial" w:eastAsia="Arial" w:hAnsi="Arial" w:cs="Arial"/>
                <w:b/>
                <w:color w:val="0070C0"/>
                <w:sz w:val="20"/>
                <w:szCs w:val="19"/>
                <w:lang w:bidi="en-US"/>
              </w:rPr>
              <w:t>339,690</w:t>
            </w:r>
            <w:r w:rsidR="00043E68">
              <w:rPr>
                <w:rFonts w:ascii="Arial" w:eastAsia="Arial" w:hAnsi="Arial" w:cs="Arial"/>
                <w:b/>
                <w:color w:val="0070C0"/>
                <w:sz w:val="20"/>
                <w:szCs w:val="19"/>
                <w:lang w:bidi="en-US"/>
              </w:rPr>
              <w:t xml:space="preserve"> </w:t>
            </w:r>
            <w:r w:rsidRPr="00303947">
              <w:rPr>
                <w:rFonts w:ascii="Arial" w:eastAsia="Arial" w:hAnsi="Arial" w:cs="Arial"/>
                <w:b/>
                <w:color w:val="0070C0"/>
                <w:sz w:val="20"/>
                <w:szCs w:val="19"/>
                <w:lang w:bidi="en-US"/>
              </w:rPr>
              <w:t>clients</w:t>
            </w:r>
            <w:r w:rsidRPr="00303947">
              <w:rPr>
                <w:rFonts w:ascii="Arial" w:eastAsia="Arial" w:hAnsi="Arial" w:cs="Arial"/>
                <w:color w:val="0070C0"/>
                <w:sz w:val="20"/>
                <w:szCs w:val="19"/>
                <w:lang w:bidi="en-US"/>
              </w:rPr>
              <w:t xml:space="preserve"> were served and provided with assistance amountin</w:t>
            </w:r>
            <w:r w:rsidR="00B72A4F" w:rsidRPr="00303947">
              <w:rPr>
                <w:rFonts w:ascii="Arial" w:eastAsia="Arial" w:hAnsi="Arial" w:cs="Arial"/>
                <w:color w:val="0070C0"/>
                <w:sz w:val="20"/>
                <w:szCs w:val="19"/>
                <w:lang w:bidi="en-US"/>
              </w:rPr>
              <w:t>g to</w:t>
            </w:r>
            <w:r w:rsidR="00DB0B37" w:rsidRPr="00303947">
              <w:rPr>
                <w:rFonts w:ascii="Arial" w:eastAsia="Arial" w:hAnsi="Arial" w:cs="Arial"/>
                <w:color w:val="0070C0"/>
                <w:sz w:val="20"/>
                <w:szCs w:val="19"/>
                <w:lang w:bidi="en-US"/>
              </w:rPr>
              <w:t xml:space="preserve"> </w:t>
            </w:r>
            <w:r w:rsidR="00043E68" w:rsidRPr="00043E68">
              <w:rPr>
                <w:rFonts w:ascii="Arial" w:eastAsia="Arial" w:hAnsi="Arial" w:cs="Arial"/>
                <w:b/>
                <w:color w:val="0070C0"/>
                <w:sz w:val="20"/>
                <w:szCs w:val="19"/>
                <w:lang w:bidi="en-US"/>
              </w:rPr>
              <w:t>₱1,083,506,581.27</w:t>
            </w:r>
            <w:r w:rsidR="00043E68">
              <w:rPr>
                <w:rFonts w:ascii="Arial" w:eastAsia="Arial" w:hAnsi="Arial" w:cs="Arial"/>
                <w:b/>
                <w:color w:val="0070C0"/>
                <w:sz w:val="20"/>
                <w:szCs w:val="19"/>
                <w:lang w:bidi="en-US"/>
              </w:rPr>
              <w:t xml:space="preserve"> </w:t>
            </w:r>
            <w:r w:rsidRPr="00303947">
              <w:rPr>
                <w:rFonts w:ascii="Arial" w:eastAsia="Arial" w:hAnsi="Arial" w:cs="Arial"/>
                <w:color w:val="0070C0"/>
                <w:sz w:val="20"/>
                <w:szCs w:val="19"/>
                <w:lang w:bidi="en-US"/>
              </w:rPr>
              <w:t>through medical assistance, burial assistance, food assistance, and other AICS services</w:t>
            </w:r>
            <w:r w:rsidR="00833F1B" w:rsidRPr="00303947">
              <w:rPr>
                <w:rFonts w:ascii="Arial" w:eastAsia="Arial" w:hAnsi="Arial" w:cs="Arial"/>
                <w:color w:val="0070C0"/>
                <w:sz w:val="20"/>
                <w:szCs w:val="19"/>
                <w:lang w:bidi="en-US"/>
              </w:rPr>
              <w:t>.</w:t>
            </w:r>
          </w:p>
          <w:p w14:paraId="44501617" w14:textId="333F10EB" w:rsidR="002A2C5B" w:rsidRPr="00BF4B5F"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BF4B5F">
              <w:rPr>
                <w:rFonts w:ascii="Arial" w:eastAsia="Arial" w:hAnsi="Arial" w:cs="Arial"/>
                <w:sz w:val="20"/>
                <w:szCs w:val="19"/>
                <w:lang w:bidi="en-US"/>
              </w:rPr>
              <w:t xml:space="preserve">DSWD-FO II </w:t>
            </w:r>
            <w:r w:rsidR="00E66B29" w:rsidRPr="00BF4B5F">
              <w:rPr>
                <w:rFonts w:ascii="Arial" w:eastAsia="Arial" w:hAnsi="Arial" w:cs="Arial"/>
                <w:sz w:val="20"/>
                <w:szCs w:val="19"/>
                <w:lang w:bidi="en-US"/>
              </w:rPr>
              <w:t xml:space="preserve">facilitated the </w:t>
            </w:r>
            <w:r w:rsidR="00E66B29" w:rsidRPr="00BF4B5F">
              <w:rPr>
                <w:rFonts w:ascii="Arial" w:eastAsia="Arial" w:hAnsi="Arial" w:cs="Arial"/>
                <w:b/>
                <w:sz w:val="20"/>
                <w:szCs w:val="19"/>
                <w:lang w:bidi="en-US"/>
              </w:rPr>
              <w:t>LAG Payout</w:t>
            </w:r>
            <w:r w:rsidR="00E66B29" w:rsidRPr="00BF4B5F">
              <w:rPr>
                <w:rFonts w:ascii="Arial" w:eastAsia="Arial" w:hAnsi="Arial" w:cs="Arial"/>
                <w:sz w:val="20"/>
                <w:szCs w:val="19"/>
                <w:lang w:bidi="en-US"/>
              </w:rPr>
              <w:t xml:space="preserve"> and at p</w:t>
            </w:r>
            <w:r w:rsidR="000E0A30" w:rsidRPr="00BF4B5F">
              <w:rPr>
                <w:rFonts w:ascii="Arial" w:eastAsia="Arial" w:hAnsi="Arial" w:cs="Arial"/>
                <w:sz w:val="20"/>
                <w:szCs w:val="19"/>
                <w:lang w:bidi="en-US"/>
              </w:rPr>
              <w:t xml:space="preserve">resent, an aggregate amount of </w:t>
            </w:r>
            <w:r w:rsidR="00B62DE3" w:rsidRPr="00BF4B5F">
              <w:rPr>
                <w:rFonts w:ascii="Arial" w:eastAsia="Arial" w:hAnsi="Arial" w:cs="Arial"/>
                <w:b/>
                <w:sz w:val="20"/>
                <w:szCs w:val="19"/>
                <w:lang w:bidi="en-US"/>
              </w:rPr>
              <w:t xml:space="preserve">₱50,075,565 </w:t>
            </w:r>
            <w:r w:rsidR="00E66B29" w:rsidRPr="00BF4B5F">
              <w:rPr>
                <w:rFonts w:ascii="Arial" w:eastAsia="Arial" w:hAnsi="Arial" w:cs="Arial"/>
                <w:sz w:val="20"/>
                <w:szCs w:val="19"/>
                <w:lang w:bidi="en-US"/>
              </w:rPr>
              <w:t xml:space="preserve">from the DSWD LAG Funds and </w:t>
            </w:r>
            <w:r w:rsidR="00B62DE3" w:rsidRPr="00BF4B5F">
              <w:rPr>
                <w:rFonts w:ascii="Arial" w:eastAsia="Arial" w:hAnsi="Arial" w:cs="Arial"/>
                <w:b/>
                <w:sz w:val="20"/>
                <w:szCs w:val="19"/>
                <w:lang w:bidi="en-US"/>
              </w:rPr>
              <w:t>₱65,609,050</w:t>
            </w:r>
            <w:r w:rsidR="000E0A30" w:rsidRPr="00BF4B5F">
              <w:rPr>
                <w:rFonts w:ascii="Arial" w:eastAsia="Arial" w:hAnsi="Arial" w:cs="Arial"/>
                <w:b/>
                <w:sz w:val="20"/>
                <w:szCs w:val="19"/>
                <w:lang w:bidi="en-US"/>
              </w:rPr>
              <w:t xml:space="preserve"> </w:t>
            </w:r>
            <w:r w:rsidR="00E66B29" w:rsidRPr="00BF4B5F">
              <w:rPr>
                <w:rFonts w:ascii="Arial" w:eastAsia="Arial" w:hAnsi="Arial" w:cs="Arial"/>
                <w:sz w:val="20"/>
                <w:szCs w:val="19"/>
                <w:lang w:bidi="en-US"/>
              </w:rPr>
              <w:t>from the For Later Release (FLR) Fund of Office of the President was disb</w:t>
            </w:r>
            <w:r w:rsidR="000E0A30" w:rsidRPr="00BF4B5F">
              <w:rPr>
                <w:rFonts w:ascii="Arial" w:eastAsia="Arial" w:hAnsi="Arial" w:cs="Arial"/>
                <w:sz w:val="20"/>
                <w:szCs w:val="19"/>
                <w:lang w:bidi="en-US"/>
              </w:rPr>
              <w:t xml:space="preserve">ursed to </w:t>
            </w:r>
            <w:r w:rsidR="00B62DE3" w:rsidRPr="00BF4B5F">
              <w:rPr>
                <w:rFonts w:ascii="Arial" w:eastAsia="Arial" w:hAnsi="Arial" w:cs="Arial"/>
                <w:b/>
                <w:sz w:val="20"/>
                <w:szCs w:val="19"/>
                <w:lang w:bidi="en-US"/>
              </w:rPr>
              <w:t>5,517</w:t>
            </w:r>
            <w:r w:rsidR="000E0A30" w:rsidRPr="00BF4B5F">
              <w:rPr>
                <w:rFonts w:ascii="Arial" w:eastAsia="Arial" w:hAnsi="Arial" w:cs="Arial"/>
                <w:sz w:val="20"/>
                <w:szCs w:val="19"/>
                <w:lang w:bidi="en-US"/>
              </w:rPr>
              <w:t xml:space="preserve"> </w:t>
            </w:r>
            <w:r w:rsidR="00E66B29" w:rsidRPr="00BF4B5F">
              <w:rPr>
                <w:rFonts w:ascii="Arial" w:eastAsia="Arial" w:hAnsi="Arial" w:cs="Arial"/>
                <w:sz w:val="20"/>
                <w:szCs w:val="19"/>
                <w:lang w:bidi="en-US"/>
              </w:rPr>
              <w:t xml:space="preserve">beneficiaries to </w:t>
            </w:r>
            <w:r w:rsidR="00B62DE3" w:rsidRPr="00BF4B5F">
              <w:rPr>
                <w:rFonts w:ascii="Arial" w:eastAsia="Arial" w:hAnsi="Arial" w:cs="Arial"/>
                <w:b/>
                <w:sz w:val="20"/>
                <w:szCs w:val="19"/>
                <w:lang w:bidi="en-US"/>
              </w:rPr>
              <w:t>6,529</w:t>
            </w:r>
            <w:r w:rsidR="000E0A30" w:rsidRPr="00BF4B5F">
              <w:rPr>
                <w:rFonts w:ascii="Arial" w:eastAsia="Arial" w:hAnsi="Arial" w:cs="Arial"/>
                <w:sz w:val="20"/>
                <w:szCs w:val="19"/>
                <w:lang w:bidi="en-US"/>
              </w:rPr>
              <w:t xml:space="preserve"> </w:t>
            </w:r>
            <w:r w:rsidR="00E66B29" w:rsidRPr="00BF4B5F">
              <w:rPr>
                <w:rFonts w:ascii="Arial" w:eastAsia="Arial" w:hAnsi="Arial" w:cs="Arial"/>
                <w:sz w:val="20"/>
                <w:szCs w:val="19"/>
                <w:lang w:bidi="en-US"/>
              </w:rPr>
              <w:t>beneficiaries.</w:t>
            </w:r>
          </w:p>
          <w:p w14:paraId="4F6C5210" w14:textId="0544A087" w:rsidR="002A2C5B" w:rsidRPr="00BF4B5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BF4B5F">
              <w:rPr>
                <w:rFonts w:ascii="Arial" w:eastAsia="Arial" w:hAnsi="Arial" w:cs="Arial"/>
                <w:sz w:val="20"/>
                <w:szCs w:val="19"/>
                <w:lang w:bidi="en-US"/>
              </w:rPr>
              <w:t>DSWD-FO II ensures provision of augmentation support to LGUs, stakeholders and partners.</w:t>
            </w:r>
          </w:p>
          <w:p w14:paraId="34D126A7" w14:textId="24D02550" w:rsidR="002A2C5B" w:rsidRPr="00BF4B5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F4B5F">
              <w:rPr>
                <w:rFonts w:ascii="Arial" w:eastAsia="Arial" w:hAnsi="Arial" w:cs="Arial"/>
                <w:b/>
                <w:sz w:val="20"/>
                <w:szCs w:val="19"/>
              </w:rPr>
              <w:lastRenderedPageBreak/>
              <w:t>Social Amelioration Program (SAP)</w:t>
            </w:r>
          </w:p>
          <w:p w14:paraId="1896BD15" w14:textId="49ABE957" w:rsidR="000A3089" w:rsidRPr="00BF4B5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BF4B5F">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BF4B5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BF4B5F">
              <w:rPr>
                <w:rFonts w:ascii="Arial" w:eastAsia="Arial" w:hAnsi="Arial" w:cs="Arial"/>
                <w:sz w:val="20"/>
                <w:szCs w:val="19"/>
                <w:lang w:bidi="en-US"/>
              </w:rPr>
              <w:t xml:space="preserve">DSWD-FO II conducted payout to </w:t>
            </w:r>
            <w:r w:rsidRPr="00BF4B5F">
              <w:rPr>
                <w:rFonts w:ascii="Arial" w:eastAsia="Arial" w:hAnsi="Arial" w:cs="Arial"/>
                <w:b/>
                <w:sz w:val="20"/>
                <w:szCs w:val="19"/>
                <w:lang w:bidi="en-US"/>
              </w:rPr>
              <w:t>19,554 beneficiaries</w:t>
            </w:r>
            <w:r w:rsidRPr="00BF4B5F">
              <w:rPr>
                <w:rFonts w:ascii="Arial" w:eastAsia="Arial" w:hAnsi="Arial" w:cs="Arial"/>
                <w:sz w:val="20"/>
                <w:szCs w:val="19"/>
                <w:lang w:bidi="en-US"/>
              </w:rPr>
              <w:t xml:space="preserve"> of the Bayanihan 2 with a total amount of</w:t>
            </w:r>
            <w:r w:rsidRPr="00BF4B5F">
              <w:t xml:space="preserve"> </w:t>
            </w:r>
            <w:r w:rsidRPr="00BF4B5F">
              <w:rPr>
                <w:rFonts w:ascii="Arial" w:eastAsia="Arial" w:hAnsi="Arial" w:cs="Arial"/>
                <w:b/>
                <w:bCs/>
                <w:sz w:val="20"/>
                <w:szCs w:val="19"/>
                <w:lang w:bidi="en-US"/>
              </w:rPr>
              <w:t>₱104,720,000.00.</w:t>
            </w:r>
          </w:p>
        </w:tc>
      </w:tr>
    </w:tbl>
    <w:p w14:paraId="287DDE62" w14:textId="77777777" w:rsidR="00043E68" w:rsidRDefault="00043E68">
      <w:pPr>
        <w:widowControl/>
        <w:spacing w:after="0" w:line="240" w:lineRule="auto"/>
        <w:ind w:right="57"/>
        <w:contextualSpacing/>
        <w:rPr>
          <w:rFonts w:ascii="Arial" w:eastAsia="Arial" w:hAnsi="Arial" w:cs="Arial"/>
          <w:b/>
          <w:sz w:val="24"/>
          <w:szCs w:val="24"/>
        </w:rPr>
      </w:pPr>
    </w:p>
    <w:p w14:paraId="2D259E6F" w14:textId="00250D5A"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06CAC981" w:rsidR="002A2C5B" w:rsidRPr="00043E68" w:rsidRDefault="007E28A1"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43E68">
              <w:rPr>
                <w:rFonts w:ascii="Arial" w:eastAsia="Arial" w:hAnsi="Arial" w:cs="Arial"/>
                <w:sz w:val="20"/>
                <w:szCs w:val="20"/>
              </w:rPr>
              <w:t>2</w:t>
            </w:r>
            <w:r w:rsidR="006E6C1D" w:rsidRPr="00043E68">
              <w:rPr>
                <w:rFonts w:ascii="Arial" w:eastAsia="Arial" w:hAnsi="Arial" w:cs="Arial"/>
                <w:sz w:val="20"/>
                <w:szCs w:val="20"/>
              </w:rPr>
              <w:t>6</w:t>
            </w:r>
            <w:r w:rsidR="003A1078" w:rsidRPr="00043E68">
              <w:rPr>
                <w:rFonts w:ascii="Arial" w:eastAsia="Arial" w:hAnsi="Arial" w:cs="Arial"/>
                <w:sz w:val="20"/>
                <w:szCs w:val="20"/>
              </w:rPr>
              <w:t xml:space="preserve"> August</w:t>
            </w:r>
            <w:r w:rsidR="002A7D6A" w:rsidRPr="00043E68">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043E68" w:rsidRDefault="005479BA" w:rsidP="003A1078">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w:t>
            </w:r>
            <w:r w:rsidRPr="00043E68">
              <w:t xml:space="preserve"> </w:t>
            </w:r>
            <w:r w:rsidRPr="00043E68">
              <w:rPr>
                <w:rFonts w:ascii="Arial" w:eastAsia="Arial" w:hAnsi="Arial" w:cs="Arial"/>
                <w:sz w:val="20"/>
                <w:szCs w:val="20"/>
              </w:rPr>
              <w:t xml:space="preserve">DRMD </w:t>
            </w:r>
            <w:r w:rsidR="003A1078" w:rsidRPr="00043E68">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D3C00C0" w14:textId="121A5D7F" w:rsidR="007E28A1" w:rsidRPr="00043E68" w:rsidRDefault="003A107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w:t>
            </w:r>
            <w:r w:rsidR="00540B28" w:rsidRPr="00043E68">
              <w:rPr>
                <w:rFonts w:ascii="Arial" w:eastAsia="Arial" w:hAnsi="Arial" w:cs="Arial"/>
                <w:sz w:val="20"/>
                <w:szCs w:val="20"/>
              </w:rPr>
              <w:t xml:space="preserve"> </w:t>
            </w:r>
            <w:r w:rsidR="007E28A1" w:rsidRPr="00043E68">
              <w:rPr>
                <w:rFonts w:ascii="Arial" w:eastAsia="Arial" w:hAnsi="Arial" w:cs="Arial"/>
                <w:sz w:val="20"/>
                <w:szCs w:val="20"/>
              </w:rPr>
              <w:t>through the DRMD attended the consultation meeting convened by the OUSDRMG. The meeting served as a venue to discuss the strategies for the provision of assistance to LGUs implementing granular lockdown and containment strategy.</w:t>
            </w:r>
          </w:p>
          <w:p w14:paraId="1E64451B" w14:textId="3E79A705" w:rsidR="007E28A1" w:rsidRPr="00043E68" w:rsidRDefault="00540B2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 xml:space="preserve">DSWD-FO CALABARZON </w:t>
            </w:r>
            <w:r w:rsidR="003A1078" w:rsidRPr="00043E68">
              <w:rPr>
                <w:rFonts w:ascii="Arial" w:eastAsia="Arial" w:hAnsi="Arial" w:cs="Arial"/>
                <w:sz w:val="20"/>
                <w:szCs w:val="20"/>
              </w:rPr>
              <w:t xml:space="preserve">DRMD </w:t>
            </w:r>
            <w:r w:rsidR="007E28A1" w:rsidRPr="00043E68">
              <w:rPr>
                <w:rFonts w:ascii="Arial" w:eastAsia="Arial" w:hAnsi="Arial" w:cs="Arial"/>
                <w:sz w:val="20"/>
                <w:szCs w:val="20"/>
              </w:rPr>
              <w:t>represented the Field Office in the 19th Regional Task Force (RTF) Against COVID-19 meeting on 26 August 2021. The meeting served as a venue to discuss the implementation strategies for the enhanced PDITR strategy and identify critical humanitarian needs and gaps due to surge of COVID-19 cases and detection of community transmission of variants of concerns.</w:t>
            </w:r>
          </w:p>
          <w:p w14:paraId="722B3CF8" w14:textId="6CBD16F1" w:rsidR="007E28A1" w:rsidRPr="00043E68" w:rsidRDefault="003A107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 DRMD</w:t>
            </w:r>
            <w:r w:rsidRPr="00043E68">
              <w:t xml:space="preserve"> </w:t>
            </w:r>
            <w:r w:rsidR="007E28A1" w:rsidRPr="00043E68">
              <w:rPr>
                <w:rFonts w:ascii="Arial" w:eastAsia="Arial" w:hAnsi="Arial" w:cs="Arial"/>
                <w:sz w:val="20"/>
                <w:szCs w:val="20"/>
              </w:rPr>
              <w:t xml:space="preserve">coordinated with the Regional Task Force (RTF) Against COVID-19 and Regional Inter-Agency Task Force for the Management of Emerging Infectious Diseases for the inventory of LGUs that implemented granular lockdown and containment strategy. As of this reporting </w:t>
            </w:r>
            <w:r w:rsidR="007E28A1" w:rsidRPr="00043E68">
              <w:rPr>
                <w:rFonts w:ascii="Arial" w:eastAsia="Arial" w:hAnsi="Arial" w:cs="Arial"/>
                <w:sz w:val="20"/>
                <w:szCs w:val="20"/>
              </w:rPr>
              <w:lastRenderedPageBreak/>
              <w:t>period, eight (8) LGUs have implemented granular lockdown and containment strategy.</w:t>
            </w:r>
          </w:p>
          <w:p w14:paraId="444B2B9B" w14:textId="3399D695" w:rsidR="003A1078" w:rsidRPr="00043E68" w:rsidRDefault="00C03049" w:rsidP="00E42AE9">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 xml:space="preserve">DSWD-FO CALABARZON DRMD </w:t>
            </w:r>
            <w:r w:rsidR="003A1078" w:rsidRPr="00043E68">
              <w:rPr>
                <w:rFonts w:ascii="Arial" w:eastAsia="Arial" w:hAnsi="Arial" w:cs="Arial"/>
                <w:sz w:val="20"/>
                <w:szCs w:val="20"/>
              </w:rPr>
              <w:t>repres</w:t>
            </w:r>
            <w:r w:rsidR="006E6C1D" w:rsidRPr="00043E68">
              <w:rPr>
                <w:rFonts w:ascii="Arial" w:eastAsia="Arial" w:hAnsi="Arial" w:cs="Arial"/>
                <w:sz w:val="20"/>
                <w:szCs w:val="20"/>
              </w:rPr>
              <w:t>ented the Field Office in the 17</w:t>
            </w:r>
            <w:r w:rsidR="003A1078" w:rsidRPr="00043E68">
              <w:rPr>
                <w:rFonts w:ascii="Arial" w:eastAsia="Arial" w:hAnsi="Arial" w:cs="Arial"/>
                <w:sz w:val="20"/>
                <w:szCs w:val="20"/>
              </w:rPr>
              <w:t>th Regional Task Forc</w:t>
            </w:r>
            <w:r w:rsidR="006E6C1D" w:rsidRPr="00043E68">
              <w:rPr>
                <w:rFonts w:ascii="Arial" w:eastAsia="Arial" w:hAnsi="Arial" w:cs="Arial"/>
                <w:sz w:val="20"/>
                <w:szCs w:val="20"/>
              </w:rPr>
              <w:t>e (RTF) Against COVID-19 last 12</w:t>
            </w:r>
            <w:r w:rsidR="003A1078" w:rsidRPr="00043E68">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043E68" w:rsidRDefault="003A1078" w:rsidP="00E42AE9">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40519164" w14:textId="37D99EBB" w:rsidR="007E28A1" w:rsidRPr="00043E68" w:rsidRDefault="002A7D6A" w:rsidP="007E28A1">
            <w:pPr>
              <w:pStyle w:val="ListParagraph"/>
              <w:numPr>
                <w:ilvl w:val="0"/>
                <w:numId w:val="8"/>
              </w:numPr>
              <w:spacing w:after="0" w:line="240" w:lineRule="auto"/>
              <w:jc w:val="both"/>
              <w:rPr>
                <w:rFonts w:ascii="Arial" w:eastAsia="Arial" w:hAnsi="Arial" w:cs="Arial"/>
                <w:sz w:val="20"/>
                <w:szCs w:val="20"/>
              </w:rPr>
            </w:pPr>
            <w:r w:rsidRPr="00043E68">
              <w:rPr>
                <w:rFonts w:ascii="Arial" w:eastAsia="Arial" w:hAnsi="Arial" w:cs="Arial"/>
                <w:sz w:val="20"/>
                <w:szCs w:val="20"/>
              </w:rPr>
              <w:t xml:space="preserve">DSWD-FO CALABARZON </w:t>
            </w:r>
            <w:r w:rsidR="007E28A1" w:rsidRPr="00043E68">
              <w:rPr>
                <w:rFonts w:ascii="Arial" w:eastAsia="Arial" w:hAnsi="Arial" w:cs="Arial"/>
                <w:sz w:val="20"/>
                <w:szCs w:val="20"/>
              </w:rPr>
              <w:t>Regional Occupational Safety and Health Committee coordinated with Muntinlupa City and LGUs hosting the DSWD Provincial Operations Offices (POOs) for the vaccination of DSWD personnel.</w:t>
            </w:r>
          </w:p>
          <w:p w14:paraId="4FD3428A" w14:textId="19977E2C" w:rsidR="007E28A1" w:rsidRPr="00043E68" w:rsidRDefault="006E6C1D"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 xml:space="preserve">DSWD-FO CALABARZON DRMD </w:t>
            </w:r>
            <w:r w:rsidR="007E28A1" w:rsidRPr="00043E68">
              <w:rPr>
                <w:rFonts w:ascii="Arial" w:eastAsia="Arial" w:hAnsi="Arial" w:cs="Arial"/>
                <w:sz w:val="20"/>
                <w:szCs w:val="20"/>
              </w:rPr>
              <w:t>mobilized 20 community volunteers for the production of Family Food Packs (FFPs) at DSWD FO IV-A warehouse in Gen. Mariano Alvarez, Cavite.</w:t>
            </w:r>
          </w:p>
          <w:p w14:paraId="4340DE80"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 xml:space="preserve">The Crisis Intervention Section has provided a total amount of grants worth </w:t>
            </w:r>
            <w:r w:rsidRPr="00043E68">
              <w:rPr>
                <w:rFonts w:ascii="Arial" w:eastAsia="Arial" w:hAnsi="Arial" w:cs="Arial"/>
                <w:b/>
                <w:bCs/>
                <w:sz w:val="20"/>
                <w:szCs w:val="20"/>
              </w:rPr>
              <w:t>₱217,679,878.58</w:t>
            </w:r>
            <w:r w:rsidRPr="00043E68">
              <w:rPr>
                <w:rFonts w:ascii="Arial" w:eastAsia="Arial" w:hAnsi="Arial" w:cs="Arial"/>
                <w:sz w:val="20"/>
                <w:szCs w:val="20"/>
              </w:rPr>
              <w:t xml:space="preserve"> to </w:t>
            </w:r>
            <w:r w:rsidRPr="00043E68">
              <w:rPr>
                <w:rFonts w:ascii="Arial" w:eastAsia="Arial" w:hAnsi="Arial" w:cs="Arial"/>
                <w:b/>
                <w:bCs/>
                <w:sz w:val="20"/>
                <w:szCs w:val="20"/>
              </w:rPr>
              <w:t xml:space="preserve">80,200 clients </w:t>
            </w:r>
            <w:r w:rsidRPr="00043E68">
              <w:rPr>
                <w:rFonts w:ascii="Arial" w:eastAsia="Arial" w:hAnsi="Arial" w:cs="Arial"/>
                <w:bCs/>
                <w:sz w:val="20"/>
                <w:szCs w:val="20"/>
              </w:rPr>
              <w:t>as of 08 January 2021.</w:t>
            </w:r>
          </w:p>
          <w:p w14:paraId="4BACBF3F" w14:textId="787EF69D" w:rsidR="00394056"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 xml:space="preserve">The Sustainable Livelihood Program (SLP) has provided </w:t>
            </w:r>
            <w:r w:rsidRPr="00043E68">
              <w:rPr>
                <w:rFonts w:ascii="Arial" w:eastAsia="Arial" w:hAnsi="Arial" w:cs="Arial"/>
                <w:b/>
                <w:bCs/>
                <w:sz w:val="20"/>
                <w:szCs w:val="20"/>
              </w:rPr>
              <w:t>₱23,869,000.00</w:t>
            </w:r>
            <w:r w:rsidRPr="00043E68">
              <w:rPr>
                <w:rFonts w:ascii="Arial" w:eastAsia="Arial" w:hAnsi="Arial" w:cs="Arial"/>
                <w:sz w:val="20"/>
                <w:szCs w:val="20"/>
              </w:rPr>
              <w:t xml:space="preserve"> to </w:t>
            </w:r>
            <w:r w:rsidRPr="00043E68">
              <w:rPr>
                <w:rFonts w:ascii="Arial" w:eastAsia="Arial" w:hAnsi="Arial" w:cs="Arial"/>
                <w:b/>
                <w:bCs/>
                <w:sz w:val="20"/>
                <w:szCs w:val="20"/>
              </w:rPr>
              <w:t>1,538 beneficiaries</w:t>
            </w:r>
            <w:r w:rsidRPr="00043E6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043E68" w:rsidRDefault="00633EEB" w:rsidP="003A1078">
            <w:pPr>
              <w:spacing w:after="0" w:line="240" w:lineRule="auto"/>
              <w:ind w:right="57"/>
              <w:jc w:val="both"/>
              <w:rPr>
                <w:rFonts w:ascii="Arial" w:eastAsia="Arial" w:hAnsi="Arial" w:cs="Arial"/>
                <w:sz w:val="20"/>
                <w:szCs w:val="20"/>
              </w:rPr>
            </w:pPr>
          </w:p>
          <w:p w14:paraId="1A454E4A" w14:textId="77777777" w:rsidR="002A2C5B" w:rsidRPr="00043E68" w:rsidRDefault="002A7D6A" w:rsidP="003A1078">
            <w:pPr>
              <w:spacing w:after="0" w:line="240" w:lineRule="auto"/>
              <w:ind w:right="57"/>
              <w:contextualSpacing/>
              <w:jc w:val="both"/>
              <w:rPr>
                <w:rFonts w:ascii="Arial" w:eastAsia="Arial" w:hAnsi="Arial" w:cs="Arial"/>
                <w:b/>
                <w:sz w:val="20"/>
                <w:szCs w:val="20"/>
              </w:rPr>
            </w:pPr>
            <w:r w:rsidRPr="00043E68">
              <w:rPr>
                <w:rFonts w:ascii="Arial" w:eastAsia="Arial" w:hAnsi="Arial" w:cs="Arial"/>
                <w:b/>
                <w:sz w:val="20"/>
                <w:szCs w:val="20"/>
              </w:rPr>
              <w:t>Social Amelioration Program (SAP)</w:t>
            </w:r>
          </w:p>
          <w:p w14:paraId="6FD93124"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7637E183"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09F7979E" w:rsidR="002A2C5B" w:rsidRDefault="0014588C"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7 August</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lastRenderedPageBreak/>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Default="005C3C35">
      <w:pPr>
        <w:spacing w:after="0" w:line="240" w:lineRule="auto"/>
        <w:contextualSpacing/>
        <w:rPr>
          <w:rFonts w:ascii="Arial" w:eastAsia="Arial" w:hAnsi="Arial" w:cs="Arial"/>
          <w:b/>
          <w:sz w:val="24"/>
          <w:szCs w:val="24"/>
        </w:rPr>
      </w:pPr>
    </w:p>
    <w:p w14:paraId="7C72AE4D" w14:textId="20FC256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825ED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25EDE">
              <w:rPr>
                <w:rFonts w:ascii="Arial" w:eastAsia="Arial" w:hAnsi="Arial" w:cs="Arial"/>
                <w:sz w:val="20"/>
                <w:szCs w:val="20"/>
              </w:rPr>
              <w:t>20</w:t>
            </w:r>
            <w:r w:rsidR="00555EBE" w:rsidRPr="00825EDE">
              <w:rPr>
                <w:rFonts w:ascii="Arial" w:eastAsia="Arial" w:hAnsi="Arial" w:cs="Arial"/>
                <w:sz w:val="20"/>
                <w:szCs w:val="20"/>
              </w:rPr>
              <w:t xml:space="preserve"> August</w:t>
            </w:r>
            <w:r w:rsidR="002A7D6A" w:rsidRPr="00825ED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825ED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 xml:space="preserve">DSWD-FO VI provided </w:t>
            </w:r>
            <w:r w:rsidRPr="00825EDE">
              <w:rPr>
                <w:rFonts w:ascii="Arial" w:eastAsia="Times New Roman" w:hAnsi="Arial" w:cs="Arial"/>
                <w:b/>
                <w:sz w:val="20"/>
                <w:szCs w:val="20"/>
              </w:rPr>
              <w:t>₱</w:t>
            </w:r>
            <w:r w:rsidR="00365BC1" w:rsidRPr="00825EDE">
              <w:rPr>
                <w:rFonts w:ascii="Arial" w:eastAsia="Times New Roman" w:hAnsi="Arial" w:cs="Arial"/>
                <w:b/>
                <w:sz w:val="20"/>
                <w:szCs w:val="20"/>
              </w:rPr>
              <w:t xml:space="preserve">761,265,719.23 </w:t>
            </w:r>
            <w:r w:rsidRPr="00825EDE">
              <w:rPr>
                <w:rFonts w:ascii="Arial" w:eastAsia="Times New Roman" w:hAnsi="Arial" w:cs="Arial"/>
                <w:sz w:val="20"/>
                <w:szCs w:val="20"/>
              </w:rPr>
              <w:t>worth of assistance to</w:t>
            </w:r>
            <w:r w:rsidRPr="00825EDE">
              <w:t xml:space="preserve"> </w:t>
            </w:r>
            <w:r w:rsidR="00365BC1" w:rsidRPr="00825EDE">
              <w:rPr>
                <w:rFonts w:ascii="Arial" w:eastAsia="Times New Roman" w:hAnsi="Arial" w:cs="Arial"/>
                <w:b/>
                <w:sz w:val="20"/>
                <w:szCs w:val="20"/>
              </w:rPr>
              <w:t xml:space="preserve">201,002 </w:t>
            </w:r>
            <w:r w:rsidRPr="00825EDE">
              <w:rPr>
                <w:rFonts w:ascii="Arial" w:eastAsia="Times New Roman" w:hAnsi="Arial" w:cs="Arial"/>
                <w:b/>
                <w:sz w:val="20"/>
                <w:szCs w:val="20"/>
              </w:rPr>
              <w:t>individuals</w:t>
            </w:r>
            <w:r w:rsidRPr="00825EDE">
              <w:rPr>
                <w:rFonts w:ascii="Arial" w:eastAsia="Times New Roman" w:hAnsi="Arial" w:cs="Arial"/>
                <w:sz w:val="20"/>
                <w:szCs w:val="20"/>
              </w:rPr>
              <w:t xml:space="preserve"> through </w:t>
            </w:r>
            <w:r w:rsidRPr="00825EDE">
              <w:rPr>
                <w:rFonts w:ascii="Arial" w:eastAsia="Times New Roman" w:hAnsi="Arial" w:cs="Arial"/>
                <w:b/>
                <w:sz w:val="20"/>
                <w:szCs w:val="20"/>
              </w:rPr>
              <w:t>Assistance to Individuals in Crisis Situation (AICS</w:t>
            </w:r>
            <w:r w:rsidRPr="00825EDE">
              <w:rPr>
                <w:rFonts w:ascii="Arial" w:eastAsia="Times New Roman" w:hAnsi="Arial" w:cs="Arial"/>
                <w:sz w:val="20"/>
                <w:szCs w:val="20"/>
              </w:rPr>
              <w:t>) from March 9, 2020 to June 30, 2021.</w:t>
            </w:r>
          </w:p>
          <w:p w14:paraId="0E2F1213" w14:textId="66EE29BC"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was able to repack 6,000 FFPs in regional warehouse and prepositioned sites.</w:t>
            </w:r>
          </w:p>
          <w:p w14:paraId="59C408BB" w14:textId="731AB408"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received 3,300 FFPs from VDRC and 5,000 FFPs from DSWD-FO VII as relief augmentation.</w:t>
            </w:r>
          </w:p>
          <w:p w14:paraId="1891C63F" w14:textId="77777777" w:rsidR="0071657B" w:rsidRPr="00825EDE" w:rsidRDefault="0071657B" w:rsidP="00365BC1">
            <w:pPr>
              <w:spacing w:after="0" w:line="240" w:lineRule="auto"/>
              <w:jc w:val="both"/>
              <w:rPr>
                <w:rFonts w:ascii="Arial" w:eastAsia="Times New Roman" w:hAnsi="Arial" w:cs="Arial"/>
                <w:sz w:val="20"/>
                <w:szCs w:val="20"/>
              </w:rPr>
            </w:pPr>
          </w:p>
          <w:p w14:paraId="51663B65" w14:textId="2E7998D2" w:rsidR="002A2C5B" w:rsidRPr="00825EDE" w:rsidRDefault="002A7D6A">
            <w:pPr>
              <w:widowControl/>
              <w:shd w:val="clear" w:color="auto" w:fill="FFFFFF"/>
              <w:spacing w:after="0" w:line="240" w:lineRule="auto"/>
              <w:contextualSpacing/>
              <w:jc w:val="both"/>
              <w:rPr>
                <w:rFonts w:ascii="Arial" w:eastAsia="Times New Roman" w:hAnsi="Arial" w:cs="Arial"/>
                <w:sz w:val="20"/>
                <w:szCs w:val="20"/>
              </w:rPr>
            </w:pPr>
            <w:r w:rsidRPr="00825EDE">
              <w:rPr>
                <w:rFonts w:ascii="Arial" w:eastAsia="Times New Roman" w:hAnsi="Arial" w:cs="Arial"/>
                <w:b/>
                <w:bCs/>
                <w:sz w:val="20"/>
                <w:szCs w:val="20"/>
              </w:rPr>
              <w:t>Social Amelioration Program (SAP)</w:t>
            </w:r>
          </w:p>
          <w:p w14:paraId="5A01781E"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To date, a total of </w:t>
            </w:r>
            <w:r w:rsidRPr="00825EDE">
              <w:rPr>
                <w:rFonts w:ascii="Arial" w:eastAsia="Times New Roman" w:hAnsi="Arial" w:cs="Arial"/>
                <w:b/>
                <w:sz w:val="20"/>
                <w:szCs w:val="20"/>
              </w:rPr>
              <w:t>₱1,496,509,5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321,830 4Ps beneficiaries</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6,788,214,0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1,131,369 non-4Ps beneficiaries</w:t>
            </w:r>
            <w:r w:rsidRPr="00825EDE">
              <w:rPr>
                <w:rFonts w:ascii="Arial" w:eastAsia="Times New Roman" w:hAnsi="Arial" w:cs="Arial"/>
                <w:sz w:val="20"/>
                <w:szCs w:val="20"/>
              </w:rPr>
              <w:t xml:space="preserve"> for the first tranche.</w:t>
            </w:r>
          </w:p>
          <w:p w14:paraId="056A07D2"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DSWD-FO VI has served </w:t>
            </w:r>
            <w:r w:rsidRPr="00825EDE">
              <w:rPr>
                <w:rFonts w:ascii="Arial" w:eastAsia="Times New Roman" w:hAnsi="Arial" w:cs="Arial"/>
                <w:b/>
                <w:sz w:val="20"/>
                <w:szCs w:val="20"/>
              </w:rPr>
              <w:t>103,608 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481,777,200.00</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437,403 non-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 xml:space="preserve">₱2,624,418,000.00 </w:t>
            </w:r>
            <w:r w:rsidRPr="00825EDE">
              <w:rPr>
                <w:rFonts w:ascii="Arial" w:eastAsia="Times New Roman" w:hAnsi="Arial" w:cs="Arial"/>
                <w:sz w:val="20"/>
                <w:szCs w:val="20"/>
              </w:rPr>
              <w:t xml:space="preserve">for the second tranche, and </w:t>
            </w:r>
            <w:r w:rsidRPr="00825EDE">
              <w:rPr>
                <w:rFonts w:ascii="Arial" w:eastAsia="Times New Roman" w:hAnsi="Arial" w:cs="Arial"/>
                <w:b/>
                <w:sz w:val="20"/>
                <w:szCs w:val="20"/>
              </w:rPr>
              <w:t>190,738 left-out/waitlisted</w:t>
            </w:r>
            <w:r w:rsidRPr="00825EDE">
              <w:rPr>
                <w:rFonts w:ascii="Arial" w:eastAsia="Times New Roman" w:hAnsi="Arial" w:cs="Arial"/>
                <w:sz w:val="20"/>
                <w:szCs w:val="20"/>
              </w:rPr>
              <w:t xml:space="preserve"> beneficiaries amounting to </w:t>
            </w:r>
            <w:r w:rsidRPr="00825EDE">
              <w:rPr>
                <w:rFonts w:ascii="Arial" w:eastAsia="Times New Roman" w:hAnsi="Arial" w:cs="Arial"/>
                <w:b/>
                <w:bCs/>
                <w:sz w:val="20"/>
                <w:szCs w:val="20"/>
              </w:rPr>
              <w:t>₱1,144,428,000.00.</w:t>
            </w:r>
          </w:p>
          <w:p w14:paraId="4FBAAC80"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395E3796" w:rsidR="002A2C5B" w:rsidRPr="00825EDE" w:rsidRDefault="006552BD"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825EDE">
              <w:rPr>
                <w:rFonts w:ascii="Arial" w:eastAsia="Arial" w:hAnsi="Arial" w:cs="Arial"/>
                <w:sz w:val="20"/>
                <w:szCs w:val="20"/>
              </w:rPr>
              <w:t>23 August</w:t>
            </w:r>
            <w:r w:rsidR="00F578AA" w:rsidRPr="00825EDE">
              <w:rPr>
                <w:rFonts w:ascii="Arial" w:eastAsia="Arial" w:hAnsi="Arial" w:cs="Arial"/>
                <w:sz w:val="20"/>
                <w:szCs w:val="20"/>
              </w:rPr>
              <w:t xml:space="preserve"> </w:t>
            </w:r>
            <w:r w:rsidR="002A7D6A" w:rsidRPr="00825ED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47044C12" w:rsidR="006552BD" w:rsidRPr="00825EDE" w:rsidRDefault="006552BD" w:rsidP="006552BD">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25EDE">
              <w:rPr>
                <w:rFonts w:ascii="Arial" w:eastAsia="Arial" w:hAnsi="Arial" w:cs="Arial"/>
                <w:sz w:val="20"/>
                <w:szCs w:val="19"/>
              </w:rPr>
              <w:t xml:space="preserve">DSWD-FO VII extended 85,000 FFPs amounting to </w:t>
            </w:r>
            <w:r w:rsidRPr="00825EDE">
              <w:rPr>
                <w:rFonts w:ascii="Arial" w:eastAsia="Arial" w:hAnsi="Arial" w:cs="Arial"/>
                <w:b/>
                <w:sz w:val="20"/>
                <w:szCs w:val="19"/>
              </w:rPr>
              <w:t>₱41,324,115.00</w:t>
            </w:r>
            <w:r w:rsidRPr="00825EDE">
              <w:rPr>
                <w:rFonts w:ascii="Arial" w:eastAsia="Arial" w:hAnsi="Arial" w:cs="Arial"/>
                <w:sz w:val="20"/>
                <w:szCs w:val="19"/>
              </w:rPr>
              <w:t xml:space="preserve"> as augmentation support to DSWD-FO VI. The last batch of 10,000 FFPs were shipped in 6 trucks on August 21. 2021. Another 5,000 FFPs will be shipped by August 25, 2021.</w:t>
            </w:r>
          </w:p>
          <w:p w14:paraId="5FBAF2C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is continuously conducting payouts for the 2nd half in Cebu, Bohol and Negros Oriental. As of 16 December 2020, a total of </w:t>
            </w:r>
            <w:r w:rsidRPr="00825EDE">
              <w:rPr>
                <w:rFonts w:ascii="Arial" w:eastAsia="Arial" w:hAnsi="Arial" w:cs="Arial"/>
                <w:b/>
                <w:sz w:val="20"/>
                <w:szCs w:val="19"/>
              </w:rPr>
              <w:t xml:space="preserve">275,644 </w:t>
            </w:r>
            <w:r w:rsidRPr="00825EDE">
              <w:rPr>
                <w:rFonts w:ascii="Arial" w:eastAsia="Arial" w:hAnsi="Arial" w:cs="Arial"/>
                <w:sz w:val="20"/>
                <w:szCs w:val="19"/>
              </w:rPr>
              <w:t xml:space="preserve">beneficiaries received cash assistance amounting to </w:t>
            </w:r>
            <w:r w:rsidRPr="00825EDE">
              <w:rPr>
                <w:rFonts w:ascii="Arial" w:eastAsia="Arial" w:hAnsi="Arial" w:cs="Arial"/>
                <w:b/>
                <w:sz w:val="20"/>
                <w:szCs w:val="19"/>
              </w:rPr>
              <w:t xml:space="preserve">₱863,180,000.00 </w:t>
            </w:r>
            <w:r w:rsidRPr="00825EDE">
              <w:rPr>
                <w:rFonts w:ascii="Arial" w:eastAsia="Arial" w:hAnsi="Arial" w:cs="Arial"/>
                <w:sz w:val="20"/>
                <w:szCs w:val="19"/>
              </w:rPr>
              <w:t>from</w:t>
            </w:r>
            <w:r w:rsidRPr="00825EDE">
              <w:rPr>
                <w:rFonts w:ascii="Arial" w:eastAsia="Arial" w:hAnsi="Arial" w:cs="Arial"/>
                <w:b/>
                <w:sz w:val="20"/>
                <w:szCs w:val="19"/>
              </w:rPr>
              <w:t xml:space="preserve"> Social Pension Program.</w:t>
            </w:r>
          </w:p>
          <w:p w14:paraId="21FFC828"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provided cash assistance to </w:t>
            </w:r>
            <w:r w:rsidRPr="00825EDE">
              <w:rPr>
                <w:rFonts w:ascii="Arial" w:eastAsia="Arial" w:hAnsi="Arial" w:cs="Arial"/>
                <w:b/>
                <w:sz w:val="20"/>
                <w:szCs w:val="19"/>
              </w:rPr>
              <w:t xml:space="preserve">28,412 indigent individuals </w:t>
            </w:r>
            <w:r w:rsidRPr="00825EDE">
              <w:rPr>
                <w:rFonts w:ascii="Arial" w:eastAsia="Arial" w:hAnsi="Arial" w:cs="Arial"/>
                <w:sz w:val="20"/>
                <w:szCs w:val="19"/>
              </w:rPr>
              <w:t xml:space="preserve">including </w:t>
            </w:r>
            <w:r w:rsidRPr="00825EDE">
              <w:rPr>
                <w:rFonts w:ascii="Arial" w:eastAsia="Arial" w:hAnsi="Arial" w:cs="Arial"/>
                <w:b/>
                <w:sz w:val="20"/>
                <w:szCs w:val="19"/>
              </w:rPr>
              <w:t xml:space="preserve">displaced drivers, LSIs </w:t>
            </w:r>
            <w:r w:rsidRPr="00825EDE">
              <w:rPr>
                <w:rFonts w:ascii="Arial" w:eastAsia="Arial" w:hAnsi="Arial" w:cs="Arial"/>
                <w:sz w:val="20"/>
                <w:szCs w:val="19"/>
              </w:rPr>
              <w:t xml:space="preserve">and </w:t>
            </w:r>
            <w:r w:rsidRPr="00825EDE">
              <w:rPr>
                <w:rFonts w:ascii="Arial" w:eastAsia="Arial" w:hAnsi="Arial" w:cs="Arial"/>
                <w:b/>
                <w:sz w:val="20"/>
                <w:szCs w:val="19"/>
              </w:rPr>
              <w:t xml:space="preserve">repatriated OFWs </w:t>
            </w:r>
            <w:r w:rsidRPr="00825EDE">
              <w:rPr>
                <w:rFonts w:ascii="Arial" w:eastAsia="Arial" w:hAnsi="Arial" w:cs="Arial"/>
                <w:sz w:val="20"/>
                <w:szCs w:val="19"/>
              </w:rPr>
              <w:t xml:space="preserve">amounting to a total of </w:t>
            </w:r>
            <w:r w:rsidRPr="00825EDE">
              <w:rPr>
                <w:rFonts w:ascii="Arial" w:eastAsia="Arial" w:hAnsi="Arial" w:cs="Arial"/>
                <w:b/>
                <w:sz w:val="20"/>
                <w:szCs w:val="19"/>
              </w:rPr>
              <w:t xml:space="preserve">₱46,100,000.00 </w:t>
            </w:r>
            <w:r w:rsidRPr="00825EDE">
              <w:rPr>
                <w:rFonts w:ascii="Arial" w:eastAsia="Arial" w:hAnsi="Arial" w:cs="Arial"/>
                <w:sz w:val="20"/>
                <w:szCs w:val="19"/>
              </w:rPr>
              <w:t>as of 6 January 2021.</w:t>
            </w:r>
            <w:r w:rsidRPr="00825EDE">
              <w:rPr>
                <w:rFonts w:ascii="Arial" w:eastAsia="Arial" w:hAnsi="Arial" w:cs="Arial"/>
                <w:b/>
                <w:sz w:val="20"/>
                <w:szCs w:val="19"/>
              </w:rPr>
              <w:t xml:space="preserve"> </w:t>
            </w:r>
            <w:r w:rsidRPr="00825EDE">
              <w:rPr>
                <w:rFonts w:ascii="Arial" w:eastAsia="Arial" w:hAnsi="Arial" w:cs="Arial"/>
                <w:sz w:val="20"/>
                <w:szCs w:val="19"/>
              </w:rPr>
              <w:t>Additional 1,597 individuals were provided with assistance amounting to ₱3,700,000.00.</w:t>
            </w:r>
          </w:p>
          <w:p w14:paraId="6CAE6B8A"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6 January 2021, a total of </w:t>
            </w:r>
            <w:r w:rsidRPr="00825EDE">
              <w:rPr>
                <w:rFonts w:ascii="Arial" w:eastAsia="Arial" w:hAnsi="Arial" w:cs="Arial"/>
                <w:b/>
                <w:sz w:val="20"/>
                <w:szCs w:val="19"/>
              </w:rPr>
              <w:t>21,234 beneficiaries</w:t>
            </w:r>
            <w:r w:rsidRPr="00825EDE">
              <w:rPr>
                <w:rFonts w:ascii="Arial" w:eastAsia="Arial" w:hAnsi="Arial" w:cs="Arial"/>
                <w:sz w:val="20"/>
                <w:szCs w:val="19"/>
              </w:rPr>
              <w:t xml:space="preserve"> from 130 cities/towns in the Region received </w:t>
            </w:r>
            <w:r w:rsidRPr="00825EDE">
              <w:rPr>
                <w:rFonts w:ascii="Arial" w:eastAsia="Arial" w:hAnsi="Arial" w:cs="Arial"/>
                <w:b/>
                <w:sz w:val="20"/>
                <w:szCs w:val="19"/>
              </w:rPr>
              <w:t>₱137,099,376.40</w:t>
            </w:r>
            <w:r w:rsidRPr="00825EDE">
              <w:rPr>
                <w:rFonts w:ascii="Arial" w:eastAsia="Arial" w:hAnsi="Arial" w:cs="Arial"/>
                <w:sz w:val="20"/>
                <w:szCs w:val="19"/>
              </w:rPr>
              <w:t xml:space="preserve"> Seed Capital Fund (SCF) from </w:t>
            </w:r>
            <w:r w:rsidRPr="00825EDE">
              <w:rPr>
                <w:rFonts w:ascii="Arial" w:eastAsia="Arial" w:hAnsi="Arial" w:cs="Arial"/>
                <w:b/>
                <w:sz w:val="20"/>
                <w:szCs w:val="19"/>
              </w:rPr>
              <w:t>Sustainable Livelihood Program (SLP)</w:t>
            </w:r>
            <w:r w:rsidRPr="00825EDE">
              <w:rPr>
                <w:rFonts w:ascii="Arial" w:eastAsia="Arial" w:hAnsi="Arial" w:cs="Arial"/>
                <w:sz w:val="20"/>
                <w:szCs w:val="19"/>
              </w:rPr>
              <w:t>.</w:t>
            </w:r>
          </w:p>
          <w:p w14:paraId="7A607222"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20"/>
              </w:rPr>
              <w:t xml:space="preserve">As of 7 December 2020, a total of </w:t>
            </w:r>
            <w:r w:rsidRPr="00825EDE">
              <w:rPr>
                <w:rFonts w:ascii="Arial" w:eastAsia="Arial" w:hAnsi="Arial" w:cs="Arial"/>
                <w:b/>
                <w:bCs/>
                <w:sz w:val="20"/>
                <w:szCs w:val="20"/>
              </w:rPr>
              <w:t>6,420 beneficiaries</w:t>
            </w:r>
            <w:r w:rsidRPr="00825EDE">
              <w:rPr>
                <w:rFonts w:ascii="Arial" w:eastAsia="Arial" w:hAnsi="Arial" w:cs="Arial"/>
                <w:sz w:val="20"/>
                <w:szCs w:val="20"/>
              </w:rPr>
              <w:t xml:space="preserve"> were provided through the Livelihood Assistance Grant (LAG) 2 in Region VII.</w:t>
            </w:r>
          </w:p>
          <w:p w14:paraId="61077CDC" w14:textId="3CCA6AE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06 August 2020, </w:t>
            </w:r>
            <w:r w:rsidRPr="00825EDE">
              <w:rPr>
                <w:rFonts w:ascii="Arial" w:eastAsia="Arial" w:hAnsi="Arial" w:cs="Arial"/>
                <w:b/>
                <w:sz w:val="20"/>
                <w:szCs w:val="19"/>
              </w:rPr>
              <w:t>524 LSIs</w:t>
            </w:r>
            <w:r w:rsidRPr="00825EDE">
              <w:rPr>
                <w:rFonts w:ascii="Arial" w:eastAsia="Arial" w:hAnsi="Arial" w:cs="Arial"/>
                <w:sz w:val="20"/>
                <w:szCs w:val="19"/>
              </w:rPr>
              <w:t xml:space="preserve"> at various seaports in Bohol, Cebu and Negros Oriental and </w:t>
            </w:r>
            <w:r w:rsidRPr="00825EDE">
              <w:rPr>
                <w:rFonts w:ascii="Arial" w:eastAsia="Arial" w:hAnsi="Arial" w:cs="Arial"/>
                <w:b/>
                <w:sz w:val="20"/>
                <w:szCs w:val="19"/>
              </w:rPr>
              <w:t>7,088 LSIs</w:t>
            </w:r>
            <w:r w:rsidRPr="00825EDE">
              <w:rPr>
                <w:rFonts w:ascii="Arial" w:eastAsia="Arial" w:hAnsi="Arial" w:cs="Arial"/>
                <w:sz w:val="20"/>
                <w:szCs w:val="19"/>
              </w:rPr>
              <w:t xml:space="preserve"> from Cebu airport were assisted. A total amount of </w:t>
            </w:r>
            <w:r w:rsidRPr="00825EDE">
              <w:rPr>
                <w:rFonts w:ascii="Arial" w:eastAsia="Arial" w:hAnsi="Arial" w:cs="Arial"/>
                <w:b/>
                <w:sz w:val="20"/>
                <w:szCs w:val="19"/>
              </w:rPr>
              <w:t>₱93,140.00</w:t>
            </w:r>
            <w:r w:rsidRPr="00825EDE">
              <w:rPr>
                <w:rFonts w:ascii="Arial" w:eastAsia="Arial" w:hAnsi="Arial" w:cs="Arial"/>
                <w:sz w:val="20"/>
                <w:szCs w:val="19"/>
              </w:rPr>
              <w:t xml:space="preserve"> cash aid was provided to the LSIs.</w:t>
            </w:r>
          </w:p>
          <w:p w14:paraId="1099E3C4" w14:textId="708D7DEB" w:rsidR="00991781" w:rsidRPr="00825ED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825ED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825EDE">
              <w:rPr>
                <w:rFonts w:ascii="Arial" w:eastAsia="Arial" w:hAnsi="Arial" w:cs="Arial"/>
                <w:b/>
                <w:sz w:val="20"/>
                <w:szCs w:val="19"/>
              </w:rPr>
              <w:t>Social Amelioration Program (SAP)</w:t>
            </w:r>
          </w:p>
          <w:p w14:paraId="4FFA530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825EDE">
              <w:rPr>
                <w:rFonts w:ascii="Arial" w:eastAsia="Arial" w:hAnsi="Arial" w:cs="Arial"/>
                <w:sz w:val="20"/>
                <w:szCs w:val="19"/>
              </w:rPr>
              <w:t>The Social Amelioration Program is over with the expiry of the Bayanihan 1.</w:t>
            </w:r>
          </w:p>
          <w:p w14:paraId="514F2687" w14:textId="77777777" w:rsidR="002A2C5B" w:rsidRPr="00825ED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825ED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825EDE" w:rsidRPr="00825EDE" w14:paraId="2F41CFFE" w14:textId="77777777">
              <w:trPr>
                <w:trHeight w:val="20"/>
              </w:trPr>
              <w:tc>
                <w:tcPr>
                  <w:tcW w:w="1436" w:type="dxa"/>
                  <w:vAlign w:val="center"/>
                </w:tcPr>
                <w:p w14:paraId="6485F43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36" w:type="dxa"/>
                  <w:vAlign w:val="center"/>
                </w:tcPr>
                <w:p w14:paraId="01F5CBE7"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TARGET</w:t>
                  </w:r>
                </w:p>
              </w:tc>
              <w:tc>
                <w:tcPr>
                  <w:tcW w:w="1436" w:type="dxa"/>
                  <w:vAlign w:val="center"/>
                </w:tcPr>
                <w:p w14:paraId="4D9C171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436" w:type="dxa"/>
                  <w:vAlign w:val="center"/>
                </w:tcPr>
                <w:p w14:paraId="782D98D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437" w:type="dxa"/>
                  <w:vAlign w:val="center"/>
                </w:tcPr>
                <w:p w14:paraId="084DE473"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07083DA" w14:textId="77777777">
              <w:trPr>
                <w:trHeight w:val="20"/>
              </w:trPr>
              <w:tc>
                <w:tcPr>
                  <w:tcW w:w="1436" w:type="dxa"/>
                  <w:vAlign w:val="center"/>
                </w:tcPr>
                <w:p w14:paraId="0AD5104E"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4Ps</w:t>
                  </w:r>
                </w:p>
              </w:tc>
              <w:tc>
                <w:tcPr>
                  <w:tcW w:w="1436" w:type="dxa"/>
                  <w:vAlign w:val="center"/>
                </w:tcPr>
                <w:p w14:paraId="2ADF295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8,679</w:t>
                  </w:r>
                </w:p>
              </w:tc>
              <w:tc>
                <w:tcPr>
                  <w:tcW w:w="1436" w:type="dxa"/>
                  <w:vAlign w:val="center"/>
                </w:tcPr>
                <w:p w14:paraId="4E41165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6,421</w:t>
                  </w:r>
                </w:p>
              </w:tc>
              <w:tc>
                <w:tcPr>
                  <w:tcW w:w="1436" w:type="dxa"/>
                  <w:vAlign w:val="center"/>
                </w:tcPr>
                <w:p w14:paraId="3202E27F"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21</w:t>
                  </w:r>
                </w:p>
              </w:tc>
              <w:tc>
                <w:tcPr>
                  <w:tcW w:w="1437" w:type="dxa"/>
                  <w:vAlign w:val="center"/>
                </w:tcPr>
                <w:p w14:paraId="33B7E24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31,857,650</w:t>
                  </w:r>
                </w:p>
              </w:tc>
            </w:tr>
            <w:tr w:rsidR="00825EDE" w:rsidRPr="00825EDE" w14:paraId="53C94E4A" w14:textId="77777777">
              <w:trPr>
                <w:trHeight w:val="20"/>
              </w:trPr>
              <w:tc>
                <w:tcPr>
                  <w:tcW w:w="1436" w:type="dxa"/>
                  <w:vAlign w:val="center"/>
                </w:tcPr>
                <w:p w14:paraId="677F15AA"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ash card</w:t>
                  </w:r>
                </w:p>
              </w:tc>
              <w:tc>
                <w:tcPr>
                  <w:tcW w:w="1436" w:type="dxa"/>
                  <w:vAlign w:val="center"/>
                </w:tcPr>
                <w:p w14:paraId="116F01F0"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6AAA0C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18A42E8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0</w:t>
                  </w:r>
                </w:p>
              </w:tc>
              <w:tc>
                <w:tcPr>
                  <w:tcW w:w="1437" w:type="dxa"/>
                  <w:vAlign w:val="center"/>
                </w:tcPr>
                <w:p w14:paraId="6D9A4EA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311,997,500</w:t>
                  </w:r>
                </w:p>
              </w:tc>
            </w:tr>
            <w:tr w:rsidR="00825EDE" w:rsidRPr="00825EDE" w14:paraId="794ABE54" w14:textId="77777777">
              <w:trPr>
                <w:trHeight w:val="20"/>
              </w:trPr>
              <w:tc>
                <w:tcPr>
                  <w:tcW w:w="1436" w:type="dxa"/>
                  <w:vAlign w:val="center"/>
                </w:tcPr>
                <w:p w14:paraId="6CCD4811"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on-Cash card</w:t>
                  </w:r>
                </w:p>
              </w:tc>
              <w:tc>
                <w:tcPr>
                  <w:tcW w:w="1436" w:type="dxa"/>
                  <w:vAlign w:val="center"/>
                </w:tcPr>
                <w:p w14:paraId="1A52B68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29</w:t>
                  </w:r>
                </w:p>
              </w:tc>
              <w:tc>
                <w:tcPr>
                  <w:tcW w:w="1436" w:type="dxa"/>
                  <w:vAlign w:val="center"/>
                </w:tcPr>
                <w:p w14:paraId="72321B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4,271</w:t>
                  </w:r>
                </w:p>
              </w:tc>
              <w:tc>
                <w:tcPr>
                  <w:tcW w:w="1436" w:type="dxa"/>
                  <w:vAlign w:val="center"/>
                </w:tcPr>
                <w:p w14:paraId="0748C8D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42</w:t>
                  </w:r>
                </w:p>
              </w:tc>
              <w:tc>
                <w:tcPr>
                  <w:tcW w:w="1437" w:type="dxa"/>
                  <w:vAlign w:val="center"/>
                </w:tcPr>
                <w:p w14:paraId="0E4E9F8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860,150</w:t>
                  </w:r>
                </w:p>
              </w:tc>
            </w:tr>
            <w:tr w:rsidR="00825EDE" w:rsidRPr="00825EDE" w14:paraId="27F0A02B" w14:textId="77777777">
              <w:trPr>
                <w:trHeight w:val="20"/>
              </w:trPr>
              <w:tc>
                <w:tcPr>
                  <w:tcW w:w="1436" w:type="dxa"/>
                  <w:vAlign w:val="center"/>
                </w:tcPr>
                <w:p w14:paraId="437496E0"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Non-4Ps</w:t>
                  </w:r>
                </w:p>
              </w:tc>
              <w:tc>
                <w:tcPr>
                  <w:tcW w:w="1436" w:type="dxa"/>
                  <w:vAlign w:val="center"/>
                </w:tcPr>
                <w:p w14:paraId="6ACCDAA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58,075</w:t>
                  </w:r>
                </w:p>
              </w:tc>
              <w:tc>
                <w:tcPr>
                  <w:tcW w:w="1436" w:type="dxa"/>
                  <w:vAlign w:val="center"/>
                </w:tcPr>
                <w:p w14:paraId="4FEE0DB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25,662</w:t>
                  </w:r>
                </w:p>
              </w:tc>
              <w:tc>
                <w:tcPr>
                  <w:tcW w:w="1436" w:type="dxa"/>
                  <w:vAlign w:val="center"/>
                </w:tcPr>
                <w:p w14:paraId="7A920544"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6.93</w:t>
                  </w:r>
                </w:p>
              </w:tc>
              <w:tc>
                <w:tcPr>
                  <w:tcW w:w="1437" w:type="dxa"/>
                  <w:vAlign w:val="center"/>
                </w:tcPr>
                <w:p w14:paraId="4EE0FA5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4,653,564,000</w:t>
                  </w:r>
                </w:p>
              </w:tc>
            </w:tr>
            <w:tr w:rsidR="00825EDE" w:rsidRPr="00825EDE" w14:paraId="36F63483" w14:textId="77777777">
              <w:trPr>
                <w:trHeight w:val="20"/>
              </w:trPr>
              <w:tc>
                <w:tcPr>
                  <w:tcW w:w="1436" w:type="dxa"/>
                  <w:vAlign w:val="center"/>
                </w:tcPr>
                <w:p w14:paraId="553D4CD0"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Bohol</w:t>
                  </w:r>
                </w:p>
              </w:tc>
              <w:tc>
                <w:tcPr>
                  <w:tcW w:w="1436" w:type="dxa"/>
                  <w:vAlign w:val="center"/>
                </w:tcPr>
                <w:p w14:paraId="2BB8B46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1,710</w:t>
                  </w:r>
                </w:p>
              </w:tc>
              <w:tc>
                <w:tcPr>
                  <w:tcW w:w="1436" w:type="dxa"/>
                  <w:vAlign w:val="center"/>
                </w:tcPr>
                <w:p w14:paraId="67EEDD3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77,431</w:t>
                  </w:r>
                </w:p>
              </w:tc>
              <w:tc>
                <w:tcPr>
                  <w:tcW w:w="1436" w:type="dxa"/>
                  <w:vAlign w:val="center"/>
                </w:tcPr>
                <w:p w14:paraId="51AA61F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4</w:t>
                  </w:r>
                </w:p>
              </w:tc>
              <w:tc>
                <w:tcPr>
                  <w:tcW w:w="1437" w:type="dxa"/>
                  <w:vAlign w:val="center"/>
                </w:tcPr>
                <w:p w14:paraId="107D6E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32,680,000</w:t>
                  </w:r>
                </w:p>
              </w:tc>
            </w:tr>
            <w:tr w:rsidR="00825EDE" w:rsidRPr="00825EDE" w14:paraId="6965CED4" w14:textId="77777777">
              <w:trPr>
                <w:trHeight w:val="20"/>
              </w:trPr>
              <w:tc>
                <w:tcPr>
                  <w:tcW w:w="1436" w:type="dxa"/>
                  <w:vAlign w:val="center"/>
                </w:tcPr>
                <w:p w14:paraId="1E496799"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ebu</w:t>
                  </w:r>
                </w:p>
              </w:tc>
              <w:tc>
                <w:tcPr>
                  <w:tcW w:w="1436" w:type="dxa"/>
                  <w:vAlign w:val="center"/>
                </w:tcPr>
                <w:p w14:paraId="0118228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98,218</w:t>
                  </w:r>
                </w:p>
              </w:tc>
              <w:tc>
                <w:tcPr>
                  <w:tcW w:w="1436" w:type="dxa"/>
                  <w:vAlign w:val="center"/>
                </w:tcPr>
                <w:p w14:paraId="15F1C65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84,382</w:t>
                  </w:r>
                </w:p>
              </w:tc>
              <w:tc>
                <w:tcPr>
                  <w:tcW w:w="1436" w:type="dxa"/>
                  <w:vAlign w:val="center"/>
                </w:tcPr>
                <w:p w14:paraId="77522ED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8</w:t>
                  </w:r>
                </w:p>
              </w:tc>
              <w:tc>
                <w:tcPr>
                  <w:tcW w:w="1437" w:type="dxa"/>
                  <w:vAlign w:val="center"/>
                </w:tcPr>
                <w:p w14:paraId="26DC383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661,666,000</w:t>
                  </w:r>
                </w:p>
              </w:tc>
            </w:tr>
            <w:tr w:rsidR="00825EDE" w:rsidRPr="00825EDE" w14:paraId="32EE13C8" w14:textId="77777777">
              <w:trPr>
                <w:trHeight w:val="20"/>
              </w:trPr>
              <w:tc>
                <w:tcPr>
                  <w:tcW w:w="1436" w:type="dxa"/>
                  <w:vAlign w:val="center"/>
                </w:tcPr>
                <w:p w14:paraId="01BC78FB"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egros Oriental</w:t>
                  </w:r>
                </w:p>
              </w:tc>
              <w:tc>
                <w:tcPr>
                  <w:tcW w:w="1436" w:type="dxa"/>
                  <w:vAlign w:val="center"/>
                </w:tcPr>
                <w:p w14:paraId="3679E0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0,021</w:t>
                  </w:r>
                </w:p>
              </w:tc>
              <w:tc>
                <w:tcPr>
                  <w:tcW w:w="1436" w:type="dxa"/>
                  <w:vAlign w:val="center"/>
                </w:tcPr>
                <w:p w14:paraId="7C97BBC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3,944</w:t>
                  </w:r>
                </w:p>
              </w:tc>
              <w:tc>
                <w:tcPr>
                  <w:tcW w:w="1436" w:type="dxa"/>
                  <w:vAlign w:val="center"/>
                </w:tcPr>
                <w:p w14:paraId="640CEE0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56</w:t>
                  </w:r>
                </w:p>
              </w:tc>
              <w:tc>
                <w:tcPr>
                  <w:tcW w:w="1437" w:type="dxa"/>
                  <w:vAlign w:val="center"/>
                </w:tcPr>
                <w:p w14:paraId="5F1490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54,632,000</w:t>
                  </w:r>
                </w:p>
              </w:tc>
            </w:tr>
            <w:tr w:rsidR="00825EDE" w:rsidRPr="00825EDE" w14:paraId="387D6E3C" w14:textId="77777777">
              <w:trPr>
                <w:trHeight w:val="20"/>
              </w:trPr>
              <w:tc>
                <w:tcPr>
                  <w:tcW w:w="1436" w:type="dxa"/>
                  <w:vAlign w:val="center"/>
                </w:tcPr>
                <w:p w14:paraId="7279AC28"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lastRenderedPageBreak/>
                    <w:t>Siquijor</w:t>
                  </w:r>
                </w:p>
              </w:tc>
              <w:tc>
                <w:tcPr>
                  <w:tcW w:w="1436" w:type="dxa"/>
                  <w:vAlign w:val="center"/>
                </w:tcPr>
                <w:p w14:paraId="40CE65D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126</w:t>
                  </w:r>
                </w:p>
              </w:tc>
              <w:tc>
                <w:tcPr>
                  <w:tcW w:w="1436" w:type="dxa"/>
                  <w:vAlign w:val="center"/>
                </w:tcPr>
                <w:p w14:paraId="4925540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905</w:t>
                  </w:r>
                </w:p>
              </w:tc>
              <w:tc>
                <w:tcPr>
                  <w:tcW w:w="1436" w:type="dxa"/>
                  <w:vAlign w:val="center"/>
                </w:tcPr>
                <w:p w14:paraId="38164EF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0.76</w:t>
                  </w:r>
                </w:p>
              </w:tc>
              <w:tc>
                <w:tcPr>
                  <w:tcW w:w="1437" w:type="dxa"/>
                  <w:vAlign w:val="center"/>
                </w:tcPr>
                <w:p w14:paraId="4AE118B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4,586,000</w:t>
                  </w:r>
                </w:p>
              </w:tc>
            </w:tr>
            <w:tr w:rsidR="00825EDE" w:rsidRPr="00825EDE" w14:paraId="7A7E153B" w14:textId="77777777">
              <w:trPr>
                <w:trHeight w:val="20"/>
              </w:trPr>
              <w:tc>
                <w:tcPr>
                  <w:tcW w:w="1436" w:type="dxa"/>
                  <w:vAlign w:val="center"/>
                </w:tcPr>
                <w:p w14:paraId="3EFABA28"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GRAND TOTAL</w:t>
                  </w:r>
                </w:p>
              </w:tc>
              <w:tc>
                <w:tcPr>
                  <w:tcW w:w="1436" w:type="dxa"/>
                  <w:vAlign w:val="center"/>
                </w:tcPr>
                <w:p w14:paraId="33C4598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46,754</w:t>
                  </w:r>
                </w:p>
              </w:tc>
              <w:tc>
                <w:tcPr>
                  <w:tcW w:w="1436" w:type="dxa"/>
                  <w:vAlign w:val="center"/>
                </w:tcPr>
                <w:p w14:paraId="0EAACD49"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12,083</w:t>
                  </w:r>
                </w:p>
              </w:tc>
              <w:tc>
                <w:tcPr>
                  <w:tcW w:w="1436" w:type="dxa"/>
                  <w:vAlign w:val="center"/>
                </w:tcPr>
                <w:p w14:paraId="4992231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8.07</w:t>
                  </w:r>
                </w:p>
              </w:tc>
              <w:tc>
                <w:tcPr>
                  <w:tcW w:w="1437" w:type="dxa"/>
                  <w:vAlign w:val="center"/>
                </w:tcPr>
                <w:p w14:paraId="065809D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985,421,650</w:t>
                  </w:r>
                </w:p>
              </w:tc>
            </w:tr>
          </w:tbl>
          <w:p w14:paraId="1A8CB8D9" w14:textId="08BD09B8" w:rsidR="002A2C5B" w:rsidRPr="00825ED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825ED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825EDE" w:rsidRPr="00825EDE" w14:paraId="1DD32615" w14:textId="77777777">
              <w:trPr>
                <w:trHeight w:val="20"/>
              </w:trPr>
              <w:tc>
                <w:tcPr>
                  <w:tcW w:w="1436" w:type="dxa"/>
                  <w:vAlign w:val="center"/>
                </w:tcPr>
                <w:p w14:paraId="239C1C6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40" w:type="dxa"/>
                  <w:vAlign w:val="center"/>
                </w:tcPr>
                <w:p w14:paraId="36F9438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LEANLIST</w:t>
                  </w:r>
                </w:p>
              </w:tc>
              <w:tc>
                <w:tcPr>
                  <w:tcW w:w="1440" w:type="dxa"/>
                  <w:vAlign w:val="center"/>
                </w:tcPr>
                <w:p w14:paraId="13A1464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371" w:type="dxa"/>
                  <w:vAlign w:val="center"/>
                </w:tcPr>
                <w:p w14:paraId="2D12B5C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509" w:type="dxa"/>
                  <w:vAlign w:val="center"/>
                </w:tcPr>
                <w:p w14:paraId="41D4DA9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1807FDA" w14:textId="77777777">
              <w:trPr>
                <w:trHeight w:val="20"/>
              </w:trPr>
              <w:tc>
                <w:tcPr>
                  <w:tcW w:w="1436" w:type="dxa"/>
                  <w:vAlign w:val="center"/>
                </w:tcPr>
                <w:p w14:paraId="4868A8D4"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4Ps (Cebu)</w:t>
                  </w:r>
                </w:p>
              </w:tc>
              <w:tc>
                <w:tcPr>
                  <w:tcW w:w="1440" w:type="dxa"/>
                  <w:vAlign w:val="center"/>
                </w:tcPr>
                <w:p w14:paraId="7221A58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542</w:t>
                  </w:r>
                </w:p>
              </w:tc>
              <w:tc>
                <w:tcPr>
                  <w:tcW w:w="1440" w:type="dxa"/>
                  <w:vAlign w:val="center"/>
                </w:tcPr>
                <w:p w14:paraId="0FD7339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431</w:t>
                  </w:r>
                </w:p>
              </w:tc>
              <w:tc>
                <w:tcPr>
                  <w:tcW w:w="1371" w:type="dxa"/>
                  <w:vAlign w:val="center"/>
                </w:tcPr>
                <w:p w14:paraId="4DE1CBC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92</w:t>
                  </w:r>
                </w:p>
              </w:tc>
              <w:tc>
                <w:tcPr>
                  <w:tcW w:w="1509" w:type="dxa"/>
                  <w:vAlign w:val="center"/>
                </w:tcPr>
                <w:p w14:paraId="6A53F23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94,854,150</w:t>
                  </w:r>
                </w:p>
              </w:tc>
            </w:tr>
            <w:tr w:rsidR="00825EDE" w:rsidRPr="00825EDE" w14:paraId="7B3E598C" w14:textId="77777777">
              <w:trPr>
                <w:trHeight w:val="20"/>
              </w:trPr>
              <w:tc>
                <w:tcPr>
                  <w:tcW w:w="1436" w:type="dxa"/>
                  <w:vAlign w:val="center"/>
                </w:tcPr>
                <w:p w14:paraId="29B58D70"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Non-4Ps</w:t>
                  </w:r>
                </w:p>
              </w:tc>
              <w:tc>
                <w:tcPr>
                  <w:tcW w:w="1440" w:type="dxa"/>
                  <w:vAlign w:val="center"/>
                </w:tcPr>
                <w:p w14:paraId="34FFC0D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62,202</w:t>
                  </w:r>
                </w:p>
              </w:tc>
              <w:tc>
                <w:tcPr>
                  <w:tcW w:w="1440" w:type="dxa"/>
                  <w:vAlign w:val="center"/>
                </w:tcPr>
                <w:p w14:paraId="529649C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77,208</w:t>
                  </w:r>
                </w:p>
              </w:tc>
              <w:tc>
                <w:tcPr>
                  <w:tcW w:w="1371" w:type="dxa"/>
                  <w:vAlign w:val="center"/>
                </w:tcPr>
                <w:p w14:paraId="6A9853CB"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87.16</w:t>
                  </w:r>
                </w:p>
              </w:tc>
              <w:tc>
                <w:tcPr>
                  <w:tcW w:w="1509" w:type="dxa"/>
                  <w:vAlign w:val="center"/>
                </w:tcPr>
                <w:p w14:paraId="70D3750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3,830,496,000</w:t>
                  </w:r>
                </w:p>
              </w:tc>
            </w:tr>
            <w:tr w:rsidR="00825EDE" w:rsidRPr="00825EDE" w14:paraId="1BBCCE4D" w14:textId="77777777">
              <w:trPr>
                <w:trHeight w:val="20"/>
              </w:trPr>
              <w:tc>
                <w:tcPr>
                  <w:tcW w:w="1436" w:type="dxa"/>
                  <w:vAlign w:val="center"/>
                </w:tcPr>
                <w:p w14:paraId="21FE4A5F"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Non-ECQ)</w:t>
                  </w:r>
                </w:p>
              </w:tc>
              <w:tc>
                <w:tcPr>
                  <w:tcW w:w="1440" w:type="dxa"/>
                  <w:vAlign w:val="center"/>
                </w:tcPr>
                <w:p w14:paraId="3377D1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453</w:t>
                  </w:r>
                </w:p>
              </w:tc>
              <w:tc>
                <w:tcPr>
                  <w:tcW w:w="1440" w:type="dxa"/>
                  <w:vAlign w:val="center"/>
                </w:tcPr>
                <w:p w14:paraId="16A8A99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0,971</w:t>
                  </w:r>
                </w:p>
              </w:tc>
              <w:tc>
                <w:tcPr>
                  <w:tcW w:w="1371" w:type="dxa"/>
                  <w:vAlign w:val="center"/>
                </w:tcPr>
                <w:p w14:paraId="5F7FE6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5.76</w:t>
                  </w:r>
                </w:p>
              </w:tc>
              <w:tc>
                <w:tcPr>
                  <w:tcW w:w="1509" w:type="dxa"/>
                  <w:vAlign w:val="center"/>
                </w:tcPr>
                <w:p w14:paraId="48B67BE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1,652,000</w:t>
                  </w:r>
                </w:p>
              </w:tc>
            </w:tr>
            <w:tr w:rsidR="00825EDE" w:rsidRPr="00825EDE" w14:paraId="04B8CA90" w14:textId="77777777">
              <w:trPr>
                <w:trHeight w:val="20"/>
              </w:trPr>
              <w:tc>
                <w:tcPr>
                  <w:tcW w:w="1436" w:type="dxa"/>
                  <w:vAlign w:val="center"/>
                </w:tcPr>
                <w:p w14:paraId="354310FA"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Cebu)</w:t>
                  </w:r>
                </w:p>
              </w:tc>
              <w:tc>
                <w:tcPr>
                  <w:tcW w:w="1440" w:type="dxa"/>
                  <w:vAlign w:val="center"/>
                </w:tcPr>
                <w:p w14:paraId="68EF18B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0,214</w:t>
                  </w:r>
                </w:p>
              </w:tc>
              <w:tc>
                <w:tcPr>
                  <w:tcW w:w="1440" w:type="dxa"/>
                  <w:vAlign w:val="center"/>
                </w:tcPr>
                <w:p w14:paraId="379412C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8,852</w:t>
                  </w:r>
                </w:p>
              </w:tc>
              <w:tc>
                <w:tcPr>
                  <w:tcW w:w="1371" w:type="dxa"/>
                  <w:vAlign w:val="center"/>
                </w:tcPr>
                <w:p w14:paraId="46A11E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9.69</w:t>
                  </w:r>
                </w:p>
              </w:tc>
              <w:tc>
                <w:tcPr>
                  <w:tcW w:w="1509" w:type="dxa"/>
                  <w:vAlign w:val="center"/>
                </w:tcPr>
                <w:p w14:paraId="2E0EB16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86,200,000</w:t>
                  </w:r>
                </w:p>
              </w:tc>
            </w:tr>
            <w:tr w:rsidR="00825EDE" w:rsidRPr="00825EDE" w14:paraId="5ACD4080" w14:textId="77777777">
              <w:trPr>
                <w:trHeight w:val="20"/>
              </w:trPr>
              <w:tc>
                <w:tcPr>
                  <w:tcW w:w="1436" w:type="dxa"/>
                  <w:vAlign w:val="center"/>
                </w:tcPr>
                <w:p w14:paraId="403F9961"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sz w:val="16"/>
                      <w:szCs w:val="16"/>
                    </w:rPr>
                    <w:t>ECQ (Cebu)</w:t>
                  </w:r>
                </w:p>
              </w:tc>
              <w:tc>
                <w:tcPr>
                  <w:tcW w:w="1440" w:type="dxa"/>
                  <w:vAlign w:val="center"/>
                </w:tcPr>
                <w:p w14:paraId="62EBF86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525,689</w:t>
                  </w:r>
                </w:p>
              </w:tc>
              <w:tc>
                <w:tcPr>
                  <w:tcW w:w="1440" w:type="dxa"/>
                  <w:vAlign w:val="center"/>
                </w:tcPr>
                <w:p w14:paraId="11A4686C"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455,946</w:t>
                  </w:r>
                </w:p>
              </w:tc>
              <w:tc>
                <w:tcPr>
                  <w:tcW w:w="1371" w:type="dxa"/>
                  <w:vAlign w:val="center"/>
                </w:tcPr>
                <w:p w14:paraId="6B46C02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86.73</w:t>
                  </w:r>
                </w:p>
              </w:tc>
              <w:tc>
                <w:tcPr>
                  <w:tcW w:w="1509" w:type="dxa"/>
                  <w:vAlign w:val="center"/>
                </w:tcPr>
                <w:p w14:paraId="1445F4C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2,375,676,000</w:t>
                  </w:r>
                </w:p>
              </w:tc>
            </w:tr>
            <w:tr w:rsidR="00825EDE" w:rsidRPr="00825EDE" w14:paraId="20946B11" w14:textId="77777777">
              <w:trPr>
                <w:trHeight w:val="20"/>
              </w:trPr>
              <w:tc>
                <w:tcPr>
                  <w:tcW w:w="1436" w:type="dxa"/>
                  <w:vAlign w:val="center"/>
                </w:tcPr>
                <w:p w14:paraId="0F305B26"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LTFRB Drivers</w:t>
                  </w:r>
                </w:p>
              </w:tc>
              <w:tc>
                <w:tcPr>
                  <w:tcW w:w="1440" w:type="dxa"/>
                  <w:vAlign w:val="center"/>
                </w:tcPr>
                <w:p w14:paraId="4D2582D1"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46</w:t>
                  </w:r>
                </w:p>
              </w:tc>
              <w:tc>
                <w:tcPr>
                  <w:tcW w:w="1440" w:type="dxa"/>
                  <w:vAlign w:val="center"/>
                </w:tcPr>
                <w:p w14:paraId="331866B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439</w:t>
                  </w:r>
                </w:p>
              </w:tc>
              <w:tc>
                <w:tcPr>
                  <w:tcW w:w="1371" w:type="dxa"/>
                  <w:vAlign w:val="center"/>
                </w:tcPr>
                <w:p w14:paraId="4A2A4032"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7.95</w:t>
                  </w:r>
                </w:p>
              </w:tc>
              <w:tc>
                <w:tcPr>
                  <w:tcW w:w="1509" w:type="dxa"/>
                  <w:vAlign w:val="center"/>
                </w:tcPr>
                <w:p w14:paraId="51ED885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6,968,000</w:t>
                  </w:r>
                </w:p>
              </w:tc>
            </w:tr>
            <w:tr w:rsidR="00825EDE" w:rsidRPr="00825EDE" w14:paraId="495617C3" w14:textId="77777777">
              <w:trPr>
                <w:trHeight w:val="20"/>
              </w:trPr>
              <w:tc>
                <w:tcPr>
                  <w:tcW w:w="1436" w:type="dxa"/>
                  <w:vAlign w:val="center"/>
                </w:tcPr>
                <w:p w14:paraId="78DC2F82"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b/>
                      <w:sz w:val="16"/>
                      <w:szCs w:val="16"/>
                    </w:rPr>
                    <w:t>GRAND TOTAL</w:t>
                  </w:r>
                </w:p>
              </w:tc>
              <w:tc>
                <w:tcPr>
                  <w:tcW w:w="1440" w:type="dxa"/>
                  <w:vAlign w:val="center"/>
                </w:tcPr>
                <w:p w14:paraId="3217813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897,474</w:t>
                  </w:r>
                </w:p>
              </w:tc>
              <w:tc>
                <w:tcPr>
                  <w:tcW w:w="1440" w:type="dxa"/>
                  <w:vAlign w:val="center"/>
                </w:tcPr>
                <w:p w14:paraId="4AC5FA7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726,639</w:t>
                  </w:r>
                </w:p>
              </w:tc>
              <w:tc>
                <w:tcPr>
                  <w:tcW w:w="1371" w:type="dxa"/>
                  <w:vAlign w:val="center"/>
                </w:tcPr>
                <w:p w14:paraId="2826AA5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93.54</w:t>
                  </w:r>
                </w:p>
              </w:tc>
              <w:tc>
                <w:tcPr>
                  <w:tcW w:w="1509" w:type="dxa"/>
                  <w:vAlign w:val="center"/>
                </w:tcPr>
                <w:p w14:paraId="6E6239F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4,525,350,150</w:t>
                  </w:r>
                </w:p>
              </w:tc>
            </w:tr>
          </w:tbl>
          <w:p w14:paraId="06DA70AE" w14:textId="298845FC" w:rsidR="002A2C5B" w:rsidRPr="00825EDE"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66C439F3" w:rsidR="002A2C5B" w:rsidRPr="00241CF2" w:rsidRDefault="00964717"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7</w:t>
            </w:r>
            <w:r w:rsidR="00631994">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15F6579E" w14:textId="77777777" w:rsidR="00F17D78" w:rsidRDefault="00F17D78">
      <w:pPr>
        <w:spacing w:after="0" w:line="240" w:lineRule="auto"/>
        <w:contextualSpacing/>
        <w:rPr>
          <w:rFonts w:ascii="Arial" w:eastAsia="Arial" w:hAnsi="Arial" w:cs="Arial"/>
          <w:b/>
          <w:sz w:val="24"/>
          <w:szCs w:val="24"/>
        </w:rPr>
      </w:pPr>
    </w:p>
    <w:p w14:paraId="73FB3871" w14:textId="5D6F6804" w:rsidR="002A2C5B" w:rsidRDefault="002A7D6A">
      <w:pPr>
        <w:spacing w:after="0" w:line="240" w:lineRule="auto"/>
        <w:contextualSpacing/>
        <w:rPr>
          <w:rFonts w:ascii="Arial" w:eastAsia="Arial" w:hAnsi="Arial" w:cs="Arial"/>
          <w:b/>
          <w:sz w:val="24"/>
          <w:szCs w:val="24"/>
        </w:rPr>
      </w:pPr>
      <w:bookmarkStart w:id="1" w:name="_GoBack"/>
      <w:bookmarkEnd w:id="1"/>
      <w:r>
        <w:rPr>
          <w:rFonts w:ascii="Arial" w:eastAsia="Arial" w:hAnsi="Arial" w:cs="Arial"/>
          <w:b/>
          <w:sz w:val="24"/>
          <w:szCs w:val="24"/>
        </w:rPr>
        <w:lastRenderedPageBreak/>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4691D88" w:rsidR="002A2C5B" w:rsidRDefault="005C3C35"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7</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47DB9624"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4E1BC888" w14:textId="77777777" w:rsidR="00716136"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343249A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5C3C35">
              <w:rPr>
                <w:rFonts w:ascii="Arial" w:eastAsia="Arial" w:hAnsi="Arial" w:cs="Arial"/>
                <w:sz w:val="20"/>
                <w:szCs w:val="19"/>
              </w:rPr>
              <w:t>27</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370CFF"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70CFF">
              <w:rPr>
                <w:rFonts w:ascii="Arial" w:eastAsia="Arial" w:hAnsi="Arial" w:cs="Arial"/>
                <w:sz w:val="20"/>
                <w:szCs w:val="20"/>
              </w:rPr>
              <w:t>23 August</w:t>
            </w:r>
            <w:r w:rsidR="004E2B87" w:rsidRPr="00370CFF">
              <w:rPr>
                <w:rFonts w:ascii="Arial" w:eastAsia="Arial" w:hAnsi="Arial" w:cs="Arial"/>
                <w:sz w:val="20"/>
                <w:szCs w:val="20"/>
              </w:rPr>
              <w:t xml:space="preserve"> </w:t>
            </w:r>
            <w:r w:rsidR="002A7D6A" w:rsidRPr="00370CFF">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370CFF"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70CFF">
              <w:rPr>
                <w:rFonts w:ascii="Arial" w:eastAsia="Arial" w:hAnsi="Arial" w:cs="Arial"/>
                <w:sz w:val="20"/>
                <w:szCs w:val="19"/>
              </w:rPr>
              <w:t xml:space="preserve">DSWD-FO XII released </w:t>
            </w:r>
            <w:r w:rsidR="00825EDE" w:rsidRPr="00370CFF">
              <w:rPr>
                <w:rFonts w:ascii="Arial" w:eastAsia="Arial" w:hAnsi="Arial" w:cs="Arial"/>
                <w:sz w:val="20"/>
                <w:szCs w:val="19"/>
              </w:rPr>
              <w:t>615 family food packs to LGU of M’lang.</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xml:space="preserve">; out of the total paid 4Ps beneficiaries, 180,673 were paid through cash cards; </w:t>
            </w:r>
            <w:r w:rsidRPr="00F91BA4">
              <w:rPr>
                <w:rFonts w:ascii="Arial" w:eastAsia="Arial" w:hAnsi="Arial" w:cs="Arial"/>
                <w:sz w:val="20"/>
                <w:szCs w:val="19"/>
              </w:rPr>
              <w:lastRenderedPageBreak/>
              <w:t>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4DFBEC9" w14:textId="77777777" w:rsidR="006552BD" w:rsidRDefault="006552BD" w:rsidP="00365BC1">
      <w:pPr>
        <w:spacing w:after="0" w:line="240" w:lineRule="auto"/>
        <w:contextualSpacing/>
        <w:jc w:val="center"/>
        <w:rPr>
          <w:rFonts w:ascii="Arial" w:eastAsia="Arial" w:hAnsi="Arial" w:cs="Arial"/>
          <w:b/>
          <w:i/>
          <w:sz w:val="20"/>
          <w:szCs w:val="20"/>
        </w:rPr>
      </w:pPr>
    </w:p>
    <w:p w14:paraId="3388788E" w14:textId="56707FB2" w:rsidR="002A2C5B" w:rsidRDefault="002A7D6A" w:rsidP="00365BC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001A23E7" w14:textId="382CF480" w:rsidR="00432826" w:rsidRDefault="00432826"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2FACB0D6" w14:textId="45F6792F" w:rsidR="00370CFF" w:rsidRDefault="00370CFF"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B93E17C" w14:textId="1ADDAE52" w:rsidR="004A2CE3" w:rsidRDefault="00043E68"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004F2915" w:rsidR="00F2644B" w:rsidRPr="007B69F9" w:rsidRDefault="00F2644B" w:rsidP="00D5248D">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1F7FAD2F" w:rsidR="00EB4E4A" w:rsidRPr="00EB4E4A" w:rsidRDefault="00432826">
            <w:pPr>
              <w:widowControl/>
              <w:spacing w:after="0" w:line="240" w:lineRule="auto"/>
              <w:rPr>
                <w:rFonts w:ascii="Arial" w:hAnsi="Arial" w:cs="Arial"/>
                <w:b/>
                <w:sz w:val="24"/>
                <w:szCs w:val="24"/>
              </w:rPr>
            </w:pPr>
            <w:r>
              <w:rPr>
                <w:rFonts w:ascii="Arial" w:hAnsi="Arial" w:cs="Arial"/>
                <w:b/>
                <w:sz w:val="24"/>
                <w:szCs w:val="24"/>
              </w:rPr>
              <w:t>RODEL V. CABADDU</w:t>
            </w:r>
          </w:p>
        </w:tc>
      </w:tr>
    </w:tbl>
    <w:p w14:paraId="5CBF776B" w14:textId="03D8D7A1"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EAC275" w14:textId="77777777" w:rsidR="00663688" w:rsidRDefault="00663688">
      <w:pPr>
        <w:spacing w:line="240" w:lineRule="auto"/>
      </w:pPr>
      <w:r>
        <w:separator/>
      </w:r>
    </w:p>
  </w:endnote>
  <w:endnote w:type="continuationSeparator" w:id="0">
    <w:p w14:paraId="15F71C42" w14:textId="77777777" w:rsidR="00663688" w:rsidRDefault="006636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FA59D1" w:rsidRDefault="00FA59D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FA59D1" w:rsidRDefault="00FA59D1">
    <w:pPr>
      <w:pBdr>
        <w:bottom w:val="single" w:sz="6" w:space="1" w:color="000000"/>
      </w:pBdr>
      <w:tabs>
        <w:tab w:val="left" w:pos="2371"/>
        <w:tab w:val="center" w:pos="5233"/>
      </w:tabs>
      <w:spacing w:after="0" w:line="240" w:lineRule="auto"/>
      <w:jc w:val="right"/>
      <w:rPr>
        <w:sz w:val="16"/>
        <w:szCs w:val="16"/>
      </w:rPr>
    </w:pPr>
  </w:p>
  <w:p w14:paraId="30A432AD" w14:textId="19A48AD0" w:rsidR="00FA59D1" w:rsidRDefault="00370CFF"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8</w:t>
    </w:r>
    <w:r w:rsidR="00043E68">
      <w:rPr>
        <w:rFonts w:ascii="Arial" w:eastAsia="Arial" w:hAnsi="Arial" w:cs="Arial"/>
        <w:sz w:val="14"/>
        <w:szCs w:val="14"/>
      </w:rPr>
      <w:t>3</w:t>
    </w:r>
    <w:r w:rsidR="00FA59D1">
      <w:rPr>
        <w:rFonts w:ascii="Arial" w:eastAsia="Arial" w:hAnsi="Arial" w:cs="Arial"/>
        <w:sz w:val="14"/>
        <w:szCs w:val="14"/>
      </w:rPr>
      <w:t xml:space="preserve"> </w:t>
    </w:r>
    <w:r w:rsidR="00FA59D1" w:rsidRPr="00172D05">
      <w:rPr>
        <w:rFonts w:ascii="Arial" w:eastAsia="Arial" w:hAnsi="Arial" w:cs="Arial"/>
        <w:sz w:val="14"/>
        <w:szCs w:val="14"/>
      </w:rPr>
      <w:t>on the Corona</w:t>
    </w:r>
    <w:r>
      <w:rPr>
        <w:rFonts w:ascii="Arial" w:eastAsia="Arial" w:hAnsi="Arial" w:cs="Arial"/>
        <w:sz w:val="14"/>
        <w:szCs w:val="14"/>
      </w:rPr>
      <w:t>virus Disease (COVID19) as of 2</w:t>
    </w:r>
    <w:r w:rsidR="00043E68">
      <w:rPr>
        <w:rFonts w:ascii="Arial" w:eastAsia="Arial" w:hAnsi="Arial" w:cs="Arial"/>
        <w:sz w:val="14"/>
        <w:szCs w:val="14"/>
      </w:rPr>
      <w:t>7</w:t>
    </w:r>
    <w:r w:rsidR="00FA59D1">
      <w:rPr>
        <w:rFonts w:ascii="Arial" w:eastAsia="Arial" w:hAnsi="Arial" w:cs="Arial"/>
        <w:sz w:val="14"/>
        <w:szCs w:val="14"/>
      </w:rPr>
      <w:t xml:space="preserve"> August</w:t>
    </w:r>
    <w:r w:rsidR="00FA59D1" w:rsidRPr="00172D05">
      <w:rPr>
        <w:rFonts w:ascii="Arial" w:eastAsia="Arial" w:hAnsi="Arial" w:cs="Arial"/>
        <w:sz w:val="14"/>
        <w:szCs w:val="14"/>
      </w:rPr>
      <w:t xml:space="preserve"> 2021, 6PM</w:t>
    </w:r>
    <w:r w:rsidR="00FA59D1">
      <w:rPr>
        <w:rFonts w:ascii="Arial" w:eastAsia="Arial" w:hAnsi="Arial" w:cs="Arial"/>
        <w:sz w:val="14"/>
        <w:szCs w:val="14"/>
      </w:rPr>
      <w:t xml:space="preserve"> | </w:t>
    </w:r>
    <w:r w:rsidR="00FA59D1">
      <w:rPr>
        <w:sz w:val="16"/>
        <w:szCs w:val="16"/>
      </w:rPr>
      <w:t xml:space="preserve">Page </w:t>
    </w:r>
    <w:r w:rsidR="00FA59D1">
      <w:rPr>
        <w:b/>
        <w:sz w:val="16"/>
        <w:szCs w:val="16"/>
      </w:rPr>
      <w:fldChar w:fldCharType="begin"/>
    </w:r>
    <w:r w:rsidR="00FA59D1">
      <w:rPr>
        <w:b/>
        <w:sz w:val="16"/>
        <w:szCs w:val="16"/>
      </w:rPr>
      <w:instrText>PAGE</w:instrText>
    </w:r>
    <w:r w:rsidR="00FA59D1">
      <w:rPr>
        <w:b/>
        <w:sz w:val="16"/>
        <w:szCs w:val="16"/>
      </w:rPr>
      <w:fldChar w:fldCharType="separate"/>
    </w:r>
    <w:r w:rsidR="00F17D78">
      <w:rPr>
        <w:b/>
        <w:noProof/>
        <w:sz w:val="16"/>
        <w:szCs w:val="16"/>
      </w:rPr>
      <w:t>35</w:t>
    </w:r>
    <w:r w:rsidR="00FA59D1">
      <w:rPr>
        <w:b/>
        <w:sz w:val="16"/>
        <w:szCs w:val="16"/>
      </w:rPr>
      <w:fldChar w:fldCharType="end"/>
    </w:r>
    <w:r w:rsidR="00FA59D1">
      <w:rPr>
        <w:sz w:val="16"/>
        <w:szCs w:val="16"/>
      </w:rPr>
      <w:t xml:space="preserve"> of </w:t>
    </w:r>
    <w:r w:rsidR="00FA59D1">
      <w:rPr>
        <w:b/>
        <w:sz w:val="16"/>
        <w:szCs w:val="16"/>
      </w:rPr>
      <w:fldChar w:fldCharType="begin"/>
    </w:r>
    <w:r w:rsidR="00FA59D1">
      <w:rPr>
        <w:b/>
        <w:sz w:val="16"/>
        <w:szCs w:val="16"/>
      </w:rPr>
      <w:instrText>NUMPAGES</w:instrText>
    </w:r>
    <w:r w:rsidR="00FA59D1">
      <w:rPr>
        <w:b/>
        <w:sz w:val="16"/>
        <w:szCs w:val="16"/>
      </w:rPr>
      <w:fldChar w:fldCharType="separate"/>
    </w:r>
    <w:r w:rsidR="00F17D78">
      <w:rPr>
        <w:b/>
        <w:noProof/>
        <w:sz w:val="16"/>
        <w:szCs w:val="16"/>
      </w:rPr>
      <w:t>35</w:t>
    </w:r>
    <w:r w:rsidR="00FA59D1">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FA59D1" w:rsidRDefault="00FA59D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D7018D" w14:textId="77777777" w:rsidR="00663688" w:rsidRDefault="00663688">
      <w:pPr>
        <w:spacing w:after="0" w:line="240" w:lineRule="auto"/>
      </w:pPr>
      <w:r>
        <w:separator/>
      </w:r>
    </w:p>
  </w:footnote>
  <w:footnote w:type="continuationSeparator" w:id="0">
    <w:p w14:paraId="735BE4D2" w14:textId="77777777" w:rsidR="00663688" w:rsidRDefault="006636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FA59D1" w:rsidRDefault="00FA59D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FA59D1" w:rsidRDefault="00FA59D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FA59D1" w:rsidRDefault="00FA59D1" w:rsidP="008F698C">
    <w:pPr>
      <w:pBdr>
        <w:bottom w:val="single" w:sz="6" w:space="1" w:color="000000"/>
      </w:pBdr>
      <w:tabs>
        <w:tab w:val="center" w:pos="4680"/>
        <w:tab w:val="right" w:pos="9360"/>
      </w:tabs>
      <w:spacing w:after="0" w:line="240" w:lineRule="auto"/>
      <w:rPr>
        <w:sz w:val="10"/>
      </w:rPr>
    </w:pPr>
  </w:p>
  <w:p w14:paraId="6BA9FC90" w14:textId="77777777" w:rsidR="00FA59D1" w:rsidRDefault="00FA59D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FA59D1" w:rsidRDefault="00FA59D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
  </w:num>
  <w:num w:numId="4">
    <w:abstractNumId w:val="20"/>
  </w:num>
  <w:num w:numId="5">
    <w:abstractNumId w:val="16"/>
  </w:num>
  <w:num w:numId="6">
    <w:abstractNumId w:val="13"/>
  </w:num>
  <w:num w:numId="7">
    <w:abstractNumId w:val="0"/>
  </w:num>
  <w:num w:numId="8">
    <w:abstractNumId w:val="23"/>
  </w:num>
  <w:num w:numId="9">
    <w:abstractNumId w:val="14"/>
  </w:num>
  <w:num w:numId="10">
    <w:abstractNumId w:val="9"/>
  </w:num>
  <w:num w:numId="11">
    <w:abstractNumId w:val="21"/>
  </w:num>
  <w:num w:numId="12">
    <w:abstractNumId w:val="2"/>
  </w:num>
  <w:num w:numId="13">
    <w:abstractNumId w:val="10"/>
  </w:num>
  <w:num w:numId="14">
    <w:abstractNumId w:val="15"/>
  </w:num>
  <w:num w:numId="15">
    <w:abstractNumId w:val="12"/>
  </w:num>
  <w:num w:numId="16">
    <w:abstractNumId w:val="24"/>
  </w:num>
  <w:num w:numId="17">
    <w:abstractNumId w:val="3"/>
  </w:num>
  <w:num w:numId="18">
    <w:abstractNumId w:val="19"/>
  </w:num>
  <w:num w:numId="19">
    <w:abstractNumId w:val="25"/>
  </w:num>
  <w:num w:numId="20">
    <w:abstractNumId w:val="4"/>
  </w:num>
  <w:num w:numId="21">
    <w:abstractNumId w:val="8"/>
  </w:num>
  <w:num w:numId="22">
    <w:abstractNumId w:val="5"/>
  </w:num>
  <w:num w:numId="23">
    <w:abstractNumId w:val="6"/>
  </w:num>
  <w:num w:numId="24">
    <w:abstractNumId w:val="7"/>
  </w:num>
  <w:num w:numId="25">
    <w:abstractNumId w:val="17"/>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7%20August%202021,%201600H.xlsx" TargetMode="External"/><Relationship Id="rId18" Type="http://schemas.openxmlformats.org/officeDocument/2006/relationships/hyperlink" Target="file:///C:\Users\mjgrafanan\Downloads\SSF%20as%20of%2027%20August%202021,%201600H.xlsx" TargetMode="External"/><Relationship Id="rId26" Type="http://schemas.openxmlformats.org/officeDocument/2006/relationships/hyperlink" Target="file:///C:\Users\mjgrafanan\Downloads\SSF%20as%20of%2027%20August%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7%20August%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7%20August%202021,%201600H.xlsx" TargetMode="External"/><Relationship Id="rId17" Type="http://schemas.openxmlformats.org/officeDocument/2006/relationships/hyperlink" Target="file:///C:\Users\mjgrafanan\Downloads\SSF%20as%20of%2027%20August%202021,%201600H.xlsx" TargetMode="External"/><Relationship Id="rId25" Type="http://schemas.openxmlformats.org/officeDocument/2006/relationships/hyperlink" Target="file:///C:\Users\mjgrafanan\Downloads\SSF%20as%20of%2027%20August%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7%20August%202021,%201600H.xlsx" TargetMode="External"/><Relationship Id="rId20" Type="http://schemas.openxmlformats.org/officeDocument/2006/relationships/hyperlink" Target="file:///C:\Users\mjgrafanan\Downloads\SSF%20as%20of%2027%20August%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7%20August%202021,%201600H.xlsx" TargetMode="External"/><Relationship Id="rId24" Type="http://schemas.openxmlformats.org/officeDocument/2006/relationships/hyperlink" Target="file:///C:\Users\mjgrafanan\Downloads\SSF%20as%20of%2027%20August%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7%20August%202021,%201600H.xlsx" TargetMode="External"/><Relationship Id="rId23" Type="http://schemas.openxmlformats.org/officeDocument/2006/relationships/hyperlink" Target="file:///C:\Users\mjgrafanan\Downloads\SSF%20as%20of%2027%20August%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7%20August%202021,%201600H.xlsx" TargetMode="External"/><Relationship Id="rId19" Type="http://schemas.openxmlformats.org/officeDocument/2006/relationships/hyperlink" Target="file:///C:\Users\mjgrafanan\Downloads\SSF%20as%20of%2027%20August%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7%20August%202021,%201600H.xlsx" TargetMode="External"/><Relationship Id="rId22" Type="http://schemas.openxmlformats.org/officeDocument/2006/relationships/hyperlink" Target="file:///C:\Users\mjgrafanan\Downloads\SSF%20as%20of%2027%20August%202021,%201600H.xlsx" TargetMode="External"/><Relationship Id="rId27" Type="http://schemas.openxmlformats.org/officeDocument/2006/relationships/hyperlink" Target="file:///C:\Users\mjgrafanan\Downloads\SSF%20as%20of%2027%20August%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B0D8459-81D0-4E4E-9847-13FB2802B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651</Words>
  <Characters>83511</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27T08:24:00Z</dcterms:created>
  <dcterms:modified xsi:type="dcterms:W3CDTF">2021-08-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